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E5A5BE" w14:textId="77777777" w:rsidR="004C7B1E" w:rsidRDefault="004C7B1E" w:rsidP="00AB6326">
      <w:pPr>
        <w:pStyle w:val="Heading2"/>
        <w:ind w:left="0" w:firstLine="0"/>
        <w:jc w:val="center"/>
        <w:rPr>
          <w:color w:val="4472C4" w:themeColor="accent5"/>
        </w:rPr>
      </w:pPr>
    </w:p>
    <w:p w14:paraId="3ADE6D52" w14:textId="2BFD84C4" w:rsidR="00673B3C" w:rsidRPr="00AB6326" w:rsidRDefault="00673B3C" w:rsidP="00DF7C66">
      <w:pPr>
        <w:pStyle w:val="Heading2"/>
        <w:ind w:left="0" w:firstLine="0"/>
        <w:jc w:val="center"/>
        <w:rPr>
          <w:lang w:val="en-GB"/>
        </w:rPr>
      </w:pPr>
      <w:r w:rsidRPr="4F2ED23A">
        <w:rPr>
          <w:color w:val="4472C4" w:themeColor="accent5"/>
        </w:rPr>
        <w:t>Call for Expression of Interest</w:t>
      </w:r>
    </w:p>
    <w:tbl>
      <w:tblPr>
        <w:tblStyle w:val="TableGrid"/>
        <w:tblW w:w="0" w:type="auto"/>
        <w:tblLook w:val="04A0" w:firstRow="1" w:lastRow="0" w:firstColumn="1" w:lastColumn="0" w:noHBand="0" w:noVBand="1"/>
      </w:tblPr>
      <w:tblGrid>
        <w:gridCol w:w="9350"/>
      </w:tblGrid>
      <w:tr w:rsidR="002017D2" w:rsidRPr="00160015" w14:paraId="55B824CF" w14:textId="77777777" w:rsidTr="4F2ED23A">
        <w:tc>
          <w:tcPr>
            <w:tcW w:w="9350" w:type="dxa"/>
          </w:tcPr>
          <w:p w14:paraId="0EFE340D" w14:textId="77777777" w:rsidR="002017D2" w:rsidRDefault="002017D2" w:rsidP="00F36643">
            <w:pPr>
              <w:rPr>
                <w:lang w:val="en-GB" w:eastAsia="en-GB"/>
              </w:rPr>
            </w:pPr>
          </w:p>
          <w:p w14:paraId="6635E1F7" w14:textId="771D9CCE" w:rsidR="009C26FA" w:rsidRDefault="121208ED" w:rsidP="006A6572">
            <w:pPr>
              <w:rPr>
                <w:rFonts w:eastAsia="Calibri" w:cs="Arial"/>
                <w:b/>
                <w:bCs/>
                <w:lang w:val="en-CA"/>
              </w:rPr>
            </w:pPr>
            <w:r w:rsidRPr="4F2ED23A">
              <w:rPr>
                <w:rFonts w:eastAsia="Arial" w:cs="Arial"/>
                <w:lang w:val="en-GB" w:eastAsia="en-GB"/>
              </w:rPr>
              <w:t>The purpose of th</w:t>
            </w:r>
            <w:r w:rsidR="00F92DDD" w:rsidRPr="4F2ED23A">
              <w:rPr>
                <w:rFonts w:eastAsia="Arial" w:cs="Arial"/>
                <w:lang w:val="en-GB" w:eastAsia="en-GB"/>
              </w:rPr>
              <w:t xml:space="preserve">is </w:t>
            </w:r>
            <w:r w:rsidR="68E2F66A" w:rsidRPr="4F2ED23A">
              <w:rPr>
                <w:rFonts w:eastAsia="Arial" w:cs="Arial"/>
                <w:lang w:val="en-GB" w:eastAsia="en-GB"/>
              </w:rPr>
              <w:t>Open</w:t>
            </w:r>
            <w:r w:rsidR="00F92DDD" w:rsidRPr="4F2ED23A">
              <w:rPr>
                <w:rFonts w:eastAsia="Arial" w:cs="Arial"/>
                <w:lang w:val="en-GB" w:eastAsia="en-GB"/>
              </w:rPr>
              <w:t xml:space="preserve"> </w:t>
            </w:r>
            <w:r w:rsidR="007A346D" w:rsidRPr="4F2ED23A">
              <w:rPr>
                <w:rFonts w:eastAsia="Arial" w:cs="Arial"/>
              </w:rPr>
              <w:t xml:space="preserve">Call for Expression of Interest </w:t>
            </w:r>
            <w:r w:rsidRPr="4F2ED23A">
              <w:rPr>
                <w:rFonts w:eastAsia="Arial" w:cs="Arial"/>
                <w:lang w:val="en-GB" w:eastAsia="en-GB"/>
              </w:rPr>
              <w:t>is to identify eligible Civil Society Organisations</w:t>
            </w:r>
            <w:r w:rsidR="56E125B6" w:rsidRPr="4F2ED23A">
              <w:rPr>
                <w:rFonts w:eastAsia="Arial" w:cs="Arial"/>
                <w:lang w:val="en-GB" w:eastAsia="en-GB"/>
              </w:rPr>
              <w:t xml:space="preserve"> (CSOs)</w:t>
            </w:r>
            <w:r w:rsidRPr="4F2ED23A">
              <w:rPr>
                <w:rFonts w:eastAsia="Arial" w:cs="Arial"/>
                <w:lang w:val="en-GB" w:eastAsia="en-GB"/>
              </w:rPr>
              <w:t xml:space="preserve"> for prospective partnership</w:t>
            </w:r>
            <w:r w:rsidR="00F92DDD" w:rsidRPr="4F2ED23A">
              <w:rPr>
                <w:rFonts w:eastAsia="Arial" w:cs="Arial"/>
                <w:lang w:val="en-GB" w:eastAsia="en-GB"/>
              </w:rPr>
              <w:t>s supporting the delivery of the</w:t>
            </w:r>
            <w:r w:rsidR="009B3C98" w:rsidRPr="4F2ED23A">
              <w:rPr>
                <w:rFonts w:eastAsia="Arial" w:cs="Arial"/>
                <w:lang w:val="en-GB" w:eastAsia="en-GB"/>
              </w:rPr>
              <w:t xml:space="preserve"> UNICEF implemented</w:t>
            </w:r>
            <w:r w:rsidR="2807B70B" w:rsidRPr="4F2ED23A">
              <w:rPr>
                <w:rFonts w:eastAsia="Arial" w:cs="Arial"/>
                <w:lang w:val="en-GB" w:eastAsia="en-GB"/>
              </w:rPr>
              <w:t xml:space="preserve"> component </w:t>
            </w:r>
            <w:r w:rsidR="003341EE" w:rsidRPr="4F2ED23A">
              <w:rPr>
                <w:rFonts w:eastAsia="Arial" w:cs="Arial"/>
                <w:lang w:val="en-GB" w:eastAsia="en-GB"/>
              </w:rPr>
              <w:t xml:space="preserve">of the </w:t>
            </w:r>
            <w:r w:rsidR="003341EE" w:rsidRPr="4F2ED23A">
              <w:rPr>
                <w:rFonts w:eastAsia="Arial" w:cs="Arial"/>
              </w:rPr>
              <w:t>EU4Moldova: Focal Regions programme</w:t>
            </w:r>
            <w:r w:rsidR="003341EE" w:rsidRPr="4F2ED23A">
              <w:rPr>
                <w:rFonts w:eastAsia="Arial" w:cs="Arial"/>
                <w:lang w:val="en-GB" w:eastAsia="en-GB"/>
              </w:rPr>
              <w:t xml:space="preserve"> </w:t>
            </w:r>
            <w:r w:rsidR="2807B70B" w:rsidRPr="4F2ED23A">
              <w:rPr>
                <w:rFonts w:eastAsia="Arial" w:cs="Arial"/>
                <w:lang w:val="en-GB" w:eastAsia="en-GB"/>
              </w:rPr>
              <w:t>o</w:t>
            </w:r>
            <w:r w:rsidR="00FB2A29" w:rsidRPr="4F2ED23A">
              <w:rPr>
                <w:rFonts w:eastAsia="Arial" w:cs="Arial"/>
                <w:lang w:val="en-GB" w:eastAsia="en-GB"/>
              </w:rPr>
              <w:t xml:space="preserve">n </w:t>
            </w:r>
            <w:r w:rsidR="002C3ADE" w:rsidRPr="4F2ED23A">
              <w:rPr>
                <w:rFonts w:eastAsia="Arial" w:cs="Arial"/>
                <w:lang w:val="en-GB" w:eastAsia="en-GB"/>
              </w:rPr>
              <w:t>“</w:t>
            </w:r>
            <w:r w:rsidR="00B26CF4" w:rsidRPr="4F2ED23A">
              <w:rPr>
                <w:rFonts w:cs="Arial"/>
              </w:rPr>
              <w:t>Strengthening capacities, development and empowerment of Adolescents and Youth in Cahul and Ungheni regions"</w:t>
            </w:r>
            <w:r w:rsidR="008226C4" w:rsidRPr="4F2ED23A">
              <w:rPr>
                <w:rFonts w:eastAsia="Arial" w:cs="Arial"/>
              </w:rPr>
              <w:t>.</w:t>
            </w:r>
            <w:r w:rsidRPr="4F2ED23A">
              <w:rPr>
                <w:rFonts w:eastAsia="Arial" w:cs="Arial"/>
                <w:lang w:val="en-GB" w:eastAsia="en-GB"/>
              </w:rPr>
              <w:t xml:space="preserve"> </w:t>
            </w:r>
            <w:r w:rsidR="009C26FA" w:rsidRPr="4F2ED23A">
              <w:rPr>
                <w:rFonts w:eastAsia="Calibri" w:cs="Arial"/>
                <w:b/>
                <w:bCs/>
                <w:lang w:val="en-CA"/>
              </w:rPr>
              <w:t>The maximum budget allocated for activities</w:t>
            </w:r>
            <w:r w:rsidR="000102B3">
              <w:rPr>
                <w:rFonts w:eastAsia="Calibri" w:cs="Arial"/>
                <w:b/>
                <w:bCs/>
                <w:lang w:val="en-CA"/>
              </w:rPr>
              <w:t xml:space="preserve"> in both regions (Cahul and Un</w:t>
            </w:r>
            <w:r w:rsidR="00F12C5B">
              <w:rPr>
                <w:rFonts w:eastAsia="Calibri" w:cs="Arial"/>
                <w:b/>
                <w:bCs/>
                <w:lang w:val="en-CA"/>
              </w:rPr>
              <w:t>gheni</w:t>
            </w:r>
            <w:r w:rsidR="000102B3">
              <w:rPr>
                <w:rFonts w:eastAsia="Calibri" w:cs="Arial"/>
                <w:b/>
                <w:bCs/>
                <w:lang w:val="en-CA"/>
              </w:rPr>
              <w:t>)</w:t>
            </w:r>
            <w:r w:rsidR="00F12C5B">
              <w:rPr>
                <w:rFonts w:eastAsia="Calibri" w:cs="Arial"/>
                <w:b/>
                <w:bCs/>
                <w:lang w:val="en-CA"/>
              </w:rPr>
              <w:t xml:space="preserve">, </w:t>
            </w:r>
            <w:r w:rsidR="009C26FA" w:rsidRPr="4F2ED23A">
              <w:rPr>
                <w:rFonts w:eastAsia="Calibri" w:cs="Arial"/>
                <w:b/>
                <w:bCs/>
                <w:lang w:val="en-CA"/>
              </w:rPr>
              <w:t xml:space="preserve">under this call for expression of interest is </w:t>
            </w:r>
            <w:r w:rsidR="00A75579">
              <w:rPr>
                <w:rFonts w:eastAsia="Calibri" w:cs="Arial"/>
                <w:b/>
                <w:bCs/>
                <w:lang w:val="en-CA"/>
              </w:rPr>
              <w:t>154,000</w:t>
            </w:r>
            <w:r w:rsidR="009C26FA" w:rsidRPr="4F2ED23A">
              <w:rPr>
                <w:rFonts w:eastAsia="Calibri" w:cs="Arial"/>
                <w:b/>
                <w:bCs/>
                <w:lang w:val="en-CA"/>
              </w:rPr>
              <w:t xml:space="preserve"> EUR.</w:t>
            </w:r>
          </w:p>
          <w:p w14:paraId="2B782154" w14:textId="77777777" w:rsidR="006A6572" w:rsidRPr="006A6572" w:rsidRDefault="006A6572" w:rsidP="006A6572">
            <w:pPr>
              <w:rPr>
                <w:rFonts w:eastAsia="Calibri" w:cs="Arial"/>
                <w:b/>
                <w:bCs/>
                <w:lang w:val="en-CA"/>
              </w:rPr>
            </w:pPr>
          </w:p>
          <w:p w14:paraId="5B3EEA1A" w14:textId="7E38DAFC" w:rsidR="002017D2" w:rsidRPr="00D434F4" w:rsidRDefault="121208ED" w:rsidP="00D434F4">
            <w:pPr>
              <w:spacing w:after="160" w:line="259" w:lineRule="auto"/>
              <w:rPr>
                <w:rFonts w:eastAsia="Arial" w:cs="Arial"/>
                <w:lang w:val="en-GB" w:eastAsia="en-GB"/>
              </w:rPr>
            </w:pPr>
            <w:r w:rsidRPr="5292107E">
              <w:rPr>
                <w:rFonts w:eastAsia="Arial" w:cs="Arial"/>
                <w:lang w:val="en-GB" w:eastAsia="en-GB"/>
              </w:rPr>
              <w:t xml:space="preserve">Eligible Civil Society Organisations (CSOs) are invited to submit proposals for partnership </w:t>
            </w:r>
            <w:r w:rsidR="00E95F63" w:rsidRPr="5292107E">
              <w:rPr>
                <w:rFonts w:eastAsia="Arial" w:cs="Arial"/>
                <w:lang w:val="en-GB" w:eastAsia="en-GB"/>
              </w:rPr>
              <w:t xml:space="preserve">highlighting their relevant capacities, expertise, skills and ability </w:t>
            </w:r>
            <w:r w:rsidRPr="5292107E">
              <w:rPr>
                <w:rFonts w:eastAsia="Arial" w:cs="Arial"/>
                <w:lang w:val="en-GB" w:eastAsia="en-GB"/>
              </w:rPr>
              <w:t xml:space="preserve">to </w:t>
            </w:r>
            <w:r w:rsidR="00E95F63" w:rsidRPr="5292107E">
              <w:rPr>
                <w:rFonts w:eastAsia="Arial" w:cs="Arial"/>
                <w:lang w:val="en-GB" w:eastAsia="en-GB"/>
              </w:rPr>
              <w:t xml:space="preserve">support the delivery of sought results for children as </w:t>
            </w:r>
            <w:r w:rsidRPr="5292107E">
              <w:rPr>
                <w:rFonts w:eastAsia="Arial" w:cs="Arial"/>
                <w:lang w:val="en-GB" w:eastAsia="en-GB"/>
              </w:rPr>
              <w:t xml:space="preserve">outlined </w:t>
            </w:r>
            <w:r w:rsidR="00E95F63" w:rsidRPr="5292107E">
              <w:rPr>
                <w:rFonts w:eastAsia="Arial" w:cs="Arial"/>
                <w:lang w:val="en-GB" w:eastAsia="en-GB"/>
              </w:rPr>
              <w:t>in</w:t>
            </w:r>
            <w:r w:rsidRPr="5292107E">
              <w:rPr>
                <w:rFonts w:eastAsia="Arial" w:cs="Arial"/>
                <w:lang w:val="en-GB" w:eastAsia="en-GB"/>
              </w:rPr>
              <w:t xml:space="preserve"> section 1.3 below.</w:t>
            </w:r>
          </w:p>
          <w:p w14:paraId="17A7CC00" w14:textId="32F0EE0F" w:rsidR="002017D2" w:rsidRPr="00160015" w:rsidRDefault="121208ED" w:rsidP="007A346D">
            <w:pPr>
              <w:rPr>
                <w:lang w:val="en-GB" w:eastAsia="en-GB"/>
              </w:rPr>
            </w:pPr>
            <w:r w:rsidRPr="5292107E">
              <w:rPr>
                <w:lang w:val="en-GB" w:eastAsia="en-GB"/>
              </w:rPr>
              <w:t xml:space="preserve">Organisations </w:t>
            </w:r>
            <w:r w:rsidR="534EC9BB" w:rsidRPr="5292107E">
              <w:rPr>
                <w:lang w:val="en-GB" w:eastAsia="en-GB"/>
              </w:rPr>
              <w:t>that wish</w:t>
            </w:r>
            <w:r w:rsidRPr="5292107E">
              <w:rPr>
                <w:lang w:val="en-GB" w:eastAsia="en-GB"/>
              </w:rPr>
              <w:t xml:space="preserve"> to participate in this </w:t>
            </w:r>
            <w:r w:rsidR="47F958BC" w:rsidRPr="5292107E">
              <w:rPr>
                <w:lang w:val="en-GB" w:eastAsia="en-GB"/>
              </w:rPr>
              <w:t>Open</w:t>
            </w:r>
            <w:r w:rsidR="00E95F63" w:rsidRPr="5292107E">
              <w:rPr>
                <w:lang w:val="en-GB" w:eastAsia="en-GB"/>
              </w:rPr>
              <w:t xml:space="preserve"> </w:t>
            </w:r>
            <w:r w:rsidR="007A346D">
              <w:t>Call for Expression of Interest</w:t>
            </w:r>
            <w:r w:rsidRPr="5292107E">
              <w:rPr>
                <w:lang w:val="en-GB" w:eastAsia="en-GB"/>
              </w:rPr>
              <w:t xml:space="preserve"> are requested to send their submission </w:t>
            </w:r>
            <w:r w:rsidR="1C7E23D8" w:rsidRPr="5292107E">
              <w:rPr>
                <w:lang w:val="en-GB" w:eastAsia="en-GB"/>
              </w:rPr>
              <w:t>by email with Subject</w:t>
            </w:r>
            <w:r w:rsidRPr="5292107E">
              <w:rPr>
                <w:lang w:val="en-GB" w:eastAsia="en-GB"/>
              </w:rPr>
              <w:t xml:space="preserve"> clearly marked “CSO</w:t>
            </w:r>
            <w:r w:rsidR="00E95F63" w:rsidRPr="5292107E">
              <w:rPr>
                <w:lang w:val="en-GB" w:eastAsia="en-GB"/>
              </w:rPr>
              <w:t xml:space="preserve"> </w:t>
            </w:r>
            <w:r w:rsidR="009B3C98" w:rsidRPr="5292107E">
              <w:rPr>
                <w:lang w:val="en-GB" w:eastAsia="en-GB"/>
              </w:rPr>
              <w:t>Open</w:t>
            </w:r>
            <w:r w:rsidR="00E95F63" w:rsidRPr="5292107E">
              <w:rPr>
                <w:lang w:val="en-GB" w:eastAsia="en-GB"/>
              </w:rPr>
              <w:t xml:space="preserve"> </w:t>
            </w:r>
            <w:r w:rsidR="007A346D">
              <w:t>Call for Expression of Interest</w:t>
            </w:r>
            <w:r w:rsidR="009B3C98">
              <w:t xml:space="preserve"> –</w:t>
            </w:r>
            <w:r w:rsidR="00B42B89">
              <w:t xml:space="preserve"> </w:t>
            </w:r>
            <w:r w:rsidR="00BF4B12" w:rsidRPr="00F524D0">
              <w:rPr>
                <w:rFonts w:cs="Arial"/>
                <w:szCs w:val="20"/>
              </w:rPr>
              <w:t>Strengthening capacities, development and empowerment of Adolescents and Youth in Cahul and Ungheni regions</w:t>
            </w:r>
            <w:r w:rsidR="00BF4B12">
              <w:rPr>
                <w:rFonts w:eastAsia="Arial" w:cs="Arial"/>
                <w:szCs w:val="20"/>
                <w:lang w:val="en-GB"/>
              </w:rPr>
              <w:t>”</w:t>
            </w:r>
            <w:r w:rsidRPr="5292107E">
              <w:rPr>
                <w:lang w:val="en-GB" w:eastAsia="en-GB"/>
              </w:rPr>
              <w:t xml:space="preserve"> at the following</w:t>
            </w:r>
            <w:r w:rsidR="009B3C98" w:rsidRPr="5292107E">
              <w:rPr>
                <w:lang w:val="en-GB" w:eastAsia="en-GB"/>
              </w:rPr>
              <w:t xml:space="preserve"> email</w:t>
            </w:r>
            <w:r w:rsidRPr="5292107E">
              <w:rPr>
                <w:lang w:val="en-GB" w:eastAsia="en-GB"/>
              </w:rPr>
              <w:t xml:space="preserve"> address:</w:t>
            </w:r>
            <w:r w:rsidR="009B3C98" w:rsidRPr="5292107E">
              <w:rPr>
                <w:lang w:val="en-GB" w:eastAsia="en-GB"/>
              </w:rPr>
              <w:t xml:space="preserve"> </w:t>
            </w:r>
          </w:p>
          <w:p w14:paraId="1B49ECB3" w14:textId="2F6973BB" w:rsidR="002017D2" w:rsidRDefault="000066FD" w:rsidP="002017D2">
            <w:pPr>
              <w:rPr>
                <w:lang w:val="en-GB" w:eastAsia="en-GB"/>
              </w:rPr>
            </w:pPr>
            <w:r>
              <w:rPr>
                <w:lang w:val="en-GB" w:eastAsia="en-GB"/>
              </w:rPr>
              <w:t xml:space="preserve">     </w:t>
            </w:r>
          </w:p>
          <w:p w14:paraId="7B898BCC" w14:textId="12E26A5B" w:rsidR="000066FD" w:rsidRDefault="000066FD" w:rsidP="002017D2">
            <w:pPr>
              <w:rPr>
                <w:lang w:val="en-GB" w:eastAsia="en-GB"/>
              </w:rPr>
            </w:pPr>
            <w:r>
              <w:rPr>
                <w:lang w:val="en-GB" w:eastAsia="en-GB"/>
              </w:rPr>
              <w:t xml:space="preserve">             </w:t>
            </w:r>
            <w:hyperlink r:id="rId14" w:history="1">
              <w:r w:rsidRPr="00D1180A">
                <w:rPr>
                  <w:rStyle w:val="Hyperlink"/>
                  <w:lang w:val="en-GB" w:eastAsia="en-GB"/>
                </w:rPr>
                <w:t>chisinau@unicef.org</w:t>
              </w:r>
            </w:hyperlink>
          </w:p>
          <w:p w14:paraId="1316D8E9" w14:textId="77777777" w:rsidR="002D77B7" w:rsidRDefault="002D77B7" w:rsidP="002017D2">
            <w:pPr>
              <w:rPr>
                <w:lang w:val="en-GB" w:eastAsia="en-GB"/>
              </w:rPr>
            </w:pPr>
          </w:p>
          <w:p w14:paraId="67D2BCF9" w14:textId="3D0910D8" w:rsidR="00065081" w:rsidRPr="00065081" w:rsidRDefault="3073A635" w:rsidP="00065081">
            <w:pPr>
              <w:rPr>
                <w:lang w:val="en-GB" w:eastAsia="en-GB"/>
              </w:rPr>
            </w:pPr>
            <w:r w:rsidRPr="5292107E">
              <w:rPr>
                <w:lang w:val="en-GB" w:eastAsia="en-GB"/>
              </w:rPr>
              <w:t>or</w:t>
            </w:r>
            <w:r w:rsidR="00D33C34">
              <w:rPr>
                <w:lang w:val="en-GB" w:eastAsia="en-GB"/>
              </w:rPr>
              <w:t xml:space="preserve"> delivered</w:t>
            </w:r>
            <w:r w:rsidRPr="5292107E">
              <w:rPr>
                <w:lang w:val="en-GB" w:eastAsia="en-GB"/>
              </w:rPr>
              <w:t xml:space="preserve"> in a sealed envelope clearly marked</w:t>
            </w:r>
            <w:r w:rsidR="009B3C98" w:rsidRPr="5292107E">
              <w:rPr>
                <w:lang w:val="en-GB" w:eastAsia="en-GB"/>
              </w:rPr>
              <w:t xml:space="preserve"> </w:t>
            </w:r>
            <w:r w:rsidRPr="5292107E">
              <w:rPr>
                <w:lang w:val="en-GB" w:eastAsia="en-GB"/>
              </w:rPr>
              <w:t xml:space="preserve">“CSO Open </w:t>
            </w:r>
            <w:r w:rsidRPr="5292107E">
              <w:rPr>
                <w:lang w:eastAsia="en-GB"/>
              </w:rPr>
              <w:t>Call for Expression of Interest –</w:t>
            </w:r>
            <w:r w:rsidR="006511C0">
              <w:rPr>
                <w:lang w:eastAsia="en-GB"/>
              </w:rPr>
              <w:t xml:space="preserve"> </w:t>
            </w:r>
            <w:r w:rsidR="00252CB3" w:rsidRPr="00F03189">
              <w:rPr>
                <w:rFonts w:eastAsia="Arial" w:cs="Arial"/>
                <w:szCs w:val="20"/>
                <w:lang w:val="en-GB" w:eastAsia="en-GB"/>
              </w:rPr>
              <w:t>“</w:t>
            </w:r>
            <w:r w:rsidR="00252CB3" w:rsidRPr="00F524D0">
              <w:rPr>
                <w:rFonts w:cs="Arial"/>
                <w:szCs w:val="20"/>
              </w:rPr>
              <w:t>Strengthening capacities, development and empowerment of Adolescents and Youth in Cahul and Ungheni regions</w:t>
            </w:r>
            <w:r w:rsidR="00252CB3">
              <w:rPr>
                <w:rFonts w:eastAsia="Arial" w:cs="Arial"/>
                <w:szCs w:val="20"/>
                <w:lang w:val="en-GB"/>
              </w:rPr>
              <w:t>”</w:t>
            </w:r>
            <w:r w:rsidRPr="5292107E">
              <w:rPr>
                <w:lang w:val="en-GB" w:eastAsia="en-GB"/>
              </w:rPr>
              <w:t xml:space="preserve"> at the following address:</w:t>
            </w:r>
          </w:p>
          <w:p w14:paraId="41BF667D" w14:textId="77777777" w:rsidR="00D16756" w:rsidRPr="00160015" w:rsidRDefault="00D16756" w:rsidP="002017D2">
            <w:pPr>
              <w:rPr>
                <w:lang w:val="en-GB" w:eastAsia="en-GB"/>
              </w:rPr>
            </w:pPr>
          </w:p>
          <w:p w14:paraId="5DC5AF07" w14:textId="77777777" w:rsidR="00CF1901" w:rsidRDefault="002017D2" w:rsidP="002017D2">
            <w:pPr>
              <w:ind w:left="720"/>
              <w:rPr>
                <w:lang w:val="en-GB" w:eastAsia="en-GB"/>
              </w:rPr>
            </w:pPr>
            <w:r w:rsidRPr="00160015">
              <w:rPr>
                <w:lang w:val="en-GB" w:eastAsia="en-GB"/>
              </w:rPr>
              <w:t xml:space="preserve">UNICEF </w:t>
            </w:r>
            <w:r w:rsidR="00CF1901">
              <w:rPr>
                <w:lang w:val="en-GB" w:eastAsia="en-GB"/>
              </w:rPr>
              <w:t>Moldova</w:t>
            </w:r>
          </w:p>
          <w:p w14:paraId="69B17A31" w14:textId="77777777" w:rsidR="00CF1901" w:rsidRDefault="00CF1901" w:rsidP="002017D2">
            <w:pPr>
              <w:ind w:left="720"/>
              <w:rPr>
                <w:lang w:val="en-GB" w:eastAsia="en-GB"/>
              </w:rPr>
            </w:pPr>
            <w:r>
              <w:rPr>
                <w:lang w:val="en-GB" w:eastAsia="en-GB"/>
              </w:rPr>
              <w:t>131, “31 August 1989” Str.,</w:t>
            </w:r>
          </w:p>
          <w:p w14:paraId="7E0A5A8D" w14:textId="54BCCA26" w:rsidR="002017D2" w:rsidRPr="00160015" w:rsidRDefault="00CF1901" w:rsidP="002017D2">
            <w:pPr>
              <w:ind w:left="720"/>
              <w:rPr>
                <w:lang w:val="en-GB" w:eastAsia="en-GB"/>
              </w:rPr>
            </w:pPr>
            <w:r>
              <w:rPr>
                <w:lang w:val="en-GB" w:eastAsia="en-GB"/>
              </w:rPr>
              <w:t xml:space="preserve">Chisinau, MD 2012, Republic of Moldova </w:t>
            </w:r>
          </w:p>
          <w:p w14:paraId="6E40D705" w14:textId="77777777" w:rsidR="002017D2" w:rsidRPr="00160015" w:rsidRDefault="002017D2" w:rsidP="002017D2">
            <w:pPr>
              <w:rPr>
                <w:lang w:val="en-GB" w:eastAsia="en-GB"/>
              </w:rPr>
            </w:pPr>
          </w:p>
          <w:p w14:paraId="4885C823" w14:textId="7BB453D9" w:rsidR="002017D2" w:rsidRPr="00010E68" w:rsidRDefault="4D1BCD87" w:rsidP="002017D2">
            <w:pPr>
              <w:rPr>
                <w:b/>
                <w:bCs/>
                <w:lang w:val="en-GB" w:eastAsia="en-GB"/>
              </w:rPr>
            </w:pPr>
            <w:r w:rsidRPr="679C45E9">
              <w:rPr>
                <w:lang w:val="en-GB" w:eastAsia="en-GB"/>
              </w:rPr>
              <w:t xml:space="preserve">not later than </w:t>
            </w:r>
            <w:r w:rsidR="00010E68" w:rsidRPr="00010E68">
              <w:rPr>
                <w:b/>
                <w:bCs/>
                <w:lang w:val="en-GB" w:eastAsia="en-GB"/>
              </w:rPr>
              <w:t>14</w:t>
            </w:r>
            <w:r w:rsidR="0078180C" w:rsidRPr="00010E68">
              <w:rPr>
                <w:b/>
                <w:bCs/>
                <w:lang w:val="en-GB" w:eastAsia="en-GB"/>
              </w:rPr>
              <w:t xml:space="preserve"> December</w:t>
            </w:r>
            <w:r w:rsidR="64D90A0C" w:rsidRPr="00010E68">
              <w:rPr>
                <w:b/>
                <w:bCs/>
                <w:lang w:val="en-GB" w:eastAsia="en-GB"/>
              </w:rPr>
              <w:t xml:space="preserve"> 20</w:t>
            </w:r>
            <w:r w:rsidR="07FA1FE5" w:rsidRPr="00010E68">
              <w:rPr>
                <w:b/>
                <w:bCs/>
                <w:lang w:val="en-GB" w:eastAsia="en-GB"/>
              </w:rPr>
              <w:t>20</w:t>
            </w:r>
            <w:r w:rsidR="004F2A7B" w:rsidRPr="00010E68">
              <w:rPr>
                <w:b/>
                <w:bCs/>
                <w:lang w:val="en-GB" w:eastAsia="en-GB"/>
              </w:rPr>
              <w:t xml:space="preserve">. </w:t>
            </w:r>
          </w:p>
          <w:p w14:paraId="4F5BC127" w14:textId="77777777" w:rsidR="002017D2" w:rsidRPr="00160015" w:rsidRDefault="002017D2" w:rsidP="002017D2">
            <w:pPr>
              <w:rPr>
                <w:rFonts w:cs="Arial"/>
                <w:szCs w:val="20"/>
                <w:lang w:val="en-GB"/>
              </w:rPr>
            </w:pPr>
          </w:p>
          <w:p w14:paraId="442CE17E" w14:textId="232C3B0A" w:rsidR="002017D2" w:rsidRPr="00160015" w:rsidRDefault="5A9E4947" w:rsidP="5A73C268">
            <w:pPr>
              <w:rPr>
                <w:rFonts w:cs="Arial"/>
                <w:lang w:val="en-GB"/>
              </w:rPr>
            </w:pPr>
            <w:r w:rsidRPr="5A73C268">
              <w:rPr>
                <w:rFonts w:cs="Arial"/>
                <w:lang w:val="en-GB"/>
              </w:rPr>
              <w:t xml:space="preserve">Applications must be submitted in </w:t>
            </w:r>
            <w:r w:rsidR="3E31858F" w:rsidRPr="5A73C268">
              <w:rPr>
                <w:rFonts w:cs="Arial"/>
                <w:lang w:val="en-GB"/>
              </w:rPr>
              <w:t>English</w:t>
            </w:r>
            <w:r w:rsidRPr="5A73C268">
              <w:rPr>
                <w:rFonts w:cs="Arial"/>
                <w:lang w:val="en-GB"/>
              </w:rPr>
              <w:t xml:space="preserve">. </w:t>
            </w:r>
          </w:p>
          <w:p w14:paraId="08D37000" w14:textId="5DCC2ECE" w:rsidR="002017D2" w:rsidRPr="00160015" w:rsidRDefault="121208ED" w:rsidP="5292107E">
            <w:pPr>
              <w:autoSpaceDE w:val="0"/>
              <w:autoSpaceDN w:val="0"/>
              <w:adjustRightInd w:val="0"/>
              <w:jc w:val="left"/>
              <w:rPr>
                <w:rFonts w:cs="Arial"/>
                <w:lang w:val="en-GB"/>
              </w:rPr>
            </w:pPr>
            <w:r w:rsidRPr="5292107E">
              <w:rPr>
                <w:rFonts w:cs="Arial"/>
                <w:lang w:val="en-GB"/>
              </w:rPr>
              <w:t>Any requests for additional information should be addressed in writing b</w:t>
            </w:r>
            <w:r w:rsidR="00821F16">
              <w:rPr>
                <w:rFonts w:cs="Arial"/>
                <w:lang w:val="en-GB"/>
              </w:rPr>
              <w:t xml:space="preserve">y </w:t>
            </w:r>
            <w:r w:rsidR="00010E68" w:rsidRPr="00010E68">
              <w:rPr>
                <w:rFonts w:cs="Arial"/>
                <w:b/>
                <w:bCs/>
                <w:lang w:val="en-GB"/>
              </w:rPr>
              <w:t>8</w:t>
            </w:r>
            <w:r w:rsidR="00010E68" w:rsidRPr="00010E68">
              <w:rPr>
                <w:b/>
                <w:bCs/>
                <w:lang w:val="en-GB" w:eastAsia="en-GB"/>
              </w:rPr>
              <w:t xml:space="preserve"> December </w:t>
            </w:r>
            <w:r w:rsidR="091131F1" w:rsidRPr="009945B6">
              <w:rPr>
                <w:rFonts w:cs="Arial"/>
                <w:b/>
                <w:bCs/>
                <w:lang w:val="en-GB"/>
              </w:rPr>
              <w:t>20</w:t>
            </w:r>
            <w:r w:rsidR="68E2F66A" w:rsidRPr="009945B6">
              <w:rPr>
                <w:rFonts w:cs="Arial"/>
                <w:b/>
                <w:bCs/>
                <w:lang w:val="en-GB"/>
              </w:rPr>
              <w:t>20</w:t>
            </w:r>
            <w:r w:rsidRPr="5292107E">
              <w:rPr>
                <w:rFonts w:cs="Arial"/>
                <w:lang w:val="en-GB"/>
              </w:rPr>
              <w:t xml:space="preserve"> at the latest to </w:t>
            </w:r>
            <w:r w:rsidR="002A3369">
              <w:rPr>
                <w:rFonts w:cs="Arial"/>
                <w:lang w:val="en-GB"/>
              </w:rPr>
              <w:t>Ana Perdivar</w:t>
            </w:r>
            <w:r w:rsidRPr="5292107E">
              <w:rPr>
                <w:rFonts w:cs="Arial"/>
                <w:lang w:val="en-GB"/>
              </w:rPr>
              <w:t xml:space="preserve">, e-mail: </w:t>
            </w:r>
            <w:hyperlink r:id="rId15" w:history="1">
              <w:r w:rsidR="002A3369" w:rsidRPr="007B4102">
                <w:rPr>
                  <w:rStyle w:val="Hyperlink"/>
                  <w:rFonts w:cs="Arial"/>
                  <w:lang w:val="en-GB"/>
                </w:rPr>
                <w:t>aperdivar@unicef.org</w:t>
              </w:r>
            </w:hyperlink>
            <w:r w:rsidR="68E2F66A" w:rsidRPr="5292107E">
              <w:rPr>
                <w:rFonts w:cs="Arial"/>
                <w:lang w:val="en-GB"/>
              </w:rPr>
              <w:t>.</w:t>
            </w:r>
            <w:r w:rsidR="59065E95" w:rsidRPr="5292107E">
              <w:rPr>
                <w:rFonts w:cs="Arial"/>
                <w:lang w:val="en-GB"/>
              </w:rPr>
              <w:t xml:space="preserve"> </w:t>
            </w:r>
            <w:r w:rsidRPr="5292107E">
              <w:rPr>
                <w:rFonts w:cs="Arial"/>
                <w:lang w:val="en-GB"/>
              </w:rPr>
              <w:t xml:space="preserve">UNICEF responses to any queries or clarification requests will be made available to all online </w:t>
            </w:r>
            <w:hyperlink r:id="rId16">
              <w:r w:rsidR="091131F1" w:rsidRPr="5292107E">
                <w:rPr>
                  <w:rStyle w:val="Hyperlink"/>
                  <w:rFonts w:cs="Arial"/>
                  <w:lang w:val="en-GB"/>
                </w:rPr>
                <w:t>www.unicef.md</w:t>
              </w:r>
            </w:hyperlink>
            <w:r w:rsidR="091131F1" w:rsidRPr="5292107E">
              <w:rPr>
                <w:rFonts w:cs="Arial"/>
                <w:lang w:val="en-GB"/>
              </w:rPr>
              <w:t xml:space="preserve"> </w:t>
            </w:r>
            <w:r w:rsidRPr="5292107E">
              <w:rPr>
                <w:rFonts w:cs="Arial"/>
                <w:lang w:val="en-GB"/>
              </w:rPr>
              <w:t>before the deadline for submission of applications.</w:t>
            </w:r>
          </w:p>
          <w:p w14:paraId="327C5F95" w14:textId="77777777" w:rsidR="002017D2" w:rsidRPr="00160015" w:rsidRDefault="002017D2" w:rsidP="002017D2">
            <w:pPr>
              <w:rPr>
                <w:lang w:val="en-GB" w:eastAsia="en-GB"/>
              </w:rPr>
            </w:pPr>
          </w:p>
          <w:p w14:paraId="686B97B7" w14:textId="64B0CFC7" w:rsidR="002017D2" w:rsidRPr="00160015" w:rsidRDefault="002017D2" w:rsidP="002017D2">
            <w:pPr>
              <w:rPr>
                <w:lang w:val="en-GB" w:eastAsia="en-GB"/>
              </w:rPr>
            </w:pPr>
            <w:r w:rsidRPr="00160015">
              <w:rPr>
                <w:lang w:val="en-GB" w:eastAsia="en-GB"/>
              </w:rPr>
              <w:t xml:space="preserve">Applications will be assessed by an evaluation committee to identify CSOs that have the mandate, capacities and comparative advantage to support </w:t>
            </w:r>
            <w:r w:rsidR="00D26AD9">
              <w:rPr>
                <w:lang w:val="en-GB" w:eastAsia="en-GB"/>
              </w:rPr>
              <w:t xml:space="preserve">the </w:t>
            </w:r>
            <w:r w:rsidRPr="00160015">
              <w:rPr>
                <w:lang w:val="en-GB" w:eastAsia="en-GB"/>
              </w:rPr>
              <w:t xml:space="preserve">achievement of results for children using criteria outlined in section 3 below. It should be noted that participation </w:t>
            </w:r>
            <w:r w:rsidR="00E95F63">
              <w:rPr>
                <w:lang w:val="en-GB" w:eastAsia="en-GB"/>
              </w:rPr>
              <w:t xml:space="preserve">in </w:t>
            </w:r>
            <w:r w:rsidRPr="00160015">
              <w:rPr>
                <w:lang w:val="en-GB" w:eastAsia="en-GB"/>
              </w:rPr>
              <w:t>this</w:t>
            </w:r>
            <w:r w:rsidR="00E95F63">
              <w:rPr>
                <w:lang w:val="en-GB" w:eastAsia="en-GB"/>
              </w:rPr>
              <w:t xml:space="preserve"> </w:t>
            </w:r>
            <w:r w:rsidR="006736AA">
              <w:rPr>
                <w:lang w:val="en-GB" w:eastAsia="en-GB"/>
              </w:rPr>
              <w:t>Open</w:t>
            </w:r>
            <w:r w:rsidR="00E95F63">
              <w:rPr>
                <w:lang w:val="en-GB" w:eastAsia="en-GB"/>
              </w:rPr>
              <w:t xml:space="preserve"> </w:t>
            </w:r>
            <w:r w:rsidR="007A346D">
              <w:t>Call for Expression of Interest</w:t>
            </w:r>
            <w:r w:rsidRPr="00160015">
              <w:rPr>
                <w:lang w:val="en-GB" w:eastAsia="en-GB"/>
              </w:rPr>
              <w:t xml:space="preserve"> does not </w:t>
            </w:r>
            <w:r w:rsidR="00317A38">
              <w:rPr>
                <w:lang w:val="en-GB" w:eastAsia="en-GB"/>
              </w:rPr>
              <w:t>guarantee</w:t>
            </w:r>
            <w:r w:rsidRPr="00160015">
              <w:rPr>
                <w:lang w:val="en-GB" w:eastAsia="en-GB"/>
              </w:rPr>
              <w:t xml:space="preserve"> the CSO will be ultimately selected for </w:t>
            </w:r>
            <w:r w:rsidR="0012585E">
              <w:rPr>
                <w:lang w:val="en-GB" w:eastAsia="en-GB"/>
              </w:rPr>
              <w:t xml:space="preserve">a </w:t>
            </w:r>
            <w:r w:rsidRPr="00160015">
              <w:rPr>
                <w:lang w:val="en-GB" w:eastAsia="en-GB"/>
              </w:rPr>
              <w:t xml:space="preserve">partnership with UNICEF. Selected NGOs will be invited to review and finalise partnership agreements in accordance with criteria outlined in section 3.4 below and </w:t>
            </w:r>
            <w:hyperlink r:id="rId17" w:history="1">
              <w:r w:rsidRPr="00811FAE">
                <w:rPr>
                  <w:rStyle w:val="Hyperlink"/>
                  <w:lang w:val="en-GB" w:eastAsia="en-GB"/>
                </w:rPr>
                <w:t>applicable policy and procedures on partnership with CSOs</w:t>
              </w:r>
            </w:hyperlink>
            <w:r w:rsidRPr="00160015">
              <w:rPr>
                <w:lang w:val="en-GB" w:eastAsia="en-GB"/>
              </w:rPr>
              <w:t>.</w:t>
            </w:r>
          </w:p>
          <w:p w14:paraId="02A8375A" w14:textId="77777777" w:rsidR="002017D2" w:rsidRPr="00160015" w:rsidRDefault="002017D2" w:rsidP="002017D2">
            <w:pPr>
              <w:rPr>
                <w:lang w:val="en-GB" w:eastAsia="en-GB"/>
              </w:rPr>
            </w:pPr>
          </w:p>
          <w:p w14:paraId="0A603271" w14:textId="15CD2CAD" w:rsidR="002017D2" w:rsidRDefault="121208ED" w:rsidP="002017D2">
            <w:pPr>
              <w:rPr>
                <w:lang w:val="en-GB" w:eastAsia="en-GB"/>
              </w:rPr>
            </w:pPr>
            <w:r w:rsidRPr="5292107E">
              <w:rPr>
                <w:rFonts w:cs="Arial"/>
                <w:lang w:val="en-GB"/>
              </w:rPr>
              <w:t>Applicant CSOs will be informed of the outcome of their submissions by communication sent out to the email/postal address that is indicated in the CSO submission</w:t>
            </w:r>
            <w:r w:rsidRPr="5292107E">
              <w:rPr>
                <w:lang w:val="en-GB" w:eastAsia="en-GB"/>
              </w:rPr>
              <w:t xml:space="preserve">. </w:t>
            </w:r>
          </w:p>
          <w:p w14:paraId="7B37A0AA" w14:textId="77777777" w:rsidR="00D032EA" w:rsidRDefault="00D032EA" w:rsidP="002017D2">
            <w:pPr>
              <w:rPr>
                <w:lang w:val="en-GB" w:eastAsia="en-GB"/>
              </w:rPr>
            </w:pPr>
          </w:p>
          <w:p w14:paraId="57AFB1C9" w14:textId="4EF21148" w:rsidR="00F868F5" w:rsidRDefault="00F868F5" w:rsidP="002017D2">
            <w:pPr>
              <w:rPr>
                <w:lang w:val="en-GB" w:eastAsia="en-GB"/>
              </w:rPr>
            </w:pPr>
          </w:p>
          <w:p w14:paraId="378DD44B" w14:textId="77777777" w:rsidR="00F66C9B" w:rsidRPr="00160015" w:rsidRDefault="00F66C9B" w:rsidP="002017D2">
            <w:pPr>
              <w:rPr>
                <w:lang w:val="en-GB" w:eastAsia="en-GB"/>
              </w:rPr>
            </w:pPr>
          </w:p>
          <w:p w14:paraId="277BDC1E" w14:textId="77777777" w:rsidR="002017D2" w:rsidRPr="00160015" w:rsidRDefault="002017D2" w:rsidP="00F36643">
            <w:pPr>
              <w:autoSpaceDE w:val="0"/>
              <w:autoSpaceDN w:val="0"/>
              <w:adjustRightInd w:val="0"/>
              <w:jc w:val="left"/>
              <w:rPr>
                <w:lang w:val="en-GB" w:eastAsia="en-GB"/>
              </w:rPr>
            </w:pPr>
          </w:p>
        </w:tc>
      </w:tr>
    </w:tbl>
    <w:p w14:paraId="1468F374" w14:textId="64C760FC" w:rsidR="008C2DA6" w:rsidRDefault="008C2DA6" w:rsidP="008C2DA6">
      <w:pPr>
        <w:rPr>
          <w:lang w:val="en-GB"/>
        </w:rPr>
      </w:pPr>
    </w:p>
    <w:p w14:paraId="4FE099A2" w14:textId="7672BFE1" w:rsidR="00725A7E" w:rsidRDefault="00725A7E" w:rsidP="008C2DA6">
      <w:pPr>
        <w:rPr>
          <w:lang w:val="en-GB"/>
        </w:rPr>
      </w:pPr>
    </w:p>
    <w:p w14:paraId="2B380763" w14:textId="1F802321" w:rsidR="00725A7E" w:rsidRDefault="00725A7E" w:rsidP="008C2DA6">
      <w:pPr>
        <w:rPr>
          <w:lang w:val="en-GB"/>
        </w:rPr>
      </w:pPr>
    </w:p>
    <w:p w14:paraId="11D06B61" w14:textId="03B4192C" w:rsidR="00725A7E" w:rsidRDefault="00725A7E" w:rsidP="008C2DA6">
      <w:pPr>
        <w:rPr>
          <w:lang w:val="en-GB"/>
        </w:rPr>
      </w:pPr>
    </w:p>
    <w:p w14:paraId="2F36518D" w14:textId="51E35A46" w:rsidR="00725A7E" w:rsidRDefault="00725A7E" w:rsidP="008C2DA6">
      <w:pPr>
        <w:rPr>
          <w:lang w:val="en-GB"/>
        </w:rPr>
      </w:pPr>
    </w:p>
    <w:p w14:paraId="6EAEF508" w14:textId="77777777" w:rsidR="00725A7E" w:rsidRPr="00160015" w:rsidRDefault="00725A7E" w:rsidP="008C2DA6">
      <w:pPr>
        <w:rPr>
          <w:lang w:val="en-GB"/>
        </w:rPr>
      </w:pPr>
    </w:p>
    <w:tbl>
      <w:tblPr>
        <w:tblStyle w:val="TableGrid"/>
        <w:tblW w:w="9364"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644"/>
        <w:gridCol w:w="7720"/>
      </w:tblGrid>
      <w:tr w:rsidR="002D74AA" w:rsidRPr="00160015" w14:paraId="3CA4780F" w14:textId="77777777" w:rsidTr="3BF4EAA0">
        <w:trPr>
          <w:tblCellSpacing w:w="11" w:type="dxa"/>
        </w:trPr>
        <w:tc>
          <w:tcPr>
            <w:tcW w:w="9320" w:type="dxa"/>
            <w:gridSpan w:val="2"/>
            <w:shd w:val="clear" w:color="auto" w:fill="002060"/>
          </w:tcPr>
          <w:p w14:paraId="195067A2" w14:textId="77777777" w:rsidR="002D74AA" w:rsidRPr="002D74AA" w:rsidRDefault="002D74AA" w:rsidP="003B5E2E">
            <w:pPr>
              <w:rPr>
                <w:b/>
                <w:color w:val="FFFFFF" w:themeColor="background1"/>
                <w:szCs w:val="20"/>
                <w:lang w:val="en-GB"/>
              </w:rPr>
            </w:pPr>
            <w:r>
              <w:rPr>
                <w:b/>
                <w:color w:val="FFFFFF" w:themeColor="background1"/>
                <w:szCs w:val="20"/>
                <w:lang w:val="en-GB"/>
              </w:rPr>
              <w:t>Section 1: Background</w:t>
            </w:r>
          </w:p>
        </w:tc>
      </w:tr>
      <w:tr w:rsidR="008C2DA6" w:rsidRPr="00160015" w14:paraId="214F28EF" w14:textId="77777777" w:rsidTr="3BF4EAA0">
        <w:trPr>
          <w:tblCellSpacing w:w="11" w:type="dxa"/>
        </w:trPr>
        <w:tc>
          <w:tcPr>
            <w:tcW w:w="1611" w:type="dxa"/>
            <w:tcBorders>
              <w:right w:val="outset" w:sz="6" w:space="0" w:color="BDD6EE" w:themeColor="accent1" w:themeTint="66"/>
            </w:tcBorders>
            <w:shd w:val="clear" w:color="auto" w:fill="D9D9D9" w:themeFill="background1" w:themeFillShade="D9"/>
          </w:tcPr>
          <w:p w14:paraId="0C9EB8DC" w14:textId="260375C1" w:rsidR="008C2DA6" w:rsidRPr="00160015" w:rsidRDefault="008C2DA6" w:rsidP="003B5E2E">
            <w:pPr>
              <w:jc w:val="left"/>
              <w:rPr>
                <w:szCs w:val="20"/>
                <w:lang w:val="en-GB"/>
              </w:rPr>
            </w:pPr>
            <w:r w:rsidRPr="00160015">
              <w:rPr>
                <w:szCs w:val="20"/>
                <w:lang w:val="en-GB"/>
              </w:rPr>
              <w:t>1.1 UNICEF mandate</w:t>
            </w:r>
            <w:r w:rsidR="00487F1B">
              <w:rPr>
                <w:szCs w:val="20"/>
                <w:lang w:val="en-GB"/>
              </w:rPr>
              <w:t xml:space="preserve"> </w:t>
            </w:r>
            <w:r w:rsidR="00487F1B" w:rsidRPr="007A5A58">
              <w:rPr>
                <w:szCs w:val="20"/>
                <w:lang w:val="en-GB"/>
              </w:rPr>
              <w:t>within the EU Focal Regions programme</w:t>
            </w:r>
          </w:p>
        </w:tc>
        <w:tc>
          <w:tcPr>
            <w:tcW w:w="7687" w:type="dxa"/>
            <w:tcBorders>
              <w:left w:val="outset" w:sz="6" w:space="0" w:color="BDD6EE" w:themeColor="accent1" w:themeTint="66"/>
            </w:tcBorders>
          </w:tcPr>
          <w:p w14:paraId="7762A44F" w14:textId="3CC3C407" w:rsidR="008C2DA6" w:rsidRDefault="008C2DA6" w:rsidP="003B5E2E">
            <w:pPr>
              <w:rPr>
                <w:szCs w:val="20"/>
                <w:lang w:val="en-GB"/>
              </w:rPr>
            </w:pPr>
            <w:r w:rsidRPr="00160015">
              <w:rPr>
                <w:szCs w:val="20"/>
                <w:lang w:val="en-GB"/>
              </w:rPr>
              <w:t>UNICEF is the agency of the United Nations</w:t>
            </w:r>
            <w:r w:rsidR="000902E0">
              <w:rPr>
                <w:szCs w:val="20"/>
                <w:lang w:val="en-GB"/>
              </w:rPr>
              <w:t>,</w:t>
            </w:r>
            <w:r w:rsidRPr="00160015">
              <w:rPr>
                <w:szCs w:val="20"/>
                <w:lang w:val="en-GB"/>
              </w:rPr>
              <w:t xml:space="preserve"> mandated to advocate for the protection of children's rights, to help meet their basic needs and to expand their opportunities to reach their full potential. </w:t>
            </w:r>
          </w:p>
          <w:p w14:paraId="7A2A93CE" w14:textId="4D9337F0" w:rsidR="00792D59" w:rsidRDefault="12C2368E" w:rsidP="6BC5FFEF">
            <w:pPr>
              <w:rPr>
                <w:lang w:val="en-GB"/>
              </w:rPr>
            </w:pPr>
            <w:r w:rsidRPr="5292107E">
              <w:rPr>
                <w:lang w:val="en-GB"/>
              </w:rPr>
              <w:t xml:space="preserve">In </w:t>
            </w:r>
            <w:r w:rsidR="004A6200">
              <w:rPr>
                <w:lang w:val="en-GB"/>
              </w:rPr>
              <w:t xml:space="preserve">the Republic of </w:t>
            </w:r>
            <w:r w:rsidRPr="5292107E">
              <w:rPr>
                <w:lang w:val="en-GB"/>
              </w:rPr>
              <w:t>Moldova, UNICEF works with</w:t>
            </w:r>
            <w:r w:rsidR="2995A418" w:rsidRPr="5292107E">
              <w:rPr>
                <w:lang w:val="en-GB"/>
              </w:rPr>
              <w:t xml:space="preserve">in the framework of the Government of the </w:t>
            </w:r>
            <w:hyperlink r:id="rId18" w:history="1">
              <w:r w:rsidR="2995A418" w:rsidRPr="0010770A">
                <w:rPr>
                  <w:rStyle w:val="Hyperlink"/>
                  <w:lang w:val="en-GB"/>
                </w:rPr>
                <w:t>Republic of Moldova-UNICEF Country Program</w:t>
              </w:r>
              <w:r w:rsidR="32738C93" w:rsidRPr="0010770A">
                <w:rPr>
                  <w:rStyle w:val="Hyperlink"/>
                  <w:lang w:val="en-GB"/>
                </w:rPr>
                <w:t>me</w:t>
              </w:r>
              <w:r w:rsidR="2995A418" w:rsidRPr="0010770A">
                <w:rPr>
                  <w:rStyle w:val="Hyperlink"/>
                  <w:lang w:val="en-GB"/>
                </w:rPr>
                <w:t xml:space="preserve"> of Cooperation 2018-2022</w:t>
              </w:r>
            </w:hyperlink>
            <w:r w:rsidR="391E48EC" w:rsidRPr="5292107E">
              <w:rPr>
                <w:lang w:val="en-GB"/>
              </w:rPr>
              <w:t xml:space="preserve">, aimed at </w:t>
            </w:r>
            <w:r>
              <w:t>ensur</w:t>
            </w:r>
            <w:r w:rsidR="250C1B9F">
              <w:t>ing</w:t>
            </w:r>
            <w:r>
              <w:t xml:space="preserve"> that by 2022 all children in Moldova, especially the most vulnerable, enjoy their right to education, health, an adequate standard of living, and participation within a child-friendly legal environment, and are protected from abandonment, neglect, discrimination, exploitation and violence.</w:t>
            </w:r>
            <w:r w:rsidRPr="5292107E">
              <w:rPr>
                <w:lang w:val="en-GB"/>
              </w:rPr>
              <w:t xml:space="preserve"> </w:t>
            </w:r>
          </w:p>
          <w:p w14:paraId="16850AC9" w14:textId="77777777" w:rsidR="00BD20B4" w:rsidRDefault="1A714AA4" w:rsidP="6BC5FFEF">
            <w:r>
              <w:t xml:space="preserve">The Republic of Moldova/UNICEF Country Programme for 2018-2022  supports the achievement of the priorities established by the national strategies, policies and programmes related to the realization of child rights and especially related Sustainable Development Goals (Goals 1, 2, 3, 4, 5, 10 and 16) and targets, and it complements the </w:t>
            </w:r>
            <w:r w:rsidR="7B3BC7FC">
              <w:t>Republic of Moldova–United Nations</w:t>
            </w:r>
            <w:r w:rsidR="00112F06">
              <w:t xml:space="preserve"> Development Assistance Framewor</w:t>
            </w:r>
            <w:r w:rsidR="00730A71">
              <w:t>k</w:t>
            </w:r>
            <w:r w:rsidR="00112F06">
              <w:t xml:space="preserve"> (UNDAF)</w:t>
            </w:r>
            <w:r w:rsidR="00161A60">
              <w:t xml:space="preserve"> </w:t>
            </w:r>
            <w:r w:rsidR="00161A60" w:rsidRPr="704C631D">
              <w:rPr>
                <w:rFonts w:eastAsia="Times New Roman"/>
                <w:szCs w:val="20"/>
              </w:rPr>
              <w:t xml:space="preserve">that continues with a delivering-as-one approach for the period 2018-2022 </w:t>
            </w:r>
            <w:r>
              <w:t>and is aligned to UNICEF Strategic Plan for 2018-2021. </w:t>
            </w:r>
            <w:r w:rsidRPr="5292107E">
              <w:rPr>
                <w:lang w:val="en-GB"/>
              </w:rPr>
              <w:t>Further information on the programme can be found on </w:t>
            </w:r>
            <w:hyperlink r:id="rId19">
              <w:r w:rsidRPr="5292107E">
                <w:rPr>
                  <w:rStyle w:val="Hyperlink"/>
                  <w:lang w:val="en-GB"/>
                </w:rPr>
                <w:t>http://unicef.</w:t>
              </w:r>
              <w:r w:rsidRPr="5292107E">
                <w:rPr>
                  <w:rStyle w:val="Hyperlink"/>
                </w:rPr>
                <w:t>org</w:t>
              </w:r>
            </w:hyperlink>
            <w:r w:rsidRPr="5292107E">
              <w:rPr>
                <w:lang w:val="en-GB"/>
              </w:rPr>
              <w:t>.</w:t>
            </w:r>
            <w:r>
              <w:t> </w:t>
            </w:r>
          </w:p>
          <w:p w14:paraId="40460730" w14:textId="77777777" w:rsidR="008650F4" w:rsidRDefault="008650F4" w:rsidP="008650F4">
            <w:pPr>
              <w:autoSpaceDE w:val="0"/>
              <w:autoSpaceDN w:val="0"/>
              <w:adjustRightInd w:val="0"/>
              <w:rPr>
                <w:rFonts w:cs="Arial"/>
              </w:rPr>
            </w:pPr>
            <w:r w:rsidRPr="4F2ED23A">
              <w:rPr>
                <w:rFonts w:cs="Arial"/>
              </w:rPr>
              <w:t>UNICEF Moldova is implementing the EU4Moldova: Focal Regions Programme, in partnership with UNDP and based on the European Commission Implementing Decision on the Annual Action Programme 2018 in favor of the Republic of Moldova, funded by the European Union. The overall objective of the EU4Moldova: Focal-Regions Programme is to strengthen the economic, territorial and social cohesion in the Republic of Moldova through facilitating inclusive, sustainable and integrated local socio-economic growth and improving the standards of living of children, adolescents and all citizens in the two focal regions, Cahul and Ungheni.</w:t>
            </w:r>
          </w:p>
          <w:p w14:paraId="4026887E" w14:textId="68E0E383" w:rsidR="008650F4" w:rsidRPr="00CF1550" w:rsidRDefault="008650F4" w:rsidP="6BC5FFEF"/>
        </w:tc>
      </w:tr>
      <w:tr w:rsidR="008C2DA6" w:rsidRPr="00462DC3" w14:paraId="711CD40F" w14:textId="77777777" w:rsidTr="3BF4EAA0">
        <w:trPr>
          <w:trHeight w:val="26"/>
          <w:tblCellSpacing w:w="11" w:type="dxa"/>
        </w:trPr>
        <w:tc>
          <w:tcPr>
            <w:tcW w:w="1611" w:type="dxa"/>
            <w:tcBorders>
              <w:right w:val="outset" w:sz="6" w:space="0" w:color="BDD6EE" w:themeColor="accent1" w:themeTint="66"/>
            </w:tcBorders>
            <w:shd w:val="clear" w:color="auto" w:fill="D9D9D9" w:themeFill="background1" w:themeFillShade="D9"/>
          </w:tcPr>
          <w:p w14:paraId="74E22686" w14:textId="05AA516A" w:rsidR="008C2DA6" w:rsidRPr="00160015" w:rsidRDefault="008C2DA6" w:rsidP="5292107E">
            <w:pPr>
              <w:jc w:val="left"/>
              <w:rPr>
                <w:rFonts w:eastAsia="Arial" w:cs="Arial"/>
                <w:szCs w:val="20"/>
                <w:lang w:val="en-GB"/>
              </w:rPr>
            </w:pPr>
            <w:r w:rsidRPr="5292107E">
              <w:rPr>
                <w:rFonts w:eastAsia="Arial" w:cs="Arial"/>
                <w:szCs w:val="20"/>
                <w:lang w:val="en-GB"/>
              </w:rPr>
              <w:t xml:space="preserve">1.2 </w:t>
            </w:r>
            <w:r w:rsidR="00CB0A8C">
              <w:rPr>
                <w:rFonts w:eastAsia="Arial" w:cs="Arial"/>
                <w:szCs w:val="20"/>
                <w:lang w:val="en-GB"/>
              </w:rPr>
              <w:t>Purpose and objectives.</w:t>
            </w:r>
          </w:p>
        </w:tc>
        <w:tc>
          <w:tcPr>
            <w:tcW w:w="7687" w:type="dxa"/>
            <w:tcBorders>
              <w:left w:val="outset" w:sz="6" w:space="0" w:color="BDD6EE" w:themeColor="accent1" w:themeTint="66"/>
            </w:tcBorders>
          </w:tcPr>
          <w:p w14:paraId="4364B089" w14:textId="2B4D0292" w:rsidR="00340A00" w:rsidRPr="001614F0" w:rsidRDefault="00340A00" w:rsidP="00340A00">
            <w:pPr>
              <w:autoSpaceDE w:val="0"/>
              <w:autoSpaceDN w:val="0"/>
              <w:adjustRightInd w:val="0"/>
              <w:rPr>
                <w:rFonts w:cs="Arial"/>
              </w:rPr>
            </w:pPr>
            <w:r>
              <w:rPr>
                <w:rFonts w:cs="Arial"/>
              </w:rPr>
              <w:t xml:space="preserve">As per the </w:t>
            </w:r>
            <w:hyperlink r:id="rId20" w:history="1">
              <w:r w:rsidRPr="0010770A">
                <w:rPr>
                  <w:rStyle w:val="Hyperlink"/>
                  <w:rFonts w:cs="Arial"/>
                </w:rPr>
                <w:t>Convention on the Rights of the Child</w:t>
              </w:r>
            </w:hyperlink>
            <w:r>
              <w:rPr>
                <w:rFonts w:cs="Arial"/>
              </w:rPr>
              <w:t>, a</w:t>
            </w:r>
            <w:r w:rsidRPr="4F2ED23A">
              <w:rPr>
                <w:rFonts w:cs="Arial"/>
              </w:rPr>
              <w:t>dolescents have the right to be heard in individual decisions concerning their education, skill training and work, and in collective decisions related to school governance and educational policies and laws.</w:t>
            </w:r>
          </w:p>
          <w:p w14:paraId="2062046F" w14:textId="095449C5" w:rsidR="00132E9F" w:rsidRPr="005A67D1" w:rsidRDefault="00770DFE" w:rsidP="00F65007">
            <w:pPr>
              <w:autoSpaceDE w:val="0"/>
              <w:autoSpaceDN w:val="0"/>
              <w:adjustRightInd w:val="0"/>
              <w:rPr>
                <w:rFonts w:cs="Arial"/>
              </w:rPr>
            </w:pPr>
            <w:r>
              <w:rPr>
                <w:rFonts w:eastAsia="Arial Narrow" w:cs="Arial"/>
              </w:rPr>
              <w:t>In the Republic of Moldova, a</w:t>
            </w:r>
            <w:r w:rsidR="00A62E21" w:rsidRPr="007E3038">
              <w:rPr>
                <w:rFonts w:eastAsia="Arial Narrow" w:cs="Arial"/>
              </w:rPr>
              <w:t xml:space="preserve">ccess to local youth participatory structures, such </w:t>
            </w:r>
            <w:r w:rsidR="00A62E21">
              <w:rPr>
                <w:rFonts w:eastAsia="Arial Narrow" w:cs="Arial"/>
              </w:rPr>
              <w:t xml:space="preserve">as </w:t>
            </w:r>
            <w:r w:rsidR="00A62E21" w:rsidRPr="00551228">
              <w:rPr>
                <w:rFonts w:eastAsia="Arial Narrow" w:cs="Arial"/>
              </w:rPr>
              <w:t>Youth Councils</w:t>
            </w:r>
            <w:r w:rsidR="00C14312" w:rsidRPr="00C14923">
              <w:rPr>
                <w:rStyle w:val="FootnoteReference"/>
                <w:rFonts w:eastAsia="Arial Narrow" w:cs="Arial"/>
              </w:rPr>
              <w:footnoteReference w:id="2"/>
            </w:r>
            <w:r w:rsidR="00A62E21">
              <w:rPr>
                <w:rFonts w:eastAsia="Arial Narrow" w:cs="Arial"/>
              </w:rPr>
              <w:t xml:space="preserve"> or</w:t>
            </w:r>
            <w:r w:rsidR="00A62E21" w:rsidRPr="007E3038">
              <w:rPr>
                <w:rFonts w:eastAsia="Arial Narrow" w:cs="Arial"/>
              </w:rPr>
              <w:t xml:space="preserve"> </w:t>
            </w:r>
            <w:r w:rsidR="00A62E21">
              <w:rPr>
                <w:rFonts w:eastAsia="Arial Narrow" w:cs="Arial"/>
              </w:rPr>
              <w:t>P</w:t>
            </w:r>
            <w:r w:rsidR="00A62E21" w:rsidRPr="007E3038">
              <w:rPr>
                <w:rFonts w:eastAsia="Arial Narrow" w:cs="Arial"/>
              </w:rPr>
              <w:t xml:space="preserve">upils’ </w:t>
            </w:r>
            <w:r w:rsidR="00A62E21">
              <w:rPr>
                <w:rFonts w:eastAsia="Arial Narrow" w:cs="Arial"/>
              </w:rPr>
              <w:t>C</w:t>
            </w:r>
            <w:r w:rsidR="00A62E21" w:rsidRPr="007E3038">
              <w:rPr>
                <w:rFonts w:eastAsia="Arial Narrow" w:cs="Arial"/>
              </w:rPr>
              <w:t>ouncils</w:t>
            </w:r>
            <w:r>
              <w:rPr>
                <w:rFonts w:eastAsia="Arial Narrow" w:cs="Arial"/>
              </w:rPr>
              <w:t>,</w:t>
            </w:r>
            <w:r w:rsidR="00A62E21" w:rsidRPr="007E3038">
              <w:rPr>
                <w:rFonts w:eastAsia="Arial Narrow" w:cs="Arial"/>
              </w:rPr>
              <w:t xml:space="preserve"> is limited in many districts and particularly inaccessible in</w:t>
            </w:r>
            <w:r w:rsidR="00A62E21">
              <w:rPr>
                <w:rFonts w:eastAsia="Arial Narrow" w:cs="Arial"/>
              </w:rPr>
              <w:t xml:space="preserve"> the</w:t>
            </w:r>
            <w:r w:rsidR="00A62E21" w:rsidRPr="007E3038">
              <w:rPr>
                <w:rFonts w:eastAsia="Arial Narrow" w:cs="Arial"/>
              </w:rPr>
              <w:t xml:space="preserve"> rural areas.</w:t>
            </w:r>
            <w:r>
              <w:rPr>
                <w:rFonts w:eastAsia="Arial Narrow" w:cs="Arial"/>
              </w:rPr>
              <w:t xml:space="preserve"> </w:t>
            </w:r>
            <w:r w:rsidR="22197C5F" w:rsidRPr="4F2ED23A">
              <w:rPr>
                <w:rFonts w:cs="Arial"/>
              </w:rPr>
              <w:t xml:space="preserve">The ability of adolescents and youth to participate </w:t>
            </w:r>
            <w:r w:rsidR="00A722E7" w:rsidRPr="4F2ED23A">
              <w:rPr>
                <w:rFonts w:cs="Arial"/>
              </w:rPr>
              <w:t>in democratic</w:t>
            </w:r>
            <w:r w:rsidR="22197C5F" w:rsidRPr="4F2ED23A">
              <w:rPr>
                <w:rFonts w:cs="Arial"/>
              </w:rPr>
              <w:t xml:space="preserve"> governance is affected by the lack of awareness o</w:t>
            </w:r>
            <w:r w:rsidR="6DE3BC63" w:rsidRPr="4F2ED23A">
              <w:rPr>
                <w:rFonts w:cs="Arial"/>
              </w:rPr>
              <w:t>f</w:t>
            </w:r>
            <w:r>
              <w:rPr>
                <w:rFonts w:cs="Arial"/>
              </w:rPr>
              <w:t>,</w:t>
            </w:r>
            <w:r w:rsidR="22197C5F" w:rsidRPr="4F2ED23A">
              <w:rPr>
                <w:rFonts w:cs="Arial"/>
              </w:rPr>
              <w:t xml:space="preserve"> and opportunities to participate, limited access to existing participat</w:t>
            </w:r>
            <w:r w:rsidR="00402AA3">
              <w:rPr>
                <w:rFonts w:cs="Arial"/>
              </w:rPr>
              <w:t>ion</w:t>
            </w:r>
            <w:r w:rsidR="22197C5F" w:rsidRPr="4F2ED23A">
              <w:rPr>
                <w:rFonts w:cs="Arial"/>
              </w:rPr>
              <w:t xml:space="preserve"> mechanisms, the exclusion of disadvantaged youth groups and insufficient funding for </w:t>
            </w:r>
            <w:r w:rsidR="00FD6EBD">
              <w:rPr>
                <w:rFonts w:cs="Arial"/>
              </w:rPr>
              <w:t>the</w:t>
            </w:r>
            <w:r w:rsidR="001D12F2">
              <w:rPr>
                <w:rFonts w:cs="Arial"/>
              </w:rPr>
              <w:t xml:space="preserve"> Youth Councils</w:t>
            </w:r>
            <w:r w:rsidR="00C458F5">
              <w:rPr>
                <w:rFonts w:cs="Arial"/>
              </w:rPr>
              <w:t xml:space="preserve"> </w:t>
            </w:r>
            <w:r>
              <w:rPr>
                <w:rFonts w:cs="Arial"/>
              </w:rPr>
              <w:t>that</w:t>
            </w:r>
            <w:r w:rsidR="22197C5F" w:rsidRPr="4F2ED23A">
              <w:rPr>
                <w:rFonts w:cs="Arial"/>
              </w:rPr>
              <w:t xml:space="preserve"> </w:t>
            </w:r>
            <w:r>
              <w:rPr>
                <w:rFonts w:cs="Arial"/>
              </w:rPr>
              <w:t>hampers</w:t>
            </w:r>
            <w:r w:rsidR="22197C5F" w:rsidRPr="4F2ED23A">
              <w:rPr>
                <w:rFonts w:cs="Arial"/>
              </w:rPr>
              <w:t xml:space="preserve"> participation</w:t>
            </w:r>
            <w:r w:rsidR="00F22492" w:rsidRPr="005A67D1">
              <w:rPr>
                <w:rFonts w:cs="Arial"/>
              </w:rPr>
              <w:t>.</w:t>
            </w:r>
            <w:r w:rsidR="00C34587" w:rsidRPr="005A67D1">
              <w:rPr>
                <w:rFonts w:cs="Arial"/>
              </w:rPr>
              <w:t xml:space="preserve"> </w:t>
            </w:r>
          </w:p>
          <w:p w14:paraId="5D9643AA" w14:textId="77777777" w:rsidR="00E94AA2" w:rsidRPr="001614F0" w:rsidRDefault="00E94AA2" w:rsidP="00761287">
            <w:pPr>
              <w:autoSpaceDE w:val="0"/>
              <w:autoSpaceDN w:val="0"/>
              <w:adjustRightInd w:val="0"/>
              <w:jc w:val="left"/>
              <w:rPr>
                <w:rFonts w:cs="Arial"/>
                <w:szCs w:val="20"/>
              </w:rPr>
            </w:pPr>
          </w:p>
          <w:p w14:paraId="5131B28C" w14:textId="3564C04E" w:rsidR="00AA20D4" w:rsidRDefault="00132E9F" w:rsidP="679C45E9">
            <w:pPr>
              <w:rPr>
                <w:rFonts w:cs="Arial"/>
              </w:rPr>
            </w:pPr>
            <w:r w:rsidRPr="679C45E9">
              <w:rPr>
                <w:rFonts w:cs="Arial"/>
              </w:rPr>
              <w:t>UNICEF will contribute to the implementation of Component 2</w:t>
            </w:r>
            <w:r w:rsidR="00E9476C" w:rsidRPr="679C45E9">
              <w:rPr>
                <w:rFonts w:cs="Arial"/>
              </w:rPr>
              <w:t>, Action 2.2.3</w:t>
            </w:r>
            <w:r w:rsidR="00965A50" w:rsidRPr="679C45E9">
              <w:rPr>
                <w:rFonts w:cs="Arial"/>
              </w:rPr>
              <w:t xml:space="preserve"> of the EU4Moldova: Focal-Regions Programme</w:t>
            </w:r>
            <w:r w:rsidRPr="679C45E9">
              <w:rPr>
                <w:rFonts w:cs="Arial"/>
              </w:rPr>
              <w:t xml:space="preserve">: </w:t>
            </w:r>
            <w:r w:rsidR="002845FB" w:rsidRPr="679C45E9">
              <w:rPr>
                <w:rFonts w:cs="Arial"/>
              </w:rPr>
              <w:t xml:space="preserve">Support for improvement of social services for children and </w:t>
            </w:r>
            <w:r w:rsidR="00C12920" w:rsidRPr="679C45E9">
              <w:rPr>
                <w:rFonts w:cs="Arial"/>
              </w:rPr>
              <w:t>adolescents.</w:t>
            </w:r>
            <w:r w:rsidR="00157CE5" w:rsidRPr="679C45E9">
              <w:rPr>
                <w:rFonts w:cs="Arial"/>
              </w:rPr>
              <w:t xml:space="preserve"> </w:t>
            </w:r>
            <w:r w:rsidR="6D02C9F4" w:rsidRPr="00D34985">
              <w:rPr>
                <w:rFonts w:eastAsia="Arial Narrow" w:cs="Arial"/>
              </w:rPr>
              <w:t xml:space="preserve">The Action also contributes to the goals and aspirations </w:t>
            </w:r>
            <w:r w:rsidR="6D02C9F4" w:rsidRPr="007D553E">
              <w:rPr>
                <w:rFonts w:eastAsia="Arial Narrow" w:cs="Arial"/>
              </w:rPr>
              <w:t xml:space="preserve">of the </w:t>
            </w:r>
            <w:r w:rsidR="00850E7B">
              <w:rPr>
                <w:rFonts w:eastAsia="Arial Narrow" w:cs="Arial"/>
              </w:rPr>
              <w:t>new</w:t>
            </w:r>
            <w:r w:rsidR="00850E7B" w:rsidRPr="007D553E">
              <w:rPr>
                <w:rFonts w:eastAsia="Arial Narrow" w:cs="Arial"/>
              </w:rPr>
              <w:t xml:space="preserve"> </w:t>
            </w:r>
            <w:hyperlink r:id="rId21" w:history="1">
              <w:r w:rsidR="6D02C9F4" w:rsidRPr="007D553E">
                <w:rPr>
                  <w:rStyle w:val="Hyperlink"/>
                  <w:rFonts w:eastAsia="Arial Narrow" w:cs="Arial"/>
                </w:rPr>
                <w:t>European Union (EU) Youth Strategy 2019-2027</w:t>
              </w:r>
            </w:hyperlink>
            <w:r w:rsidR="001D6DC9">
              <w:rPr>
                <w:rStyle w:val="FootnoteReference"/>
                <w:rFonts w:eastAsia="Arial Narrow" w:cs="Arial"/>
                <w:color w:val="0563C1" w:themeColor="hyperlink"/>
                <w:u w:val="single"/>
              </w:rPr>
              <w:footnoteReference w:id="3"/>
            </w:r>
            <w:r w:rsidR="00EE7822" w:rsidRPr="00551228">
              <w:rPr>
                <w:rStyle w:val="Hyperlink"/>
                <w:rFonts w:eastAsia="Arial Narrow" w:cs="Arial"/>
                <w:u w:val="none"/>
              </w:rPr>
              <w:t xml:space="preserve"> </w:t>
            </w:r>
            <w:r w:rsidR="00EE7822" w:rsidRPr="00551228">
              <w:rPr>
                <w:rStyle w:val="Hyperlink"/>
                <w:rFonts w:eastAsia="Arial Narrow" w:cs="Arial"/>
                <w:color w:val="auto"/>
                <w:u w:val="none"/>
              </w:rPr>
              <w:t>s</w:t>
            </w:r>
            <w:r w:rsidR="6D02C9F4" w:rsidRPr="00551228">
              <w:rPr>
                <w:rFonts w:eastAsia="Arial Narrow" w:cs="Arial"/>
              </w:rPr>
              <w:t xml:space="preserve">eeking </w:t>
            </w:r>
            <w:r w:rsidR="6D02C9F4" w:rsidRPr="007D553E">
              <w:rPr>
                <w:rFonts w:eastAsia="Arial Narrow" w:cs="Arial"/>
              </w:rPr>
              <w:t>to e</w:t>
            </w:r>
            <w:r w:rsidR="6D02C9F4" w:rsidRPr="007D553E">
              <w:rPr>
                <w:rFonts w:eastAsia="Arial Narrow" w:cs="Arial"/>
                <w:shd w:val="clear" w:color="auto" w:fill="FAFAFA"/>
              </w:rPr>
              <w:t xml:space="preserve">ngage, </w:t>
            </w:r>
            <w:r w:rsidR="6D02C9F4" w:rsidRPr="009852B8">
              <w:rPr>
                <w:rFonts w:eastAsia="Arial Narrow" w:cs="Arial"/>
              </w:rPr>
              <w:t xml:space="preserve">connect and empower young people, reflected also in the </w:t>
            </w:r>
            <w:hyperlink r:id="rId22" w:history="1">
              <w:r w:rsidR="6D02C9F4" w:rsidRPr="007D553E">
                <w:rPr>
                  <w:rFonts w:eastAsia="Arial Narrow" w:cs="Arial"/>
                </w:rPr>
                <w:t xml:space="preserve">EU-UNICEF partnership within the </w:t>
              </w:r>
              <w:r w:rsidR="6D02C9F4" w:rsidRPr="007D553E">
                <w:rPr>
                  <w:rStyle w:val="Hyperlink"/>
                  <w:rFonts w:eastAsia="Arial Narrow" w:cs="Arial"/>
                </w:rPr>
                <w:t>Generation Unlimited</w:t>
              </w:r>
            </w:hyperlink>
            <w:r w:rsidR="005B5218" w:rsidRPr="007D553E">
              <w:rPr>
                <w:rStyle w:val="FootnoteReference"/>
              </w:rPr>
              <w:footnoteReference w:id="4"/>
            </w:r>
            <w:r w:rsidR="6D02C9F4" w:rsidRPr="007D553E">
              <w:rPr>
                <w:rFonts w:eastAsia="Arial Narrow" w:cs="Arial"/>
              </w:rPr>
              <w:t xml:space="preserve"> initiative for quality education and training for young people.</w:t>
            </w:r>
          </w:p>
          <w:p w14:paraId="6395B607" w14:textId="0D7E2C19" w:rsidR="00D15A40" w:rsidRDefault="00EC0568" w:rsidP="0059472C">
            <w:pPr>
              <w:rPr>
                <w:rStyle w:val="normaltextrun"/>
                <w:color w:val="000000"/>
                <w:szCs w:val="20"/>
              </w:rPr>
            </w:pPr>
            <w:r>
              <w:rPr>
                <w:rFonts w:cs="Arial"/>
                <w:szCs w:val="20"/>
              </w:rPr>
              <w:t>Specifically, the</w:t>
            </w:r>
            <w:r w:rsidR="00063274">
              <w:rPr>
                <w:rFonts w:cs="Arial"/>
                <w:szCs w:val="20"/>
              </w:rPr>
              <w:t xml:space="preserve"> intervention </w:t>
            </w:r>
            <w:r w:rsidR="003E60B8">
              <w:rPr>
                <w:rFonts w:cs="Arial"/>
                <w:szCs w:val="20"/>
              </w:rPr>
              <w:t>will</w:t>
            </w:r>
            <w:r w:rsidR="00583CF6" w:rsidRPr="001614F0">
              <w:rPr>
                <w:rFonts w:cs="Arial"/>
                <w:szCs w:val="20"/>
              </w:rPr>
              <w:t xml:space="preserve"> focus </w:t>
            </w:r>
            <w:r w:rsidR="00F26690">
              <w:rPr>
                <w:rFonts w:cs="Arial"/>
                <w:szCs w:val="20"/>
              </w:rPr>
              <w:t xml:space="preserve">on </w:t>
            </w:r>
            <w:r w:rsidR="00927D36" w:rsidRPr="00F524D0">
              <w:rPr>
                <w:rStyle w:val="normaltextrun"/>
                <w:rFonts w:cs="Arial"/>
                <w:color w:val="000000"/>
                <w:szCs w:val="20"/>
              </w:rPr>
              <w:t xml:space="preserve">strengthening </w:t>
            </w:r>
            <w:r w:rsidR="00B64AE6">
              <w:rPr>
                <w:rStyle w:val="normaltextrun"/>
                <w:rFonts w:cs="Arial"/>
                <w:color w:val="000000"/>
                <w:szCs w:val="20"/>
              </w:rPr>
              <w:t>t</w:t>
            </w:r>
            <w:r w:rsidR="00B64AE6">
              <w:rPr>
                <w:rStyle w:val="normaltextrun"/>
                <w:color w:val="000000"/>
                <w:szCs w:val="20"/>
              </w:rPr>
              <w:t xml:space="preserve">he </w:t>
            </w:r>
            <w:r w:rsidR="00927D36" w:rsidRPr="00F524D0">
              <w:rPr>
                <w:rStyle w:val="normaltextrun"/>
                <w:rFonts w:cs="Arial"/>
                <w:color w:val="000000"/>
                <w:szCs w:val="20"/>
              </w:rPr>
              <w:t xml:space="preserve">capacity, development and empowerment of </w:t>
            </w:r>
            <w:r w:rsidR="007027BF">
              <w:rPr>
                <w:rStyle w:val="normaltextrun"/>
                <w:rFonts w:cs="Arial"/>
                <w:color w:val="000000"/>
                <w:szCs w:val="20"/>
              </w:rPr>
              <w:t>a</w:t>
            </w:r>
            <w:r w:rsidR="00927D36" w:rsidRPr="00F524D0">
              <w:rPr>
                <w:rStyle w:val="normaltextrun"/>
                <w:rFonts w:cs="Arial"/>
                <w:color w:val="000000"/>
                <w:szCs w:val="20"/>
              </w:rPr>
              <w:t xml:space="preserve">dolescents and </w:t>
            </w:r>
            <w:r w:rsidR="007027BF">
              <w:rPr>
                <w:rStyle w:val="normaltextrun"/>
                <w:rFonts w:cs="Arial"/>
                <w:color w:val="000000"/>
                <w:szCs w:val="20"/>
              </w:rPr>
              <w:t>y</w:t>
            </w:r>
            <w:r w:rsidR="00927D36" w:rsidRPr="00F524D0">
              <w:rPr>
                <w:rStyle w:val="normaltextrun"/>
                <w:rFonts w:cs="Arial"/>
                <w:color w:val="000000"/>
                <w:szCs w:val="20"/>
              </w:rPr>
              <w:t xml:space="preserve">outh in </w:t>
            </w:r>
            <w:r w:rsidR="002B6F25">
              <w:rPr>
                <w:rStyle w:val="normaltextrun"/>
                <w:rFonts w:cs="Arial"/>
                <w:color w:val="000000"/>
                <w:szCs w:val="20"/>
              </w:rPr>
              <w:t>Cahul and Ungheni</w:t>
            </w:r>
            <w:r w:rsidR="00927D36" w:rsidRPr="00F524D0">
              <w:rPr>
                <w:rStyle w:val="normaltextrun"/>
                <w:rFonts w:cs="Arial"/>
                <w:color w:val="000000"/>
                <w:szCs w:val="20"/>
              </w:rPr>
              <w:t xml:space="preserve">, </w:t>
            </w:r>
            <w:r w:rsidR="002B6F25">
              <w:rPr>
                <w:rStyle w:val="normaltextrun"/>
                <w:rFonts w:cs="Arial"/>
                <w:color w:val="000000"/>
                <w:szCs w:val="20"/>
              </w:rPr>
              <w:t xml:space="preserve">as well as </w:t>
            </w:r>
            <w:r w:rsidR="00927D36" w:rsidRPr="00F524D0">
              <w:rPr>
                <w:rStyle w:val="normaltextrun"/>
                <w:rFonts w:cs="Arial"/>
                <w:color w:val="000000"/>
                <w:szCs w:val="20"/>
              </w:rPr>
              <w:t xml:space="preserve">improve </w:t>
            </w:r>
            <w:r w:rsidR="00927D36" w:rsidRPr="00F524D0">
              <w:rPr>
                <w:rStyle w:val="normaltextrun"/>
                <w:rFonts w:cs="Arial"/>
                <w:color w:val="000000"/>
                <w:szCs w:val="20"/>
              </w:rPr>
              <w:lastRenderedPageBreak/>
              <w:t xml:space="preserve">access to </w:t>
            </w:r>
            <w:r w:rsidR="001767B5">
              <w:rPr>
                <w:rStyle w:val="normaltextrun"/>
                <w:rFonts w:cs="Arial"/>
                <w:color w:val="000000"/>
                <w:szCs w:val="20"/>
              </w:rPr>
              <w:t>s</w:t>
            </w:r>
            <w:r w:rsidR="001767B5">
              <w:rPr>
                <w:rStyle w:val="normaltextrun"/>
                <w:color w:val="000000"/>
                <w:szCs w:val="20"/>
              </w:rPr>
              <w:t xml:space="preserve">ustainable, </w:t>
            </w:r>
            <w:r w:rsidR="00927D36" w:rsidRPr="00F524D0">
              <w:rPr>
                <w:rStyle w:val="normaltextrun"/>
                <w:rFonts w:cs="Arial"/>
                <w:color w:val="000000"/>
                <w:szCs w:val="20"/>
              </w:rPr>
              <w:t xml:space="preserve">quality adolescents and youths’ friendly </w:t>
            </w:r>
            <w:r w:rsidR="009158BA">
              <w:rPr>
                <w:rStyle w:val="normaltextrun"/>
                <w:rFonts w:cs="Arial"/>
                <w:color w:val="000000"/>
                <w:szCs w:val="20"/>
              </w:rPr>
              <w:t xml:space="preserve">programmes and </w:t>
            </w:r>
            <w:r w:rsidR="00927D36" w:rsidRPr="00F524D0">
              <w:rPr>
                <w:rStyle w:val="normaltextrun"/>
                <w:rFonts w:cs="Arial"/>
                <w:color w:val="000000"/>
                <w:szCs w:val="20"/>
              </w:rPr>
              <w:t>services</w:t>
            </w:r>
            <w:r w:rsidR="002B6F25">
              <w:rPr>
                <w:rStyle w:val="normaltextrun"/>
                <w:rFonts w:cs="Arial"/>
                <w:color w:val="000000"/>
                <w:szCs w:val="20"/>
              </w:rPr>
              <w:t>.</w:t>
            </w:r>
            <w:r w:rsidR="009129F5">
              <w:rPr>
                <w:rStyle w:val="normaltextrun"/>
                <w:rFonts w:cs="Arial"/>
                <w:color w:val="000000"/>
                <w:szCs w:val="20"/>
              </w:rPr>
              <w:t xml:space="preserve"> </w:t>
            </w:r>
            <w:r w:rsidR="009129F5">
              <w:rPr>
                <w:rStyle w:val="normaltextrun"/>
                <w:color w:val="000000"/>
                <w:szCs w:val="20"/>
              </w:rPr>
              <w:t>The specific objective</w:t>
            </w:r>
            <w:r w:rsidR="007E5F0C">
              <w:rPr>
                <w:rStyle w:val="normaltextrun"/>
                <w:color w:val="000000"/>
                <w:szCs w:val="20"/>
              </w:rPr>
              <w:t>s</w:t>
            </w:r>
            <w:r w:rsidR="009129F5">
              <w:rPr>
                <w:rStyle w:val="normaltextrun"/>
                <w:color w:val="000000"/>
                <w:szCs w:val="20"/>
              </w:rPr>
              <w:t xml:space="preserve"> of the action </w:t>
            </w:r>
            <w:r w:rsidR="00465DDB">
              <w:rPr>
                <w:rStyle w:val="normaltextrun"/>
                <w:color w:val="000000"/>
                <w:szCs w:val="20"/>
              </w:rPr>
              <w:t>are</w:t>
            </w:r>
            <w:r w:rsidR="00187617">
              <w:rPr>
                <w:rStyle w:val="normaltextrun"/>
                <w:color w:val="000000"/>
                <w:szCs w:val="20"/>
              </w:rPr>
              <w:t xml:space="preserve"> to</w:t>
            </w:r>
            <w:r w:rsidR="00465DDB">
              <w:rPr>
                <w:rStyle w:val="normaltextrun"/>
                <w:color w:val="000000"/>
                <w:szCs w:val="20"/>
              </w:rPr>
              <w:t>:</w:t>
            </w:r>
          </w:p>
          <w:p w14:paraId="30FA2874" w14:textId="77777777" w:rsidR="00E52D1A" w:rsidRDefault="00E52D1A" w:rsidP="0059472C">
            <w:pPr>
              <w:rPr>
                <w:rStyle w:val="normaltextrun"/>
                <w:color w:val="000000"/>
                <w:szCs w:val="20"/>
              </w:rPr>
            </w:pPr>
          </w:p>
          <w:p w14:paraId="1BEB10ED" w14:textId="5B667565" w:rsidR="00897107" w:rsidRDefault="00E52D1A" w:rsidP="00E52D1A">
            <w:pPr>
              <w:rPr>
                <w:rFonts w:cs="Arial"/>
                <w:b/>
                <w:bCs/>
                <w:color w:val="000000" w:themeColor="text1"/>
              </w:rPr>
            </w:pPr>
            <w:r w:rsidRPr="3BF4EAA0">
              <w:rPr>
                <w:rStyle w:val="normaltextrun"/>
                <w:color w:val="000000" w:themeColor="text1"/>
              </w:rPr>
              <w:t>1.</w:t>
            </w:r>
            <w:r w:rsidRPr="3BF4EAA0">
              <w:rPr>
                <w:rStyle w:val="normaltextrun"/>
                <w:b/>
                <w:bCs/>
                <w:color w:val="000000" w:themeColor="text1"/>
              </w:rPr>
              <w:t xml:space="preserve"> </w:t>
            </w:r>
            <w:r w:rsidR="00EC6CC4" w:rsidRPr="009A46F8">
              <w:rPr>
                <w:b/>
                <w:bCs/>
              </w:rPr>
              <w:t xml:space="preserve">Support local policies that promote civic engagement and mobilize children and young people to participate in decision making </w:t>
            </w:r>
            <w:r w:rsidR="00C007B9" w:rsidRPr="00C007B9">
              <w:rPr>
                <w:b/>
                <w:bCs/>
              </w:rPr>
              <w:t>processes</w:t>
            </w:r>
            <w:r w:rsidR="00572B98" w:rsidRPr="3BF4EAA0">
              <w:rPr>
                <w:rFonts w:cs="Arial"/>
                <w:b/>
                <w:bCs/>
                <w:color w:val="000000" w:themeColor="text1"/>
              </w:rPr>
              <w:t>;</w:t>
            </w:r>
          </w:p>
          <w:p w14:paraId="04B29776" w14:textId="77777777" w:rsidR="00C458F5" w:rsidRPr="00E52D1A" w:rsidRDefault="00C458F5" w:rsidP="00E52D1A">
            <w:pPr>
              <w:rPr>
                <w:rFonts w:cs="Arial"/>
                <w:b/>
                <w:bCs/>
                <w:color w:val="000000" w:themeColor="text1"/>
              </w:rPr>
            </w:pPr>
          </w:p>
          <w:p w14:paraId="35B02B09" w14:textId="01B6157E" w:rsidR="008C2DA6" w:rsidRDefault="009A5F0E" w:rsidP="00E52D1A">
            <w:pPr>
              <w:rPr>
                <w:rFonts w:cs="Arial"/>
                <w:b/>
                <w:bCs/>
                <w:color w:val="000000" w:themeColor="text1"/>
              </w:rPr>
            </w:pPr>
            <w:r>
              <w:rPr>
                <w:rFonts w:cs="Arial"/>
                <w:color w:val="000000" w:themeColor="text1"/>
              </w:rPr>
              <w:t xml:space="preserve">2. </w:t>
            </w:r>
            <w:r w:rsidR="008826B8" w:rsidRPr="00CC464A">
              <w:rPr>
                <w:rFonts w:cs="Arial"/>
                <w:b/>
                <w:bCs/>
                <w:color w:val="000000" w:themeColor="text1"/>
              </w:rPr>
              <w:t>Strengthe</w:t>
            </w:r>
            <w:r w:rsidR="009158BA">
              <w:rPr>
                <w:rFonts w:cs="Arial"/>
                <w:b/>
                <w:bCs/>
                <w:color w:val="000000" w:themeColor="text1"/>
              </w:rPr>
              <w:t>n</w:t>
            </w:r>
            <w:r w:rsidR="008826B8" w:rsidRPr="00CC464A">
              <w:rPr>
                <w:rFonts w:cs="Arial"/>
                <w:b/>
                <w:bCs/>
                <w:color w:val="000000" w:themeColor="text1"/>
              </w:rPr>
              <w:t xml:space="preserve"> </w:t>
            </w:r>
            <w:r w:rsidR="00CC464A">
              <w:rPr>
                <w:rFonts w:cs="Arial"/>
                <w:b/>
                <w:bCs/>
                <w:color w:val="000000" w:themeColor="text1"/>
              </w:rPr>
              <w:t xml:space="preserve">the </w:t>
            </w:r>
            <w:r w:rsidR="008826B8" w:rsidRPr="00CC464A">
              <w:rPr>
                <w:rFonts w:cs="Arial"/>
                <w:b/>
                <w:bCs/>
                <w:color w:val="000000" w:themeColor="text1"/>
              </w:rPr>
              <w:t>capacit</w:t>
            </w:r>
            <w:r w:rsidR="009158BA">
              <w:rPr>
                <w:rFonts w:cs="Arial"/>
                <w:b/>
                <w:bCs/>
                <w:color w:val="000000" w:themeColor="text1"/>
              </w:rPr>
              <w:t>y</w:t>
            </w:r>
            <w:r w:rsidR="008826B8" w:rsidRPr="00CC464A">
              <w:rPr>
                <w:rFonts w:cs="Arial"/>
                <w:b/>
                <w:bCs/>
                <w:color w:val="000000" w:themeColor="text1"/>
              </w:rPr>
              <w:t xml:space="preserve"> of </w:t>
            </w:r>
            <w:r w:rsidR="008E1971" w:rsidRPr="00CC464A">
              <w:rPr>
                <w:rFonts w:cs="Arial"/>
                <w:b/>
                <w:bCs/>
                <w:color w:val="000000" w:themeColor="text1"/>
              </w:rPr>
              <w:t>the Local Youth Councils and Youth Centers</w:t>
            </w:r>
            <w:r w:rsidR="00B5472F" w:rsidRPr="00CC464A">
              <w:rPr>
                <w:rFonts w:cs="Arial"/>
                <w:b/>
                <w:bCs/>
                <w:color w:val="000000" w:themeColor="text1"/>
              </w:rPr>
              <w:t xml:space="preserve"> </w:t>
            </w:r>
            <w:r w:rsidR="009158BA">
              <w:rPr>
                <w:rFonts w:cs="Arial"/>
                <w:b/>
                <w:bCs/>
                <w:color w:val="000000" w:themeColor="text1"/>
              </w:rPr>
              <w:t>to</w:t>
            </w:r>
            <w:r w:rsidR="00C825DD">
              <w:rPr>
                <w:rFonts w:cs="Arial"/>
                <w:b/>
                <w:bCs/>
                <w:color w:val="000000" w:themeColor="text1"/>
              </w:rPr>
              <w:t xml:space="preserve"> e</w:t>
            </w:r>
            <w:r w:rsidR="008118A3">
              <w:rPr>
                <w:rFonts w:cs="Arial"/>
                <w:b/>
                <w:bCs/>
                <w:color w:val="000000" w:themeColor="text1"/>
              </w:rPr>
              <w:t>ffectively and</w:t>
            </w:r>
            <w:r w:rsidR="009158BA">
              <w:rPr>
                <w:rFonts w:cs="Arial"/>
                <w:b/>
                <w:bCs/>
                <w:color w:val="000000" w:themeColor="text1"/>
              </w:rPr>
              <w:t xml:space="preserve"> efficiently deliver services to young people </w:t>
            </w:r>
            <w:r w:rsidR="00B5472F" w:rsidRPr="00CC464A">
              <w:rPr>
                <w:rFonts w:cs="Arial"/>
                <w:b/>
                <w:bCs/>
                <w:color w:val="000000" w:themeColor="text1"/>
              </w:rPr>
              <w:t>in Ungheni and Cahul</w:t>
            </w:r>
            <w:r w:rsidR="003A4D51" w:rsidRPr="00CC464A">
              <w:rPr>
                <w:rFonts w:cs="Arial"/>
                <w:b/>
                <w:bCs/>
                <w:color w:val="000000" w:themeColor="text1"/>
              </w:rPr>
              <w:t>.</w:t>
            </w:r>
          </w:p>
          <w:p w14:paraId="22ECCA62" w14:textId="76A86824" w:rsidR="00E42C37" w:rsidRPr="00E52D1A" w:rsidRDefault="00E42C37" w:rsidP="00E52D1A">
            <w:pPr>
              <w:rPr>
                <w:rFonts w:cs="Arial"/>
                <w:b/>
                <w:bCs/>
                <w:color w:val="000000" w:themeColor="text1"/>
              </w:rPr>
            </w:pPr>
          </w:p>
        </w:tc>
      </w:tr>
      <w:tr w:rsidR="008C2DA6" w:rsidRPr="00160015" w14:paraId="4217480D" w14:textId="77777777" w:rsidTr="3BF4EAA0">
        <w:trPr>
          <w:trHeight w:val="26"/>
          <w:tblCellSpacing w:w="11" w:type="dxa"/>
        </w:trPr>
        <w:tc>
          <w:tcPr>
            <w:tcW w:w="1611" w:type="dxa"/>
            <w:tcBorders>
              <w:bottom w:val="outset" w:sz="6" w:space="0" w:color="auto"/>
              <w:right w:val="outset" w:sz="6" w:space="0" w:color="BDD6EE" w:themeColor="accent1" w:themeTint="66"/>
            </w:tcBorders>
            <w:shd w:val="clear" w:color="auto" w:fill="D9D9D9" w:themeFill="background1" w:themeFillShade="D9"/>
          </w:tcPr>
          <w:p w14:paraId="7A004812" w14:textId="77777777" w:rsidR="008C2DA6" w:rsidRPr="00160015" w:rsidRDefault="7751FE4F" w:rsidP="4F2ED23A">
            <w:pPr>
              <w:jc w:val="left"/>
              <w:rPr>
                <w:lang w:val="en-GB"/>
              </w:rPr>
            </w:pPr>
            <w:r w:rsidRPr="4F2ED23A">
              <w:rPr>
                <w:lang w:val="en-GB"/>
              </w:rPr>
              <w:lastRenderedPageBreak/>
              <w:t>1.3 Specific results</w:t>
            </w:r>
          </w:p>
        </w:tc>
        <w:tc>
          <w:tcPr>
            <w:tcW w:w="7687" w:type="dxa"/>
            <w:tcBorders>
              <w:left w:val="outset" w:sz="6" w:space="0" w:color="BDD6EE" w:themeColor="accent1" w:themeTint="66"/>
              <w:bottom w:val="outset" w:sz="6" w:space="0" w:color="auto"/>
            </w:tcBorders>
          </w:tcPr>
          <w:p w14:paraId="6CC3CEE9" w14:textId="1F5917E4" w:rsidR="00972D10" w:rsidRDefault="008C2DA6" w:rsidP="00045ED0">
            <w:pPr>
              <w:pStyle w:val="ListParagraph"/>
              <w:ind w:left="0"/>
              <w:rPr>
                <w:szCs w:val="20"/>
                <w:lang w:val="en-GB"/>
              </w:rPr>
            </w:pPr>
            <w:r w:rsidRPr="00160015">
              <w:rPr>
                <w:szCs w:val="20"/>
                <w:lang w:val="en-GB"/>
              </w:rPr>
              <w:t>Within this framework and as set out in</w:t>
            </w:r>
            <w:r w:rsidR="00200EE9">
              <w:rPr>
                <w:szCs w:val="20"/>
                <w:lang w:val="en-GB"/>
              </w:rPr>
              <w:t xml:space="preserve"> the Government of Moldova and UNICEF Country Program</w:t>
            </w:r>
            <w:r w:rsidR="000F78D3">
              <w:rPr>
                <w:szCs w:val="20"/>
                <w:lang w:val="en-GB"/>
              </w:rPr>
              <w:t>me</w:t>
            </w:r>
            <w:r w:rsidR="00200EE9">
              <w:rPr>
                <w:szCs w:val="20"/>
                <w:lang w:val="en-GB"/>
              </w:rPr>
              <w:t xml:space="preserve"> for 2018-2022, and </w:t>
            </w:r>
            <w:r w:rsidR="0010662F">
              <w:rPr>
                <w:szCs w:val="20"/>
                <w:lang w:val="en-GB"/>
              </w:rPr>
              <w:t>in the</w:t>
            </w:r>
            <w:r w:rsidRPr="00160015">
              <w:rPr>
                <w:szCs w:val="20"/>
                <w:lang w:val="en-GB"/>
              </w:rPr>
              <w:t xml:space="preserve"> </w:t>
            </w:r>
            <w:r w:rsidR="00854736">
              <w:rPr>
                <w:szCs w:val="20"/>
                <w:lang w:val="en-GB"/>
              </w:rPr>
              <w:t>20</w:t>
            </w:r>
            <w:r w:rsidR="001D2FB2">
              <w:rPr>
                <w:szCs w:val="20"/>
                <w:lang w:val="en-GB"/>
              </w:rPr>
              <w:t>20</w:t>
            </w:r>
            <w:r w:rsidR="00854736">
              <w:rPr>
                <w:szCs w:val="20"/>
                <w:lang w:val="en-GB"/>
              </w:rPr>
              <w:t>-20</w:t>
            </w:r>
            <w:r w:rsidR="001D2FB2">
              <w:rPr>
                <w:szCs w:val="20"/>
                <w:lang w:val="en-GB"/>
              </w:rPr>
              <w:t>21</w:t>
            </w:r>
            <w:r w:rsidRPr="00160015">
              <w:rPr>
                <w:szCs w:val="20"/>
                <w:lang w:val="en-GB"/>
              </w:rPr>
              <w:t xml:space="preserve"> Work Plan</w:t>
            </w:r>
            <w:r w:rsidR="00F92DDD">
              <w:rPr>
                <w:szCs w:val="20"/>
                <w:lang w:val="en-GB"/>
              </w:rPr>
              <w:t>s signed between UNICEF and the Government of Moldova,</w:t>
            </w:r>
            <w:r w:rsidR="008455D9">
              <w:rPr>
                <w:szCs w:val="20"/>
                <w:lang w:val="en-GB"/>
              </w:rPr>
              <w:t xml:space="preserve"> </w:t>
            </w:r>
            <w:r w:rsidR="000C20C0">
              <w:rPr>
                <w:szCs w:val="20"/>
                <w:lang w:val="en-GB"/>
              </w:rPr>
              <w:t xml:space="preserve">the </w:t>
            </w:r>
            <w:r w:rsidR="008455D9">
              <w:rPr>
                <w:szCs w:val="20"/>
                <w:lang w:val="en-GB"/>
              </w:rPr>
              <w:t>expected results are</w:t>
            </w:r>
            <w:r w:rsidR="00972D10">
              <w:rPr>
                <w:szCs w:val="20"/>
                <w:lang w:val="en-GB"/>
              </w:rPr>
              <w:t>:</w:t>
            </w:r>
            <w:r w:rsidR="00965A50">
              <w:rPr>
                <w:szCs w:val="20"/>
                <w:lang w:val="en-GB"/>
              </w:rPr>
              <w:t xml:space="preserve"> </w:t>
            </w:r>
          </w:p>
          <w:p w14:paraId="3A97EB08" w14:textId="77777777" w:rsidR="00972D10" w:rsidRDefault="00972D10" w:rsidP="00045ED0">
            <w:pPr>
              <w:pStyle w:val="ListParagraph"/>
              <w:ind w:left="0"/>
              <w:rPr>
                <w:b/>
                <w:bCs/>
                <w:szCs w:val="20"/>
                <w:lang w:val="en-GB"/>
              </w:rPr>
            </w:pPr>
          </w:p>
          <w:p w14:paraId="2599C676" w14:textId="034BC0A0" w:rsidR="00045ED0" w:rsidRDefault="00364F4A" w:rsidP="00045ED0">
            <w:pPr>
              <w:pStyle w:val="ListParagraph"/>
              <w:ind w:left="0"/>
              <w:rPr>
                <w:b/>
                <w:bCs/>
                <w:szCs w:val="20"/>
                <w:lang w:val="en-GB"/>
              </w:rPr>
            </w:pPr>
            <w:r w:rsidRPr="00040DD2">
              <w:rPr>
                <w:b/>
                <w:szCs w:val="20"/>
                <w:lang w:val="en-GB"/>
              </w:rPr>
              <w:t>Adolescents’ empowerment and participation</w:t>
            </w:r>
            <w:r>
              <w:rPr>
                <w:b/>
                <w:szCs w:val="20"/>
                <w:lang w:val="en-GB"/>
              </w:rPr>
              <w:t>.</w:t>
            </w:r>
            <w:r>
              <w:rPr>
                <w:b/>
                <w:bCs/>
                <w:szCs w:val="20"/>
                <w:lang w:val="en-GB"/>
              </w:rPr>
              <w:t xml:space="preserve"> </w:t>
            </w:r>
          </w:p>
          <w:p w14:paraId="0C296271" w14:textId="77777777" w:rsidR="00C640A7" w:rsidRDefault="00C640A7" w:rsidP="00045ED0">
            <w:pPr>
              <w:pStyle w:val="ListParagraph"/>
              <w:ind w:left="0"/>
              <w:rPr>
                <w:b/>
                <w:bCs/>
                <w:szCs w:val="20"/>
                <w:lang w:val="en-GB"/>
              </w:rPr>
            </w:pPr>
          </w:p>
          <w:p w14:paraId="0B7C1DB7" w14:textId="03CE75BC" w:rsidR="00A63B19" w:rsidRPr="00853226" w:rsidRDefault="00853226" w:rsidP="00853226">
            <w:pPr>
              <w:jc w:val="left"/>
              <w:rPr>
                <w:b/>
                <w:lang w:val="en-GB"/>
              </w:rPr>
            </w:pPr>
            <w:r w:rsidRPr="00066D7C">
              <w:rPr>
                <w:b/>
                <w:lang w:val="en-GB"/>
              </w:rPr>
              <w:t xml:space="preserve">RESULT </w:t>
            </w:r>
            <w:r>
              <w:rPr>
                <w:b/>
                <w:lang w:val="en-GB"/>
              </w:rPr>
              <w:t>1</w:t>
            </w:r>
            <w:r w:rsidRPr="00066D7C">
              <w:rPr>
                <w:b/>
                <w:lang w:val="en-GB"/>
              </w:rPr>
              <w:t xml:space="preserve"> (linked to Objective </w:t>
            </w:r>
            <w:r>
              <w:rPr>
                <w:b/>
                <w:lang w:val="en-GB"/>
              </w:rPr>
              <w:t>1</w:t>
            </w:r>
            <w:r w:rsidRPr="00066D7C">
              <w:rPr>
                <w:b/>
                <w:lang w:val="en-GB"/>
              </w:rPr>
              <w:t>)</w:t>
            </w:r>
          </w:p>
          <w:p w14:paraId="25259ABC" w14:textId="77777777" w:rsidR="00C76A91" w:rsidRDefault="00C76A91" w:rsidP="00CB034C">
            <w:pPr>
              <w:pStyle w:val="ListParagraph"/>
              <w:rPr>
                <w:rFonts w:cs="Arial"/>
                <w:szCs w:val="20"/>
                <w:lang w:val="en-GB"/>
              </w:rPr>
            </w:pPr>
          </w:p>
          <w:p w14:paraId="3C3C5EE4" w14:textId="5D4092F8" w:rsidR="003D0C9A" w:rsidRPr="00777710" w:rsidRDefault="00C61264" w:rsidP="4F2ED23A">
            <w:pPr>
              <w:pStyle w:val="ListParagraph"/>
              <w:numPr>
                <w:ilvl w:val="0"/>
                <w:numId w:val="16"/>
              </w:numPr>
              <w:rPr>
                <w:rFonts w:cs="Arial"/>
                <w:lang w:val="en-GB"/>
              </w:rPr>
            </w:pPr>
            <w:r w:rsidRPr="00C61264">
              <w:rPr>
                <w:rFonts w:cs="Arial"/>
              </w:rPr>
              <w:t>Adolescents and youth organizations</w:t>
            </w:r>
            <w:r w:rsidR="007716AD">
              <w:rPr>
                <w:rFonts w:cs="Arial"/>
              </w:rPr>
              <w:t>, as well as child rights stakeholders</w:t>
            </w:r>
            <w:r w:rsidR="00DF1D6F">
              <w:rPr>
                <w:rFonts w:cs="Arial"/>
              </w:rPr>
              <w:t xml:space="preserve"> </w:t>
            </w:r>
            <w:r w:rsidRPr="00C61264">
              <w:rPr>
                <w:rFonts w:cs="Arial"/>
              </w:rPr>
              <w:t>actively and effectively participate in discussion forums</w:t>
            </w:r>
            <w:r w:rsidR="00A82B9E">
              <w:rPr>
                <w:rFonts w:cs="Arial"/>
              </w:rPr>
              <w:t xml:space="preserve"> to</w:t>
            </w:r>
            <w:r w:rsidR="0002508F">
              <w:rPr>
                <w:rFonts w:cs="Arial"/>
              </w:rPr>
              <w:t xml:space="preserve"> define priorities</w:t>
            </w:r>
            <w:r w:rsidRPr="00C61264">
              <w:rPr>
                <w:rFonts w:cs="Arial"/>
              </w:rPr>
              <w:t xml:space="preserve"> in both municipalities</w:t>
            </w:r>
            <w:r w:rsidR="008E33BE">
              <w:rPr>
                <w:rFonts w:cs="Arial"/>
              </w:rPr>
              <w:t>;</w:t>
            </w:r>
          </w:p>
          <w:p w14:paraId="0BDE72A1" w14:textId="77777777" w:rsidR="00777710" w:rsidRPr="00777710" w:rsidRDefault="00777710" w:rsidP="00777710">
            <w:pPr>
              <w:pStyle w:val="ListParagraph"/>
              <w:rPr>
                <w:rFonts w:cs="Arial"/>
                <w:szCs w:val="20"/>
                <w:lang w:val="en-GB"/>
              </w:rPr>
            </w:pPr>
          </w:p>
          <w:p w14:paraId="0E28F925" w14:textId="651BB378" w:rsidR="000868C6" w:rsidRDefault="00907736" w:rsidP="679C45E9">
            <w:pPr>
              <w:pStyle w:val="ListParagraph"/>
              <w:numPr>
                <w:ilvl w:val="0"/>
                <w:numId w:val="16"/>
              </w:numPr>
              <w:rPr>
                <w:rFonts w:cs="Arial"/>
              </w:rPr>
            </w:pPr>
            <w:r>
              <w:rPr>
                <w:rFonts w:cs="Arial"/>
              </w:rPr>
              <w:t xml:space="preserve">Mainstream youth participation in local youth policies, programmes, acts and </w:t>
            </w:r>
            <w:r w:rsidR="00A95862">
              <w:rPr>
                <w:rFonts w:cs="Arial"/>
              </w:rPr>
              <w:t>decisions;</w:t>
            </w:r>
            <w:r w:rsidR="000C2E71">
              <w:rPr>
                <w:rFonts w:cs="Arial"/>
              </w:rPr>
              <w:t xml:space="preserve"> </w:t>
            </w:r>
          </w:p>
          <w:p w14:paraId="7962D957" w14:textId="77777777" w:rsidR="00B77620" w:rsidRPr="00B77620" w:rsidRDefault="00B77620" w:rsidP="005F04EA">
            <w:pPr>
              <w:pStyle w:val="ListParagraph"/>
              <w:rPr>
                <w:rFonts w:cs="Arial"/>
              </w:rPr>
            </w:pPr>
          </w:p>
          <w:p w14:paraId="107BD339" w14:textId="1C3BA8D4" w:rsidR="00B77620" w:rsidRDefault="00AC1DA3" w:rsidP="679C45E9">
            <w:pPr>
              <w:pStyle w:val="ListParagraph"/>
              <w:numPr>
                <w:ilvl w:val="0"/>
                <w:numId w:val="16"/>
              </w:numPr>
              <w:rPr>
                <w:rFonts w:cs="Arial"/>
              </w:rPr>
            </w:pPr>
            <w:r>
              <w:rPr>
                <w:rFonts w:cs="Arial"/>
                <w:szCs w:val="20"/>
              </w:rPr>
              <w:t xml:space="preserve">Ungheni and </w:t>
            </w:r>
            <w:r w:rsidR="00DD3EEA">
              <w:rPr>
                <w:rFonts w:cs="Arial"/>
                <w:szCs w:val="20"/>
              </w:rPr>
              <w:t xml:space="preserve">Cahul youth participation is enhanced by the </w:t>
            </w:r>
            <w:r w:rsidR="00907736">
              <w:rPr>
                <w:rFonts w:cs="Arial"/>
                <w:szCs w:val="20"/>
              </w:rPr>
              <w:t xml:space="preserve">design and </w:t>
            </w:r>
            <w:r w:rsidR="00DD3EEA">
              <w:rPr>
                <w:rFonts w:cs="Arial"/>
                <w:szCs w:val="20"/>
              </w:rPr>
              <w:t>implementation of innovative</w:t>
            </w:r>
            <w:r w:rsidR="00907736">
              <w:rPr>
                <w:rFonts w:cs="Arial"/>
                <w:szCs w:val="20"/>
              </w:rPr>
              <w:t>, youth-friendly</w:t>
            </w:r>
            <w:r w:rsidR="00DD3EEA">
              <w:rPr>
                <w:rFonts w:cs="Arial"/>
                <w:szCs w:val="20"/>
              </w:rPr>
              <w:t xml:space="preserve"> and modern mechanisms; </w:t>
            </w:r>
          </w:p>
          <w:p w14:paraId="0005C9F4" w14:textId="77777777" w:rsidR="000868C6" w:rsidRDefault="000868C6" w:rsidP="00D34985">
            <w:pPr>
              <w:pStyle w:val="ListParagraph"/>
              <w:rPr>
                <w:rFonts w:cs="Arial"/>
                <w:szCs w:val="20"/>
              </w:rPr>
            </w:pPr>
          </w:p>
          <w:p w14:paraId="2FCD3B1C" w14:textId="72981DE7" w:rsidR="000868C6" w:rsidRPr="000868C6" w:rsidRDefault="00D77307" w:rsidP="000868C6">
            <w:pPr>
              <w:pStyle w:val="ListParagraph"/>
              <w:numPr>
                <w:ilvl w:val="0"/>
                <w:numId w:val="16"/>
              </w:numPr>
              <w:spacing w:before="60" w:line="240" w:lineRule="atLeast"/>
              <w:rPr>
                <w:rFonts w:cs="Arial"/>
                <w:szCs w:val="20"/>
              </w:rPr>
            </w:pPr>
            <w:r>
              <w:rPr>
                <w:rFonts w:cs="Arial"/>
                <w:szCs w:val="20"/>
              </w:rPr>
              <w:t>Educational, cultural, sport and other sectoral policies and strategies are amended to reflect youth perspectives.</w:t>
            </w:r>
          </w:p>
          <w:p w14:paraId="77D7EB22" w14:textId="77777777" w:rsidR="008B1151" w:rsidRPr="008B1151" w:rsidRDefault="008B1151" w:rsidP="000868C6">
            <w:pPr>
              <w:pStyle w:val="ListParagraph"/>
            </w:pPr>
          </w:p>
          <w:p w14:paraId="2995EDFE" w14:textId="14EF1A6E" w:rsidR="008B1151" w:rsidRPr="008B1151" w:rsidRDefault="008B1151" w:rsidP="008B1151">
            <w:pPr>
              <w:jc w:val="left"/>
              <w:rPr>
                <w:b/>
                <w:lang w:val="en-GB"/>
              </w:rPr>
            </w:pPr>
            <w:r w:rsidRPr="006D27B5">
              <w:rPr>
                <w:b/>
                <w:lang w:val="en-GB"/>
              </w:rPr>
              <w:t xml:space="preserve">RESULT </w:t>
            </w:r>
            <w:r>
              <w:rPr>
                <w:b/>
                <w:lang w:val="en-GB"/>
              </w:rPr>
              <w:t>2</w:t>
            </w:r>
            <w:r w:rsidRPr="006D27B5">
              <w:rPr>
                <w:b/>
                <w:lang w:val="en-GB"/>
              </w:rPr>
              <w:t xml:space="preserve"> (linked to Objective </w:t>
            </w:r>
            <w:r>
              <w:rPr>
                <w:b/>
                <w:lang w:val="en-GB"/>
              </w:rPr>
              <w:t>2</w:t>
            </w:r>
            <w:r w:rsidRPr="00361E8F">
              <w:rPr>
                <w:b/>
                <w:lang w:val="en-GB"/>
              </w:rPr>
              <w:t>)</w:t>
            </w:r>
          </w:p>
          <w:p w14:paraId="0ACD80A6" w14:textId="77777777" w:rsidR="00A63B19" w:rsidRPr="00A563C5" w:rsidRDefault="00A63B19" w:rsidP="0077290B">
            <w:pPr>
              <w:rPr>
                <w:rFonts w:cs="Arial"/>
                <w:szCs w:val="20"/>
                <w:lang w:val="en-GB"/>
              </w:rPr>
            </w:pPr>
          </w:p>
          <w:p w14:paraId="46523720" w14:textId="7A9DBCA4" w:rsidR="00F64B40" w:rsidRPr="00A563C5" w:rsidRDefault="000E35FC" w:rsidP="0089155F">
            <w:pPr>
              <w:pStyle w:val="ListParagraph"/>
              <w:numPr>
                <w:ilvl w:val="0"/>
                <w:numId w:val="16"/>
              </w:numPr>
              <w:jc w:val="left"/>
              <w:rPr>
                <w:rFonts w:cs="Arial"/>
                <w:szCs w:val="20"/>
                <w:lang w:val="en-GB"/>
              </w:rPr>
            </w:pPr>
            <w:r>
              <w:rPr>
                <w:szCs w:val="20"/>
                <w:lang w:val="en-GB"/>
              </w:rPr>
              <w:t>Strengthened</w:t>
            </w:r>
            <w:r w:rsidR="00117F60" w:rsidRPr="00A563C5">
              <w:rPr>
                <w:szCs w:val="20"/>
                <w:lang w:val="en-GB"/>
              </w:rPr>
              <w:t xml:space="preserve"> capacities of </w:t>
            </w:r>
            <w:r w:rsidR="006E30DB">
              <w:rPr>
                <w:szCs w:val="20"/>
                <w:lang w:val="en-GB"/>
              </w:rPr>
              <w:t xml:space="preserve">the </w:t>
            </w:r>
            <w:r w:rsidR="00117F60" w:rsidRPr="00A563C5">
              <w:rPr>
                <w:szCs w:val="20"/>
                <w:lang w:val="en-GB"/>
              </w:rPr>
              <w:t>Youth Centres</w:t>
            </w:r>
            <w:r w:rsidR="005F0C3B">
              <w:rPr>
                <w:szCs w:val="20"/>
                <w:lang w:val="en-GB"/>
              </w:rPr>
              <w:t xml:space="preserve"> from Cahul and Ungheni</w:t>
            </w:r>
            <w:r w:rsidR="00117F60" w:rsidRPr="00A563C5">
              <w:rPr>
                <w:szCs w:val="20"/>
                <w:lang w:val="en-GB"/>
              </w:rPr>
              <w:t xml:space="preserve"> to deliver</w:t>
            </w:r>
            <w:r w:rsidR="0089155F">
              <w:rPr>
                <w:szCs w:val="20"/>
                <w:lang w:val="en-GB"/>
              </w:rPr>
              <w:t xml:space="preserve"> </w:t>
            </w:r>
            <w:r w:rsidR="00117F60" w:rsidRPr="00A563C5">
              <w:rPr>
                <w:szCs w:val="20"/>
                <w:lang w:val="en-GB"/>
              </w:rPr>
              <w:t xml:space="preserve">comprehensive </w:t>
            </w:r>
            <w:r w:rsidR="003818FA">
              <w:rPr>
                <w:szCs w:val="20"/>
                <w:lang w:val="en-GB"/>
              </w:rPr>
              <w:t xml:space="preserve">youth-friendly </w:t>
            </w:r>
            <w:r w:rsidR="00117F60" w:rsidRPr="00A563C5">
              <w:rPr>
                <w:szCs w:val="20"/>
                <w:lang w:val="en-GB"/>
              </w:rPr>
              <w:t>services to adolescents</w:t>
            </w:r>
            <w:r w:rsidR="003D0C9A" w:rsidRPr="00A563C5">
              <w:rPr>
                <w:szCs w:val="20"/>
                <w:lang w:val="en-GB"/>
              </w:rPr>
              <w:t>;</w:t>
            </w:r>
            <w:r w:rsidR="00F127BE" w:rsidRPr="00A563C5">
              <w:rPr>
                <w:szCs w:val="20"/>
                <w:lang w:val="en-GB"/>
              </w:rPr>
              <w:t xml:space="preserve"> </w:t>
            </w:r>
          </w:p>
          <w:p w14:paraId="6BEEE19D" w14:textId="77777777" w:rsidR="00F64B40" w:rsidRPr="00A563C5" w:rsidRDefault="00F64B40" w:rsidP="00F64B40">
            <w:pPr>
              <w:pStyle w:val="ListParagraph"/>
              <w:rPr>
                <w:rFonts w:cs="Arial"/>
                <w:szCs w:val="20"/>
                <w:lang w:val="en-GB"/>
              </w:rPr>
            </w:pPr>
          </w:p>
          <w:p w14:paraId="0F8D0AB9" w14:textId="3ABACFF2" w:rsidR="00B061E8" w:rsidRDefault="00362FFC" w:rsidP="00B061E8">
            <w:pPr>
              <w:pStyle w:val="ListParagraph"/>
              <w:numPr>
                <w:ilvl w:val="0"/>
                <w:numId w:val="16"/>
              </w:numPr>
              <w:spacing w:before="60" w:line="240" w:lineRule="atLeast"/>
              <w:rPr>
                <w:rFonts w:cs="Arial"/>
                <w:szCs w:val="20"/>
              </w:rPr>
            </w:pPr>
            <w:r>
              <w:rPr>
                <w:rFonts w:cs="Arial"/>
                <w:szCs w:val="20"/>
              </w:rPr>
              <w:t xml:space="preserve">Local </w:t>
            </w:r>
            <w:r w:rsidR="00A767C2">
              <w:rPr>
                <w:rFonts w:cs="Arial"/>
                <w:szCs w:val="20"/>
              </w:rPr>
              <w:t>Youth Councils</w:t>
            </w:r>
            <w:r w:rsidR="001E2D31">
              <w:rPr>
                <w:rFonts w:cs="Arial"/>
                <w:szCs w:val="20"/>
              </w:rPr>
              <w:t xml:space="preserve"> better</w:t>
            </w:r>
            <w:r w:rsidR="00183654">
              <w:rPr>
                <w:rFonts w:cs="Arial"/>
                <w:szCs w:val="20"/>
              </w:rPr>
              <w:t xml:space="preserve"> design, budget and implement</w:t>
            </w:r>
            <w:r w:rsidR="001E2D31">
              <w:rPr>
                <w:rFonts w:cs="Arial"/>
                <w:szCs w:val="20"/>
              </w:rPr>
              <w:t xml:space="preserve"> </w:t>
            </w:r>
            <w:r w:rsidR="00183654">
              <w:rPr>
                <w:rFonts w:cs="Arial"/>
                <w:szCs w:val="20"/>
              </w:rPr>
              <w:t>youth related programmes</w:t>
            </w:r>
            <w:r w:rsidR="00E53D46">
              <w:rPr>
                <w:rFonts w:cs="Arial"/>
                <w:szCs w:val="20"/>
              </w:rPr>
              <w:t>,</w:t>
            </w:r>
            <w:r w:rsidR="0000274C">
              <w:rPr>
                <w:rFonts w:cs="Arial"/>
                <w:szCs w:val="20"/>
              </w:rPr>
              <w:t xml:space="preserve"> as well as</w:t>
            </w:r>
            <w:r w:rsidR="00907736">
              <w:rPr>
                <w:rFonts w:cs="Arial"/>
                <w:szCs w:val="20"/>
              </w:rPr>
              <w:t xml:space="preserve"> have</w:t>
            </w:r>
            <w:r w:rsidR="0000274C">
              <w:rPr>
                <w:rFonts w:cs="Arial"/>
                <w:szCs w:val="20"/>
              </w:rPr>
              <w:t xml:space="preserve"> </w:t>
            </w:r>
            <w:r w:rsidR="00130C3C">
              <w:rPr>
                <w:rFonts w:cs="Arial"/>
                <w:szCs w:val="20"/>
              </w:rPr>
              <w:t>improve</w:t>
            </w:r>
            <w:r w:rsidR="00907736">
              <w:rPr>
                <w:rFonts w:cs="Arial"/>
                <w:szCs w:val="20"/>
              </w:rPr>
              <w:t>d</w:t>
            </w:r>
            <w:r w:rsidR="00130C3C">
              <w:rPr>
                <w:rFonts w:cs="Arial"/>
                <w:szCs w:val="20"/>
              </w:rPr>
              <w:t xml:space="preserve"> </w:t>
            </w:r>
            <w:r w:rsidR="00E53D46">
              <w:rPr>
                <w:rFonts w:cs="Arial"/>
                <w:szCs w:val="20"/>
              </w:rPr>
              <w:t xml:space="preserve">fundraising </w:t>
            </w:r>
            <w:r w:rsidR="00E21A0E">
              <w:rPr>
                <w:rFonts w:cs="Arial"/>
                <w:szCs w:val="20"/>
              </w:rPr>
              <w:t>capacities</w:t>
            </w:r>
            <w:r w:rsidR="00C60045">
              <w:rPr>
                <w:rFonts w:cs="Arial"/>
                <w:szCs w:val="20"/>
              </w:rPr>
              <w:t>.</w:t>
            </w:r>
          </w:p>
          <w:p w14:paraId="55D2B68B" w14:textId="7474122F" w:rsidR="00417306" w:rsidRPr="00777710" w:rsidRDefault="00417306" w:rsidP="00777710">
            <w:pPr>
              <w:spacing w:before="60" w:line="240" w:lineRule="atLeast"/>
              <w:rPr>
                <w:rFonts w:cs="Arial"/>
                <w:szCs w:val="20"/>
              </w:rPr>
            </w:pPr>
          </w:p>
          <w:p w14:paraId="74BE12F0" w14:textId="46ADB35E" w:rsidR="00ED4CDB" w:rsidRDefault="00E95F63" w:rsidP="00ED4CDB">
            <w:pPr>
              <w:jc w:val="left"/>
              <w:rPr>
                <w:lang w:val="en-GB"/>
              </w:rPr>
            </w:pPr>
            <w:r w:rsidRPr="6BC5FFEF">
              <w:rPr>
                <w:lang w:val="en-GB"/>
              </w:rPr>
              <w:t>Applicant</w:t>
            </w:r>
            <w:r w:rsidR="299255AE" w:rsidRPr="6BC5FFEF">
              <w:rPr>
                <w:lang w:val="en-GB"/>
              </w:rPr>
              <w:t>s</w:t>
            </w:r>
            <w:r w:rsidRPr="6BC5FFEF">
              <w:rPr>
                <w:lang w:val="en-GB"/>
              </w:rPr>
              <w:t xml:space="preserve"> can submit only one application supported by</w:t>
            </w:r>
            <w:r w:rsidR="4180394E" w:rsidRPr="6BC5FFEF">
              <w:rPr>
                <w:lang w:val="en-GB"/>
              </w:rPr>
              <w:t xml:space="preserve"> one comprehensive program proposal outlining clearly the</w:t>
            </w:r>
            <w:r w:rsidR="00ED4CDB">
              <w:rPr>
                <w:lang w:val="en-GB"/>
              </w:rPr>
              <w:t xml:space="preserve"> activities </w:t>
            </w:r>
            <w:r w:rsidR="00ED4CDB" w:rsidRPr="6BC5FFEF">
              <w:rPr>
                <w:lang w:val="en-GB"/>
              </w:rPr>
              <w:t xml:space="preserve">that will contribute to </w:t>
            </w:r>
            <w:r w:rsidR="006451C2">
              <w:rPr>
                <w:lang w:val="en-GB"/>
              </w:rPr>
              <w:t xml:space="preserve">achieving </w:t>
            </w:r>
            <w:r w:rsidR="00ED4CDB">
              <w:rPr>
                <w:lang w:val="en-GB"/>
              </w:rPr>
              <w:t>the</w:t>
            </w:r>
            <w:r w:rsidR="00ED4CDB" w:rsidRPr="6BC5FFEF">
              <w:rPr>
                <w:lang w:val="en-GB"/>
              </w:rPr>
              <w:t xml:space="preserve"> </w:t>
            </w:r>
            <w:r w:rsidR="00ED4CDB">
              <w:rPr>
                <w:lang w:val="en-GB"/>
              </w:rPr>
              <w:t xml:space="preserve">expected </w:t>
            </w:r>
            <w:r w:rsidR="00ED4CDB" w:rsidRPr="6BC5FFEF">
              <w:rPr>
                <w:lang w:val="en-GB"/>
              </w:rPr>
              <w:t>result</w:t>
            </w:r>
            <w:r w:rsidR="00ED4CDB">
              <w:rPr>
                <w:lang w:val="en-GB"/>
              </w:rPr>
              <w:t xml:space="preserve">s. </w:t>
            </w:r>
          </w:p>
          <w:p w14:paraId="5A7C7EB2" w14:textId="77777777" w:rsidR="00540D3E" w:rsidRDefault="00540D3E" w:rsidP="00E95F63">
            <w:pPr>
              <w:jc w:val="left"/>
              <w:rPr>
                <w:lang w:val="en-GB"/>
              </w:rPr>
            </w:pPr>
          </w:p>
          <w:p w14:paraId="4AAA9A02" w14:textId="03DBFCDB" w:rsidR="00E95F63" w:rsidRDefault="4ADCA8FF" w:rsidP="00E95F63">
            <w:pPr>
              <w:jc w:val="left"/>
              <w:rPr>
                <w:lang w:val="en-GB"/>
              </w:rPr>
            </w:pPr>
            <w:r w:rsidRPr="4F2ED23A">
              <w:rPr>
                <w:lang w:val="en-GB"/>
              </w:rPr>
              <w:t xml:space="preserve">The </w:t>
            </w:r>
            <w:r w:rsidR="6791BBF5" w:rsidRPr="4F2ED23A">
              <w:rPr>
                <w:lang w:val="en-GB"/>
              </w:rPr>
              <w:t xml:space="preserve">interventions are </w:t>
            </w:r>
            <w:r w:rsidRPr="4F2ED23A">
              <w:rPr>
                <w:lang w:val="en-GB"/>
              </w:rPr>
              <w:t>proposed to be implemented during the period</w:t>
            </w:r>
            <w:r w:rsidR="0130126D" w:rsidRPr="4F2ED23A">
              <w:rPr>
                <w:lang w:val="en-GB"/>
              </w:rPr>
              <w:t xml:space="preserve"> of</w:t>
            </w:r>
            <w:r w:rsidRPr="4F2ED23A">
              <w:rPr>
                <w:lang w:val="en-GB"/>
              </w:rPr>
              <w:t xml:space="preserve"> </w:t>
            </w:r>
            <w:r w:rsidR="006A746B">
              <w:rPr>
                <w:lang w:val="en-GB"/>
              </w:rPr>
              <w:t>December</w:t>
            </w:r>
            <w:r w:rsidR="103DAC3D" w:rsidRPr="4F2ED23A">
              <w:rPr>
                <w:lang w:val="en-GB"/>
              </w:rPr>
              <w:t xml:space="preserve"> </w:t>
            </w:r>
            <w:r w:rsidRPr="4F2ED23A">
              <w:rPr>
                <w:lang w:val="en-GB"/>
              </w:rPr>
              <w:t xml:space="preserve">2020 </w:t>
            </w:r>
            <w:r w:rsidR="57989E6B" w:rsidRPr="4F2ED23A">
              <w:rPr>
                <w:lang w:val="en-GB"/>
              </w:rPr>
              <w:t>-</w:t>
            </w:r>
            <w:r w:rsidR="533E7EF1" w:rsidRPr="4F2ED23A">
              <w:rPr>
                <w:lang w:val="en-GB"/>
              </w:rPr>
              <w:t xml:space="preserve"> </w:t>
            </w:r>
            <w:r w:rsidR="69614EA1" w:rsidRPr="4F2ED23A">
              <w:rPr>
                <w:lang w:val="en-GB"/>
              </w:rPr>
              <w:t>November</w:t>
            </w:r>
            <w:r w:rsidRPr="4F2ED23A">
              <w:rPr>
                <w:lang w:val="en-GB"/>
              </w:rPr>
              <w:t xml:space="preserve"> 2022</w:t>
            </w:r>
            <w:r w:rsidR="199F2C72" w:rsidRPr="4F2ED23A">
              <w:rPr>
                <w:lang w:val="en-GB"/>
              </w:rPr>
              <w:t>.</w:t>
            </w:r>
            <w:r w:rsidRPr="4F2ED23A">
              <w:rPr>
                <w:lang w:val="en-GB"/>
              </w:rPr>
              <w:t xml:space="preserve">  </w:t>
            </w:r>
          </w:p>
          <w:p w14:paraId="22D4358E" w14:textId="0DE30F21" w:rsidR="006D0083" w:rsidRPr="00EE1881" w:rsidRDefault="006D0083" w:rsidP="00E95F63">
            <w:pPr>
              <w:jc w:val="left"/>
              <w:rPr>
                <w:lang w:val="en-GB"/>
              </w:rPr>
            </w:pPr>
          </w:p>
        </w:tc>
      </w:tr>
    </w:tbl>
    <w:p w14:paraId="17489712" w14:textId="77777777" w:rsidR="00197BA0" w:rsidRPr="00160015" w:rsidRDefault="00197BA0" w:rsidP="008C2DA6">
      <w:pPr>
        <w:rPr>
          <w:lang w:val="en-GB"/>
        </w:rPr>
      </w:pPr>
    </w:p>
    <w:tbl>
      <w:tblPr>
        <w:tblStyle w:val="TableGrid"/>
        <w:tblW w:w="9364"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644"/>
        <w:gridCol w:w="4160"/>
        <w:gridCol w:w="3560"/>
      </w:tblGrid>
      <w:tr w:rsidR="002D74AA" w:rsidRPr="002D74AA" w14:paraId="1CFD62CD" w14:textId="77777777" w:rsidTr="6BC5FFEF">
        <w:trPr>
          <w:tblCellSpacing w:w="11" w:type="dxa"/>
        </w:trPr>
        <w:tc>
          <w:tcPr>
            <w:tcW w:w="9320" w:type="dxa"/>
            <w:gridSpan w:val="3"/>
            <w:shd w:val="clear" w:color="auto" w:fill="002060"/>
          </w:tcPr>
          <w:p w14:paraId="1870085C" w14:textId="77777777" w:rsidR="002D74AA" w:rsidRPr="002D74AA" w:rsidRDefault="002D74AA" w:rsidP="003B5E2E">
            <w:pPr>
              <w:rPr>
                <w:b/>
                <w:color w:val="FFFFFF" w:themeColor="background1"/>
                <w:szCs w:val="20"/>
                <w:lang w:val="en-GB"/>
              </w:rPr>
            </w:pPr>
            <w:r w:rsidRPr="002D74AA">
              <w:rPr>
                <w:b/>
                <w:color w:val="FFFFFF" w:themeColor="background1"/>
                <w:szCs w:val="20"/>
                <w:lang w:val="en-GB"/>
              </w:rPr>
              <w:t xml:space="preserve">Section </w:t>
            </w:r>
            <w:r w:rsidRPr="002D74AA">
              <w:rPr>
                <w:b/>
              </w:rPr>
              <w:t>2: Application requirements and timelines</w:t>
            </w:r>
          </w:p>
        </w:tc>
      </w:tr>
      <w:tr w:rsidR="008C2DA6" w:rsidRPr="00160015" w14:paraId="3DA276F0" w14:textId="77777777" w:rsidTr="6BC5FFEF">
        <w:trPr>
          <w:tblCellSpacing w:w="11" w:type="dxa"/>
        </w:trPr>
        <w:tc>
          <w:tcPr>
            <w:tcW w:w="1611" w:type="dxa"/>
            <w:tcBorders>
              <w:right w:val="outset" w:sz="6" w:space="0" w:color="BDD6EE" w:themeColor="accent1" w:themeTint="66"/>
            </w:tcBorders>
            <w:shd w:val="clear" w:color="auto" w:fill="D9D9D9" w:themeFill="background1" w:themeFillShade="D9"/>
          </w:tcPr>
          <w:p w14:paraId="3FC420D9" w14:textId="77777777" w:rsidR="008C2DA6" w:rsidRPr="00160015" w:rsidRDefault="008C2DA6" w:rsidP="003B5E2E">
            <w:pPr>
              <w:jc w:val="left"/>
              <w:rPr>
                <w:szCs w:val="20"/>
                <w:lang w:val="en-GB"/>
              </w:rPr>
            </w:pPr>
            <w:r w:rsidRPr="00160015">
              <w:rPr>
                <w:szCs w:val="20"/>
                <w:lang w:val="en-GB"/>
              </w:rPr>
              <w:t>2.1 Documentation required for the submission</w:t>
            </w:r>
          </w:p>
        </w:tc>
        <w:tc>
          <w:tcPr>
            <w:tcW w:w="7687" w:type="dxa"/>
            <w:gridSpan w:val="2"/>
            <w:tcBorders>
              <w:left w:val="outset" w:sz="6" w:space="0" w:color="BDD6EE" w:themeColor="accent1" w:themeTint="66"/>
            </w:tcBorders>
            <w:shd w:val="clear" w:color="auto" w:fill="auto"/>
          </w:tcPr>
          <w:p w14:paraId="622CFE85" w14:textId="77777777" w:rsidR="008C2DA6" w:rsidRPr="00DC3FC2" w:rsidRDefault="008C2DA6" w:rsidP="003B5E2E">
            <w:pPr>
              <w:jc w:val="left"/>
              <w:rPr>
                <w:szCs w:val="20"/>
                <w:lang w:val="en-GB"/>
              </w:rPr>
            </w:pPr>
            <w:r w:rsidRPr="00DC3FC2">
              <w:rPr>
                <w:szCs w:val="20"/>
                <w:lang w:val="en-GB"/>
              </w:rPr>
              <w:t>The expression of interest shall include the following documentation:</w:t>
            </w:r>
          </w:p>
          <w:p w14:paraId="732D1E69" w14:textId="6E6C2B78" w:rsidR="008C2DA6" w:rsidRPr="00DC3FC2" w:rsidRDefault="008C2DA6" w:rsidP="003B5E2E">
            <w:pPr>
              <w:pStyle w:val="ListParagraph"/>
              <w:numPr>
                <w:ilvl w:val="0"/>
                <w:numId w:val="1"/>
              </w:numPr>
              <w:jc w:val="left"/>
              <w:rPr>
                <w:szCs w:val="20"/>
                <w:lang w:val="en-GB"/>
              </w:rPr>
            </w:pPr>
            <w:r w:rsidRPr="00DC3FC2">
              <w:rPr>
                <w:szCs w:val="20"/>
                <w:lang w:val="en-GB"/>
              </w:rPr>
              <w:t xml:space="preserve">Copy of CSO registration in </w:t>
            </w:r>
            <w:r w:rsidR="006451C2">
              <w:rPr>
                <w:szCs w:val="20"/>
                <w:lang w:val="en-GB"/>
              </w:rPr>
              <w:t xml:space="preserve">the </w:t>
            </w:r>
            <w:r w:rsidRPr="00DC3FC2">
              <w:rPr>
                <w:szCs w:val="20"/>
                <w:lang w:val="en-GB"/>
              </w:rPr>
              <w:t xml:space="preserve">country of origin </w:t>
            </w:r>
          </w:p>
          <w:p w14:paraId="24F4AA24" w14:textId="2A48287A" w:rsidR="008C2DA6" w:rsidRPr="00DC3FC2" w:rsidRDefault="008C2DA6" w:rsidP="003B5E2E">
            <w:pPr>
              <w:pStyle w:val="ListParagraph"/>
              <w:numPr>
                <w:ilvl w:val="0"/>
                <w:numId w:val="1"/>
              </w:numPr>
              <w:jc w:val="left"/>
              <w:rPr>
                <w:szCs w:val="20"/>
                <w:lang w:val="en-GB"/>
              </w:rPr>
            </w:pPr>
            <w:r w:rsidRPr="00DC3FC2">
              <w:rPr>
                <w:szCs w:val="20"/>
                <w:lang w:val="en-GB"/>
              </w:rPr>
              <w:t xml:space="preserve">Copy of CSO registration in </w:t>
            </w:r>
            <w:r w:rsidR="00854736" w:rsidRPr="00DC3FC2">
              <w:rPr>
                <w:szCs w:val="20"/>
                <w:lang w:val="en-GB"/>
              </w:rPr>
              <w:t>Moldova</w:t>
            </w:r>
            <w:r w:rsidRPr="00DC3FC2">
              <w:rPr>
                <w:szCs w:val="20"/>
                <w:lang w:val="en-GB"/>
              </w:rPr>
              <w:t xml:space="preserve"> </w:t>
            </w:r>
          </w:p>
          <w:p w14:paraId="3FE8C535" w14:textId="49326D0E" w:rsidR="002212D5" w:rsidRPr="006A38DB" w:rsidRDefault="008C2DA6" w:rsidP="009D145D">
            <w:pPr>
              <w:pStyle w:val="ListParagraph"/>
              <w:numPr>
                <w:ilvl w:val="0"/>
                <w:numId w:val="1"/>
              </w:numPr>
              <w:jc w:val="left"/>
              <w:rPr>
                <w:szCs w:val="20"/>
                <w:lang w:val="en-GB"/>
              </w:rPr>
            </w:pPr>
            <w:r w:rsidRPr="00DC3FC2">
              <w:rPr>
                <w:szCs w:val="20"/>
                <w:lang w:val="en-GB"/>
              </w:rPr>
              <w:t xml:space="preserve">Attachment I - </w:t>
            </w:r>
            <w:r w:rsidR="0057796F">
              <w:rPr>
                <w:rFonts w:eastAsia="Times New Roman"/>
              </w:rPr>
              <w:t>Partner declaration and due diligence profile in the new CSO Procedure</w:t>
            </w:r>
            <w:r w:rsidR="004B17F8">
              <w:rPr>
                <w:szCs w:val="20"/>
                <w:lang w:val="en-GB"/>
              </w:rPr>
              <w:t xml:space="preserve"> </w:t>
            </w:r>
            <w:r w:rsidR="002212D5">
              <w:rPr>
                <w:szCs w:val="20"/>
                <w:lang w:val="en-GB"/>
              </w:rPr>
              <w:t xml:space="preserve">signed by </w:t>
            </w:r>
            <w:r w:rsidR="00DF45BB">
              <w:rPr>
                <w:szCs w:val="20"/>
                <w:lang w:val="en-GB"/>
              </w:rPr>
              <w:t xml:space="preserve">the </w:t>
            </w:r>
            <w:r w:rsidR="002212D5">
              <w:rPr>
                <w:szCs w:val="20"/>
                <w:lang w:val="en-GB"/>
              </w:rPr>
              <w:t>authorised official</w:t>
            </w:r>
            <w:r w:rsidR="004B36D9">
              <w:rPr>
                <w:szCs w:val="20"/>
                <w:lang w:val="en-GB"/>
              </w:rPr>
              <w:t>.</w:t>
            </w:r>
            <w:r w:rsidR="004B36D9" w:rsidRPr="00CC1B16">
              <w:rPr>
                <w:szCs w:val="20"/>
                <w:lang w:val="en-GB"/>
              </w:rPr>
              <w:t xml:space="preserve"> It includes the description of the capacity and project portfolio of the CSO in the specific field of the call</w:t>
            </w:r>
          </w:p>
          <w:p w14:paraId="6E6BEE50" w14:textId="0EB29844" w:rsidR="008C2DA6" w:rsidRPr="0057796F" w:rsidRDefault="002212D5" w:rsidP="0057796F">
            <w:pPr>
              <w:pStyle w:val="ListParagraph"/>
              <w:numPr>
                <w:ilvl w:val="0"/>
                <w:numId w:val="1"/>
              </w:numPr>
              <w:jc w:val="left"/>
              <w:rPr>
                <w:szCs w:val="20"/>
                <w:lang w:val="en-GB"/>
              </w:rPr>
            </w:pPr>
            <w:r>
              <w:rPr>
                <w:szCs w:val="20"/>
                <w:lang w:val="en-GB"/>
              </w:rPr>
              <w:lastRenderedPageBreak/>
              <w:t>Attachment II -</w:t>
            </w:r>
            <w:r w:rsidR="004B17F8">
              <w:rPr>
                <w:szCs w:val="20"/>
                <w:lang w:val="en-GB"/>
              </w:rPr>
              <w:t xml:space="preserve"> </w:t>
            </w:r>
            <w:r w:rsidR="008C2DA6" w:rsidRPr="0057796F">
              <w:rPr>
                <w:szCs w:val="20"/>
                <w:lang w:val="en-GB"/>
              </w:rPr>
              <w:t>Programme Proposal</w:t>
            </w:r>
            <w:r w:rsidR="003E4881" w:rsidRPr="0057796F">
              <w:rPr>
                <w:szCs w:val="20"/>
                <w:lang w:val="en-GB"/>
              </w:rPr>
              <w:t xml:space="preserve"> and/or </w:t>
            </w:r>
            <w:r w:rsidR="008C2DA6" w:rsidRPr="0057796F">
              <w:rPr>
                <w:szCs w:val="20"/>
                <w:lang w:val="en-GB"/>
              </w:rPr>
              <w:t>Programme document</w:t>
            </w:r>
            <w:r w:rsidR="009256D4" w:rsidRPr="0057796F">
              <w:rPr>
                <w:szCs w:val="20"/>
                <w:lang w:val="en-GB"/>
              </w:rPr>
              <w:t>.</w:t>
            </w:r>
          </w:p>
        </w:tc>
      </w:tr>
      <w:tr w:rsidR="008C2DA6" w:rsidRPr="00160015" w14:paraId="7D9DFE4A" w14:textId="77777777" w:rsidTr="6BC5FFEF">
        <w:trPr>
          <w:tblCellSpacing w:w="11" w:type="dxa"/>
        </w:trPr>
        <w:tc>
          <w:tcPr>
            <w:tcW w:w="1611" w:type="dxa"/>
            <w:vMerge w:val="restart"/>
            <w:tcBorders>
              <w:right w:val="outset" w:sz="6" w:space="0" w:color="BDD6EE" w:themeColor="accent1" w:themeTint="66"/>
            </w:tcBorders>
            <w:shd w:val="clear" w:color="auto" w:fill="D9D9D9" w:themeFill="background1" w:themeFillShade="D9"/>
          </w:tcPr>
          <w:p w14:paraId="1CB9A30A" w14:textId="77777777" w:rsidR="008C2DA6" w:rsidRPr="00160015" w:rsidRDefault="008C2DA6" w:rsidP="003B5E2E">
            <w:pPr>
              <w:jc w:val="left"/>
              <w:rPr>
                <w:szCs w:val="20"/>
                <w:lang w:val="en-GB"/>
              </w:rPr>
            </w:pPr>
            <w:r w:rsidRPr="00160015">
              <w:rPr>
                <w:szCs w:val="20"/>
                <w:lang w:val="en-GB"/>
              </w:rPr>
              <w:lastRenderedPageBreak/>
              <w:t>2.1 Indicative timelines</w:t>
            </w:r>
          </w:p>
        </w:tc>
        <w:tc>
          <w:tcPr>
            <w:tcW w:w="4138" w:type="dxa"/>
            <w:tcBorders>
              <w:left w:val="outset" w:sz="6" w:space="0" w:color="BDD6EE" w:themeColor="accent1" w:themeTint="66"/>
            </w:tcBorders>
            <w:shd w:val="clear" w:color="auto" w:fill="auto"/>
          </w:tcPr>
          <w:p w14:paraId="18B085E9" w14:textId="77777777" w:rsidR="008C2DA6" w:rsidRPr="00DC3FC2" w:rsidRDefault="007A346D" w:rsidP="003B5E2E">
            <w:pPr>
              <w:jc w:val="left"/>
              <w:rPr>
                <w:szCs w:val="20"/>
                <w:lang w:val="en-GB"/>
              </w:rPr>
            </w:pPr>
            <w:r w:rsidRPr="00DC3FC2">
              <w:t>Call for Expression of Interest</w:t>
            </w:r>
            <w:r w:rsidR="0013488D" w:rsidRPr="00DC3FC2">
              <w:rPr>
                <w:lang w:val="en-GB" w:eastAsia="en-GB"/>
              </w:rPr>
              <w:t xml:space="preserve"> </w:t>
            </w:r>
            <w:r w:rsidR="008C2DA6" w:rsidRPr="00DC3FC2">
              <w:rPr>
                <w:szCs w:val="20"/>
                <w:lang w:val="en-GB"/>
              </w:rPr>
              <w:t xml:space="preserve">issue date </w:t>
            </w:r>
          </w:p>
        </w:tc>
        <w:tc>
          <w:tcPr>
            <w:tcW w:w="3527" w:type="dxa"/>
            <w:tcBorders>
              <w:left w:val="outset" w:sz="6" w:space="0" w:color="BDD6EE" w:themeColor="accent1" w:themeTint="66"/>
            </w:tcBorders>
            <w:shd w:val="clear" w:color="auto" w:fill="auto"/>
          </w:tcPr>
          <w:p w14:paraId="470DF5DD" w14:textId="01C7BD07" w:rsidR="00DC3FC2" w:rsidRPr="00DC3FC2" w:rsidRDefault="00B2186A" w:rsidP="003B5E2E">
            <w:pPr>
              <w:rPr>
                <w:shd w:val="clear" w:color="auto" w:fill="FFFF00"/>
                <w:lang w:val="en-GB" w:eastAsia="en-GB"/>
              </w:rPr>
            </w:pPr>
            <w:r>
              <w:rPr>
                <w:lang w:val="en-GB" w:eastAsia="en-GB"/>
              </w:rPr>
              <w:t>1</w:t>
            </w:r>
            <w:r w:rsidR="005D58BE">
              <w:rPr>
                <w:lang w:val="en-GB" w:eastAsia="en-GB"/>
              </w:rPr>
              <w:t>9</w:t>
            </w:r>
            <w:r>
              <w:rPr>
                <w:lang w:val="en-GB" w:eastAsia="en-GB"/>
              </w:rPr>
              <w:t xml:space="preserve"> </w:t>
            </w:r>
            <w:r w:rsidR="00F07B68">
              <w:rPr>
                <w:lang w:val="en-GB" w:eastAsia="en-GB"/>
              </w:rPr>
              <w:t xml:space="preserve">November </w:t>
            </w:r>
            <w:r w:rsidR="00F07B68" w:rsidRPr="5A73C268">
              <w:rPr>
                <w:lang w:val="en-GB" w:eastAsia="en-GB"/>
              </w:rPr>
              <w:t>2020</w:t>
            </w:r>
          </w:p>
        </w:tc>
      </w:tr>
      <w:tr w:rsidR="008C2DA6" w:rsidRPr="00160015" w14:paraId="2929082D" w14:textId="77777777" w:rsidTr="6BC5FFEF">
        <w:trPr>
          <w:tblCellSpacing w:w="11" w:type="dxa"/>
        </w:trPr>
        <w:tc>
          <w:tcPr>
            <w:tcW w:w="1611" w:type="dxa"/>
            <w:vMerge/>
          </w:tcPr>
          <w:p w14:paraId="31316960" w14:textId="77777777" w:rsidR="008C2DA6" w:rsidRPr="00160015" w:rsidRDefault="008C2DA6" w:rsidP="003B5E2E">
            <w:pPr>
              <w:jc w:val="left"/>
              <w:rPr>
                <w:szCs w:val="20"/>
                <w:lang w:val="en-GB"/>
              </w:rPr>
            </w:pPr>
          </w:p>
        </w:tc>
        <w:tc>
          <w:tcPr>
            <w:tcW w:w="4138" w:type="dxa"/>
            <w:tcBorders>
              <w:left w:val="outset" w:sz="6" w:space="0" w:color="BDD6EE" w:themeColor="accent1" w:themeTint="66"/>
            </w:tcBorders>
          </w:tcPr>
          <w:p w14:paraId="4FA45187" w14:textId="79B3F4C6" w:rsidR="008C2DA6" w:rsidRPr="00160015" w:rsidRDefault="008C2DA6" w:rsidP="003B5E2E">
            <w:pPr>
              <w:jc w:val="left"/>
              <w:rPr>
                <w:szCs w:val="20"/>
                <w:lang w:val="en-GB"/>
              </w:rPr>
            </w:pPr>
            <w:r w:rsidRPr="00160015">
              <w:rPr>
                <w:szCs w:val="20"/>
                <w:lang w:val="en-GB"/>
              </w:rPr>
              <w:t>Deadline for submissions of CSO proposals</w:t>
            </w:r>
          </w:p>
        </w:tc>
        <w:tc>
          <w:tcPr>
            <w:tcW w:w="3527" w:type="dxa"/>
            <w:tcBorders>
              <w:left w:val="outset" w:sz="6" w:space="0" w:color="BDD6EE" w:themeColor="accent1" w:themeTint="66"/>
            </w:tcBorders>
          </w:tcPr>
          <w:p w14:paraId="6DD89716" w14:textId="4C02FF88" w:rsidR="008C2DA6" w:rsidRPr="00160015" w:rsidRDefault="005D58BE" w:rsidP="5A73C268">
            <w:pPr>
              <w:rPr>
                <w:lang w:val="en-GB"/>
              </w:rPr>
            </w:pPr>
            <w:r>
              <w:rPr>
                <w:lang w:val="en-GB"/>
              </w:rPr>
              <w:t>07 December</w:t>
            </w:r>
            <w:r w:rsidR="007F6E06" w:rsidRPr="5A73C268">
              <w:rPr>
                <w:lang w:val="en-GB"/>
              </w:rPr>
              <w:t xml:space="preserve"> </w:t>
            </w:r>
            <w:r w:rsidR="003F5108" w:rsidRPr="5A73C268">
              <w:rPr>
                <w:lang w:val="en-GB"/>
              </w:rPr>
              <w:t>20</w:t>
            </w:r>
            <w:r w:rsidR="00B33899" w:rsidRPr="5A73C268">
              <w:rPr>
                <w:lang w:val="en-GB"/>
              </w:rPr>
              <w:t>20</w:t>
            </w:r>
          </w:p>
        </w:tc>
      </w:tr>
      <w:tr w:rsidR="001B1453" w:rsidRPr="00160015" w14:paraId="77C36705" w14:textId="77777777" w:rsidTr="6BC5FFEF">
        <w:trPr>
          <w:tblCellSpacing w:w="11" w:type="dxa"/>
        </w:trPr>
        <w:tc>
          <w:tcPr>
            <w:tcW w:w="1611" w:type="dxa"/>
            <w:vMerge/>
          </w:tcPr>
          <w:p w14:paraId="2AE62313" w14:textId="77777777" w:rsidR="001B1453" w:rsidRPr="00160015" w:rsidRDefault="001B1453" w:rsidP="001B1453">
            <w:pPr>
              <w:jc w:val="left"/>
              <w:rPr>
                <w:szCs w:val="20"/>
                <w:lang w:val="en-GB"/>
              </w:rPr>
            </w:pPr>
          </w:p>
        </w:tc>
        <w:tc>
          <w:tcPr>
            <w:tcW w:w="4138" w:type="dxa"/>
            <w:tcBorders>
              <w:left w:val="outset" w:sz="6" w:space="0" w:color="BDD6EE" w:themeColor="accent1" w:themeTint="66"/>
            </w:tcBorders>
          </w:tcPr>
          <w:p w14:paraId="59DC6864" w14:textId="07A7B8C6" w:rsidR="001B1453" w:rsidRPr="00160015" w:rsidRDefault="00C35462" w:rsidP="001B1453">
            <w:pPr>
              <w:jc w:val="left"/>
              <w:rPr>
                <w:szCs w:val="20"/>
                <w:lang w:val="en-GB"/>
              </w:rPr>
            </w:pPr>
            <w:r>
              <w:rPr>
                <w:szCs w:val="20"/>
                <w:lang w:val="en-GB"/>
              </w:rPr>
              <w:t xml:space="preserve">Extended Deadline </w:t>
            </w:r>
            <w:r w:rsidRPr="00160015">
              <w:rPr>
                <w:szCs w:val="20"/>
                <w:lang w:val="en-GB"/>
              </w:rPr>
              <w:t>for submissions of CSO proposals</w:t>
            </w:r>
            <w:bookmarkStart w:id="0" w:name="_GoBack"/>
            <w:bookmarkEnd w:id="0"/>
          </w:p>
        </w:tc>
        <w:tc>
          <w:tcPr>
            <w:tcW w:w="3527" w:type="dxa"/>
            <w:tcBorders>
              <w:left w:val="outset" w:sz="6" w:space="0" w:color="BDD6EE" w:themeColor="accent1" w:themeTint="66"/>
            </w:tcBorders>
          </w:tcPr>
          <w:p w14:paraId="779DB205" w14:textId="011963D0" w:rsidR="001B1453" w:rsidRDefault="001B1453" w:rsidP="001B1453">
            <w:pPr>
              <w:rPr>
                <w:lang w:val="en-GB"/>
              </w:rPr>
            </w:pPr>
            <w:r>
              <w:rPr>
                <w:lang w:val="ro-RO"/>
              </w:rPr>
              <w:t xml:space="preserve">14 </w:t>
            </w:r>
            <w:r>
              <w:rPr>
                <w:lang w:val="ro-RO"/>
              </w:rPr>
              <w:t>D</w:t>
            </w:r>
            <w:r>
              <w:rPr>
                <w:lang w:val="ro-RO"/>
              </w:rPr>
              <w:t>ecembe</w:t>
            </w:r>
            <w:r>
              <w:rPr>
                <w:lang w:val="ro-RO"/>
              </w:rPr>
              <w:t>r</w:t>
            </w:r>
            <w:r>
              <w:rPr>
                <w:lang w:val="ro-RO"/>
              </w:rPr>
              <w:t xml:space="preserve"> 2020</w:t>
            </w:r>
          </w:p>
        </w:tc>
      </w:tr>
      <w:tr w:rsidR="001B1453" w:rsidRPr="00160015" w14:paraId="44227208" w14:textId="77777777" w:rsidTr="6BC5FFEF">
        <w:trPr>
          <w:tblCellSpacing w:w="11" w:type="dxa"/>
        </w:trPr>
        <w:tc>
          <w:tcPr>
            <w:tcW w:w="1611" w:type="dxa"/>
            <w:vMerge/>
          </w:tcPr>
          <w:p w14:paraId="262B7074" w14:textId="77777777" w:rsidR="001B1453" w:rsidRPr="00160015" w:rsidRDefault="001B1453" w:rsidP="001B1453">
            <w:pPr>
              <w:jc w:val="left"/>
              <w:rPr>
                <w:szCs w:val="20"/>
                <w:lang w:val="en-GB"/>
              </w:rPr>
            </w:pPr>
          </w:p>
        </w:tc>
        <w:tc>
          <w:tcPr>
            <w:tcW w:w="4138" w:type="dxa"/>
            <w:tcBorders>
              <w:left w:val="outset" w:sz="6" w:space="0" w:color="BDD6EE" w:themeColor="accent1" w:themeTint="66"/>
            </w:tcBorders>
          </w:tcPr>
          <w:p w14:paraId="6B85DE44" w14:textId="77777777" w:rsidR="001B1453" w:rsidRPr="00160015" w:rsidRDefault="001B1453" w:rsidP="001B1453">
            <w:pPr>
              <w:jc w:val="left"/>
              <w:rPr>
                <w:szCs w:val="20"/>
                <w:lang w:val="en-GB"/>
              </w:rPr>
            </w:pPr>
            <w:r w:rsidRPr="00160015">
              <w:rPr>
                <w:szCs w:val="20"/>
                <w:lang w:val="en-GB"/>
              </w:rPr>
              <w:t>Deadline for requests of additional information/ clarifications</w:t>
            </w:r>
          </w:p>
        </w:tc>
        <w:tc>
          <w:tcPr>
            <w:tcW w:w="3527" w:type="dxa"/>
            <w:tcBorders>
              <w:left w:val="outset" w:sz="6" w:space="0" w:color="BDD6EE" w:themeColor="accent1" w:themeTint="66"/>
            </w:tcBorders>
          </w:tcPr>
          <w:p w14:paraId="09ACC587" w14:textId="398E9494" w:rsidR="001B1453" w:rsidRPr="00160015" w:rsidRDefault="001B1453" w:rsidP="001B1453">
            <w:pPr>
              <w:rPr>
                <w:lang w:val="en-GB"/>
              </w:rPr>
            </w:pPr>
            <w:r>
              <w:rPr>
                <w:lang w:val="ro-RO"/>
              </w:rPr>
              <w:t xml:space="preserve">8 </w:t>
            </w:r>
            <w:r>
              <w:rPr>
                <w:lang w:val="ro-RO"/>
              </w:rPr>
              <w:t>D</w:t>
            </w:r>
            <w:r>
              <w:rPr>
                <w:lang w:val="ro-RO"/>
              </w:rPr>
              <w:t>ecembe</w:t>
            </w:r>
            <w:r>
              <w:rPr>
                <w:lang w:val="ro-RO"/>
              </w:rPr>
              <w:t>r</w:t>
            </w:r>
            <w:r w:rsidRPr="00086E8F">
              <w:rPr>
                <w:lang w:val="ro-RO"/>
              </w:rPr>
              <w:t xml:space="preserve"> 2020</w:t>
            </w:r>
          </w:p>
        </w:tc>
      </w:tr>
      <w:tr w:rsidR="001B1453" w:rsidRPr="00160015" w14:paraId="23D85EBC" w14:textId="77777777" w:rsidTr="6BC5FFEF">
        <w:trPr>
          <w:tblCellSpacing w:w="11" w:type="dxa"/>
        </w:trPr>
        <w:tc>
          <w:tcPr>
            <w:tcW w:w="1611" w:type="dxa"/>
            <w:vMerge/>
          </w:tcPr>
          <w:p w14:paraId="787D7A44" w14:textId="77777777" w:rsidR="001B1453" w:rsidRPr="00160015" w:rsidRDefault="001B1453" w:rsidP="001B1453">
            <w:pPr>
              <w:jc w:val="left"/>
              <w:rPr>
                <w:szCs w:val="20"/>
                <w:lang w:val="en-GB"/>
              </w:rPr>
            </w:pPr>
          </w:p>
        </w:tc>
        <w:tc>
          <w:tcPr>
            <w:tcW w:w="4138" w:type="dxa"/>
            <w:tcBorders>
              <w:left w:val="outset" w:sz="6" w:space="0" w:color="BDD6EE" w:themeColor="accent1" w:themeTint="66"/>
            </w:tcBorders>
          </w:tcPr>
          <w:p w14:paraId="00C868FC" w14:textId="77777777" w:rsidR="001B1453" w:rsidRPr="00160015" w:rsidRDefault="001B1453" w:rsidP="001B1453">
            <w:pPr>
              <w:jc w:val="left"/>
              <w:rPr>
                <w:szCs w:val="20"/>
                <w:lang w:val="en-GB"/>
              </w:rPr>
            </w:pPr>
            <w:r w:rsidRPr="00160015">
              <w:rPr>
                <w:szCs w:val="20"/>
                <w:lang w:val="en-GB"/>
              </w:rPr>
              <w:t>Review of CSO submissions</w:t>
            </w:r>
          </w:p>
        </w:tc>
        <w:tc>
          <w:tcPr>
            <w:tcW w:w="3527" w:type="dxa"/>
            <w:tcBorders>
              <w:left w:val="outset" w:sz="6" w:space="0" w:color="BDD6EE" w:themeColor="accent1" w:themeTint="66"/>
            </w:tcBorders>
          </w:tcPr>
          <w:p w14:paraId="23703CC7" w14:textId="65F0736A" w:rsidR="001B1453" w:rsidRPr="00160015" w:rsidRDefault="001B1453" w:rsidP="001B1453">
            <w:pPr>
              <w:rPr>
                <w:lang w:val="en-GB"/>
              </w:rPr>
            </w:pPr>
            <w:r>
              <w:rPr>
                <w:lang w:val="ro-RO"/>
              </w:rPr>
              <w:t xml:space="preserve">4 </w:t>
            </w:r>
            <w:r>
              <w:rPr>
                <w:lang w:val="ro-RO"/>
              </w:rPr>
              <w:t>January</w:t>
            </w:r>
            <w:r>
              <w:rPr>
                <w:lang w:val="ro-RO"/>
              </w:rPr>
              <w:t xml:space="preserve"> </w:t>
            </w:r>
            <w:r w:rsidRPr="00086E8F">
              <w:rPr>
                <w:lang w:val="ro-RO"/>
              </w:rPr>
              <w:t>202</w:t>
            </w:r>
            <w:r>
              <w:rPr>
                <w:lang w:val="ro-RO"/>
              </w:rPr>
              <w:t>1</w:t>
            </w:r>
          </w:p>
        </w:tc>
      </w:tr>
      <w:tr w:rsidR="001B1453" w:rsidRPr="00160015" w14:paraId="34E7858E" w14:textId="77777777" w:rsidTr="6BC5FFEF">
        <w:trPr>
          <w:tblCellSpacing w:w="11" w:type="dxa"/>
        </w:trPr>
        <w:tc>
          <w:tcPr>
            <w:tcW w:w="1611" w:type="dxa"/>
            <w:vMerge/>
          </w:tcPr>
          <w:p w14:paraId="3EB7195E" w14:textId="77777777" w:rsidR="001B1453" w:rsidRPr="00160015" w:rsidRDefault="001B1453" w:rsidP="001B1453">
            <w:pPr>
              <w:jc w:val="left"/>
              <w:rPr>
                <w:szCs w:val="20"/>
                <w:lang w:val="en-GB"/>
              </w:rPr>
            </w:pPr>
          </w:p>
        </w:tc>
        <w:tc>
          <w:tcPr>
            <w:tcW w:w="4138" w:type="dxa"/>
            <w:tcBorders>
              <w:left w:val="outset" w:sz="6" w:space="0" w:color="BDD6EE" w:themeColor="accent1" w:themeTint="66"/>
            </w:tcBorders>
          </w:tcPr>
          <w:p w14:paraId="1154FCC9" w14:textId="77777777" w:rsidR="001B1453" w:rsidRPr="00160015" w:rsidRDefault="001B1453" w:rsidP="001B1453">
            <w:pPr>
              <w:jc w:val="left"/>
              <w:rPr>
                <w:szCs w:val="20"/>
                <w:lang w:val="en-GB"/>
              </w:rPr>
            </w:pPr>
            <w:r w:rsidRPr="00160015">
              <w:rPr>
                <w:szCs w:val="20"/>
                <w:lang w:val="en-GB"/>
              </w:rPr>
              <w:t>Notification of results communicated to CSO</w:t>
            </w:r>
          </w:p>
        </w:tc>
        <w:tc>
          <w:tcPr>
            <w:tcW w:w="3527" w:type="dxa"/>
            <w:tcBorders>
              <w:left w:val="outset" w:sz="6" w:space="0" w:color="BDD6EE" w:themeColor="accent1" w:themeTint="66"/>
            </w:tcBorders>
          </w:tcPr>
          <w:p w14:paraId="04726DB6" w14:textId="4A52CF88" w:rsidR="001B1453" w:rsidRPr="00160015" w:rsidRDefault="001B1453" w:rsidP="001B1453">
            <w:pPr>
              <w:rPr>
                <w:lang w:val="en-GB"/>
              </w:rPr>
            </w:pPr>
            <w:r>
              <w:rPr>
                <w:lang w:val="ro-RO"/>
              </w:rPr>
              <w:t xml:space="preserve">11 January </w:t>
            </w:r>
            <w:r w:rsidRPr="00086E8F">
              <w:rPr>
                <w:lang w:val="ro-RO"/>
              </w:rPr>
              <w:t>202</w:t>
            </w:r>
            <w:r>
              <w:rPr>
                <w:lang w:val="ro-RO"/>
              </w:rPr>
              <w:t>1</w:t>
            </w:r>
          </w:p>
        </w:tc>
      </w:tr>
    </w:tbl>
    <w:p w14:paraId="2642F325" w14:textId="4F7BE987" w:rsidR="5292107E" w:rsidRDefault="5292107E" w:rsidP="5292107E">
      <w:pPr>
        <w:rPr>
          <w:lang w:val="en-GB"/>
        </w:rPr>
      </w:pPr>
    </w:p>
    <w:tbl>
      <w:tblPr>
        <w:tblStyle w:val="TableGrid"/>
        <w:tblW w:w="9364"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644"/>
        <w:gridCol w:w="2034"/>
        <w:gridCol w:w="5686"/>
      </w:tblGrid>
      <w:tr w:rsidR="002D74AA" w:rsidRPr="002D74AA" w14:paraId="7EA35549" w14:textId="77777777" w:rsidTr="5292107E">
        <w:trPr>
          <w:tblCellSpacing w:w="11" w:type="dxa"/>
        </w:trPr>
        <w:tc>
          <w:tcPr>
            <w:tcW w:w="9320" w:type="dxa"/>
            <w:gridSpan w:val="3"/>
            <w:shd w:val="clear" w:color="auto" w:fill="002060"/>
          </w:tcPr>
          <w:p w14:paraId="3A6CE53E" w14:textId="77777777" w:rsidR="002D74AA" w:rsidRPr="002D74AA" w:rsidRDefault="008C2DA6" w:rsidP="003B5E2E">
            <w:pPr>
              <w:rPr>
                <w:b/>
                <w:color w:val="FFFFFF" w:themeColor="background1"/>
                <w:szCs w:val="20"/>
                <w:lang w:val="en-GB"/>
              </w:rPr>
            </w:pPr>
            <w:r w:rsidRPr="002D74AA">
              <w:rPr>
                <w:b/>
                <w:color w:val="FFFFFF" w:themeColor="background1"/>
                <w:szCs w:val="20"/>
                <w:lang w:val="en-GB"/>
              </w:rPr>
              <w:t>Section 3: Process and timelines</w:t>
            </w:r>
          </w:p>
        </w:tc>
      </w:tr>
      <w:tr w:rsidR="008C2DA6" w:rsidRPr="00160015" w14:paraId="3FFF058B" w14:textId="77777777" w:rsidTr="5292107E">
        <w:trPr>
          <w:tblCellSpacing w:w="11" w:type="dxa"/>
        </w:trPr>
        <w:tc>
          <w:tcPr>
            <w:tcW w:w="1611" w:type="dxa"/>
            <w:tcBorders>
              <w:right w:val="outset" w:sz="6" w:space="0" w:color="BDD6EE" w:themeColor="accent1" w:themeTint="66"/>
            </w:tcBorders>
            <w:shd w:val="clear" w:color="auto" w:fill="D9D9D9" w:themeFill="background1" w:themeFillShade="D9"/>
          </w:tcPr>
          <w:p w14:paraId="5B0BC296" w14:textId="77777777" w:rsidR="008C2DA6" w:rsidRPr="00160015" w:rsidRDefault="008C2DA6" w:rsidP="003B5E2E">
            <w:pPr>
              <w:jc w:val="left"/>
              <w:rPr>
                <w:szCs w:val="20"/>
                <w:lang w:val="en-GB"/>
              </w:rPr>
            </w:pPr>
            <w:r w:rsidRPr="00160015">
              <w:rPr>
                <w:szCs w:val="20"/>
                <w:lang w:val="en-GB"/>
              </w:rPr>
              <w:t>3.1 Review</w:t>
            </w:r>
            <w:r w:rsidR="0057282C">
              <w:rPr>
                <w:szCs w:val="20"/>
                <w:lang w:val="en-GB"/>
              </w:rPr>
              <w:t xml:space="preserve"> &amp; evaluation</w:t>
            </w:r>
            <w:r w:rsidRPr="00160015">
              <w:rPr>
                <w:szCs w:val="20"/>
                <w:lang w:val="en-GB"/>
              </w:rPr>
              <w:t xml:space="preserve"> of CSO submissions</w:t>
            </w:r>
          </w:p>
        </w:tc>
        <w:tc>
          <w:tcPr>
            <w:tcW w:w="7687" w:type="dxa"/>
            <w:gridSpan w:val="2"/>
            <w:tcBorders>
              <w:left w:val="outset" w:sz="6" w:space="0" w:color="BDD6EE" w:themeColor="accent1" w:themeTint="66"/>
            </w:tcBorders>
          </w:tcPr>
          <w:p w14:paraId="6D34D213" w14:textId="6611F46C" w:rsidR="00B60873" w:rsidRPr="00160015" w:rsidRDefault="008C2DA6" w:rsidP="5A73C268">
            <w:pPr>
              <w:rPr>
                <w:lang w:val="en-GB"/>
              </w:rPr>
            </w:pPr>
            <w:r w:rsidRPr="5A73C268">
              <w:rPr>
                <w:lang w:val="en-GB"/>
              </w:rPr>
              <w:t xml:space="preserve">CSO submissions </w:t>
            </w:r>
            <w:r w:rsidR="00311338" w:rsidRPr="5A73C268">
              <w:rPr>
                <w:lang w:val="en-GB"/>
              </w:rPr>
              <w:t>are</w:t>
            </w:r>
            <w:r w:rsidRPr="5A73C268">
              <w:rPr>
                <w:lang w:val="en-GB"/>
              </w:rPr>
              <w:t xml:space="preserve"> assessed by </w:t>
            </w:r>
            <w:r w:rsidR="23BB1FF9" w:rsidRPr="5A73C268">
              <w:rPr>
                <w:lang w:val="en-GB"/>
              </w:rPr>
              <w:t xml:space="preserve">a UNICEF </w:t>
            </w:r>
            <w:r w:rsidRPr="5A73C268">
              <w:rPr>
                <w:lang w:val="en-GB"/>
              </w:rPr>
              <w:t xml:space="preserve">Partnership Review Committee in consultation with technical specialists, using criteria outlined in section 3.2 and 3.3 below. </w:t>
            </w:r>
          </w:p>
          <w:p w14:paraId="1E6C1E16" w14:textId="13B1861A" w:rsidR="00B60873" w:rsidRPr="00160015" w:rsidRDefault="4DEAEDA7" w:rsidP="5A73C268">
            <w:pPr>
              <w:rPr>
                <w:lang w:val="en-GB"/>
              </w:rPr>
            </w:pPr>
            <w:r w:rsidRPr="5A73C268">
              <w:rPr>
                <w:lang w:val="en-GB"/>
              </w:rPr>
              <w:t>Only CSO submissions</w:t>
            </w:r>
            <w:r w:rsidR="40AE5077" w:rsidRPr="5A73C268">
              <w:rPr>
                <w:lang w:val="en-GB"/>
              </w:rPr>
              <w:t xml:space="preserve"> that</w:t>
            </w:r>
            <w:r w:rsidRPr="5A73C268">
              <w:rPr>
                <w:lang w:val="en-GB"/>
              </w:rPr>
              <w:t xml:space="preserve"> comply with the requirements of the eligibility and exclusion criteria will be eligible for further evaluation. </w:t>
            </w:r>
          </w:p>
          <w:p w14:paraId="6A5E5565" w14:textId="27E8E50F" w:rsidR="008C2DA6" w:rsidRPr="00160015" w:rsidRDefault="55780EC3" w:rsidP="5A73C268">
            <w:pPr>
              <w:rPr>
                <w:lang w:val="en-GB"/>
              </w:rPr>
            </w:pPr>
            <w:r w:rsidRPr="5A73C268">
              <w:rPr>
                <w:lang w:val="en-GB"/>
              </w:rPr>
              <w:t>It should be noted that p</w:t>
            </w:r>
            <w:r w:rsidR="6B1E1C0C" w:rsidRPr="5A73C268">
              <w:rPr>
                <w:lang w:val="en-GB"/>
              </w:rPr>
              <w:t xml:space="preserve">articipation </w:t>
            </w:r>
            <w:r w:rsidR="1491F432" w:rsidRPr="5A73C268">
              <w:rPr>
                <w:lang w:val="en-GB"/>
              </w:rPr>
              <w:t>in</w:t>
            </w:r>
            <w:r w:rsidR="6B1E1C0C" w:rsidRPr="5A73C268">
              <w:rPr>
                <w:lang w:val="en-GB"/>
              </w:rPr>
              <w:t xml:space="preserve"> this </w:t>
            </w:r>
            <w:r w:rsidR="007A346D">
              <w:t>Call for Expression of Interest</w:t>
            </w:r>
            <w:r w:rsidR="00DC3FBE">
              <w:t>,</w:t>
            </w:r>
            <w:r w:rsidR="50D5DC7A" w:rsidRPr="5A73C268">
              <w:rPr>
                <w:lang w:val="en-GB" w:eastAsia="en-GB"/>
              </w:rPr>
              <w:t xml:space="preserve"> </w:t>
            </w:r>
            <w:r w:rsidR="6B1E1C0C" w:rsidRPr="5A73C268">
              <w:rPr>
                <w:lang w:val="en-GB"/>
              </w:rPr>
              <w:t>however</w:t>
            </w:r>
            <w:r w:rsidR="00DC3FBE">
              <w:rPr>
                <w:lang w:val="en-GB"/>
              </w:rPr>
              <w:t>,</w:t>
            </w:r>
            <w:r w:rsidR="6B1E1C0C" w:rsidRPr="5A73C268">
              <w:rPr>
                <w:lang w:val="en-GB"/>
              </w:rPr>
              <w:t xml:space="preserve"> does not </w:t>
            </w:r>
            <w:r w:rsidR="657256A0" w:rsidRPr="5A73C268">
              <w:rPr>
                <w:lang w:val="en-GB"/>
              </w:rPr>
              <w:t>guarantee</w:t>
            </w:r>
            <w:r w:rsidR="21DF9A0F" w:rsidRPr="5A73C268">
              <w:rPr>
                <w:lang w:val="en-GB"/>
              </w:rPr>
              <w:t xml:space="preserve"> that</w:t>
            </w:r>
            <w:r w:rsidR="6B1E1C0C" w:rsidRPr="5A73C268">
              <w:rPr>
                <w:lang w:val="en-GB"/>
              </w:rPr>
              <w:t xml:space="preserve"> CSOs will be ultimately selected </w:t>
            </w:r>
            <w:r w:rsidR="1491F432" w:rsidRPr="5A73C268">
              <w:rPr>
                <w:lang w:val="en-GB"/>
              </w:rPr>
              <w:t xml:space="preserve">to sign a </w:t>
            </w:r>
            <w:r w:rsidR="6B1E1C0C" w:rsidRPr="5A73C268">
              <w:rPr>
                <w:lang w:val="en-GB"/>
              </w:rPr>
              <w:t>partnership agreement with UNICEF</w:t>
            </w:r>
            <w:r w:rsidR="4DEAEDA7" w:rsidRPr="5A73C268">
              <w:rPr>
                <w:lang w:val="en-GB"/>
              </w:rPr>
              <w:t xml:space="preserve">. UNICEF reserves the right to invite selected partners to review and finalise proposals for partnerships in line with </w:t>
            </w:r>
            <w:r w:rsidR="1491F432" w:rsidRPr="5A73C268">
              <w:rPr>
                <w:lang w:val="en-GB"/>
              </w:rPr>
              <w:t xml:space="preserve">the </w:t>
            </w:r>
            <w:r w:rsidR="4DEAEDA7" w:rsidRPr="5A73C268">
              <w:rPr>
                <w:lang w:val="en-GB"/>
              </w:rPr>
              <w:t>criteria</w:t>
            </w:r>
            <w:r w:rsidR="008C2DA6" w:rsidRPr="5A73C268">
              <w:rPr>
                <w:lang w:val="en-GB"/>
              </w:rPr>
              <w:t xml:space="preserve"> </w:t>
            </w:r>
            <w:r w:rsidR="4DEAEDA7" w:rsidRPr="5A73C268">
              <w:rPr>
                <w:lang w:val="en-GB"/>
              </w:rPr>
              <w:t>outlined in section 3.4 below</w:t>
            </w:r>
            <w:r w:rsidRPr="5A73C268">
              <w:rPr>
                <w:lang w:val="en-GB"/>
              </w:rPr>
              <w:t xml:space="preserve"> and in accordance with applicable policy and procedures on </w:t>
            </w:r>
            <w:r w:rsidR="00FA0693">
              <w:rPr>
                <w:lang w:val="en-GB"/>
              </w:rPr>
              <w:t xml:space="preserve">the </w:t>
            </w:r>
            <w:r w:rsidRPr="5A73C268">
              <w:rPr>
                <w:lang w:val="en-GB"/>
              </w:rPr>
              <w:t>partnership with CSOs</w:t>
            </w:r>
            <w:r w:rsidR="4DEAEDA7" w:rsidRPr="5A73C268">
              <w:rPr>
                <w:lang w:val="en-GB"/>
              </w:rPr>
              <w:t>.</w:t>
            </w:r>
          </w:p>
        </w:tc>
      </w:tr>
      <w:tr w:rsidR="008C2DA6" w:rsidRPr="00160015" w14:paraId="6616F5C8" w14:textId="77777777" w:rsidTr="5292107E">
        <w:trPr>
          <w:tblCellSpacing w:w="11" w:type="dxa"/>
        </w:trPr>
        <w:tc>
          <w:tcPr>
            <w:tcW w:w="1611" w:type="dxa"/>
            <w:tcBorders>
              <w:right w:val="outset" w:sz="6" w:space="0" w:color="BDD6EE" w:themeColor="accent1" w:themeTint="66"/>
            </w:tcBorders>
            <w:shd w:val="clear" w:color="auto" w:fill="D9D9D9" w:themeFill="background1" w:themeFillShade="D9"/>
          </w:tcPr>
          <w:p w14:paraId="35847705" w14:textId="77777777" w:rsidR="008C2DA6" w:rsidRPr="00160015" w:rsidRDefault="008C2DA6" w:rsidP="003B5E2E">
            <w:pPr>
              <w:jc w:val="left"/>
              <w:rPr>
                <w:szCs w:val="20"/>
                <w:lang w:val="en-GB"/>
              </w:rPr>
            </w:pPr>
            <w:r w:rsidRPr="00160015">
              <w:rPr>
                <w:szCs w:val="20"/>
                <w:lang w:val="en-GB"/>
              </w:rPr>
              <w:t>3.2 Eligibility &amp; exclusion criteria</w:t>
            </w:r>
          </w:p>
        </w:tc>
        <w:tc>
          <w:tcPr>
            <w:tcW w:w="7687" w:type="dxa"/>
            <w:gridSpan w:val="2"/>
            <w:tcBorders>
              <w:left w:val="outset" w:sz="6" w:space="0" w:color="BDD6EE" w:themeColor="accent1" w:themeTint="66"/>
            </w:tcBorders>
          </w:tcPr>
          <w:p w14:paraId="35D6C645" w14:textId="77777777" w:rsidR="008C2DA6" w:rsidRPr="00160015" w:rsidRDefault="008C2DA6" w:rsidP="003B5E2E">
            <w:pPr>
              <w:pStyle w:val="ListParagraph"/>
              <w:numPr>
                <w:ilvl w:val="0"/>
                <w:numId w:val="1"/>
              </w:numPr>
              <w:ind w:left="279" w:hanging="279"/>
              <w:rPr>
                <w:szCs w:val="20"/>
                <w:lang w:val="en-GB"/>
              </w:rPr>
            </w:pPr>
            <w:r w:rsidRPr="00160015">
              <w:rPr>
                <w:szCs w:val="20"/>
                <w:lang w:val="en-GB"/>
              </w:rPr>
              <w:t>Eligibility criteria:</w:t>
            </w:r>
          </w:p>
          <w:p w14:paraId="0B811B8A" w14:textId="77777777" w:rsidR="008C2DA6" w:rsidRPr="00160015" w:rsidRDefault="008C2DA6" w:rsidP="003B5E2E">
            <w:pPr>
              <w:rPr>
                <w:szCs w:val="20"/>
                <w:lang w:val="en-GB"/>
              </w:rPr>
            </w:pPr>
            <w:r w:rsidRPr="00160015">
              <w:rPr>
                <w:szCs w:val="20"/>
                <w:lang w:val="en-GB"/>
              </w:rPr>
              <w:t>CSO must:</w:t>
            </w:r>
          </w:p>
          <w:p w14:paraId="730A21C5" w14:textId="6D81B1DF" w:rsidR="008C2DA6" w:rsidRPr="00160015" w:rsidRDefault="00E0341F" w:rsidP="003B5E2E">
            <w:pPr>
              <w:pStyle w:val="ListParagraph"/>
              <w:numPr>
                <w:ilvl w:val="0"/>
                <w:numId w:val="3"/>
              </w:numPr>
              <w:ind w:left="562" w:hanging="283"/>
              <w:rPr>
                <w:szCs w:val="20"/>
                <w:lang w:val="en-GB"/>
              </w:rPr>
            </w:pPr>
            <w:r>
              <w:rPr>
                <w:rStyle w:val="normaltextrun"/>
                <w:rFonts w:eastAsia="Times New Roman"/>
                <w:color w:val="000000"/>
                <w:shd w:val="clear" w:color="auto" w:fill="FFFFFF"/>
                <w:lang w:val="en-GB"/>
              </w:rPr>
              <w:t>be registered in the Republic of Moldova, or local branches of International NGOs</w:t>
            </w:r>
            <w:r w:rsidR="008C2DA6" w:rsidRPr="00160015">
              <w:rPr>
                <w:szCs w:val="20"/>
                <w:lang w:val="en-GB"/>
              </w:rPr>
              <w:t>;</w:t>
            </w:r>
          </w:p>
          <w:p w14:paraId="66BE7BF3" w14:textId="3BFA0E04" w:rsidR="008C2DA6" w:rsidRDefault="008C2DA6" w:rsidP="003B5E2E">
            <w:pPr>
              <w:pStyle w:val="ListParagraph"/>
              <w:numPr>
                <w:ilvl w:val="0"/>
                <w:numId w:val="3"/>
              </w:numPr>
              <w:ind w:left="562" w:hanging="283"/>
              <w:rPr>
                <w:szCs w:val="20"/>
                <w:lang w:val="en-GB"/>
              </w:rPr>
            </w:pPr>
            <w:r w:rsidRPr="00160015">
              <w:rPr>
                <w:szCs w:val="20"/>
                <w:lang w:val="en-GB"/>
              </w:rPr>
              <w:t>not be an entity named on any of the UN Security Council targeted</w:t>
            </w:r>
            <w:r w:rsidR="00E0341F">
              <w:rPr>
                <w:szCs w:val="20"/>
                <w:lang w:val="en-GB"/>
              </w:rPr>
              <w:t xml:space="preserve"> </w:t>
            </w:r>
            <w:hyperlink r:id="rId23" w:history="1">
              <w:r w:rsidR="00E0341F" w:rsidRPr="00E0341F">
                <w:rPr>
                  <w:rStyle w:val="Hyperlink"/>
                  <w:szCs w:val="20"/>
                  <w:lang w:val="en-GB"/>
                </w:rPr>
                <w:t>sanction list</w:t>
              </w:r>
            </w:hyperlink>
            <w:r w:rsidR="00796A1E">
              <w:rPr>
                <w:rStyle w:val="Hyperlink"/>
                <w:szCs w:val="20"/>
                <w:lang w:val="en-GB"/>
              </w:rPr>
              <w:t xml:space="preserve"> </w:t>
            </w:r>
            <w:r w:rsidR="00796A1E" w:rsidRPr="4D356C89">
              <w:rPr>
                <w:rStyle w:val="normaltextrun"/>
                <w:rFonts w:eastAsia="Arial" w:cs="Arial"/>
                <w:szCs w:val="20"/>
                <w:lang w:val="en-GB"/>
              </w:rPr>
              <w:t>(</w:t>
            </w:r>
            <w:hyperlink r:id="rId24">
              <w:r w:rsidR="00796A1E" w:rsidRPr="4D356C89">
                <w:rPr>
                  <w:rStyle w:val="Hyperlink"/>
                  <w:rFonts w:eastAsia="Arial" w:cs="Arial"/>
                  <w:color w:val="0563C1"/>
                  <w:szCs w:val="20"/>
                  <w:lang w:val="en-GB"/>
                </w:rPr>
                <w:t>https://www.un.org/securitycouncil/content/un-sc-consolidated-list</w:t>
              </w:r>
            </w:hyperlink>
            <w:r w:rsidR="00796A1E" w:rsidRPr="4D356C89">
              <w:rPr>
                <w:rStyle w:val="normaltextrun"/>
                <w:rFonts w:eastAsia="Arial" w:cs="Arial"/>
                <w:szCs w:val="20"/>
                <w:lang w:val="en-GB"/>
              </w:rPr>
              <w:t>)</w:t>
            </w:r>
            <w:r w:rsidR="00E31832">
              <w:rPr>
                <w:szCs w:val="20"/>
                <w:lang w:val="en-GB"/>
              </w:rPr>
              <w:t>;</w:t>
            </w:r>
          </w:p>
          <w:p w14:paraId="3340FFE8" w14:textId="1AEBF460" w:rsidR="00286283" w:rsidRPr="00D34985" w:rsidRDefault="00286283" w:rsidP="00286283">
            <w:pPr>
              <w:pStyle w:val="ListParagraph"/>
              <w:numPr>
                <w:ilvl w:val="0"/>
                <w:numId w:val="3"/>
              </w:numPr>
              <w:ind w:left="562" w:hanging="283"/>
              <w:rPr>
                <w:szCs w:val="20"/>
                <w:lang w:val="en-GB"/>
              </w:rPr>
            </w:pPr>
            <w:r w:rsidRPr="00D34985">
              <w:rPr>
                <w:szCs w:val="20"/>
                <w:lang w:val="en-GB"/>
              </w:rPr>
              <w:t>not be affiliated to</w:t>
            </w:r>
            <w:r w:rsidRPr="00D34985">
              <w:rPr>
                <w:rFonts w:eastAsia="Calibri" w:cs="Arial"/>
                <w:bCs/>
                <w:szCs w:val="20"/>
                <w:lang w:val="en-GB" w:eastAsia="en-GB"/>
              </w:rPr>
              <w:t xml:space="preserve"> political parties</w:t>
            </w:r>
            <w:r w:rsidR="007B6CEB">
              <w:rPr>
                <w:rFonts w:eastAsia="Calibri" w:cs="Arial"/>
                <w:bCs/>
                <w:szCs w:val="20"/>
                <w:lang w:val="en-GB" w:eastAsia="en-GB"/>
              </w:rPr>
              <w:t>.</w:t>
            </w:r>
          </w:p>
          <w:p w14:paraId="34A5FD02" w14:textId="77777777" w:rsidR="008C2DA6" w:rsidRPr="00286283" w:rsidRDefault="008C2DA6" w:rsidP="00286283">
            <w:pPr>
              <w:pStyle w:val="ListParagraph"/>
              <w:ind w:left="562"/>
              <w:rPr>
                <w:szCs w:val="20"/>
                <w:lang w:val="en-GB"/>
              </w:rPr>
            </w:pPr>
          </w:p>
          <w:p w14:paraId="5EE8067F" w14:textId="77777777" w:rsidR="008C2DA6" w:rsidRPr="00160015" w:rsidRDefault="008C2DA6" w:rsidP="003B5E2E">
            <w:pPr>
              <w:pStyle w:val="ListParagraph"/>
              <w:numPr>
                <w:ilvl w:val="0"/>
                <w:numId w:val="1"/>
              </w:numPr>
              <w:ind w:left="279" w:hanging="279"/>
              <w:rPr>
                <w:szCs w:val="20"/>
                <w:lang w:val="en-GB"/>
              </w:rPr>
            </w:pPr>
            <w:r w:rsidRPr="00160015">
              <w:rPr>
                <w:szCs w:val="20"/>
                <w:lang w:val="en-GB"/>
              </w:rPr>
              <w:t>Exclusion criteria</w:t>
            </w:r>
          </w:p>
          <w:p w14:paraId="064E2F00" w14:textId="77777777" w:rsidR="008C2DA6" w:rsidRPr="00160015" w:rsidRDefault="008C2DA6" w:rsidP="003B5E2E">
            <w:pPr>
              <w:autoSpaceDE w:val="0"/>
              <w:autoSpaceDN w:val="0"/>
              <w:adjustRightInd w:val="0"/>
              <w:jc w:val="left"/>
              <w:rPr>
                <w:rFonts w:cs="Arial"/>
                <w:szCs w:val="20"/>
                <w:lang w:val="en-GB"/>
              </w:rPr>
            </w:pPr>
            <w:r w:rsidRPr="00160015">
              <w:rPr>
                <w:rFonts w:cs="Arial"/>
                <w:szCs w:val="20"/>
                <w:lang w:val="en-GB"/>
              </w:rPr>
              <w:t>CSO submission which:</w:t>
            </w:r>
          </w:p>
          <w:p w14:paraId="006DC5F5" w14:textId="7F2007B5" w:rsidR="008C2DA6" w:rsidRPr="00160015" w:rsidRDefault="008C2DA6" w:rsidP="003B5E2E">
            <w:pPr>
              <w:pStyle w:val="ListParagraph"/>
              <w:numPr>
                <w:ilvl w:val="0"/>
                <w:numId w:val="4"/>
              </w:numPr>
              <w:ind w:left="562" w:hanging="283"/>
              <w:rPr>
                <w:szCs w:val="20"/>
                <w:lang w:val="en-GB"/>
              </w:rPr>
            </w:pPr>
            <w:r w:rsidRPr="00160015">
              <w:rPr>
                <w:szCs w:val="20"/>
                <w:lang w:val="en-GB"/>
              </w:rPr>
              <w:t xml:space="preserve">are not sent </w:t>
            </w:r>
            <w:r w:rsidR="007A1D9D">
              <w:rPr>
                <w:szCs w:val="20"/>
                <w:lang w:val="en-GB"/>
              </w:rPr>
              <w:t>by email</w:t>
            </w:r>
            <w:r w:rsidR="00AF5920">
              <w:rPr>
                <w:szCs w:val="20"/>
                <w:lang w:val="en-GB"/>
              </w:rPr>
              <w:t xml:space="preserve"> </w:t>
            </w:r>
            <w:r w:rsidR="00D16756">
              <w:rPr>
                <w:szCs w:val="20"/>
                <w:lang w:val="en-GB"/>
              </w:rPr>
              <w:t>or</w:t>
            </w:r>
            <w:r w:rsidR="00AF5920">
              <w:rPr>
                <w:szCs w:val="20"/>
                <w:lang w:val="en-GB"/>
              </w:rPr>
              <w:t xml:space="preserve"> </w:t>
            </w:r>
            <w:r w:rsidR="00AF5920">
              <w:t xml:space="preserve">to </w:t>
            </w:r>
            <w:r w:rsidR="00D16756">
              <w:rPr>
                <w:szCs w:val="20"/>
                <w:lang w:val="en-GB"/>
              </w:rPr>
              <w:t>the UNICEF</w:t>
            </w:r>
            <w:r w:rsidR="00CB789C">
              <w:rPr>
                <w:szCs w:val="20"/>
                <w:lang w:val="en-GB"/>
              </w:rPr>
              <w:t xml:space="preserve"> </w:t>
            </w:r>
            <w:r w:rsidR="00CB789C">
              <w:t xml:space="preserve">Moldova address in a sealed </w:t>
            </w:r>
            <w:r w:rsidR="00CD76D3">
              <w:t xml:space="preserve">envelope </w:t>
            </w:r>
            <w:r w:rsidR="00CD76D3">
              <w:rPr>
                <w:szCs w:val="20"/>
                <w:lang w:val="en-GB"/>
              </w:rPr>
              <w:t>before</w:t>
            </w:r>
            <w:r w:rsidR="007A1D9D">
              <w:rPr>
                <w:szCs w:val="20"/>
                <w:lang w:val="en-GB"/>
              </w:rPr>
              <w:t xml:space="preserve"> the specified deadline</w:t>
            </w:r>
            <w:r w:rsidRPr="00160015">
              <w:rPr>
                <w:szCs w:val="20"/>
                <w:lang w:val="en-GB"/>
              </w:rPr>
              <w:t>;</w:t>
            </w:r>
          </w:p>
          <w:p w14:paraId="2AA68F6E" w14:textId="77777777" w:rsidR="008C2DA6" w:rsidRPr="00160015" w:rsidRDefault="008C2DA6" w:rsidP="003B5E2E">
            <w:pPr>
              <w:pStyle w:val="ListParagraph"/>
              <w:numPr>
                <w:ilvl w:val="0"/>
                <w:numId w:val="4"/>
              </w:numPr>
              <w:ind w:left="562" w:hanging="283"/>
              <w:rPr>
                <w:szCs w:val="20"/>
                <w:lang w:val="en-GB"/>
              </w:rPr>
            </w:pPr>
            <w:r w:rsidRPr="00160015">
              <w:rPr>
                <w:szCs w:val="20"/>
                <w:lang w:val="en-GB"/>
              </w:rPr>
              <w:t xml:space="preserve">do not include all required documents duly completed and signed or do not comply with specifications set in this </w:t>
            </w:r>
            <w:r w:rsidR="007A346D">
              <w:t>Call for Expression of Interest</w:t>
            </w:r>
            <w:r w:rsidRPr="00160015">
              <w:rPr>
                <w:szCs w:val="20"/>
                <w:lang w:val="en-GB"/>
              </w:rPr>
              <w:t>;</w:t>
            </w:r>
          </w:p>
          <w:p w14:paraId="52D94610" w14:textId="0CE85EE9" w:rsidR="008C2DA6" w:rsidRPr="00160015" w:rsidRDefault="008C2DA6" w:rsidP="003B5E2E">
            <w:pPr>
              <w:pStyle w:val="ListParagraph"/>
              <w:numPr>
                <w:ilvl w:val="0"/>
                <w:numId w:val="4"/>
              </w:numPr>
              <w:ind w:left="562" w:hanging="283"/>
              <w:rPr>
                <w:rFonts w:cs="Arial"/>
                <w:szCs w:val="20"/>
                <w:lang w:val="en-GB"/>
              </w:rPr>
            </w:pPr>
            <w:r w:rsidRPr="00160015">
              <w:rPr>
                <w:szCs w:val="20"/>
                <w:lang w:val="en-GB"/>
              </w:rPr>
              <w:t>are not submitted</w:t>
            </w:r>
            <w:r w:rsidRPr="00160015">
              <w:rPr>
                <w:rFonts w:cs="Arial"/>
                <w:szCs w:val="20"/>
                <w:lang w:val="en-GB"/>
              </w:rPr>
              <w:t xml:space="preserve"> in </w:t>
            </w:r>
            <w:r w:rsidR="00821992">
              <w:rPr>
                <w:rFonts w:cs="Arial"/>
                <w:szCs w:val="20"/>
                <w:lang w:val="en-GB"/>
              </w:rPr>
              <w:t>English</w:t>
            </w:r>
            <w:r w:rsidRPr="00160015">
              <w:rPr>
                <w:rFonts w:cs="Arial"/>
                <w:szCs w:val="20"/>
                <w:lang w:val="en-GB"/>
              </w:rPr>
              <w:t>;</w:t>
            </w:r>
          </w:p>
          <w:p w14:paraId="7461C6DD" w14:textId="77777777" w:rsidR="008C2DA6" w:rsidRPr="00160015" w:rsidRDefault="008C2DA6" w:rsidP="003B5E2E">
            <w:pPr>
              <w:rPr>
                <w:szCs w:val="20"/>
                <w:lang w:val="en-GB"/>
              </w:rPr>
            </w:pPr>
            <w:r w:rsidRPr="00160015">
              <w:rPr>
                <w:szCs w:val="20"/>
                <w:lang w:val="en-GB"/>
              </w:rPr>
              <w:t>will be excluded from the selection process.</w:t>
            </w:r>
          </w:p>
        </w:tc>
      </w:tr>
      <w:tr w:rsidR="008C2DA6" w:rsidRPr="00160015" w14:paraId="1616349B" w14:textId="77777777" w:rsidTr="5292107E">
        <w:trPr>
          <w:trHeight w:val="26"/>
          <w:tblCellSpacing w:w="11" w:type="dxa"/>
        </w:trPr>
        <w:tc>
          <w:tcPr>
            <w:tcW w:w="1611" w:type="dxa"/>
            <w:vMerge w:val="restart"/>
            <w:tcBorders>
              <w:right w:val="outset" w:sz="6" w:space="0" w:color="BDD6EE" w:themeColor="accent1" w:themeTint="66"/>
            </w:tcBorders>
            <w:shd w:val="clear" w:color="auto" w:fill="D9D9D9" w:themeFill="background1" w:themeFillShade="D9"/>
          </w:tcPr>
          <w:p w14:paraId="19DFF045" w14:textId="77777777" w:rsidR="008C2DA6" w:rsidRPr="00160015" w:rsidRDefault="008C2DA6" w:rsidP="003B5E2E">
            <w:pPr>
              <w:jc w:val="left"/>
              <w:rPr>
                <w:szCs w:val="20"/>
                <w:lang w:val="en-GB"/>
              </w:rPr>
            </w:pPr>
            <w:r w:rsidRPr="00160015">
              <w:rPr>
                <w:szCs w:val="20"/>
                <w:lang w:val="en-GB"/>
              </w:rPr>
              <w:t>3.3 Selection criteria</w:t>
            </w:r>
          </w:p>
        </w:tc>
        <w:tc>
          <w:tcPr>
            <w:tcW w:w="7687" w:type="dxa"/>
            <w:gridSpan w:val="2"/>
            <w:tcBorders>
              <w:left w:val="outset" w:sz="6" w:space="0" w:color="BDD6EE" w:themeColor="accent1" w:themeTint="66"/>
            </w:tcBorders>
          </w:tcPr>
          <w:p w14:paraId="3F114F26" w14:textId="08790F6B" w:rsidR="008C2DA6" w:rsidRPr="00160015" w:rsidRDefault="008C2DA6" w:rsidP="002E030F">
            <w:pPr>
              <w:rPr>
                <w:szCs w:val="20"/>
                <w:lang w:val="en-GB"/>
              </w:rPr>
            </w:pPr>
            <w:r w:rsidRPr="00160015">
              <w:rPr>
                <w:szCs w:val="20"/>
                <w:lang w:val="en-GB"/>
              </w:rPr>
              <w:t xml:space="preserve">UNICEF office will review </w:t>
            </w:r>
            <w:r w:rsidR="001C2CAC">
              <w:rPr>
                <w:szCs w:val="20"/>
                <w:lang w:val="en-GB"/>
              </w:rPr>
              <w:t xml:space="preserve">the </w:t>
            </w:r>
            <w:r w:rsidRPr="00160015">
              <w:rPr>
                <w:szCs w:val="20"/>
                <w:lang w:val="en-GB"/>
              </w:rPr>
              <w:t xml:space="preserve">evidence provided </w:t>
            </w:r>
            <w:r w:rsidR="002E030F" w:rsidRPr="00160015">
              <w:rPr>
                <w:szCs w:val="20"/>
                <w:lang w:val="en-GB"/>
              </w:rPr>
              <w:t>by</w:t>
            </w:r>
            <w:r w:rsidRPr="00160015">
              <w:rPr>
                <w:szCs w:val="20"/>
                <w:lang w:val="en-GB"/>
              </w:rPr>
              <w:t xml:space="preserve"> the CSO submission and assess </w:t>
            </w:r>
            <w:r w:rsidR="00B60873" w:rsidRPr="00160015">
              <w:rPr>
                <w:szCs w:val="20"/>
                <w:lang w:val="en-GB"/>
              </w:rPr>
              <w:t>applications</w:t>
            </w:r>
            <w:r w:rsidRPr="00160015">
              <w:rPr>
                <w:szCs w:val="20"/>
                <w:lang w:val="en-GB"/>
              </w:rPr>
              <w:t xml:space="preserve"> based on the following criteria:  </w:t>
            </w:r>
          </w:p>
        </w:tc>
      </w:tr>
      <w:tr w:rsidR="008C2DA6" w:rsidRPr="00160015" w14:paraId="4C0B9BB2" w14:textId="77777777" w:rsidTr="5292107E">
        <w:trPr>
          <w:trHeight w:val="71"/>
          <w:tblCellSpacing w:w="11" w:type="dxa"/>
        </w:trPr>
        <w:tc>
          <w:tcPr>
            <w:tcW w:w="1611" w:type="dxa"/>
            <w:vMerge/>
          </w:tcPr>
          <w:p w14:paraId="6CECE2F1" w14:textId="77777777" w:rsidR="008C2DA6" w:rsidRPr="00160015" w:rsidRDefault="008C2DA6" w:rsidP="003B5E2E">
            <w:pPr>
              <w:jc w:val="left"/>
              <w:rPr>
                <w:szCs w:val="20"/>
                <w:lang w:val="en-GB"/>
              </w:rPr>
            </w:pPr>
          </w:p>
        </w:tc>
        <w:tc>
          <w:tcPr>
            <w:tcW w:w="2012" w:type="dxa"/>
            <w:tcBorders>
              <w:left w:val="outset" w:sz="6" w:space="0" w:color="BDD6EE" w:themeColor="accent1" w:themeTint="66"/>
            </w:tcBorders>
          </w:tcPr>
          <w:p w14:paraId="11B7BA5E" w14:textId="77777777" w:rsidR="008C2DA6" w:rsidRDefault="008C2DA6" w:rsidP="003B5E2E">
            <w:pPr>
              <w:jc w:val="left"/>
              <w:rPr>
                <w:szCs w:val="20"/>
                <w:lang w:val="en-GB"/>
              </w:rPr>
            </w:pPr>
            <w:r w:rsidRPr="00160015">
              <w:rPr>
                <w:szCs w:val="20"/>
                <w:lang w:val="en-GB"/>
              </w:rPr>
              <w:t>Proposal relevance, quality and coherence (</w:t>
            </w:r>
            <w:r w:rsidR="00F12FF3">
              <w:rPr>
                <w:szCs w:val="20"/>
                <w:lang w:val="en-GB"/>
              </w:rPr>
              <w:t>5</w:t>
            </w:r>
            <w:r w:rsidRPr="00160015">
              <w:rPr>
                <w:szCs w:val="20"/>
                <w:lang w:val="en-GB"/>
              </w:rPr>
              <w:t>0%)</w:t>
            </w:r>
          </w:p>
          <w:p w14:paraId="4342DB0A" w14:textId="77777777" w:rsidR="004D090E" w:rsidRDefault="004D090E" w:rsidP="003B5E2E">
            <w:pPr>
              <w:jc w:val="left"/>
              <w:rPr>
                <w:szCs w:val="20"/>
                <w:lang w:val="en-GB"/>
              </w:rPr>
            </w:pPr>
          </w:p>
          <w:p w14:paraId="56CB2013" w14:textId="76D9E28D" w:rsidR="004D090E" w:rsidRPr="00160015" w:rsidRDefault="004D090E" w:rsidP="003B5E2E">
            <w:pPr>
              <w:jc w:val="left"/>
              <w:rPr>
                <w:szCs w:val="20"/>
                <w:lang w:val="en-GB"/>
              </w:rPr>
            </w:pPr>
            <w:r>
              <w:rPr>
                <w:lang w:val="en-GB"/>
              </w:rPr>
              <w:lastRenderedPageBreak/>
              <w:t>(Attachment II described above)</w:t>
            </w:r>
          </w:p>
        </w:tc>
        <w:tc>
          <w:tcPr>
            <w:tcW w:w="5653" w:type="dxa"/>
            <w:tcBorders>
              <w:left w:val="outset" w:sz="6" w:space="0" w:color="BDD6EE" w:themeColor="accent1" w:themeTint="66"/>
            </w:tcBorders>
          </w:tcPr>
          <w:p w14:paraId="499A61BA" w14:textId="165D0320" w:rsidR="008C2DA6" w:rsidRPr="00160015" w:rsidRDefault="008C2DA6" w:rsidP="6BC5FFEF">
            <w:pPr>
              <w:rPr>
                <w:lang w:val="en-GB"/>
              </w:rPr>
            </w:pPr>
            <w:r w:rsidRPr="6BC5FFEF">
              <w:rPr>
                <w:lang w:val="en-GB"/>
              </w:rPr>
              <w:lastRenderedPageBreak/>
              <w:t xml:space="preserve">Includes review of the proposed </w:t>
            </w:r>
            <w:r w:rsidR="000C75FF">
              <w:rPr>
                <w:lang w:val="en-GB"/>
              </w:rPr>
              <w:t>interventions</w:t>
            </w:r>
            <w:r w:rsidRPr="6BC5FFEF">
              <w:rPr>
                <w:lang w:val="en-GB"/>
              </w:rPr>
              <w:t>:</w:t>
            </w:r>
          </w:p>
          <w:p w14:paraId="42A3FAD5" w14:textId="59888CBB" w:rsidR="008C2DA6" w:rsidRPr="00160015" w:rsidRDefault="00B065BC" w:rsidP="003B5E2E">
            <w:pPr>
              <w:pStyle w:val="ListParagraph"/>
              <w:numPr>
                <w:ilvl w:val="0"/>
                <w:numId w:val="1"/>
              </w:numPr>
              <w:ind w:left="279" w:hanging="279"/>
              <w:rPr>
                <w:szCs w:val="20"/>
                <w:lang w:val="en-GB"/>
              </w:rPr>
            </w:pPr>
            <w:r w:rsidRPr="00160015">
              <w:rPr>
                <w:szCs w:val="20"/>
                <w:lang w:val="en-GB"/>
              </w:rPr>
              <w:t>Relevance</w:t>
            </w:r>
            <w:r w:rsidR="008C2DA6" w:rsidRPr="00160015">
              <w:rPr>
                <w:szCs w:val="20"/>
                <w:lang w:val="en-GB"/>
              </w:rPr>
              <w:t xml:space="preserve"> </w:t>
            </w:r>
            <w:r w:rsidRPr="00160015">
              <w:rPr>
                <w:szCs w:val="20"/>
                <w:lang w:val="en-GB"/>
              </w:rPr>
              <w:t xml:space="preserve">of </w:t>
            </w:r>
            <w:r w:rsidR="005C71BC">
              <w:rPr>
                <w:szCs w:val="20"/>
                <w:lang w:val="en-GB"/>
              </w:rPr>
              <w:t xml:space="preserve">the </w:t>
            </w:r>
            <w:r w:rsidRPr="00160015">
              <w:rPr>
                <w:szCs w:val="20"/>
                <w:lang w:val="en-GB"/>
              </w:rPr>
              <w:t xml:space="preserve">proposal </w:t>
            </w:r>
            <w:r w:rsidR="008C2DA6" w:rsidRPr="00160015">
              <w:rPr>
                <w:szCs w:val="20"/>
                <w:lang w:val="en-GB"/>
              </w:rPr>
              <w:t>to achieving expected results;</w:t>
            </w:r>
          </w:p>
          <w:p w14:paraId="27DA8430" w14:textId="77777777" w:rsidR="008C2DA6" w:rsidRPr="00160015" w:rsidRDefault="003F4FB8" w:rsidP="003B5E2E">
            <w:pPr>
              <w:pStyle w:val="ListParagraph"/>
              <w:numPr>
                <w:ilvl w:val="0"/>
                <w:numId w:val="1"/>
              </w:numPr>
              <w:ind w:left="279" w:hanging="279"/>
              <w:rPr>
                <w:szCs w:val="20"/>
                <w:lang w:val="en-GB"/>
              </w:rPr>
            </w:pPr>
            <w:r w:rsidRPr="00160015">
              <w:rPr>
                <w:szCs w:val="20"/>
                <w:lang w:val="en-GB"/>
              </w:rPr>
              <w:t xml:space="preserve">Clarity of activities and </w:t>
            </w:r>
            <w:r w:rsidR="00B065BC" w:rsidRPr="00160015">
              <w:rPr>
                <w:szCs w:val="20"/>
                <w:lang w:val="en-GB"/>
              </w:rPr>
              <w:t>expected results</w:t>
            </w:r>
            <w:r w:rsidR="008C2DA6" w:rsidRPr="00160015">
              <w:rPr>
                <w:szCs w:val="20"/>
                <w:lang w:val="en-GB"/>
              </w:rPr>
              <w:t>;</w:t>
            </w:r>
          </w:p>
          <w:p w14:paraId="050DF1DE" w14:textId="4A714883" w:rsidR="008C2DA6" w:rsidRPr="00160015" w:rsidRDefault="008C2DA6" w:rsidP="003B5E2E">
            <w:pPr>
              <w:pStyle w:val="ListParagraph"/>
              <w:numPr>
                <w:ilvl w:val="0"/>
                <w:numId w:val="1"/>
              </w:numPr>
              <w:ind w:left="279" w:hanging="279"/>
              <w:rPr>
                <w:szCs w:val="20"/>
                <w:lang w:val="en-GB"/>
              </w:rPr>
            </w:pPr>
            <w:r w:rsidRPr="00160015">
              <w:rPr>
                <w:szCs w:val="20"/>
                <w:lang w:val="en-GB"/>
              </w:rPr>
              <w:t>Innovative approach</w:t>
            </w:r>
            <w:r w:rsidR="005D400A">
              <w:rPr>
                <w:rStyle w:val="FootnoteReference"/>
                <w:szCs w:val="20"/>
                <w:lang w:val="en-GB"/>
              </w:rPr>
              <w:footnoteReference w:id="5"/>
            </w:r>
            <w:r w:rsidRPr="00160015">
              <w:rPr>
                <w:szCs w:val="20"/>
                <w:lang w:val="en-GB"/>
              </w:rPr>
              <w:t xml:space="preserve">; </w:t>
            </w:r>
          </w:p>
          <w:p w14:paraId="61065C31" w14:textId="5D91B589" w:rsidR="008C2DA6" w:rsidRPr="00160015" w:rsidRDefault="058A3424" w:rsidP="6BC5FFEF">
            <w:pPr>
              <w:pStyle w:val="ListParagraph"/>
              <w:numPr>
                <w:ilvl w:val="0"/>
                <w:numId w:val="1"/>
              </w:numPr>
              <w:ind w:left="279" w:hanging="279"/>
              <w:rPr>
                <w:lang w:val="en-GB"/>
              </w:rPr>
            </w:pPr>
            <w:r w:rsidRPr="5292107E">
              <w:rPr>
                <w:lang w:val="en-GB"/>
              </w:rPr>
              <w:lastRenderedPageBreak/>
              <w:t>Sustainability of intervention</w:t>
            </w:r>
            <w:r w:rsidR="4F269282" w:rsidRPr="5292107E">
              <w:rPr>
                <w:lang w:val="en-GB"/>
              </w:rPr>
              <w:t>s</w:t>
            </w:r>
            <w:r w:rsidR="49FCCD4D" w:rsidRPr="5292107E">
              <w:rPr>
                <w:lang w:val="en-GB"/>
              </w:rPr>
              <w:t>.</w:t>
            </w:r>
          </w:p>
        </w:tc>
      </w:tr>
      <w:tr w:rsidR="008C2DA6" w:rsidRPr="00160015" w14:paraId="5A217782" w14:textId="77777777" w:rsidTr="5292107E">
        <w:trPr>
          <w:trHeight w:val="70"/>
          <w:tblCellSpacing w:w="11" w:type="dxa"/>
        </w:trPr>
        <w:tc>
          <w:tcPr>
            <w:tcW w:w="1611" w:type="dxa"/>
            <w:vMerge/>
          </w:tcPr>
          <w:p w14:paraId="7460C89D" w14:textId="77777777" w:rsidR="008C2DA6" w:rsidRPr="00160015" w:rsidRDefault="008C2DA6" w:rsidP="003B5E2E">
            <w:pPr>
              <w:jc w:val="left"/>
              <w:rPr>
                <w:szCs w:val="20"/>
                <w:lang w:val="en-GB"/>
              </w:rPr>
            </w:pPr>
          </w:p>
        </w:tc>
        <w:tc>
          <w:tcPr>
            <w:tcW w:w="2012" w:type="dxa"/>
            <w:tcBorders>
              <w:left w:val="outset" w:sz="6" w:space="0" w:color="BDD6EE" w:themeColor="accent1" w:themeTint="66"/>
            </w:tcBorders>
          </w:tcPr>
          <w:p w14:paraId="17F3E4AB" w14:textId="77777777" w:rsidR="008C2DA6" w:rsidRDefault="008C2DA6" w:rsidP="003B5E2E">
            <w:pPr>
              <w:jc w:val="left"/>
              <w:rPr>
                <w:szCs w:val="20"/>
                <w:lang w:val="en-GB"/>
              </w:rPr>
            </w:pPr>
            <w:r w:rsidRPr="00160015">
              <w:rPr>
                <w:szCs w:val="20"/>
                <w:lang w:val="en-GB"/>
              </w:rPr>
              <w:t>Institutional capacity and sustainability (</w:t>
            </w:r>
            <w:r w:rsidR="00F12FF3">
              <w:rPr>
                <w:szCs w:val="20"/>
                <w:lang w:val="en-GB"/>
              </w:rPr>
              <w:t>4</w:t>
            </w:r>
            <w:r w:rsidRPr="00160015">
              <w:rPr>
                <w:szCs w:val="20"/>
                <w:lang w:val="en-GB"/>
              </w:rPr>
              <w:t>0%)</w:t>
            </w:r>
          </w:p>
          <w:p w14:paraId="211D16CD" w14:textId="77777777" w:rsidR="00EF690F" w:rsidRDefault="00EF690F" w:rsidP="003B5E2E">
            <w:pPr>
              <w:jc w:val="left"/>
              <w:rPr>
                <w:szCs w:val="20"/>
                <w:lang w:val="en-GB"/>
              </w:rPr>
            </w:pPr>
          </w:p>
          <w:p w14:paraId="3FFD1DC8" w14:textId="7400799C" w:rsidR="00EF690F" w:rsidRPr="00160015" w:rsidRDefault="00EF690F" w:rsidP="003B5E2E">
            <w:pPr>
              <w:jc w:val="left"/>
              <w:rPr>
                <w:szCs w:val="20"/>
                <w:lang w:val="en-GB"/>
              </w:rPr>
            </w:pPr>
            <w:r>
              <w:rPr>
                <w:lang w:val="en-GB"/>
              </w:rPr>
              <w:t>(Attachment I described above)</w:t>
            </w:r>
          </w:p>
        </w:tc>
        <w:tc>
          <w:tcPr>
            <w:tcW w:w="5653" w:type="dxa"/>
            <w:tcBorders>
              <w:left w:val="outset" w:sz="6" w:space="0" w:color="BDD6EE" w:themeColor="accent1" w:themeTint="66"/>
            </w:tcBorders>
          </w:tcPr>
          <w:p w14:paraId="6C6C471D" w14:textId="77777777" w:rsidR="008C2DA6" w:rsidRPr="00160015" w:rsidRDefault="008C2DA6" w:rsidP="003B5E2E">
            <w:pPr>
              <w:rPr>
                <w:szCs w:val="20"/>
                <w:lang w:val="en-GB"/>
              </w:rPr>
            </w:pPr>
            <w:r w:rsidRPr="00160015">
              <w:rPr>
                <w:szCs w:val="20"/>
                <w:lang w:val="en-GB"/>
              </w:rPr>
              <w:t>Includes a review of the CSO:</w:t>
            </w:r>
          </w:p>
          <w:p w14:paraId="10F10BFD" w14:textId="01EA85DF" w:rsidR="008C2DA6" w:rsidRDefault="008C2DA6" w:rsidP="003B5E2E">
            <w:pPr>
              <w:pStyle w:val="ListParagraph"/>
              <w:numPr>
                <w:ilvl w:val="0"/>
                <w:numId w:val="1"/>
              </w:numPr>
              <w:ind w:left="279" w:hanging="279"/>
              <w:rPr>
                <w:szCs w:val="20"/>
                <w:lang w:val="en-GB"/>
              </w:rPr>
            </w:pPr>
            <w:r w:rsidRPr="00160015">
              <w:rPr>
                <w:szCs w:val="20"/>
                <w:lang w:val="en-GB"/>
              </w:rPr>
              <w:t>Expertise and experience in the sector/</w:t>
            </w:r>
            <w:r w:rsidR="005C71BC">
              <w:rPr>
                <w:szCs w:val="20"/>
                <w:lang w:val="en-GB"/>
              </w:rPr>
              <w:t xml:space="preserve">result </w:t>
            </w:r>
            <w:r w:rsidRPr="00160015">
              <w:rPr>
                <w:szCs w:val="20"/>
                <w:lang w:val="en-GB"/>
              </w:rPr>
              <w:t>area;</w:t>
            </w:r>
          </w:p>
          <w:p w14:paraId="1D1E73E9" w14:textId="34517875" w:rsidR="00540EAF" w:rsidRPr="00160015" w:rsidRDefault="00540EAF" w:rsidP="003B5E2E">
            <w:pPr>
              <w:pStyle w:val="ListParagraph"/>
              <w:numPr>
                <w:ilvl w:val="0"/>
                <w:numId w:val="1"/>
              </w:numPr>
              <w:ind w:left="279" w:hanging="279"/>
              <w:rPr>
                <w:szCs w:val="20"/>
                <w:lang w:val="en-GB"/>
              </w:rPr>
            </w:pPr>
            <w:r w:rsidRPr="5292107E">
              <w:rPr>
                <w:lang w:val="en-GB"/>
              </w:rPr>
              <w:t>Proven record of delivering programs for children and adolescents, including building capacities;</w:t>
            </w:r>
          </w:p>
          <w:p w14:paraId="0A65A47B" w14:textId="77777777" w:rsidR="008C2DA6" w:rsidRPr="00160015" w:rsidRDefault="008C2DA6" w:rsidP="003B5E2E">
            <w:pPr>
              <w:pStyle w:val="ListParagraph"/>
              <w:numPr>
                <w:ilvl w:val="0"/>
                <w:numId w:val="1"/>
              </w:numPr>
              <w:ind w:left="279" w:hanging="279"/>
              <w:rPr>
                <w:szCs w:val="20"/>
                <w:lang w:val="en-GB"/>
              </w:rPr>
            </w:pPr>
            <w:r w:rsidRPr="00160015">
              <w:rPr>
                <w:szCs w:val="20"/>
                <w:lang w:val="en-GB"/>
              </w:rPr>
              <w:t>Local experience, presence and community relations;</w:t>
            </w:r>
          </w:p>
          <w:p w14:paraId="7863C5AB" w14:textId="4A74073A" w:rsidR="008C2DA6" w:rsidRPr="00160015" w:rsidRDefault="008C2DA6" w:rsidP="003B5E2E">
            <w:pPr>
              <w:pStyle w:val="ListParagraph"/>
              <w:numPr>
                <w:ilvl w:val="0"/>
                <w:numId w:val="1"/>
              </w:numPr>
              <w:ind w:left="279" w:hanging="279"/>
              <w:rPr>
                <w:szCs w:val="20"/>
                <w:lang w:val="en-GB"/>
              </w:rPr>
            </w:pPr>
            <w:r w:rsidRPr="00160015">
              <w:rPr>
                <w:szCs w:val="20"/>
                <w:lang w:val="en-GB"/>
              </w:rPr>
              <w:t>Management ability</w:t>
            </w:r>
            <w:r w:rsidR="00965A50">
              <w:rPr>
                <w:szCs w:val="20"/>
                <w:lang w:val="en-GB"/>
              </w:rPr>
              <w:t>, including financial management</w:t>
            </w:r>
            <w:r w:rsidRPr="00160015">
              <w:rPr>
                <w:szCs w:val="20"/>
                <w:lang w:val="en-GB"/>
              </w:rPr>
              <w:t>;</w:t>
            </w:r>
          </w:p>
          <w:p w14:paraId="28705EB6" w14:textId="19E74781" w:rsidR="008C2DA6" w:rsidRDefault="008C2DA6" w:rsidP="5292107E">
            <w:pPr>
              <w:pStyle w:val="ListParagraph"/>
              <w:numPr>
                <w:ilvl w:val="0"/>
                <w:numId w:val="1"/>
              </w:numPr>
              <w:ind w:left="279" w:hanging="279"/>
              <w:rPr>
                <w:lang w:val="en-GB"/>
              </w:rPr>
            </w:pPr>
            <w:r w:rsidRPr="5292107E">
              <w:rPr>
                <w:lang w:val="en-GB"/>
              </w:rPr>
              <w:t>Experience working with UN/UNICEF</w:t>
            </w:r>
            <w:r w:rsidR="000F3C15">
              <w:rPr>
                <w:lang w:val="en-GB"/>
              </w:rPr>
              <w:t>/EU</w:t>
            </w:r>
            <w:r w:rsidR="7C7F453B" w:rsidRPr="5292107E">
              <w:rPr>
                <w:lang w:val="en-GB"/>
              </w:rPr>
              <w:t>;</w:t>
            </w:r>
          </w:p>
          <w:p w14:paraId="755D23C3" w14:textId="77777777" w:rsidR="005C71BC" w:rsidRDefault="15DA84B6" w:rsidP="5292107E">
            <w:pPr>
              <w:pStyle w:val="ListParagraph"/>
              <w:numPr>
                <w:ilvl w:val="0"/>
                <w:numId w:val="1"/>
              </w:numPr>
              <w:ind w:left="279" w:hanging="279"/>
              <w:rPr>
                <w:lang w:val="en-GB"/>
              </w:rPr>
            </w:pPr>
            <w:r w:rsidRPr="5292107E">
              <w:rPr>
                <w:lang w:val="en-GB"/>
              </w:rPr>
              <w:t>Experience in working with government at central and local level</w:t>
            </w:r>
            <w:r w:rsidR="00965A50">
              <w:rPr>
                <w:lang w:val="en-GB"/>
              </w:rPr>
              <w:t>s</w:t>
            </w:r>
            <w:r w:rsidR="00A752EC">
              <w:rPr>
                <w:lang w:val="en-GB"/>
              </w:rPr>
              <w:t xml:space="preserve"> in Cahul and Ungheni</w:t>
            </w:r>
            <w:r w:rsidR="002828A8">
              <w:rPr>
                <w:lang w:val="en-GB"/>
              </w:rPr>
              <w:t>;</w:t>
            </w:r>
          </w:p>
          <w:p w14:paraId="26A319CC" w14:textId="647B31DC" w:rsidR="002828A8" w:rsidRPr="00160015" w:rsidRDefault="00A4530F" w:rsidP="5292107E">
            <w:pPr>
              <w:pStyle w:val="ListParagraph"/>
              <w:numPr>
                <w:ilvl w:val="0"/>
                <w:numId w:val="1"/>
              </w:numPr>
              <w:ind w:left="279" w:hanging="279"/>
              <w:rPr>
                <w:lang w:val="en-GB"/>
              </w:rPr>
            </w:pPr>
            <w:r w:rsidRPr="00C062EA">
              <w:rPr>
                <w:lang w:val="en-GB"/>
              </w:rPr>
              <w:t>Proposals that will include collaboration and cooperation between national and local CSOs from Cahul and Ungheni are also encouraged.</w:t>
            </w:r>
          </w:p>
        </w:tc>
      </w:tr>
      <w:tr w:rsidR="008C2DA6" w:rsidRPr="00160015" w14:paraId="0843A208" w14:textId="77777777" w:rsidTr="004D33B3">
        <w:trPr>
          <w:trHeight w:val="1044"/>
          <w:tblCellSpacing w:w="11" w:type="dxa"/>
        </w:trPr>
        <w:tc>
          <w:tcPr>
            <w:tcW w:w="1611" w:type="dxa"/>
            <w:vMerge/>
          </w:tcPr>
          <w:p w14:paraId="50F28C3E" w14:textId="77777777" w:rsidR="008C2DA6" w:rsidRPr="00160015" w:rsidRDefault="008C2DA6" w:rsidP="003B5E2E">
            <w:pPr>
              <w:jc w:val="left"/>
              <w:rPr>
                <w:szCs w:val="20"/>
                <w:lang w:val="en-GB"/>
              </w:rPr>
            </w:pPr>
          </w:p>
        </w:tc>
        <w:tc>
          <w:tcPr>
            <w:tcW w:w="2012" w:type="dxa"/>
            <w:tcBorders>
              <w:left w:val="outset" w:sz="6" w:space="0" w:color="BDD6EE" w:themeColor="accent1" w:themeTint="66"/>
            </w:tcBorders>
          </w:tcPr>
          <w:p w14:paraId="509C6B68" w14:textId="34AE704F" w:rsidR="002A4D09" w:rsidRDefault="008C2DA6" w:rsidP="003B5E2E">
            <w:pPr>
              <w:rPr>
                <w:szCs w:val="20"/>
                <w:lang w:val="en-GB"/>
              </w:rPr>
            </w:pPr>
            <w:r w:rsidRPr="00160015">
              <w:rPr>
                <w:szCs w:val="20"/>
                <w:lang w:val="en-GB"/>
              </w:rPr>
              <w:t>Other</w:t>
            </w:r>
            <w:r w:rsidR="007704D4">
              <w:rPr>
                <w:szCs w:val="20"/>
                <w:lang w:val="en-GB"/>
              </w:rPr>
              <w:t xml:space="preserve"> </w:t>
            </w:r>
            <w:r w:rsidRPr="00160015">
              <w:rPr>
                <w:szCs w:val="20"/>
                <w:lang w:val="en-GB"/>
              </w:rPr>
              <w:t>(10%)</w:t>
            </w:r>
            <w:r w:rsidR="007704D4">
              <w:rPr>
                <w:szCs w:val="20"/>
                <w:lang w:val="en-GB"/>
              </w:rPr>
              <w:t xml:space="preserve"> </w:t>
            </w:r>
          </w:p>
          <w:p w14:paraId="23175227" w14:textId="77777777" w:rsidR="000C4D62" w:rsidRDefault="000C4D62" w:rsidP="003B5E2E">
            <w:pPr>
              <w:rPr>
                <w:szCs w:val="20"/>
                <w:lang w:val="en-GB"/>
              </w:rPr>
            </w:pPr>
          </w:p>
          <w:p w14:paraId="03FB1472" w14:textId="7278D819" w:rsidR="008C2DA6" w:rsidRPr="00160015" w:rsidRDefault="007704D4" w:rsidP="001E3A44">
            <w:pPr>
              <w:jc w:val="left"/>
              <w:rPr>
                <w:szCs w:val="20"/>
                <w:lang w:val="en-GB"/>
              </w:rPr>
            </w:pPr>
            <w:r>
              <w:rPr>
                <w:lang w:val="en-GB"/>
              </w:rPr>
              <w:t>(Attachment</w:t>
            </w:r>
            <w:r w:rsidR="000C4D62">
              <w:rPr>
                <w:lang w:val="en-GB"/>
              </w:rPr>
              <w:t xml:space="preserve"> </w:t>
            </w:r>
            <w:r w:rsidR="001E3A44">
              <w:rPr>
                <w:lang w:val="en-GB"/>
              </w:rPr>
              <w:t>II</w:t>
            </w:r>
            <w:r w:rsidR="000C4D62">
              <w:rPr>
                <w:lang w:val="en-GB"/>
              </w:rPr>
              <w:t xml:space="preserve"> described</w:t>
            </w:r>
            <w:r>
              <w:rPr>
                <w:lang w:val="en-GB"/>
              </w:rPr>
              <w:t xml:space="preserve"> above)</w:t>
            </w:r>
            <w:r w:rsidRPr="358DEBB2">
              <w:rPr>
                <w:lang w:val="en-GB"/>
              </w:rPr>
              <w:t>.</w:t>
            </w:r>
          </w:p>
        </w:tc>
        <w:tc>
          <w:tcPr>
            <w:tcW w:w="5653" w:type="dxa"/>
            <w:tcBorders>
              <w:left w:val="outset" w:sz="6" w:space="0" w:color="BDD6EE" w:themeColor="accent1" w:themeTint="66"/>
            </w:tcBorders>
          </w:tcPr>
          <w:p w14:paraId="05660F9D" w14:textId="63CAB69E" w:rsidR="005C71BC" w:rsidRDefault="008C2DA6" w:rsidP="005C71BC">
            <w:pPr>
              <w:rPr>
                <w:szCs w:val="20"/>
                <w:lang w:val="en-GB"/>
              </w:rPr>
            </w:pPr>
            <w:r w:rsidRPr="00160015">
              <w:rPr>
                <w:szCs w:val="20"/>
                <w:lang w:val="en-GB"/>
              </w:rPr>
              <w:t xml:space="preserve">Includes a review of: </w:t>
            </w:r>
          </w:p>
          <w:p w14:paraId="1EE7DBC3" w14:textId="4971F7CF" w:rsidR="005D5DD0" w:rsidRDefault="005D5DD0" w:rsidP="005C71BC">
            <w:pPr>
              <w:pStyle w:val="ListParagraph"/>
              <w:numPr>
                <w:ilvl w:val="0"/>
                <w:numId w:val="1"/>
              </w:numPr>
              <w:ind w:left="312" w:hanging="312"/>
              <w:rPr>
                <w:lang w:val="en-GB"/>
              </w:rPr>
            </w:pPr>
            <w:r>
              <w:rPr>
                <w:lang w:val="en-GB"/>
              </w:rPr>
              <w:t>Replicability/scalability</w:t>
            </w:r>
            <w:r w:rsidR="005C71BC">
              <w:rPr>
                <w:lang w:val="en-GB"/>
              </w:rPr>
              <w:t xml:space="preserve"> of proposed approach</w:t>
            </w:r>
            <w:r>
              <w:rPr>
                <w:lang w:val="en-GB"/>
              </w:rPr>
              <w:t>;</w:t>
            </w:r>
          </w:p>
          <w:p w14:paraId="3FE67C84" w14:textId="2C554C26" w:rsidR="005D5DD0" w:rsidRPr="005C71BC" w:rsidRDefault="15DA84B6" w:rsidP="5292107E">
            <w:pPr>
              <w:pStyle w:val="ListParagraph"/>
              <w:numPr>
                <w:ilvl w:val="0"/>
                <w:numId w:val="1"/>
              </w:numPr>
              <w:ind w:left="312" w:hanging="312"/>
              <w:rPr>
                <w:lang w:val="en-GB"/>
              </w:rPr>
            </w:pPr>
            <w:r w:rsidRPr="5292107E">
              <w:rPr>
                <w:lang w:val="en-GB"/>
              </w:rPr>
              <w:t>Access/security considerations</w:t>
            </w:r>
            <w:r w:rsidR="00434F3B">
              <w:rPr>
                <w:lang w:val="en-GB"/>
              </w:rPr>
              <w:t xml:space="preserve">, </w:t>
            </w:r>
            <w:r w:rsidR="00434F3B">
              <w:rPr>
                <w:rStyle w:val="normaltextrun"/>
                <w:rFonts w:cs="Arial"/>
                <w:color w:val="000000"/>
                <w:bdr w:val="none" w:sz="0" w:space="0" w:color="auto" w:frame="1"/>
                <w:lang w:val="en-GB"/>
              </w:rPr>
              <w:t>especially in the context of COVID 19 pandemics</w:t>
            </w:r>
            <w:r w:rsidR="317A14D8" w:rsidRPr="5292107E">
              <w:rPr>
                <w:lang w:val="en-GB"/>
              </w:rPr>
              <w:t>.</w:t>
            </w:r>
          </w:p>
        </w:tc>
      </w:tr>
      <w:tr w:rsidR="008C2DA6" w:rsidRPr="00160015" w14:paraId="4167AE22" w14:textId="77777777" w:rsidTr="5292107E">
        <w:trPr>
          <w:trHeight w:val="26"/>
          <w:tblCellSpacing w:w="11" w:type="dxa"/>
        </w:trPr>
        <w:tc>
          <w:tcPr>
            <w:tcW w:w="1611" w:type="dxa"/>
            <w:tcBorders>
              <w:right w:val="outset" w:sz="6" w:space="0" w:color="BDD6EE" w:themeColor="accent1" w:themeTint="66"/>
            </w:tcBorders>
            <w:shd w:val="clear" w:color="auto" w:fill="D9D9D9" w:themeFill="background1" w:themeFillShade="D9"/>
          </w:tcPr>
          <w:p w14:paraId="25ABCAB9" w14:textId="77777777" w:rsidR="008C2DA6" w:rsidRPr="00160015" w:rsidRDefault="008C2DA6" w:rsidP="00AB56FD">
            <w:pPr>
              <w:jc w:val="left"/>
              <w:rPr>
                <w:szCs w:val="20"/>
                <w:lang w:val="en-GB"/>
              </w:rPr>
            </w:pPr>
            <w:r w:rsidRPr="00160015">
              <w:rPr>
                <w:szCs w:val="20"/>
                <w:lang w:val="en-GB"/>
              </w:rPr>
              <w:t xml:space="preserve">3.4 </w:t>
            </w:r>
            <w:r w:rsidR="00AB56FD" w:rsidRPr="00160015">
              <w:rPr>
                <w:szCs w:val="20"/>
                <w:lang w:val="en-GB"/>
              </w:rPr>
              <w:t>Prospective</w:t>
            </w:r>
            <w:r w:rsidRPr="00160015">
              <w:rPr>
                <w:szCs w:val="20"/>
                <w:lang w:val="en-GB"/>
              </w:rPr>
              <w:t xml:space="preserve"> partnership agreement</w:t>
            </w:r>
          </w:p>
        </w:tc>
        <w:tc>
          <w:tcPr>
            <w:tcW w:w="7687" w:type="dxa"/>
            <w:gridSpan w:val="2"/>
            <w:tcBorders>
              <w:left w:val="outset" w:sz="6" w:space="0" w:color="BDD6EE" w:themeColor="accent1" w:themeTint="66"/>
            </w:tcBorders>
          </w:tcPr>
          <w:p w14:paraId="1BCA08BC" w14:textId="16AB6228" w:rsidR="00B60873" w:rsidRPr="00160015" w:rsidRDefault="55958C10" w:rsidP="00605228">
            <w:pPr>
              <w:autoSpaceDE w:val="0"/>
              <w:autoSpaceDN w:val="0"/>
              <w:adjustRightInd w:val="0"/>
              <w:jc w:val="left"/>
              <w:rPr>
                <w:szCs w:val="20"/>
                <w:lang w:val="en-GB"/>
              </w:rPr>
            </w:pPr>
            <w:r w:rsidRPr="5292107E">
              <w:rPr>
                <w:rFonts w:cs="Arial"/>
                <w:lang w:val="en-GB"/>
              </w:rPr>
              <w:t>All applicants will be informed of the outcome of their submissions by communication sent out to the email/postal address that is indicated in the CSO submission.</w:t>
            </w:r>
          </w:p>
          <w:p w14:paraId="30BDC97F" w14:textId="77777777" w:rsidR="008C2DA6" w:rsidRPr="00160015" w:rsidRDefault="00B60873" w:rsidP="003B5E2E">
            <w:pPr>
              <w:rPr>
                <w:szCs w:val="20"/>
                <w:lang w:val="en-GB"/>
              </w:rPr>
            </w:pPr>
            <w:r w:rsidRPr="00160015">
              <w:rPr>
                <w:szCs w:val="20"/>
                <w:lang w:val="en-GB"/>
              </w:rPr>
              <w:t>Applicants whose proposals are assessed</w:t>
            </w:r>
            <w:r w:rsidR="008C2DA6" w:rsidRPr="00160015">
              <w:rPr>
                <w:szCs w:val="20"/>
                <w:lang w:val="en-GB"/>
              </w:rPr>
              <w:t xml:space="preserve"> as </w:t>
            </w:r>
            <w:r w:rsidR="002E030F" w:rsidRPr="00160015">
              <w:rPr>
                <w:szCs w:val="20"/>
                <w:lang w:val="en-GB"/>
              </w:rPr>
              <w:t>having a specific comparative advantage to achieve results for children outlined in 1.3 above</w:t>
            </w:r>
            <w:r w:rsidR="008C2DA6" w:rsidRPr="00160015">
              <w:rPr>
                <w:szCs w:val="20"/>
                <w:lang w:val="en-GB"/>
              </w:rPr>
              <w:t xml:space="preserve"> </w:t>
            </w:r>
            <w:r w:rsidRPr="00160015">
              <w:rPr>
                <w:szCs w:val="20"/>
                <w:lang w:val="en-GB"/>
              </w:rPr>
              <w:t>may</w:t>
            </w:r>
            <w:r w:rsidR="008C2DA6" w:rsidRPr="00160015">
              <w:rPr>
                <w:szCs w:val="20"/>
                <w:lang w:val="en-GB"/>
              </w:rPr>
              <w:t xml:space="preserve"> be invited to jointly review and finalise the partnership </w:t>
            </w:r>
            <w:r w:rsidR="008C2DA6" w:rsidRPr="00911A1D">
              <w:rPr>
                <w:szCs w:val="20"/>
                <w:lang w:val="en-GB"/>
              </w:rPr>
              <w:t>agreement based on the following criteria:</w:t>
            </w:r>
          </w:p>
          <w:p w14:paraId="7BE7E5A0" w14:textId="7BAB80C4" w:rsidR="002E030F" w:rsidRPr="00160015" w:rsidRDefault="002E030F" w:rsidP="003B5E2E">
            <w:pPr>
              <w:pStyle w:val="ListParagraph"/>
              <w:numPr>
                <w:ilvl w:val="0"/>
                <w:numId w:val="1"/>
              </w:numPr>
              <w:ind w:left="279" w:hanging="279"/>
              <w:rPr>
                <w:szCs w:val="20"/>
                <w:lang w:val="en-GB"/>
              </w:rPr>
            </w:pPr>
            <w:r w:rsidRPr="00160015">
              <w:rPr>
                <w:szCs w:val="20"/>
                <w:lang w:val="en-GB"/>
              </w:rPr>
              <w:t>Prioritisation of proposed intervention</w:t>
            </w:r>
            <w:r w:rsidR="00CD1564" w:rsidRPr="00160015">
              <w:rPr>
                <w:szCs w:val="20"/>
                <w:lang w:val="en-GB"/>
              </w:rPr>
              <w:t xml:space="preserve"> in line with the</w:t>
            </w:r>
            <w:r w:rsidR="004E2004">
              <w:rPr>
                <w:szCs w:val="20"/>
                <w:lang w:val="en-GB"/>
              </w:rPr>
              <w:t xml:space="preserve"> </w:t>
            </w:r>
            <w:r w:rsidR="00EB3D61">
              <w:rPr>
                <w:szCs w:val="20"/>
                <w:lang w:val="en-GB"/>
              </w:rPr>
              <w:t>2020-2021 UNICEF</w:t>
            </w:r>
            <w:r w:rsidR="00CD1564" w:rsidRPr="00160015">
              <w:rPr>
                <w:szCs w:val="20"/>
                <w:lang w:val="en-GB"/>
              </w:rPr>
              <w:t xml:space="preserve"> work plan</w:t>
            </w:r>
            <w:r w:rsidR="003B5067">
              <w:rPr>
                <w:szCs w:val="20"/>
                <w:lang w:val="en-GB"/>
              </w:rPr>
              <w:t xml:space="preserve"> and </w:t>
            </w:r>
            <w:r w:rsidR="003D3630">
              <w:rPr>
                <w:szCs w:val="20"/>
                <w:lang w:val="en-GB"/>
              </w:rPr>
              <w:t>the De</w:t>
            </w:r>
            <w:r w:rsidR="002345AE">
              <w:rPr>
                <w:szCs w:val="20"/>
                <w:lang w:val="en-GB"/>
              </w:rPr>
              <w:t>s</w:t>
            </w:r>
            <w:r w:rsidR="003D3630">
              <w:rPr>
                <w:szCs w:val="20"/>
                <w:lang w:val="en-GB"/>
              </w:rPr>
              <w:t xml:space="preserve">cription of the Action </w:t>
            </w:r>
            <w:r w:rsidR="00827393">
              <w:rPr>
                <w:szCs w:val="20"/>
                <w:lang w:val="en-GB"/>
              </w:rPr>
              <w:t>for the EU4</w:t>
            </w:r>
            <w:r w:rsidR="002345AE">
              <w:rPr>
                <w:szCs w:val="20"/>
                <w:lang w:val="en-GB"/>
              </w:rPr>
              <w:t>Moldova: Focal</w:t>
            </w:r>
            <w:r w:rsidR="00827393">
              <w:rPr>
                <w:szCs w:val="20"/>
                <w:lang w:val="en-GB"/>
              </w:rPr>
              <w:t xml:space="preserve"> Regions </w:t>
            </w:r>
            <w:r w:rsidR="002345AE">
              <w:rPr>
                <w:szCs w:val="20"/>
                <w:lang w:val="en-GB"/>
              </w:rPr>
              <w:t>Programme</w:t>
            </w:r>
            <w:r w:rsidR="00CD1564" w:rsidRPr="00160015">
              <w:rPr>
                <w:szCs w:val="20"/>
                <w:lang w:val="en-GB"/>
              </w:rPr>
              <w:t>;</w:t>
            </w:r>
          </w:p>
          <w:p w14:paraId="0A6118D3" w14:textId="77777777" w:rsidR="008C2DA6" w:rsidRPr="00160015" w:rsidRDefault="00CD1564" w:rsidP="003B5E2E">
            <w:pPr>
              <w:pStyle w:val="ListParagraph"/>
              <w:numPr>
                <w:ilvl w:val="0"/>
                <w:numId w:val="1"/>
              </w:numPr>
              <w:ind w:left="279" w:hanging="279"/>
              <w:rPr>
                <w:szCs w:val="20"/>
                <w:lang w:val="en-GB"/>
              </w:rPr>
            </w:pPr>
            <w:r w:rsidRPr="00160015">
              <w:rPr>
                <w:szCs w:val="20"/>
                <w:lang w:val="en-GB"/>
              </w:rPr>
              <w:t>Availability of funding to support proposed intervention</w:t>
            </w:r>
            <w:r w:rsidR="008C2DA6" w:rsidRPr="00160015">
              <w:rPr>
                <w:szCs w:val="20"/>
                <w:lang w:val="en-GB"/>
              </w:rPr>
              <w:t>;</w:t>
            </w:r>
          </w:p>
          <w:p w14:paraId="4A020721" w14:textId="0959C7AC" w:rsidR="00C81337" w:rsidRPr="00160015" w:rsidRDefault="6FAD9B32" w:rsidP="5292107E">
            <w:pPr>
              <w:pStyle w:val="ListParagraph"/>
              <w:numPr>
                <w:ilvl w:val="0"/>
                <w:numId w:val="1"/>
              </w:numPr>
              <w:ind w:left="279" w:hanging="279"/>
              <w:rPr>
                <w:lang w:val="en-GB"/>
              </w:rPr>
            </w:pPr>
            <w:r w:rsidRPr="5292107E">
              <w:rPr>
                <w:lang w:val="en-GB"/>
              </w:rPr>
              <w:t xml:space="preserve">Complementarity </w:t>
            </w:r>
            <w:r w:rsidR="76CD0416" w:rsidRPr="5292107E">
              <w:rPr>
                <w:lang w:val="en-GB"/>
              </w:rPr>
              <w:t xml:space="preserve">of </w:t>
            </w:r>
            <w:r w:rsidRPr="5292107E">
              <w:rPr>
                <w:lang w:val="en-GB"/>
              </w:rPr>
              <w:t>proposed action with ongoing interventions</w:t>
            </w:r>
            <w:r w:rsidR="0B9CA2DB" w:rsidRPr="5292107E">
              <w:rPr>
                <w:lang w:val="en-GB"/>
              </w:rPr>
              <w:t>.</w:t>
            </w:r>
          </w:p>
          <w:p w14:paraId="4AD86AD5" w14:textId="77777777" w:rsidR="00AB56FD" w:rsidRPr="00160015" w:rsidRDefault="00AB56FD" w:rsidP="002E030F">
            <w:pPr>
              <w:rPr>
                <w:szCs w:val="20"/>
                <w:lang w:val="en-GB"/>
              </w:rPr>
            </w:pPr>
          </w:p>
          <w:p w14:paraId="6B875228" w14:textId="46C29D04" w:rsidR="008C2DA6" w:rsidRPr="00160015" w:rsidRDefault="007B2FF4" w:rsidP="007B2FF4">
            <w:pPr>
              <w:rPr>
                <w:szCs w:val="20"/>
                <w:lang w:val="en-GB"/>
              </w:rPr>
            </w:pPr>
            <w:r w:rsidRPr="00160015">
              <w:rPr>
                <w:szCs w:val="20"/>
                <w:lang w:val="en-GB"/>
              </w:rPr>
              <w:t xml:space="preserve">Upon finalisation at technical level, the proposal for partnership will be submitted to </w:t>
            </w:r>
            <w:r w:rsidR="002F0B26">
              <w:rPr>
                <w:szCs w:val="20"/>
                <w:lang w:val="en-GB"/>
              </w:rPr>
              <w:t>UNICEF</w:t>
            </w:r>
            <w:r w:rsidR="002F0B26" w:rsidRPr="00160015">
              <w:rPr>
                <w:szCs w:val="20"/>
                <w:lang w:val="en-GB"/>
              </w:rPr>
              <w:t xml:space="preserve"> </w:t>
            </w:r>
            <w:r w:rsidRPr="00160015">
              <w:rPr>
                <w:szCs w:val="20"/>
                <w:lang w:val="en-GB"/>
              </w:rPr>
              <w:t xml:space="preserve">Representative for review and approval. </w:t>
            </w:r>
            <w:r w:rsidR="00AB56FD" w:rsidRPr="00160015">
              <w:rPr>
                <w:szCs w:val="20"/>
                <w:lang w:val="en-GB"/>
              </w:rPr>
              <w:t>It should be noted however that the</w:t>
            </w:r>
            <w:r w:rsidRPr="00160015">
              <w:rPr>
                <w:szCs w:val="20"/>
                <w:lang w:val="en-GB"/>
              </w:rPr>
              <w:t xml:space="preserve"> </w:t>
            </w:r>
            <w:r w:rsidR="00AB56FD" w:rsidRPr="00160015">
              <w:rPr>
                <w:szCs w:val="20"/>
                <w:lang w:val="en-GB"/>
              </w:rPr>
              <w:t>Representative has the final authority to approve or reject any proposed partnership agreement on behalf of UNICEF.</w:t>
            </w:r>
          </w:p>
        </w:tc>
      </w:tr>
    </w:tbl>
    <w:p w14:paraId="419033E1" w14:textId="77777777" w:rsidR="008C2DA6" w:rsidRPr="00160015" w:rsidRDefault="008C2DA6" w:rsidP="008C2DA6">
      <w:pPr>
        <w:rPr>
          <w:lang w:val="en-GB"/>
        </w:rPr>
      </w:pPr>
    </w:p>
    <w:p w14:paraId="54231D4C" w14:textId="77777777" w:rsidR="008C2DA6" w:rsidRPr="00160015" w:rsidRDefault="008C2DA6" w:rsidP="008C2DA6">
      <w:pPr>
        <w:rPr>
          <w:lang w:val="en-GB"/>
        </w:rPr>
      </w:pPr>
    </w:p>
    <w:p w14:paraId="6227CF4A" w14:textId="77777777" w:rsidR="008C2DA6" w:rsidRPr="00160015" w:rsidRDefault="008C2DA6" w:rsidP="008C2DA6">
      <w:pPr>
        <w:rPr>
          <w:lang w:val="en-GB"/>
        </w:rPr>
      </w:pPr>
    </w:p>
    <w:p w14:paraId="2C482C31" w14:textId="77777777" w:rsidR="008C2DA6" w:rsidRPr="00160015" w:rsidRDefault="008C2DA6" w:rsidP="008C2DA6">
      <w:pPr>
        <w:rPr>
          <w:lang w:val="en-GB"/>
        </w:rPr>
        <w:sectPr w:rsidR="008C2DA6" w:rsidRPr="00160015" w:rsidSect="003B5E2E">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08" w:footer="708" w:gutter="0"/>
          <w:cols w:space="708"/>
          <w:docGrid w:linePitch="360"/>
        </w:sectPr>
      </w:pPr>
    </w:p>
    <w:p w14:paraId="0001D8A5" w14:textId="0DD9989A" w:rsidR="00454B85" w:rsidRPr="008134FE" w:rsidRDefault="00B44D4D" w:rsidP="00E064D3">
      <w:pPr>
        <w:pStyle w:val="Heading1"/>
        <w:ind w:left="0" w:firstLine="0"/>
        <w:rPr>
          <w:rFonts w:eastAsia="Times New Roman"/>
          <w:bCs/>
          <w:spacing w:val="0"/>
          <w:szCs w:val="22"/>
          <w:lang w:val="en-GB"/>
        </w:rPr>
      </w:pPr>
      <w:bookmarkStart w:id="1" w:name="_Attachment_I_–"/>
      <w:bookmarkEnd w:id="1"/>
      <w:r w:rsidRPr="008134FE">
        <w:rPr>
          <w:szCs w:val="22"/>
        </w:rPr>
        <w:lastRenderedPageBreak/>
        <w:t xml:space="preserve">Attachment I – </w:t>
      </w:r>
      <w:r w:rsidR="00454B85" w:rsidRPr="008134FE">
        <w:rPr>
          <w:rFonts w:eastAsia="Times New Roman"/>
          <w:spacing w:val="0"/>
          <w:szCs w:val="22"/>
          <w:lang w:val="en-GB"/>
        </w:rPr>
        <w:t>CSO Partner Declaration, Profile and Due Diligence Verification Form</w:t>
      </w:r>
    </w:p>
    <w:tbl>
      <w:tblPr>
        <w:tblStyle w:val="TableGrid71"/>
        <w:tblW w:w="9931"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2827"/>
        <w:gridCol w:w="5518"/>
        <w:gridCol w:w="793"/>
        <w:gridCol w:w="793"/>
      </w:tblGrid>
      <w:tr w:rsidR="00454B85" w:rsidRPr="00454B85" w14:paraId="70541787" w14:textId="77777777" w:rsidTr="4B5521B3">
        <w:trPr>
          <w:trHeight w:val="247"/>
          <w:tblCellSpacing w:w="11" w:type="dxa"/>
        </w:trPr>
        <w:tc>
          <w:tcPr>
            <w:tcW w:w="2794" w:type="dxa"/>
            <w:tcBorders>
              <w:right w:val="outset" w:sz="6" w:space="0" w:color="auto"/>
            </w:tcBorders>
            <w:shd w:val="clear" w:color="auto" w:fill="D9D9D9" w:themeFill="background1" w:themeFillShade="D9"/>
            <w:vAlign w:val="center"/>
          </w:tcPr>
          <w:p w14:paraId="7439FDBD"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 xml:space="preserve">Name of organization: </w:t>
            </w:r>
          </w:p>
        </w:tc>
        <w:tc>
          <w:tcPr>
            <w:tcW w:w="7071" w:type="dxa"/>
            <w:gridSpan w:val="3"/>
            <w:tcBorders>
              <w:left w:val="outset" w:sz="6" w:space="0" w:color="auto"/>
            </w:tcBorders>
            <w:shd w:val="clear" w:color="auto" w:fill="auto"/>
            <w:vAlign w:val="center"/>
          </w:tcPr>
          <w:p w14:paraId="6FC84035" w14:textId="77777777" w:rsidR="00454B85" w:rsidRPr="00454B85" w:rsidRDefault="00454B85" w:rsidP="00454B85">
            <w:pPr>
              <w:contextualSpacing/>
              <w:jc w:val="left"/>
              <w:rPr>
                <w:rFonts w:eastAsia="Calibri" w:cs="Arial"/>
                <w:bCs/>
                <w:szCs w:val="20"/>
                <w:lang w:val="en-GB"/>
              </w:rPr>
            </w:pPr>
          </w:p>
        </w:tc>
      </w:tr>
      <w:tr w:rsidR="00454B85" w:rsidRPr="00454B85" w14:paraId="07097E7E" w14:textId="77777777" w:rsidTr="4B5521B3">
        <w:trPr>
          <w:trHeight w:val="247"/>
          <w:tblCellSpacing w:w="11" w:type="dxa"/>
        </w:trPr>
        <w:tc>
          <w:tcPr>
            <w:tcW w:w="2794" w:type="dxa"/>
            <w:tcBorders>
              <w:right w:val="outset" w:sz="6" w:space="0" w:color="auto"/>
            </w:tcBorders>
            <w:shd w:val="clear" w:color="auto" w:fill="D9D9D9" w:themeFill="background1" w:themeFillShade="D9"/>
            <w:vAlign w:val="center"/>
          </w:tcPr>
          <w:p w14:paraId="651793FF"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Acronym:</w:t>
            </w:r>
          </w:p>
        </w:tc>
        <w:tc>
          <w:tcPr>
            <w:tcW w:w="7071" w:type="dxa"/>
            <w:gridSpan w:val="3"/>
            <w:tcBorders>
              <w:left w:val="outset" w:sz="6" w:space="0" w:color="auto"/>
            </w:tcBorders>
            <w:shd w:val="clear" w:color="auto" w:fill="auto"/>
            <w:vAlign w:val="center"/>
          </w:tcPr>
          <w:p w14:paraId="54958483" w14:textId="77777777" w:rsidR="00454B85" w:rsidRPr="00454B85" w:rsidRDefault="00454B85" w:rsidP="00454B85">
            <w:pPr>
              <w:contextualSpacing/>
              <w:jc w:val="left"/>
              <w:rPr>
                <w:rFonts w:eastAsia="Calibri" w:cs="Arial"/>
                <w:b/>
                <w:szCs w:val="20"/>
                <w:lang w:eastAsia="en-GB"/>
              </w:rPr>
            </w:pPr>
          </w:p>
        </w:tc>
      </w:tr>
      <w:tr w:rsidR="00454B85" w:rsidRPr="00454B85" w14:paraId="35B92909" w14:textId="77777777" w:rsidTr="4B5521B3">
        <w:trPr>
          <w:trHeight w:val="247"/>
          <w:tblCellSpacing w:w="11" w:type="dxa"/>
        </w:trPr>
        <w:tc>
          <w:tcPr>
            <w:tcW w:w="2794" w:type="dxa"/>
            <w:tcBorders>
              <w:right w:val="outset" w:sz="6" w:space="0" w:color="auto"/>
            </w:tcBorders>
            <w:shd w:val="clear" w:color="auto" w:fill="D9D9D9" w:themeFill="background1" w:themeFillShade="D9"/>
            <w:vAlign w:val="center"/>
          </w:tcPr>
          <w:p w14:paraId="124666A4"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Type of organization (select only one)</w:t>
            </w:r>
          </w:p>
        </w:tc>
        <w:tc>
          <w:tcPr>
            <w:tcW w:w="7071" w:type="dxa"/>
            <w:gridSpan w:val="3"/>
            <w:tcBorders>
              <w:left w:val="outset" w:sz="6" w:space="0" w:color="auto"/>
            </w:tcBorders>
            <w:shd w:val="clear" w:color="auto" w:fill="auto"/>
            <w:vAlign w:val="center"/>
          </w:tcPr>
          <w:p w14:paraId="31DC6444" w14:textId="77777777" w:rsidR="00454B85" w:rsidRPr="00454B85" w:rsidRDefault="00454B85" w:rsidP="00454B85">
            <w:pPr>
              <w:contextualSpacing/>
              <w:jc w:val="left"/>
              <w:rPr>
                <w:rFonts w:eastAsia="Calibri" w:cs="Arial"/>
                <w:szCs w:val="20"/>
                <w:lang w:eastAsia="en-GB"/>
              </w:rPr>
            </w:pPr>
            <w:r w:rsidRPr="00454B85">
              <w:rPr>
                <w:rFonts w:eastAsia="Calibri" w:cs="Arial"/>
                <w:b/>
                <w:szCs w:val="20"/>
                <w:lang w:eastAsia="en-GB"/>
              </w:rPr>
              <w:fldChar w:fldCharType="begin">
                <w:ffData>
                  <w:name w:val="Check1"/>
                  <w:enabled/>
                  <w:calcOnExit w:val="0"/>
                  <w:checkBox>
                    <w:sizeAuto/>
                    <w:default w:val="0"/>
                  </w:checkBox>
                </w:ffData>
              </w:fldChar>
            </w:r>
            <w:r w:rsidRPr="00454B85">
              <w:rPr>
                <w:rFonts w:eastAsia="Calibri" w:cs="Arial"/>
                <w:b/>
                <w:bCs/>
                <w:szCs w:val="20"/>
                <w:lang w:val="en-GB" w:eastAsia="en-GB"/>
              </w:rPr>
              <w:instrText xml:space="preserve"> FORMCHECKBOX </w:instrText>
            </w:r>
            <w:r w:rsidR="006C576B">
              <w:rPr>
                <w:rFonts w:eastAsia="Calibri" w:cs="Arial"/>
                <w:b/>
                <w:szCs w:val="20"/>
                <w:lang w:eastAsia="en-GB"/>
              </w:rPr>
            </w:r>
            <w:r w:rsidR="006C576B">
              <w:rPr>
                <w:rFonts w:eastAsia="Calibri" w:cs="Arial"/>
                <w:b/>
                <w:szCs w:val="20"/>
                <w:lang w:eastAsia="en-GB"/>
              </w:rPr>
              <w:fldChar w:fldCharType="separate"/>
            </w:r>
            <w:r w:rsidRPr="00454B85">
              <w:rPr>
                <w:rFonts w:eastAsia="Calibri" w:cs="Arial"/>
                <w:b/>
                <w:szCs w:val="20"/>
                <w:lang w:eastAsia="en-GB"/>
              </w:rPr>
              <w:fldChar w:fldCharType="end"/>
            </w:r>
            <w:r w:rsidRPr="00454B85">
              <w:rPr>
                <w:rFonts w:eastAsia="Calibri" w:cs="Arial"/>
                <w:b/>
                <w:szCs w:val="20"/>
                <w:lang w:eastAsia="en-GB"/>
              </w:rPr>
              <w:t xml:space="preserve"> </w:t>
            </w:r>
            <w:r w:rsidRPr="00454B85">
              <w:rPr>
                <w:rFonts w:eastAsia="Calibri" w:cs="Arial"/>
                <w:szCs w:val="20"/>
                <w:lang w:eastAsia="en-GB"/>
              </w:rPr>
              <w:t>National NGO (an NGO that is established in only one country)</w:t>
            </w:r>
          </w:p>
          <w:p w14:paraId="6EFF5181" w14:textId="77777777" w:rsidR="00454B85" w:rsidRPr="00454B85" w:rsidRDefault="00454B85" w:rsidP="00454B85">
            <w:pPr>
              <w:contextualSpacing/>
              <w:jc w:val="left"/>
              <w:rPr>
                <w:rFonts w:eastAsia="Calibri" w:cs="Arial"/>
                <w:szCs w:val="20"/>
                <w:lang w:eastAsia="en-GB"/>
              </w:rPr>
            </w:pPr>
            <w:r w:rsidRPr="00454B85">
              <w:rPr>
                <w:rFonts w:eastAsia="Calibri" w:cs="Arial"/>
                <w:b/>
                <w:szCs w:val="20"/>
                <w:lang w:eastAsia="en-GB"/>
              </w:rPr>
              <w:fldChar w:fldCharType="begin">
                <w:ffData>
                  <w:name w:val="Check1"/>
                  <w:enabled/>
                  <w:calcOnExit w:val="0"/>
                  <w:checkBox>
                    <w:sizeAuto/>
                    <w:default w:val="0"/>
                  </w:checkBox>
                </w:ffData>
              </w:fldChar>
            </w:r>
            <w:r w:rsidRPr="00454B85">
              <w:rPr>
                <w:rFonts w:eastAsia="Calibri" w:cs="Arial"/>
                <w:b/>
                <w:bCs/>
                <w:szCs w:val="20"/>
                <w:lang w:val="en-GB" w:eastAsia="en-GB"/>
              </w:rPr>
              <w:instrText xml:space="preserve"> FORMCHECKBOX </w:instrText>
            </w:r>
            <w:r w:rsidR="006C576B">
              <w:rPr>
                <w:rFonts w:eastAsia="Calibri" w:cs="Arial"/>
                <w:b/>
                <w:szCs w:val="20"/>
                <w:lang w:eastAsia="en-GB"/>
              </w:rPr>
            </w:r>
            <w:r w:rsidR="006C576B">
              <w:rPr>
                <w:rFonts w:eastAsia="Calibri" w:cs="Arial"/>
                <w:b/>
                <w:szCs w:val="20"/>
                <w:lang w:eastAsia="en-GB"/>
              </w:rPr>
              <w:fldChar w:fldCharType="separate"/>
            </w:r>
            <w:r w:rsidRPr="00454B85">
              <w:rPr>
                <w:rFonts w:eastAsia="Calibri" w:cs="Arial"/>
                <w:b/>
                <w:szCs w:val="20"/>
                <w:lang w:eastAsia="en-GB"/>
              </w:rPr>
              <w:fldChar w:fldCharType="end"/>
            </w:r>
            <w:r w:rsidRPr="00454B85">
              <w:rPr>
                <w:rFonts w:eastAsia="Calibri" w:cs="Arial"/>
                <w:b/>
                <w:szCs w:val="20"/>
                <w:lang w:eastAsia="en-GB"/>
              </w:rPr>
              <w:t xml:space="preserve"> </w:t>
            </w:r>
            <w:r w:rsidRPr="00454B85">
              <w:rPr>
                <w:rFonts w:eastAsia="Calibri" w:cs="Arial"/>
                <w:szCs w:val="20"/>
                <w:lang w:eastAsia="en-GB"/>
              </w:rPr>
              <w:t>Community-based organization (grassroots association)</w:t>
            </w:r>
          </w:p>
          <w:p w14:paraId="53E6A2AB" w14:textId="77777777" w:rsidR="00454B85" w:rsidRPr="00454B85" w:rsidRDefault="00454B85" w:rsidP="00454B85">
            <w:pPr>
              <w:contextualSpacing/>
              <w:jc w:val="left"/>
              <w:rPr>
                <w:rFonts w:eastAsia="Calibri" w:cs="Arial"/>
                <w:szCs w:val="20"/>
                <w:lang w:eastAsia="en-GB"/>
              </w:rPr>
            </w:pPr>
            <w:r w:rsidRPr="00454B85">
              <w:rPr>
                <w:rFonts w:eastAsia="Calibri" w:cs="Arial"/>
                <w:b/>
                <w:szCs w:val="20"/>
                <w:lang w:eastAsia="en-GB"/>
              </w:rPr>
              <w:fldChar w:fldCharType="begin">
                <w:ffData>
                  <w:name w:val="Check1"/>
                  <w:enabled/>
                  <w:calcOnExit w:val="0"/>
                  <w:checkBox>
                    <w:sizeAuto/>
                    <w:default w:val="0"/>
                  </w:checkBox>
                </w:ffData>
              </w:fldChar>
            </w:r>
            <w:r w:rsidRPr="00454B85">
              <w:rPr>
                <w:rFonts w:eastAsia="Calibri" w:cs="Arial"/>
                <w:b/>
                <w:bCs/>
                <w:szCs w:val="20"/>
                <w:lang w:val="en-GB" w:eastAsia="en-GB"/>
              </w:rPr>
              <w:instrText xml:space="preserve"> FORMCHECKBOX </w:instrText>
            </w:r>
            <w:r w:rsidR="006C576B">
              <w:rPr>
                <w:rFonts w:eastAsia="Calibri" w:cs="Arial"/>
                <w:b/>
                <w:szCs w:val="20"/>
                <w:lang w:eastAsia="en-GB"/>
              </w:rPr>
            </w:r>
            <w:r w:rsidR="006C576B">
              <w:rPr>
                <w:rFonts w:eastAsia="Calibri" w:cs="Arial"/>
                <w:b/>
                <w:szCs w:val="20"/>
                <w:lang w:eastAsia="en-GB"/>
              </w:rPr>
              <w:fldChar w:fldCharType="separate"/>
            </w:r>
            <w:r w:rsidRPr="00454B85">
              <w:rPr>
                <w:rFonts w:eastAsia="Calibri" w:cs="Arial"/>
                <w:b/>
                <w:szCs w:val="20"/>
                <w:lang w:eastAsia="en-GB"/>
              </w:rPr>
              <w:fldChar w:fldCharType="end"/>
            </w:r>
            <w:r w:rsidRPr="00454B85">
              <w:rPr>
                <w:rFonts w:eastAsia="Calibri" w:cs="Arial"/>
                <w:b/>
                <w:szCs w:val="20"/>
                <w:lang w:eastAsia="en-GB"/>
              </w:rPr>
              <w:t xml:space="preserve"> </w:t>
            </w:r>
            <w:r w:rsidRPr="00454B85">
              <w:rPr>
                <w:rFonts w:eastAsia="Calibri" w:cs="Arial"/>
                <w:szCs w:val="20"/>
                <w:lang w:eastAsia="en-GB"/>
              </w:rPr>
              <w:t>Academic institution (a degree conferring institution)</w:t>
            </w:r>
          </w:p>
          <w:p w14:paraId="51FB6E09" w14:textId="77777777" w:rsidR="00454B85" w:rsidRPr="00454B85" w:rsidRDefault="00454B85" w:rsidP="00454B85">
            <w:pPr>
              <w:contextualSpacing/>
              <w:jc w:val="left"/>
              <w:rPr>
                <w:rFonts w:eastAsia="Calibri" w:cs="Arial"/>
                <w:szCs w:val="20"/>
                <w:lang w:eastAsia="en-GB"/>
              </w:rPr>
            </w:pPr>
            <w:r w:rsidRPr="00454B85">
              <w:rPr>
                <w:rFonts w:eastAsia="Calibri" w:cs="Arial"/>
                <w:b/>
                <w:szCs w:val="20"/>
                <w:lang w:eastAsia="en-GB"/>
              </w:rPr>
              <w:fldChar w:fldCharType="begin">
                <w:ffData>
                  <w:name w:val="Check1"/>
                  <w:enabled/>
                  <w:calcOnExit w:val="0"/>
                  <w:checkBox>
                    <w:sizeAuto/>
                    <w:default w:val="0"/>
                  </w:checkBox>
                </w:ffData>
              </w:fldChar>
            </w:r>
            <w:r w:rsidRPr="00454B85">
              <w:rPr>
                <w:rFonts w:eastAsia="Calibri" w:cs="Arial"/>
                <w:b/>
                <w:bCs/>
                <w:szCs w:val="20"/>
                <w:lang w:val="en-GB" w:eastAsia="en-GB"/>
              </w:rPr>
              <w:instrText xml:space="preserve"> FORMCHECKBOX </w:instrText>
            </w:r>
            <w:r w:rsidR="006C576B">
              <w:rPr>
                <w:rFonts w:eastAsia="Calibri" w:cs="Arial"/>
                <w:b/>
                <w:szCs w:val="20"/>
                <w:lang w:eastAsia="en-GB"/>
              </w:rPr>
            </w:r>
            <w:r w:rsidR="006C576B">
              <w:rPr>
                <w:rFonts w:eastAsia="Calibri" w:cs="Arial"/>
                <w:b/>
                <w:szCs w:val="20"/>
                <w:lang w:eastAsia="en-GB"/>
              </w:rPr>
              <w:fldChar w:fldCharType="separate"/>
            </w:r>
            <w:r w:rsidRPr="00454B85">
              <w:rPr>
                <w:rFonts w:eastAsia="Calibri" w:cs="Arial"/>
                <w:b/>
                <w:szCs w:val="20"/>
                <w:lang w:eastAsia="en-GB"/>
              </w:rPr>
              <w:fldChar w:fldCharType="end"/>
            </w:r>
            <w:r w:rsidRPr="00454B85">
              <w:rPr>
                <w:rFonts w:eastAsia="Calibri" w:cs="Arial"/>
                <w:b/>
                <w:szCs w:val="20"/>
                <w:lang w:eastAsia="en-GB"/>
              </w:rPr>
              <w:t xml:space="preserve"> </w:t>
            </w:r>
            <w:r w:rsidRPr="00454B85">
              <w:rPr>
                <w:rFonts w:eastAsia="Calibri" w:cs="Arial"/>
                <w:szCs w:val="20"/>
                <w:lang w:eastAsia="en-GB"/>
              </w:rPr>
              <w:t>International NGO (an NGO that has offices in more than one country)</w:t>
            </w:r>
          </w:p>
        </w:tc>
      </w:tr>
      <w:tr w:rsidR="00454B85" w:rsidRPr="00454B85" w14:paraId="39B098F2" w14:textId="77777777" w:rsidTr="4B5521B3">
        <w:trPr>
          <w:trHeight w:val="247"/>
          <w:tblCellSpacing w:w="11" w:type="dxa"/>
        </w:trPr>
        <w:tc>
          <w:tcPr>
            <w:tcW w:w="2794" w:type="dxa"/>
            <w:tcBorders>
              <w:right w:val="outset" w:sz="6" w:space="0" w:color="auto"/>
            </w:tcBorders>
            <w:shd w:val="clear" w:color="auto" w:fill="D9D9D9" w:themeFill="background1" w:themeFillShade="D9"/>
            <w:vAlign w:val="center"/>
          </w:tcPr>
          <w:p w14:paraId="1B6808FA"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Head of organization:</w:t>
            </w:r>
          </w:p>
        </w:tc>
        <w:tc>
          <w:tcPr>
            <w:tcW w:w="7071" w:type="dxa"/>
            <w:gridSpan w:val="3"/>
            <w:tcBorders>
              <w:left w:val="outset" w:sz="6" w:space="0" w:color="auto"/>
            </w:tcBorders>
            <w:shd w:val="clear" w:color="auto" w:fill="auto"/>
            <w:vAlign w:val="center"/>
          </w:tcPr>
          <w:p w14:paraId="012D15F9" w14:textId="77777777" w:rsidR="00454B85" w:rsidRPr="00454B85" w:rsidRDefault="00454B85" w:rsidP="00454B85">
            <w:pPr>
              <w:contextualSpacing/>
              <w:jc w:val="left"/>
              <w:rPr>
                <w:rFonts w:eastAsia="Calibri" w:cs="Arial"/>
                <w:bCs/>
                <w:szCs w:val="20"/>
                <w:lang w:val="en-GB"/>
              </w:rPr>
            </w:pPr>
          </w:p>
        </w:tc>
      </w:tr>
      <w:tr w:rsidR="00454B85" w:rsidRPr="00454B85" w14:paraId="0E7DD80B" w14:textId="77777777" w:rsidTr="4B5521B3">
        <w:trPr>
          <w:trHeight w:val="247"/>
          <w:tblCellSpacing w:w="11" w:type="dxa"/>
        </w:trPr>
        <w:tc>
          <w:tcPr>
            <w:tcW w:w="2794" w:type="dxa"/>
            <w:tcBorders>
              <w:right w:val="outset" w:sz="6" w:space="0" w:color="auto"/>
            </w:tcBorders>
            <w:shd w:val="clear" w:color="auto" w:fill="D9D9D9" w:themeFill="background1" w:themeFillShade="D9"/>
            <w:vAlign w:val="center"/>
          </w:tcPr>
          <w:p w14:paraId="46E84B30"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Deputy head of organization:</w:t>
            </w:r>
          </w:p>
        </w:tc>
        <w:tc>
          <w:tcPr>
            <w:tcW w:w="7071" w:type="dxa"/>
            <w:gridSpan w:val="3"/>
            <w:tcBorders>
              <w:left w:val="outset" w:sz="6" w:space="0" w:color="auto"/>
            </w:tcBorders>
            <w:shd w:val="clear" w:color="auto" w:fill="auto"/>
            <w:vAlign w:val="center"/>
          </w:tcPr>
          <w:p w14:paraId="58995C7C" w14:textId="77777777" w:rsidR="00454B85" w:rsidRPr="00454B85" w:rsidRDefault="00454B85" w:rsidP="00454B85">
            <w:pPr>
              <w:contextualSpacing/>
              <w:jc w:val="left"/>
              <w:rPr>
                <w:rFonts w:eastAsia="Calibri" w:cs="Arial"/>
                <w:bCs/>
                <w:szCs w:val="20"/>
                <w:lang w:val="en-GB"/>
              </w:rPr>
            </w:pPr>
          </w:p>
        </w:tc>
      </w:tr>
      <w:tr w:rsidR="00454B85" w:rsidRPr="00454B85" w14:paraId="32255F01" w14:textId="77777777" w:rsidTr="4B5521B3">
        <w:trPr>
          <w:trHeight w:val="41"/>
          <w:tblCellSpacing w:w="11" w:type="dxa"/>
        </w:trPr>
        <w:tc>
          <w:tcPr>
            <w:tcW w:w="8312" w:type="dxa"/>
            <w:gridSpan w:val="2"/>
            <w:shd w:val="clear" w:color="auto" w:fill="D9D9D9" w:themeFill="background1" w:themeFillShade="D9"/>
          </w:tcPr>
          <w:p w14:paraId="0CD5CD0E" w14:textId="77777777" w:rsidR="00454B85" w:rsidRPr="00454B85" w:rsidRDefault="00454B85" w:rsidP="00454B85">
            <w:pPr>
              <w:contextualSpacing/>
              <w:rPr>
                <w:rFonts w:eastAsia="Calibri" w:cs="Arial"/>
                <w:bCs/>
                <w:szCs w:val="20"/>
                <w:lang w:val="en-GB"/>
              </w:rPr>
            </w:pPr>
            <w:r w:rsidRPr="00454B85">
              <w:rPr>
                <w:rFonts w:eastAsia="Calibri" w:cs="Arial"/>
                <w:bCs/>
                <w:szCs w:val="20"/>
                <w:lang w:val="en-GB"/>
              </w:rPr>
              <w:t xml:space="preserve">Declarations </w:t>
            </w:r>
          </w:p>
        </w:tc>
        <w:tc>
          <w:tcPr>
            <w:tcW w:w="771" w:type="dxa"/>
            <w:shd w:val="clear" w:color="auto" w:fill="D9D9D9" w:themeFill="background1" w:themeFillShade="D9"/>
            <w:vAlign w:val="center"/>
          </w:tcPr>
          <w:p w14:paraId="01284843" w14:textId="77777777" w:rsidR="00454B85" w:rsidRPr="00454B85" w:rsidRDefault="00454B85" w:rsidP="00454B85">
            <w:pPr>
              <w:contextualSpacing/>
              <w:jc w:val="center"/>
              <w:rPr>
                <w:rFonts w:eastAsia="Calibri" w:cs="Arial"/>
                <w:bCs/>
                <w:szCs w:val="20"/>
                <w:lang w:val="en-GB"/>
              </w:rPr>
            </w:pPr>
            <w:r w:rsidRPr="00454B85">
              <w:rPr>
                <w:rFonts w:eastAsia="Calibri" w:cs="Arial"/>
                <w:bCs/>
                <w:szCs w:val="20"/>
                <w:lang w:val="en-GB"/>
              </w:rPr>
              <w:t>Yes</w:t>
            </w:r>
          </w:p>
        </w:tc>
        <w:tc>
          <w:tcPr>
            <w:tcW w:w="760" w:type="dxa"/>
            <w:shd w:val="clear" w:color="auto" w:fill="D9D9D9" w:themeFill="background1" w:themeFillShade="D9"/>
            <w:vAlign w:val="center"/>
          </w:tcPr>
          <w:p w14:paraId="0168F255" w14:textId="77777777" w:rsidR="00454B85" w:rsidRPr="00454B85" w:rsidRDefault="00454B85" w:rsidP="00454B85">
            <w:pPr>
              <w:contextualSpacing/>
              <w:jc w:val="center"/>
              <w:rPr>
                <w:rFonts w:eastAsia="Calibri" w:cs="Arial"/>
                <w:bCs/>
                <w:szCs w:val="20"/>
                <w:lang w:val="en-GB"/>
              </w:rPr>
            </w:pPr>
            <w:r w:rsidRPr="00454B85">
              <w:rPr>
                <w:rFonts w:eastAsia="Calibri" w:cs="Arial"/>
                <w:bCs/>
                <w:szCs w:val="20"/>
                <w:lang w:val="en-GB"/>
              </w:rPr>
              <w:t>No</w:t>
            </w:r>
          </w:p>
        </w:tc>
      </w:tr>
      <w:tr w:rsidR="00454B85" w:rsidRPr="00454B85" w14:paraId="632D1CD9" w14:textId="77777777" w:rsidTr="4B5521B3">
        <w:trPr>
          <w:trHeight w:val="41"/>
          <w:tblCellSpacing w:w="11" w:type="dxa"/>
        </w:trPr>
        <w:tc>
          <w:tcPr>
            <w:tcW w:w="8312" w:type="dxa"/>
            <w:gridSpan w:val="2"/>
            <w:shd w:val="clear" w:color="auto" w:fill="auto"/>
          </w:tcPr>
          <w:p w14:paraId="5EBA6A36" w14:textId="77777777" w:rsidR="00454B85" w:rsidRPr="00454B85" w:rsidRDefault="00454B85" w:rsidP="00454B85">
            <w:pPr>
              <w:numPr>
                <w:ilvl w:val="0"/>
                <w:numId w:val="15"/>
              </w:numPr>
              <w:contextualSpacing/>
              <w:jc w:val="left"/>
              <w:rPr>
                <w:rFonts w:eastAsia="Calibri" w:cs="Arial"/>
                <w:bCs/>
                <w:szCs w:val="20"/>
                <w:lang w:val="en-GB" w:eastAsia="en-GB"/>
              </w:rPr>
            </w:pPr>
            <w:r w:rsidRPr="00454B85">
              <w:rPr>
                <w:rFonts w:eastAsia="Calibri" w:cs="Arial"/>
                <w:bCs/>
                <w:szCs w:val="20"/>
                <w:lang w:val="en-GB"/>
              </w:rPr>
              <w:t xml:space="preserve">By answering yes, the organization confirms that it is committed to the core values of the UN, </w:t>
            </w:r>
            <w:r w:rsidRPr="00454B85">
              <w:rPr>
                <w:rFonts w:eastAsia="Calibri" w:cs="Arial"/>
                <w:bCs/>
                <w:szCs w:val="20"/>
                <w:lang w:val="en-GB" w:eastAsia="en-GB"/>
              </w:rPr>
              <w:t>the Convention on the Rights of the Child (CRC), the Convention on the Elimination of All Forms of Discrimination Against Women (CEDAW) and the Convention on the Rights of Persons with Disabilities (CRPD):</w:t>
            </w:r>
          </w:p>
          <w:p w14:paraId="308977B1" w14:textId="77777777" w:rsidR="00454B85" w:rsidRPr="00454B85" w:rsidRDefault="00454B85" w:rsidP="00454B85">
            <w:pPr>
              <w:ind w:left="380"/>
              <w:contextualSpacing/>
              <w:jc w:val="left"/>
              <w:rPr>
                <w:rFonts w:eastAsia="Calibri" w:cs="Arial"/>
                <w:bCs/>
                <w:color w:val="0000FF"/>
                <w:szCs w:val="20"/>
                <w:u w:val="single"/>
                <w:lang w:val="en-GB"/>
              </w:rPr>
            </w:pPr>
            <w:r w:rsidRPr="00454B85">
              <w:rPr>
                <w:rFonts w:eastAsia="Calibri" w:cs="Arial"/>
                <w:bCs/>
                <w:szCs w:val="20"/>
                <w:lang w:eastAsia="en-GB"/>
              </w:rPr>
              <w:fldChar w:fldCharType="begin"/>
            </w:r>
            <w:r w:rsidRPr="00454B85">
              <w:rPr>
                <w:rFonts w:eastAsia="Calibri" w:cs="Arial"/>
                <w:bCs/>
                <w:color w:val="2E74B5" w:themeColor="accent1" w:themeShade="BF"/>
                <w:szCs w:val="20"/>
                <w:lang w:val="en-GB"/>
              </w:rPr>
              <w:instrText xml:space="preserve"> HYPERLINK "http://www.unicef.org/crc/" </w:instrText>
            </w:r>
            <w:r w:rsidRPr="00454B85">
              <w:rPr>
                <w:rFonts w:eastAsia="Calibri" w:cs="Arial"/>
                <w:bCs/>
                <w:color w:val="2E74B5" w:themeColor="accent1" w:themeShade="BF"/>
                <w:szCs w:val="20"/>
                <w:lang w:val="en-GB"/>
              </w:rPr>
              <w:fldChar w:fldCharType="separate"/>
            </w:r>
            <w:r w:rsidRPr="00454B85">
              <w:rPr>
                <w:rFonts w:eastAsia="Calibri" w:cs="Arial"/>
                <w:bCs/>
                <w:color w:val="0000FF"/>
                <w:szCs w:val="20"/>
                <w:u w:val="single"/>
                <w:lang w:val="en-GB"/>
                <w14:textFill>
                  <w14:solidFill>
                    <w14:srgbClr w14:val="0000FF">
                      <w14:lumMod w14:val="75000"/>
                    </w14:srgbClr>
                  </w14:solidFill>
                </w14:textFill>
              </w:rPr>
              <w:t xml:space="preserve">http://www.unicef.org/crc/  </w:t>
            </w:r>
          </w:p>
          <w:p w14:paraId="24C189D5" w14:textId="77777777" w:rsidR="00454B85" w:rsidRPr="00454B85" w:rsidRDefault="00454B85" w:rsidP="00454B85">
            <w:pPr>
              <w:ind w:left="380"/>
              <w:contextualSpacing/>
              <w:jc w:val="left"/>
              <w:rPr>
                <w:rFonts w:eastAsia="Calibri" w:cs="Arial"/>
                <w:bCs/>
                <w:color w:val="2E74B5" w:themeColor="accent1" w:themeShade="BF"/>
                <w:szCs w:val="20"/>
                <w:lang w:val="en-GB"/>
              </w:rPr>
            </w:pPr>
            <w:r w:rsidRPr="00454B85">
              <w:rPr>
                <w:rFonts w:eastAsia="Calibri" w:cs="Arial"/>
                <w:bCs/>
                <w:color w:val="2E74B5" w:themeColor="accent1" w:themeShade="BF"/>
                <w:szCs w:val="20"/>
                <w:lang w:val="en-GB"/>
              </w:rPr>
              <w:fldChar w:fldCharType="end"/>
            </w:r>
            <w:hyperlink r:id="rId31" w:history="1">
              <w:r w:rsidRPr="00454B85">
                <w:rPr>
                  <w:rFonts w:eastAsia="Calibri" w:cs="Arial"/>
                  <w:bCs/>
                  <w:color w:val="0000FF"/>
                  <w:szCs w:val="20"/>
                  <w:u w:val="single"/>
                  <w:lang w:val="en-GB"/>
                  <w14:textFill>
                    <w14:solidFill>
                      <w14:srgbClr w14:val="0000FF">
                        <w14:lumMod w14:val="75000"/>
                      </w14:srgbClr>
                    </w14:solidFill>
                  </w14:textFill>
                </w:rPr>
                <w:t xml:space="preserve">http://www.ohchr.org/EN/ProfessionalInterest/Pages/CEDAW.aspx </w:t>
              </w:r>
            </w:hyperlink>
            <w:r w:rsidRPr="00454B85">
              <w:rPr>
                <w:rFonts w:eastAsia="Calibri" w:cs="Arial"/>
                <w:bCs/>
                <w:color w:val="2E74B5" w:themeColor="accent1" w:themeShade="BF"/>
                <w:szCs w:val="20"/>
                <w:lang w:val="en-GB"/>
              </w:rPr>
              <w:t xml:space="preserve"> </w:t>
            </w:r>
          </w:p>
          <w:p w14:paraId="2FD183A0" w14:textId="77777777" w:rsidR="00454B85" w:rsidRPr="00454B85" w:rsidRDefault="006C576B" w:rsidP="00454B85">
            <w:pPr>
              <w:autoSpaceDE w:val="0"/>
              <w:autoSpaceDN w:val="0"/>
              <w:spacing w:before="40" w:after="40"/>
              <w:ind w:left="380"/>
              <w:contextualSpacing/>
              <w:jc w:val="left"/>
              <w:rPr>
                <w:rFonts w:eastAsia="Calibri" w:cs="Arial"/>
                <w:bCs/>
                <w:szCs w:val="20"/>
                <w:lang w:eastAsia="en-GB"/>
              </w:rPr>
            </w:pPr>
            <w:hyperlink r:id="rId32" w:history="1">
              <w:r w:rsidR="00454B85" w:rsidRPr="00454B85">
                <w:rPr>
                  <w:rFonts w:eastAsia="Calibri" w:cs="Arial"/>
                  <w:bCs/>
                  <w:color w:val="0000FF"/>
                  <w:szCs w:val="20"/>
                  <w:u w:val="single"/>
                  <w:lang w:eastAsia="en-GB"/>
                  <w14:textFill>
                    <w14:solidFill>
                      <w14:srgbClr w14:val="0000FF">
                        <w14:lumMod w14:val="75000"/>
                      </w14:srgbClr>
                    </w14:solidFill>
                  </w14:textFill>
                </w:rPr>
                <w:t>http://www.un.org/disabilities/documents/convention/convoptprot-e.pdf</w:t>
              </w:r>
            </w:hyperlink>
            <w:r w:rsidR="00454B85" w:rsidRPr="00454B85">
              <w:rPr>
                <w:rFonts w:eastAsia="Calibri" w:cs="Arial"/>
                <w:bCs/>
                <w:szCs w:val="20"/>
                <w:lang w:eastAsia="en-GB"/>
              </w:rPr>
              <w:t xml:space="preserve"> </w:t>
            </w:r>
          </w:p>
        </w:tc>
        <w:tc>
          <w:tcPr>
            <w:tcW w:w="771" w:type="dxa"/>
            <w:shd w:val="clear" w:color="auto" w:fill="auto"/>
            <w:vAlign w:val="center"/>
          </w:tcPr>
          <w:p w14:paraId="13B36366" w14:textId="77777777" w:rsidR="00454B85" w:rsidRPr="00454B85" w:rsidRDefault="00454B85" w:rsidP="00454B85">
            <w:pPr>
              <w:contextualSpacing/>
              <w:jc w:val="center"/>
              <w:rPr>
                <w:rFonts w:eastAsia="Calibri" w:cs="Arial"/>
                <w:bCs/>
                <w:szCs w:val="20"/>
                <w:lang w:val="en-GB"/>
              </w:rPr>
            </w:pPr>
          </w:p>
        </w:tc>
        <w:tc>
          <w:tcPr>
            <w:tcW w:w="760" w:type="dxa"/>
            <w:shd w:val="clear" w:color="auto" w:fill="auto"/>
            <w:vAlign w:val="center"/>
          </w:tcPr>
          <w:p w14:paraId="63F90476" w14:textId="77777777" w:rsidR="00454B85" w:rsidRPr="00454B85" w:rsidRDefault="00454B85" w:rsidP="00454B85">
            <w:pPr>
              <w:contextualSpacing/>
              <w:jc w:val="center"/>
              <w:rPr>
                <w:rFonts w:eastAsia="Calibri" w:cs="Arial"/>
                <w:bCs/>
                <w:szCs w:val="20"/>
                <w:lang w:val="en-GB"/>
              </w:rPr>
            </w:pPr>
          </w:p>
        </w:tc>
      </w:tr>
      <w:tr w:rsidR="00454B85" w:rsidRPr="00454B85" w14:paraId="3059C82F" w14:textId="77777777" w:rsidTr="4B5521B3">
        <w:trPr>
          <w:trHeight w:val="41"/>
          <w:tblCellSpacing w:w="11" w:type="dxa"/>
        </w:trPr>
        <w:tc>
          <w:tcPr>
            <w:tcW w:w="8312" w:type="dxa"/>
            <w:gridSpan w:val="2"/>
            <w:shd w:val="clear" w:color="auto" w:fill="auto"/>
          </w:tcPr>
          <w:p w14:paraId="54B8A5F2" w14:textId="77777777" w:rsidR="00454B85" w:rsidRPr="00454B85" w:rsidRDefault="00454B85" w:rsidP="00454B85">
            <w:pPr>
              <w:numPr>
                <w:ilvl w:val="0"/>
                <w:numId w:val="15"/>
              </w:numPr>
              <w:contextualSpacing/>
              <w:jc w:val="left"/>
              <w:rPr>
                <w:rFonts w:eastAsia="Calibri" w:cs="Arial"/>
                <w:bCs/>
                <w:szCs w:val="20"/>
                <w:lang w:val="en-GB" w:eastAsia="en-GB"/>
              </w:rPr>
            </w:pPr>
            <w:r w:rsidRPr="00454B85">
              <w:rPr>
                <w:rFonts w:eastAsia="Calibri" w:cs="Arial"/>
                <w:bCs/>
                <w:szCs w:val="20"/>
                <w:lang w:val="en-GB" w:eastAsia="en-GB"/>
              </w:rPr>
              <w:t>By answering yes, the organization confirms that it is a non-profit entity.</w:t>
            </w:r>
          </w:p>
          <w:p w14:paraId="4AC30B15" w14:textId="77777777" w:rsidR="00454B85" w:rsidRPr="00454B85" w:rsidRDefault="00454B85" w:rsidP="00454B85">
            <w:pPr>
              <w:ind w:left="353"/>
              <w:contextualSpacing/>
              <w:jc w:val="left"/>
              <w:rPr>
                <w:rFonts w:eastAsia="Calibri" w:cs="Arial"/>
                <w:bCs/>
                <w:szCs w:val="20"/>
                <w:lang w:val="en-GB" w:eastAsia="en-GB"/>
              </w:rPr>
            </w:pPr>
          </w:p>
          <w:p w14:paraId="378CFA1F" w14:textId="77777777" w:rsidR="00454B85" w:rsidRPr="00454B85" w:rsidRDefault="00454B85" w:rsidP="00454B85">
            <w:pPr>
              <w:ind w:left="380"/>
              <w:contextualSpacing/>
              <w:jc w:val="left"/>
              <w:rPr>
                <w:rFonts w:eastAsia="Calibri" w:cs="Arial"/>
                <w:bCs/>
                <w:i/>
                <w:szCs w:val="20"/>
                <w:highlight w:val="green"/>
                <w:lang w:eastAsia="en-GB"/>
              </w:rPr>
            </w:pPr>
            <w:r w:rsidRPr="00454B85">
              <w:rPr>
                <w:rFonts w:eastAsia="Calibri" w:cs="Arial"/>
                <w:bCs/>
                <w:i/>
                <w:szCs w:val="20"/>
                <w:lang w:eastAsia="en-GB"/>
              </w:rPr>
              <w:t>Attach the statute or constitutional document establishing the entity as a non-profit organization.</w:t>
            </w:r>
          </w:p>
        </w:tc>
        <w:tc>
          <w:tcPr>
            <w:tcW w:w="771" w:type="dxa"/>
            <w:shd w:val="clear" w:color="auto" w:fill="auto"/>
            <w:vAlign w:val="center"/>
          </w:tcPr>
          <w:p w14:paraId="36645AC4" w14:textId="77777777" w:rsidR="00454B85" w:rsidRPr="00454B85" w:rsidRDefault="00454B85" w:rsidP="00454B85">
            <w:pPr>
              <w:contextualSpacing/>
              <w:jc w:val="center"/>
              <w:rPr>
                <w:rFonts w:eastAsia="Calibri" w:cs="Arial"/>
                <w:bCs/>
                <w:szCs w:val="20"/>
                <w:lang w:val="en-GB"/>
              </w:rPr>
            </w:pPr>
          </w:p>
        </w:tc>
        <w:tc>
          <w:tcPr>
            <w:tcW w:w="760" w:type="dxa"/>
            <w:shd w:val="clear" w:color="auto" w:fill="auto"/>
            <w:vAlign w:val="center"/>
          </w:tcPr>
          <w:p w14:paraId="42FAF36F" w14:textId="77777777" w:rsidR="00454B85" w:rsidRPr="00454B85" w:rsidRDefault="00454B85" w:rsidP="00454B85">
            <w:pPr>
              <w:contextualSpacing/>
              <w:jc w:val="center"/>
              <w:rPr>
                <w:rFonts w:eastAsia="Calibri" w:cs="Arial"/>
                <w:bCs/>
                <w:szCs w:val="20"/>
                <w:lang w:val="en-GB"/>
              </w:rPr>
            </w:pPr>
          </w:p>
        </w:tc>
      </w:tr>
      <w:tr w:rsidR="00454B85" w:rsidRPr="00454B85" w14:paraId="14A81430" w14:textId="77777777" w:rsidTr="4B5521B3">
        <w:trPr>
          <w:trHeight w:val="41"/>
          <w:tblCellSpacing w:w="11" w:type="dxa"/>
        </w:trPr>
        <w:tc>
          <w:tcPr>
            <w:tcW w:w="8312" w:type="dxa"/>
            <w:gridSpan w:val="2"/>
            <w:shd w:val="clear" w:color="auto" w:fill="auto"/>
          </w:tcPr>
          <w:p w14:paraId="7F618B43" w14:textId="77777777" w:rsidR="00454B85" w:rsidRPr="00454B85" w:rsidRDefault="00454B85" w:rsidP="00454B85">
            <w:pPr>
              <w:numPr>
                <w:ilvl w:val="0"/>
                <w:numId w:val="15"/>
              </w:numPr>
              <w:contextualSpacing/>
              <w:jc w:val="left"/>
              <w:rPr>
                <w:rFonts w:eastAsia="Calibri" w:cs="Arial"/>
                <w:bCs/>
                <w:szCs w:val="20"/>
                <w:lang w:val="en-GB" w:eastAsia="en-GB"/>
              </w:rPr>
            </w:pPr>
            <w:r w:rsidRPr="00454B85">
              <w:rPr>
                <w:rFonts w:eastAsia="Calibri" w:cs="Arial"/>
                <w:bCs/>
                <w:szCs w:val="20"/>
                <w:lang w:val="en-GB" w:eastAsia="en-GB"/>
              </w:rPr>
              <w:t>By answering yes, the organization confirms that it is legally registered in the country of implementation.</w:t>
            </w:r>
          </w:p>
          <w:p w14:paraId="5C288186" w14:textId="77777777" w:rsidR="00454B85" w:rsidRPr="00454B85" w:rsidRDefault="00454B85" w:rsidP="00454B85">
            <w:pPr>
              <w:contextualSpacing/>
              <w:jc w:val="left"/>
              <w:rPr>
                <w:rFonts w:eastAsia="Calibri" w:cs="Arial"/>
                <w:bCs/>
                <w:szCs w:val="20"/>
                <w:lang w:val="en-GB" w:eastAsia="en-GB"/>
              </w:rPr>
            </w:pPr>
          </w:p>
          <w:p w14:paraId="18FDD902" w14:textId="77777777" w:rsidR="00454B85" w:rsidRPr="00454B85" w:rsidRDefault="00454B85" w:rsidP="00454B85">
            <w:pPr>
              <w:ind w:left="380"/>
              <w:contextualSpacing/>
              <w:jc w:val="left"/>
              <w:rPr>
                <w:rFonts w:eastAsia="Calibri" w:cs="Arial"/>
                <w:bCs/>
                <w:i/>
                <w:szCs w:val="20"/>
                <w:lang w:val="en-GB" w:eastAsia="en-GB"/>
              </w:rPr>
            </w:pPr>
            <w:r w:rsidRPr="00454B85">
              <w:rPr>
                <w:rFonts w:eastAsia="Calibri" w:cs="Arial"/>
                <w:bCs/>
                <w:i/>
                <w:szCs w:val="20"/>
                <w:lang w:val="en-GB" w:eastAsia="en-GB"/>
              </w:rPr>
              <w:t xml:space="preserve">Attach official registration in the country of implementation. If the response is no, provide explanation: </w:t>
            </w:r>
          </w:p>
          <w:p w14:paraId="4F17FD9E" w14:textId="355D30E5" w:rsidR="00454B85" w:rsidRDefault="00454B85" w:rsidP="00454B85">
            <w:pPr>
              <w:contextualSpacing/>
              <w:jc w:val="left"/>
              <w:rPr>
                <w:rFonts w:eastAsia="Calibri" w:cs="Arial"/>
                <w:bCs/>
                <w:szCs w:val="20"/>
                <w:lang w:eastAsia="en-GB"/>
              </w:rPr>
            </w:pPr>
          </w:p>
          <w:p w14:paraId="5329A2AC" w14:textId="77777777" w:rsidR="006B5712" w:rsidRPr="00454B85" w:rsidRDefault="006B5712" w:rsidP="00454B85">
            <w:pPr>
              <w:contextualSpacing/>
              <w:jc w:val="left"/>
              <w:rPr>
                <w:rFonts w:eastAsia="Calibri" w:cs="Arial"/>
                <w:bCs/>
                <w:szCs w:val="20"/>
                <w:lang w:eastAsia="en-GB"/>
              </w:rPr>
            </w:pPr>
          </w:p>
          <w:p w14:paraId="666981B2" w14:textId="77777777" w:rsidR="00454B85" w:rsidRPr="00454B85" w:rsidRDefault="00454B85" w:rsidP="00454B85">
            <w:pPr>
              <w:contextualSpacing/>
              <w:jc w:val="left"/>
              <w:rPr>
                <w:rFonts w:eastAsia="Calibri" w:cs="Arial"/>
                <w:bCs/>
                <w:szCs w:val="20"/>
                <w:lang w:eastAsia="en-GB"/>
              </w:rPr>
            </w:pPr>
          </w:p>
        </w:tc>
        <w:tc>
          <w:tcPr>
            <w:tcW w:w="771" w:type="dxa"/>
            <w:shd w:val="clear" w:color="auto" w:fill="auto"/>
            <w:vAlign w:val="center"/>
          </w:tcPr>
          <w:p w14:paraId="78A167B2" w14:textId="77777777" w:rsidR="00454B85" w:rsidRPr="00454B85" w:rsidRDefault="00454B85" w:rsidP="00454B85">
            <w:pPr>
              <w:contextualSpacing/>
              <w:jc w:val="center"/>
              <w:rPr>
                <w:rFonts w:eastAsia="Calibri" w:cs="Arial"/>
                <w:bCs/>
                <w:szCs w:val="20"/>
                <w:lang w:val="en-GB"/>
              </w:rPr>
            </w:pPr>
          </w:p>
        </w:tc>
        <w:tc>
          <w:tcPr>
            <w:tcW w:w="760" w:type="dxa"/>
            <w:shd w:val="clear" w:color="auto" w:fill="auto"/>
            <w:vAlign w:val="center"/>
          </w:tcPr>
          <w:p w14:paraId="6314164B" w14:textId="77777777" w:rsidR="00454B85" w:rsidRPr="00454B85" w:rsidRDefault="00454B85" w:rsidP="00454B85">
            <w:pPr>
              <w:contextualSpacing/>
              <w:jc w:val="center"/>
              <w:rPr>
                <w:rFonts w:eastAsia="Calibri" w:cs="Arial"/>
                <w:bCs/>
                <w:szCs w:val="20"/>
                <w:lang w:val="en-GB"/>
              </w:rPr>
            </w:pPr>
          </w:p>
        </w:tc>
      </w:tr>
      <w:tr w:rsidR="00454B85" w:rsidRPr="00454B85" w14:paraId="0C3F473C" w14:textId="77777777" w:rsidTr="4B5521B3">
        <w:trPr>
          <w:trHeight w:val="41"/>
          <w:tblCellSpacing w:w="11" w:type="dxa"/>
        </w:trPr>
        <w:tc>
          <w:tcPr>
            <w:tcW w:w="8312" w:type="dxa"/>
            <w:gridSpan w:val="2"/>
            <w:shd w:val="clear" w:color="auto" w:fill="auto"/>
          </w:tcPr>
          <w:p w14:paraId="0F1B4038" w14:textId="77777777" w:rsidR="00454B85" w:rsidRPr="00454B85" w:rsidRDefault="00454B85" w:rsidP="00454B85">
            <w:pPr>
              <w:numPr>
                <w:ilvl w:val="0"/>
                <w:numId w:val="15"/>
              </w:numPr>
              <w:contextualSpacing/>
              <w:jc w:val="left"/>
              <w:rPr>
                <w:rFonts w:eastAsia="Calibri" w:cs="Arial"/>
                <w:bCs/>
                <w:szCs w:val="20"/>
                <w:lang w:val="en-GB" w:eastAsia="en-GB"/>
              </w:rPr>
            </w:pPr>
            <w:r w:rsidRPr="00454B85">
              <w:rPr>
                <w:rFonts w:eastAsia="Calibri" w:cs="Arial"/>
                <w:bCs/>
                <w:szCs w:val="20"/>
                <w:lang w:val="en-GB" w:eastAsia="en-GB"/>
              </w:rPr>
              <w:t>By answering yes, the organization confirms that it is committed to prohibiting and combatting fraud and corruption</w:t>
            </w:r>
            <w:r w:rsidRPr="00454B85">
              <w:rPr>
                <w:rFonts w:eastAsia="Calibri" w:cs="Arial"/>
                <w:bCs/>
                <w:szCs w:val="20"/>
                <w:vertAlign w:val="superscript"/>
                <w:lang w:val="en-GB" w:eastAsia="en-GB"/>
              </w:rPr>
              <w:footnoteReference w:id="6"/>
            </w:r>
            <w:r w:rsidRPr="00454B85">
              <w:rPr>
                <w:rFonts w:eastAsia="Calibri" w:cs="Arial"/>
                <w:bCs/>
                <w:szCs w:val="20"/>
                <w:lang w:val="en-GB" w:eastAsia="en-GB"/>
              </w:rPr>
              <w:t>, sexual exploitation and abuse</w:t>
            </w:r>
            <w:r w:rsidRPr="00454B85">
              <w:rPr>
                <w:rFonts w:eastAsia="Calibri" w:cs="Arial"/>
                <w:bCs/>
                <w:szCs w:val="20"/>
                <w:vertAlign w:val="superscript"/>
                <w:lang w:val="en-GB" w:eastAsia="en-GB"/>
              </w:rPr>
              <w:footnoteReference w:id="7"/>
            </w:r>
            <w:r w:rsidRPr="00454B85">
              <w:rPr>
                <w:rFonts w:eastAsia="Calibri" w:cs="Arial"/>
                <w:bCs/>
                <w:szCs w:val="20"/>
                <w:lang w:val="en-GB" w:eastAsia="en-GB"/>
              </w:rPr>
              <w:t>, and child safeguarding violations. Furthermore, the organization confirms that it is committed to promoting the protection and safeguarding of children</w:t>
            </w:r>
            <w:r w:rsidRPr="00454B85">
              <w:rPr>
                <w:rFonts w:eastAsia="Calibri" w:cs="Arial"/>
                <w:bCs/>
                <w:szCs w:val="20"/>
                <w:vertAlign w:val="superscript"/>
                <w:lang w:val="en-GB" w:eastAsia="en-GB"/>
              </w:rPr>
              <w:footnoteReference w:id="8"/>
            </w:r>
            <w:r w:rsidRPr="00454B85">
              <w:rPr>
                <w:rFonts w:eastAsia="Calibri" w:cs="Arial"/>
                <w:bCs/>
                <w:szCs w:val="20"/>
                <w:lang w:val="en-GB" w:eastAsia="en-GB"/>
              </w:rPr>
              <w:t>.</w:t>
            </w:r>
          </w:p>
        </w:tc>
        <w:tc>
          <w:tcPr>
            <w:tcW w:w="771" w:type="dxa"/>
            <w:shd w:val="clear" w:color="auto" w:fill="auto"/>
            <w:vAlign w:val="center"/>
          </w:tcPr>
          <w:p w14:paraId="237B6276" w14:textId="77777777" w:rsidR="00454B85" w:rsidRPr="00454B85" w:rsidRDefault="00454B85" w:rsidP="00454B85">
            <w:pPr>
              <w:contextualSpacing/>
              <w:jc w:val="center"/>
              <w:rPr>
                <w:rFonts w:eastAsia="Calibri" w:cs="Arial"/>
                <w:bCs/>
                <w:szCs w:val="20"/>
                <w:lang w:val="en-GB"/>
              </w:rPr>
            </w:pPr>
          </w:p>
        </w:tc>
        <w:tc>
          <w:tcPr>
            <w:tcW w:w="760" w:type="dxa"/>
            <w:shd w:val="clear" w:color="auto" w:fill="auto"/>
            <w:vAlign w:val="center"/>
          </w:tcPr>
          <w:p w14:paraId="4F7D1299" w14:textId="77777777" w:rsidR="00454B85" w:rsidRPr="00454B85" w:rsidRDefault="00454B85" w:rsidP="00454B85">
            <w:pPr>
              <w:contextualSpacing/>
              <w:jc w:val="center"/>
              <w:rPr>
                <w:rFonts w:eastAsia="Calibri" w:cs="Arial"/>
                <w:bCs/>
                <w:szCs w:val="20"/>
                <w:lang w:val="en-GB"/>
              </w:rPr>
            </w:pPr>
          </w:p>
        </w:tc>
      </w:tr>
      <w:tr w:rsidR="00454B85" w:rsidRPr="00454B85" w14:paraId="3BD540C0" w14:textId="77777777" w:rsidTr="4B5521B3">
        <w:trPr>
          <w:trHeight w:val="41"/>
          <w:tblCellSpacing w:w="11" w:type="dxa"/>
        </w:trPr>
        <w:tc>
          <w:tcPr>
            <w:tcW w:w="8312" w:type="dxa"/>
            <w:gridSpan w:val="2"/>
            <w:shd w:val="clear" w:color="auto" w:fill="auto"/>
          </w:tcPr>
          <w:p w14:paraId="729C7F7E" w14:textId="77777777" w:rsidR="00454B85" w:rsidRPr="00454B85" w:rsidRDefault="00454B85" w:rsidP="00454B85">
            <w:pPr>
              <w:numPr>
                <w:ilvl w:val="0"/>
                <w:numId w:val="15"/>
              </w:numPr>
              <w:contextualSpacing/>
              <w:jc w:val="left"/>
              <w:rPr>
                <w:rFonts w:eastAsia="Calibri" w:cs="Arial"/>
                <w:bCs/>
                <w:szCs w:val="20"/>
                <w:lang w:val="en-GB" w:eastAsia="en-GB"/>
              </w:rPr>
            </w:pPr>
            <w:r w:rsidRPr="00454B85">
              <w:rPr>
                <w:rFonts w:eastAsia="Calibri" w:cs="Arial"/>
                <w:bCs/>
                <w:szCs w:val="20"/>
                <w:lang w:val="en-GB" w:eastAsia="en-GB"/>
              </w:rPr>
              <w:t xml:space="preserve">By answering yes, the organization confirms that neither the organization nor any of its members is mentioned on the </w:t>
            </w:r>
            <w:hyperlink r:id="rId33">
              <w:r w:rsidRPr="00454B85">
                <w:rPr>
                  <w:rFonts w:eastAsia="Calibri" w:cs="Arial"/>
                  <w:bCs/>
                  <w:color w:val="0000FF"/>
                  <w:szCs w:val="20"/>
                  <w:u w:val="single"/>
                  <w:lang w:val="en-GB" w:eastAsia="en-GB"/>
                </w:rPr>
                <w:t>United Nations Security Council Consolidated Sanctions List</w:t>
              </w:r>
            </w:hyperlink>
            <w:r w:rsidRPr="00454B85">
              <w:rPr>
                <w:rFonts w:eastAsia="Calibri" w:cs="Arial"/>
                <w:bCs/>
                <w:szCs w:val="20"/>
                <w:lang w:val="en-GB" w:eastAsia="en-GB"/>
              </w:rPr>
              <w:t xml:space="preserve">, and that the organization has not supported and does not support, directly or indirectly, individuals and entities sanctioned by the Committee or any person involved in any other manner that is prohibited by a resolution of the United Nations Security Council adopted under Chapter VII of the Charter of the United Nations. </w:t>
            </w:r>
          </w:p>
          <w:p w14:paraId="78D3F58A" w14:textId="77777777" w:rsidR="00454B85" w:rsidRPr="00454B85" w:rsidRDefault="00454B85" w:rsidP="00454B85">
            <w:pPr>
              <w:ind w:left="360"/>
              <w:contextualSpacing/>
              <w:jc w:val="left"/>
              <w:rPr>
                <w:rFonts w:eastAsia="Calibri" w:cs="Arial"/>
                <w:bCs/>
                <w:szCs w:val="20"/>
                <w:lang w:val="en-GB" w:eastAsia="en-GB"/>
              </w:rPr>
            </w:pPr>
          </w:p>
          <w:p w14:paraId="767F9735" w14:textId="77777777" w:rsidR="00454B85" w:rsidRPr="00454B85" w:rsidRDefault="00454B85" w:rsidP="00454B85">
            <w:pPr>
              <w:ind w:left="380"/>
              <w:contextualSpacing/>
              <w:jc w:val="left"/>
              <w:rPr>
                <w:rFonts w:eastAsia="Calibri" w:cs="Arial"/>
                <w:bCs/>
                <w:i/>
                <w:strike/>
                <w:szCs w:val="20"/>
                <w:lang w:val="en-GB"/>
              </w:rPr>
            </w:pPr>
            <w:r w:rsidRPr="00454B85">
              <w:rPr>
                <w:rFonts w:eastAsia="Calibri" w:cs="Arial"/>
                <w:bCs/>
                <w:i/>
                <w:szCs w:val="20"/>
                <w:lang w:val="en-GB" w:eastAsia="en-GB"/>
              </w:rPr>
              <w:t>Attach the list of the organization board members, if applicable.</w:t>
            </w:r>
          </w:p>
        </w:tc>
        <w:tc>
          <w:tcPr>
            <w:tcW w:w="771" w:type="dxa"/>
            <w:shd w:val="clear" w:color="auto" w:fill="auto"/>
            <w:vAlign w:val="center"/>
          </w:tcPr>
          <w:p w14:paraId="17D8B1A2" w14:textId="77777777" w:rsidR="00454B85" w:rsidRPr="00454B85" w:rsidRDefault="00454B85" w:rsidP="00454B85">
            <w:pPr>
              <w:contextualSpacing/>
              <w:jc w:val="center"/>
              <w:rPr>
                <w:rFonts w:eastAsia="Calibri" w:cs="Arial"/>
                <w:bCs/>
                <w:szCs w:val="20"/>
                <w:lang w:val="en-GB"/>
              </w:rPr>
            </w:pPr>
          </w:p>
        </w:tc>
        <w:tc>
          <w:tcPr>
            <w:tcW w:w="760" w:type="dxa"/>
            <w:shd w:val="clear" w:color="auto" w:fill="auto"/>
            <w:vAlign w:val="center"/>
          </w:tcPr>
          <w:p w14:paraId="6F23648C" w14:textId="77777777" w:rsidR="00454B85" w:rsidRPr="00454B85" w:rsidRDefault="00454B85" w:rsidP="00454B85">
            <w:pPr>
              <w:contextualSpacing/>
              <w:jc w:val="center"/>
              <w:rPr>
                <w:rFonts w:eastAsia="Calibri" w:cs="Arial"/>
                <w:bCs/>
                <w:szCs w:val="20"/>
                <w:lang w:val="en-GB"/>
              </w:rPr>
            </w:pPr>
          </w:p>
        </w:tc>
      </w:tr>
      <w:tr w:rsidR="00454B85" w:rsidRPr="00454B85" w14:paraId="3A654425" w14:textId="77777777" w:rsidTr="4B5521B3">
        <w:trPr>
          <w:trHeight w:val="41"/>
          <w:tblCellSpacing w:w="11" w:type="dxa"/>
        </w:trPr>
        <w:tc>
          <w:tcPr>
            <w:tcW w:w="8312" w:type="dxa"/>
            <w:gridSpan w:val="2"/>
            <w:shd w:val="clear" w:color="auto" w:fill="auto"/>
          </w:tcPr>
          <w:p w14:paraId="7F21E32F" w14:textId="77777777" w:rsidR="00454B85" w:rsidRPr="00454B85" w:rsidRDefault="00454B85" w:rsidP="00454B85">
            <w:pPr>
              <w:numPr>
                <w:ilvl w:val="0"/>
                <w:numId w:val="15"/>
              </w:numPr>
              <w:contextualSpacing/>
              <w:jc w:val="left"/>
              <w:rPr>
                <w:rFonts w:eastAsia="Calibri" w:cs="Arial"/>
                <w:bCs/>
                <w:szCs w:val="20"/>
                <w:lang w:val="en-GB" w:eastAsia="en-GB"/>
              </w:rPr>
            </w:pPr>
            <w:r w:rsidRPr="00454B85">
              <w:rPr>
                <w:rFonts w:eastAsia="Calibri" w:cs="Arial"/>
                <w:bCs/>
                <w:szCs w:val="20"/>
                <w:lang w:val="en-GB" w:eastAsia="en-GB"/>
              </w:rPr>
              <w:t>By answering yes, the organization confirms that it is committed to transparency and accountability.</w:t>
            </w:r>
          </w:p>
          <w:p w14:paraId="52156F52" w14:textId="77777777" w:rsidR="00454B85" w:rsidRPr="00454B85" w:rsidRDefault="00454B85" w:rsidP="00454B85">
            <w:pPr>
              <w:contextualSpacing/>
              <w:jc w:val="left"/>
              <w:rPr>
                <w:rFonts w:eastAsia="Calibri" w:cs="Arial"/>
                <w:bCs/>
                <w:szCs w:val="20"/>
                <w:lang w:eastAsia="en-GB"/>
              </w:rPr>
            </w:pPr>
          </w:p>
          <w:p w14:paraId="1B5C7056" w14:textId="77777777" w:rsidR="00454B85" w:rsidRPr="00454B85" w:rsidRDefault="00454B85" w:rsidP="00454B85">
            <w:pPr>
              <w:ind w:left="380"/>
              <w:contextualSpacing/>
              <w:jc w:val="left"/>
              <w:rPr>
                <w:rFonts w:eastAsia="Calibri" w:cs="Arial"/>
                <w:bCs/>
                <w:i/>
                <w:szCs w:val="20"/>
                <w:lang w:eastAsia="en-GB"/>
              </w:rPr>
            </w:pPr>
            <w:r w:rsidRPr="00454B85">
              <w:rPr>
                <w:rFonts w:eastAsia="Calibri" w:cs="Arial"/>
                <w:bCs/>
                <w:i/>
                <w:szCs w:val="20"/>
                <w:lang w:eastAsia="en-GB"/>
              </w:rPr>
              <w:t xml:space="preserve">FOR INGOs only: </w:t>
            </w:r>
          </w:p>
          <w:p w14:paraId="444E5B06" w14:textId="77777777" w:rsidR="00454B85" w:rsidRPr="00454B85" w:rsidRDefault="00454B85" w:rsidP="00454B85">
            <w:pPr>
              <w:ind w:left="380"/>
              <w:contextualSpacing/>
              <w:jc w:val="left"/>
              <w:rPr>
                <w:rFonts w:eastAsia="Calibri" w:cs="Arial"/>
                <w:bCs/>
                <w:szCs w:val="20"/>
                <w:lang w:eastAsia="en-GB"/>
              </w:rPr>
            </w:pPr>
            <w:r w:rsidRPr="00454B85">
              <w:rPr>
                <w:rFonts w:eastAsia="Calibri" w:cs="Arial"/>
                <w:bCs/>
                <w:i/>
                <w:szCs w:val="20"/>
                <w:lang w:eastAsia="en-GB"/>
              </w:rPr>
              <w:t xml:space="preserve">Provide link to </w:t>
            </w:r>
            <w:r w:rsidRPr="00454B85">
              <w:rPr>
                <w:rFonts w:eastAsia="Calibri" w:cs="Arial"/>
                <w:bCs/>
                <w:i/>
                <w:szCs w:val="20"/>
                <w:lang w:val="en-GB" w:eastAsia="en-GB"/>
              </w:rPr>
              <w:t>publicly available annual reports and/or certified financial statements</w:t>
            </w:r>
          </w:p>
        </w:tc>
        <w:tc>
          <w:tcPr>
            <w:tcW w:w="771" w:type="dxa"/>
            <w:shd w:val="clear" w:color="auto" w:fill="auto"/>
            <w:vAlign w:val="center"/>
          </w:tcPr>
          <w:p w14:paraId="0D06CF79" w14:textId="77777777" w:rsidR="00454B85" w:rsidRPr="00454B85" w:rsidRDefault="00454B85" w:rsidP="00454B85">
            <w:pPr>
              <w:contextualSpacing/>
              <w:jc w:val="center"/>
              <w:rPr>
                <w:rFonts w:eastAsia="Calibri" w:cs="Arial"/>
                <w:bCs/>
                <w:szCs w:val="20"/>
                <w:lang w:val="en-GB"/>
              </w:rPr>
            </w:pPr>
          </w:p>
        </w:tc>
        <w:tc>
          <w:tcPr>
            <w:tcW w:w="760" w:type="dxa"/>
            <w:shd w:val="clear" w:color="auto" w:fill="auto"/>
            <w:vAlign w:val="center"/>
          </w:tcPr>
          <w:p w14:paraId="595203B6" w14:textId="77777777" w:rsidR="00454B85" w:rsidRPr="00454B85" w:rsidRDefault="00454B85" w:rsidP="00454B85">
            <w:pPr>
              <w:contextualSpacing/>
              <w:jc w:val="center"/>
              <w:rPr>
                <w:rFonts w:eastAsia="Calibri" w:cs="Arial"/>
                <w:bCs/>
                <w:szCs w:val="20"/>
                <w:lang w:val="en-GB"/>
              </w:rPr>
            </w:pPr>
          </w:p>
        </w:tc>
      </w:tr>
    </w:tbl>
    <w:p w14:paraId="3D313E6E" w14:textId="49BBE97A" w:rsidR="4B5521B3" w:rsidRDefault="4B5521B3"/>
    <w:p w14:paraId="59F40FEA" w14:textId="77777777" w:rsidR="00454B85" w:rsidRPr="00454B85" w:rsidRDefault="00454B85" w:rsidP="00454B85">
      <w:pPr>
        <w:contextualSpacing/>
        <w:rPr>
          <w:rFonts w:eastAsia="Calibri" w:cs="Arial"/>
          <w:bCs/>
          <w:szCs w:val="20"/>
          <w:lang w:val="en-GB"/>
        </w:rPr>
      </w:pPr>
    </w:p>
    <w:p w14:paraId="031360FF" w14:textId="77777777" w:rsidR="00454B85" w:rsidRPr="00454B85" w:rsidRDefault="00454B85" w:rsidP="00454B85">
      <w:pPr>
        <w:contextualSpacing/>
        <w:rPr>
          <w:rFonts w:eastAsia="Calibri" w:cs="Arial"/>
          <w:bCs/>
          <w:szCs w:val="20"/>
          <w:lang w:val="en-GB"/>
        </w:rPr>
      </w:pPr>
      <w:r w:rsidRPr="00454B85">
        <w:rPr>
          <w:rFonts w:eastAsia="Calibri" w:cs="Arial"/>
          <w:bCs/>
          <w:szCs w:val="20"/>
          <w:lang w:val="en-GB"/>
        </w:rPr>
        <w:t>I declare, as an official representative of the above-named organization, that the information provided in this declaration and attached documentation is complete and accurate, and I understand that it is subject to UNICEF verification.</w:t>
      </w:r>
    </w:p>
    <w:tbl>
      <w:tblPr>
        <w:tblW w:w="9270" w:type="dxa"/>
        <w:tblCellMar>
          <w:top w:w="85" w:type="dxa"/>
          <w:left w:w="28" w:type="dxa"/>
          <w:bottom w:w="85" w:type="dxa"/>
          <w:right w:w="28" w:type="dxa"/>
        </w:tblCellMar>
        <w:tblLook w:val="04A0" w:firstRow="1" w:lastRow="0" w:firstColumn="1" w:lastColumn="0" w:noHBand="0" w:noVBand="1"/>
      </w:tblPr>
      <w:tblGrid>
        <w:gridCol w:w="4587"/>
        <w:gridCol w:w="4683"/>
      </w:tblGrid>
      <w:tr w:rsidR="00454B85" w:rsidRPr="00454B85" w14:paraId="173FD85C" w14:textId="77777777" w:rsidTr="005933F0">
        <w:trPr>
          <w:trHeight w:val="177"/>
        </w:trPr>
        <w:tc>
          <w:tcPr>
            <w:tcW w:w="4587" w:type="dxa"/>
            <w:shd w:val="clear" w:color="auto" w:fill="auto"/>
          </w:tcPr>
          <w:p w14:paraId="197CDA13" w14:textId="77777777" w:rsidR="00454B85" w:rsidRPr="00454B85" w:rsidRDefault="00454B85" w:rsidP="00454B85">
            <w:pPr>
              <w:contextualSpacing/>
              <w:jc w:val="right"/>
              <w:rPr>
                <w:rFonts w:eastAsia="Calibri" w:cs="Arial"/>
                <w:bCs/>
                <w:szCs w:val="20"/>
                <w:lang w:val="en-GB"/>
              </w:rPr>
            </w:pPr>
            <w:r w:rsidRPr="00454B85">
              <w:rPr>
                <w:rFonts w:eastAsia="Calibri" w:cs="Arial"/>
                <w:bCs/>
                <w:szCs w:val="20"/>
                <w:lang w:val="en-GB"/>
              </w:rPr>
              <w:t>Name of partner</w:t>
            </w:r>
          </w:p>
        </w:tc>
        <w:tc>
          <w:tcPr>
            <w:tcW w:w="4683" w:type="dxa"/>
            <w:tcBorders>
              <w:bottom w:val="single" w:sz="4" w:space="0" w:color="auto"/>
            </w:tcBorders>
            <w:shd w:val="clear" w:color="auto" w:fill="auto"/>
            <w:vAlign w:val="center"/>
          </w:tcPr>
          <w:p w14:paraId="65C6D0A9" w14:textId="77777777" w:rsidR="00454B85" w:rsidRPr="00454B85" w:rsidRDefault="00454B85" w:rsidP="00454B85">
            <w:pPr>
              <w:contextualSpacing/>
              <w:rPr>
                <w:rFonts w:eastAsia="Calibri" w:cs="Arial"/>
                <w:bCs/>
                <w:szCs w:val="20"/>
                <w:lang w:val="en-GB"/>
              </w:rPr>
            </w:pPr>
          </w:p>
        </w:tc>
      </w:tr>
      <w:tr w:rsidR="00454B85" w:rsidRPr="00454B85" w14:paraId="05717C6A" w14:textId="77777777" w:rsidTr="005933F0">
        <w:trPr>
          <w:trHeight w:val="318"/>
        </w:trPr>
        <w:tc>
          <w:tcPr>
            <w:tcW w:w="4587" w:type="dxa"/>
            <w:shd w:val="clear" w:color="auto" w:fill="auto"/>
          </w:tcPr>
          <w:p w14:paraId="075C09A8" w14:textId="77777777" w:rsidR="00454B85" w:rsidRPr="00454B85" w:rsidRDefault="00454B85" w:rsidP="00454B85">
            <w:pPr>
              <w:contextualSpacing/>
              <w:jc w:val="right"/>
              <w:rPr>
                <w:rFonts w:eastAsia="Calibri" w:cs="Arial"/>
                <w:bCs/>
                <w:szCs w:val="20"/>
                <w:lang w:val="en-GB"/>
              </w:rPr>
            </w:pPr>
            <w:r w:rsidRPr="00454B85">
              <w:rPr>
                <w:rFonts w:eastAsia="Calibri" w:cs="Arial"/>
                <w:bCs/>
                <w:szCs w:val="20"/>
                <w:lang w:val="en-GB"/>
              </w:rPr>
              <w:t xml:space="preserve">Name and title of the duly authorized </w:t>
            </w:r>
          </w:p>
          <w:p w14:paraId="70EB2967" w14:textId="77777777" w:rsidR="00454B85" w:rsidRPr="00454B85" w:rsidRDefault="00454B85" w:rsidP="00454B85">
            <w:pPr>
              <w:contextualSpacing/>
              <w:jc w:val="right"/>
              <w:rPr>
                <w:rFonts w:eastAsia="Calibri" w:cs="Arial"/>
                <w:bCs/>
                <w:szCs w:val="20"/>
                <w:lang w:val="en-GB"/>
              </w:rPr>
            </w:pPr>
            <w:r w:rsidRPr="00454B85">
              <w:rPr>
                <w:rFonts w:eastAsia="Calibri" w:cs="Arial"/>
                <w:bCs/>
                <w:szCs w:val="20"/>
                <w:lang w:val="en-GB"/>
              </w:rPr>
              <w:t xml:space="preserve">partner representative </w:t>
            </w:r>
          </w:p>
        </w:tc>
        <w:tc>
          <w:tcPr>
            <w:tcW w:w="4683" w:type="dxa"/>
            <w:tcBorders>
              <w:top w:val="single" w:sz="4" w:space="0" w:color="auto"/>
              <w:bottom w:val="single" w:sz="4" w:space="0" w:color="auto"/>
            </w:tcBorders>
            <w:shd w:val="clear" w:color="auto" w:fill="auto"/>
            <w:vAlign w:val="center"/>
          </w:tcPr>
          <w:p w14:paraId="08A0372D" w14:textId="77777777" w:rsidR="00454B85" w:rsidRPr="00454B85" w:rsidRDefault="00454B85" w:rsidP="00454B85">
            <w:pPr>
              <w:contextualSpacing/>
              <w:rPr>
                <w:rFonts w:eastAsia="Calibri" w:cs="Arial"/>
                <w:bCs/>
                <w:szCs w:val="20"/>
                <w:lang w:val="en-GB"/>
              </w:rPr>
            </w:pPr>
          </w:p>
        </w:tc>
      </w:tr>
      <w:tr w:rsidR="00454B85" w:rsidRPr="00454B85" w14:paraId="6348E894" w14:textId="77777777" w:rsidTr="005933F0">
        <w:trPr>
          <w:trHeight w:val="330"/>
        </w:trPr>
        <w:tc>
          <w:tcPr>
            <w:tcW w:w="4587" w:type="dxa"/>
            <w:shd w:val="clear" w:color="auto" w:fill="auto"/>
            <w:vAlign w:val="center"/>
          </w:tcPr>
          <w:p w14:paraId="6DBE916C" w14:textId="77777777" w:rsidR="00454B85" w:rsidRPr="00454B85" w:rsidRDefault="00454B85" w:rsidP="00454B85">
            <w:pPr>
              <w:contextualSpacing/>
              <w:jc w:val="right"/>
              <w:rPr>
                <w:rFonts w:eastAsia="Calibri" w:cs="Arial"/>
                <w:bCs/>
                <w:szCs w:val="20"/>
                <w:lang w:val="en-GB"/>
              </w:rPr>
            </w:pPr>
            <w:r w:rsidRPr="00454B85">
              <w:rPr>
                <w:rFonts w:eastAsia="Calibri" w:cs="Arial"/>
                <w:bCs/>
                <w:szCs w:val="20"/>
                <w:lang w:val="en-GB"/>
              </w:rPr>
              <w:t>Signature</w:t>
            </w:r>
          </w:p>
        </w:tc>
        <w:tc>
          <w:tcPr>
            <w:tcW w:w="4683" w:type="dxa"/>
            <w:tcBorders>
              <w:top w:val="single" w:sz="4" w:space="0" w:color="auto"/>
              <w:bottom w:val="single" w:sz="4" w:space="0" w:color="auto"/>
            </w:tcBorders>
            <w:shd w:val="clear" w:color="auto" w:fill="auto"/>
            <w:vAlign w:val="center"/>
          </w:tcPr>
          <w:p w14:paraId="42DDCECD" w14:textId="77777777" w:rsidR="00454B85" w:rsidRPr="00454B85" w:rsidRDefault="00454B85" w:rsidP="00454B85">
            <w:pPr>
              <w:contextualSpacing/>
              <w:rPr>
                <w:rFonts w:eastAsia="Calibri" w:cs="Arial"/>
                <w:bCs/>
                <w:szCs w:val="20"/>
                <w:lang w:val="en-GB"/>
              </w:rPr>
            </w:pPr>
          </w:p>
          <w:p w14:paraId="52535DF9" w14:textId="77777777" w:rsidR="00454B85" w:rsidRPr="00454B85" w:rsidRDefault="00454B85" w:rsidP="00454B85">
            <w:pPr>
              <w:contextualSpacing/>
              <w:rPr>
                <w:rFonts w:eastAsia="Calibri" w:cs="Arial"/>
                <w:bCs/>
                <w:szCs w:val="20"/>
                <w:lang w:val="en-GB"/>
              </w:rPr>
            </w:pPr>
          </w:p>
        </w:tc>
      </w:tr>
      <w:tr w:rsidR="00454B85" w:rsidRPr="00454B85" w14:paraId="0473F5B9" w14:textId="77777777" w:rsidTr="005933F0">
        <w:trPr>
          <w:trHeight w:val="83"/>
        </w:trPr>
        <w:tc>
          <w:tcPr>
            <w:tcW w:w="4587" w:type="dxa"/>
            <w:shd w:val="clear" w:color="auto" w:fill="auto"/>
          </w:tcPr>
          <w:p w14:paraId="7F0F6EC5" w14:textId="77777777" w:rsidR="00454B85" w:rsidRPr="00454B85" w:rsidRDefault="00454B85" w:rsidP="00454B85">
            <w:pPr>
              <w:contextualSpacing/>
              <w:jc w:val="right"/>
              <w:rPr>
                <w:rFonts w:eastAsia="Calibri" w:cs="Arial"/>
                <w:bCs/>
                <w:szCs w:val="20"/>
                <w:lang w:val="en-GB"/>
              </w:rPr>
            </w:pPr>
          </w:p>
          <w:p w14:paraId="0E19892F" w14:textId="77777777" w:rsidR="00454B85" w:rsidRPr="00454B85" w:rsidRDefault="00454B85" w:rsidP="00454B85">
            <w:pPr>
              <w:contextualSpacing/>
              <w:jc w:val="right"/>
              <w:rPr>
                <w:rFonts w:eastAsia="Calibri" w:cs="Arial"/>
                <w:bCs/>
                <w:szCs w:val="20"/>
                <w:lang w:val="en-GB"/>
              </w:rPr>
            </w:pPr>
            <w:r w:rsidRPr="00454B85">
              <w:rPr>
                <w:rFonts w:eastAsia="Calibri" w:cs="Arial"/>
                <w:bCs/>
                <w:szCs w:val="20"/>
                <w:lang w:val="en-GB"/>
              </w:rPr>
              <w:t>Date</w:t>
            </w:r>
          </w:p>
        </w:tc>
        <w:tc>
          <w:tcPr>
            <w:tcW w:w="4683" w:type="dxa"/>
            <w:tcBorders>
              <w:top w:val="single" w:sz="4" w:space="0" w:color="auto"/>
              <w:bottom w:val="single" w:sz="4" w:space="0" w:color="auto"/>
            </w:tcBorders>
            <w:shd w:val="clear" w:color="auto" w:fill="auto"/>
            <w:vAlign w:val="center"/>
          </w:tcPr>
          <w:p w14:paraId="04B08F3E" w14:textId="77777777" w:rsidR="00454B85" w:rsidRPr="00454B85" w:rsidRDefault="00454B85" w:rsidP="00454B85">
            <w:pPr>
              <w:contextualSpacing/>
              <w:rPr>
                <w:rFonts w:eastAsia="Calibri" w:cs="Arial"/>
                <w:bCs/>
                <w:szCs w:val="20"/>
                <w:lang w:val="en-GB"/>
              </w:rPr>
            </w:pPr>
          </w:p>
        </w:tc>
      </w:tr>
    </w:tbl>
    <w:p w14:paraId="323E0837" w14:textId="7783B3A1" w:rsidR="4B5521B3" w:rsidRDefault="4B5521B3"/>
    <w:p w14:paraId="6FA67686" w14:textId="77777777" w:rsidR="00454B85" w:rsidRPr="00454B85" w:rsidRDefault="00454B85" w:rsidP="00454B85">
      <w:pPr>
        <w:contextualSpacing/>
        <w:rPr>
          <w:rFonts w:eastAsia="Calibri" w:cs="Arial"/>
          <w:bCs/>
          <w:sz w:val="22"/>
          <w:szCs w:val="24"/>
          <w:lang w:val="en-GB" w:eastAsia="en-GB"/>
        </w:rPr>
      </w:pPr>
    </w:p>
    <w:p w14:paraId="601DD4FC" w14:textId="77777777" w:rsidR="00454B85" w:rsidRPr="00454B85" w:rsidRDefault="00454B85" w:rsidP="00454B85">
      <w:pPr>
        <w:contextualSpacing/>
        <w:rPr>
          <w:rFonts w:eastAsia="Calibri" w:cs="Arial"/>
          <w:bCs/>
          <w:sz w:val="22"/>
          <w:szCs w:val="24"/>
          <w:lang w:val="en-GB" w:eastAsia="en-GB"/>
        </w:rPr>
      </w:pPr>
    </w:p>
    <w:tbl>
      <w:tblPr>
        <w:tblStyle w:val="TableGrid71"/>
        <w:tblW w:w="0" w:type="auto"/>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745"/>
        <w:gridCol w:w="2031"/>
        <w:gridCol w:w="5568"/>
      </w:tblGrid>
      <w:tr w:rsidR="00454B85" w:rsidRPr="00454B85" w14:paraId="2A880FF2" w14:textId="77777777" w:rsidTr="4B5521B3">
        <w:trPr>
          <w:tblCellSpacing w:w="11" w:type="dxa"/>
        </w:trPr>
        <w:tc>
          <w:tcPr>
            <w:tcW w:w="10013" w:type="dxa"/>
            <w:gridSpan w:val="3"/>
            <w:shd w:val="clear" w:color="auto" w:fill="002060"/>
          </w:tcPr>
          <w:p w14:paraId="7380AD5F" w14:textId="77777777" w:rsidR="00454B85" w:rsidRPr="00454B85" w:rsidRDefault="00454B85" w:rsidP="00454B85">
            <w:pPr>
              <w:contextualSpacing/>
              <w:jc w:val="left"/>
              <w:rPr>
                <w:rFonts w:eastAsia="Calibri" w:cs="Arial"/>
                <w:bCs/>
                <w:i/>
                <w:szCs w:val="20"/>
                <w:lang w:val="en-GB"/>
              </w:rPr>
            </w:pPr>
            <w:r w:rsidRPr="00454B85">
              <w:rPr>
                <w:rFonts w:eastAsia="Calibri" w:cs="Arial"/>
                <w:bCs/>
                <w:szCs w:val="20"/>
                <w:lang w:val="en-GB"/>
              </w:rPr>
              <w:t>Section 1. CSO information</w:t>
            </w:r>
          </w:p>
        </w:tc>
      </w:tr>
      <w:tr w:rsidR="00454B85" w:rsidRPr="00454B85" w14:paraId="5CC28317" w14:textId="77777777" w:rsidTr="4B5521B3">
        <w:trPr>
          <w:trHeight w:val="41"/>
          <w:tblCellSpacing w:w="11" w:type="dxa"/>
        </w:trPr>
        <w:tc>
          <w:tcPr>
            <w:tcW w:w="1802" w:type="dxa"/>
            <w:vMerge w:val="restart"/>
            <w:tcBorders>
              <w:right w:val="outset" w:sz="6" w:space="0" w:color="BDD6EE" w:themeColor="accent1" w:themeTint="66"/>
            </w:tcBorders>
            <w:shd w:val="clear" w:color="auto" w:fill="D9D9D9" w:themeFill="background1" w:themeFillShade="D9"/>
          </w:tcPr>
          <w:p w14:paraId="40D88943" w14:textId="77777777" w:rsidR="00454B85" w:rsidRPr="00454B85" w:rsidRDefault="00454B85" w:rsidP="00454B85">
            <w:pPr>
              <w:contextualSpacing/>
              <w:jc w:val="left"/>
              <w:rPr>
                <w:rFonts w:eastAsia="Calibri" w:cs="Arial"/>
                <w:bCs/>
                <w:szCs w:val="20"/>
                <w:highlight w:val="yellow"/>
                <w:lang w:val="en-GB"/>
              </w:rPr>
            </w:pPr>
            <w:r w:rsidRPr="00454B85">
              <w:rPr>
                <w:rFonts w:eastAsia="Calibri" w:cs="Arial"/>
                <w:bCs/>
                <w:szCs w:val="20"/>
                <w:lang w:val="en-GB"/>
              </w:rPr>
              <w:t>1.1 Contact details</w:t>
            </w:r>
          </w:p>
        </w:tc>
        <w:tc>
          <w:tcPr>
            <w:tcW w:w="2104" w:type="dxa"/>
            <w:tcBorders>
              <w:left w:val="outset" w:sz="6" w:space="0" w:color="BDD6EE" w:themeColor="accent1" w:themeTint="66"/>
            </w:tcBorders>
            <w:shd w:val="clear" w:color="auto" w:fill="D9D9D9" w:themeFill="background1" w:themeFillShade="D9"/>
          </w:tcPr>
          <w:p w14:paraId="4E169AB8"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Address</w:t>
            </w:r>
          </w:p>
        </w:tc>
        <w:tc>
          <w:tcPr>
            <w:tcW w:w="6063" w:type="dxa"/>
            <w:tcBorders>
              <w:left w:val="outset" w:sz="6" w:space="0" w:color="BDD6EE" w:themeColor="accent1" w:themeTint="66"/>
            </w:tcBorders>
          </w:tcPr>
          <w:p w14:paraId="543A5457" w14:textId="77777777" w:rsidR="00454B85" w:rsidRPr="00454B85" w:rsidRDefault="00454B85" w:rsidP="00454B85">
            <w:pPr>
              <w:contextualSpacing/>
              <w:jc w:val="left"/>
              <w:rPr>
                <w:rFonts w:eastAsia="Calibri" w:cs="Arial"/>
                <w:bCs/>
                <w:szCs w:val="20"/>
                <w:lang w:val="en-GB"/>
              </w:rPr>
            </w:pPr>
          </w:p>
        </w:tc>
      </w:tr>
      <w:tr w:rsidR="00454B85" w:rsidRPr="00454B85" w14:paraId="77C00FED" w14:textId="77777777" w:rsidTr="4B5521B3">
        <w:trPr>
          <w:trHeight w:val="41"/>
          <w:tblCellSpacing w:w="11" w:type="dxa"/>
        </w:trPr>
        <w:tc>
          <w:tcPr>
            <w:tcW w:w="1802" w:type="dxa"/>
            <w:vMerge/>
          </w:tcPr>
          <w:p w14:paraId="2D2C025E" w14:textId="77777777" w:rsidR="00454B85" w:rsidRPr="00454B85" w:rsidRDefault="00454B85" w:rsidP="00454B85">
            <w:pPr>
              <w:contextualSpacing/>
              <w:jc w:val="left"/>
              <w:rPr>
                <w:rFonts w:eastAsia="Calibri" w:cs="Arial"/>
                <w:bCs/>
                <w:szCs w:val="20"/>
                <w:lang w:val="en-GB"/>
              </w:rPr>
            </w:pPr>
          </w:p>
        </w:tc>
        <w:tc>
          <w:tcPr>
            <w:tcW w:w="2104" w:type="dxa"/>
            <w:tcBorders>
              <w:left w:val="outset" w:sz="6" w:space="0" w:color="BDD6EE" w:themeColor="accent1" w:themeTint="66"/>
            </w:tcBorders>
            <w:shd w:val="clear" w:color="auto" w:fill="D9D9D9" w:themeFill="background1" w:themeFillShade="D9"/>
          </w:tcPr>
          <w:p w14:paraId="0C63910A"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Telephone</w:t>
            </w:r>
          </w:p>
        </w:tc>
        <w:tc>
          <w:tcPr>
            <w:tcW w:w="6063" w:type="dxa"/>
            <w:tcBorders>
              <w:left w:val="outset" w:sz="6" w:space="0" w:color="BDD6EE" w:themeColor="accent1" w:themeTint="66"/>
            </w:tcBorders>
          </w:tcPr>
          <w:p w14:paraId="62BFEBA5" w14:textId="77777777" w:rsidR="00454B85" w:rsidRPr="00454B85" w:rsidRDefault="00454B85" w:rsidP="00454B85">
            <w:pPr>
              <w:contextualSpacing/>
              <w:jc w:val="left"/>
              <w:rPr>
                <w:rFonts w:eastAsia="Calibri" w:cs="Arial"/>
                <w:bCs/>
                <w:szCs w:val="20"/>
                <w:lang w:val="en-GB"/>
              </w:rPr>
            </w:pPr>
          </w:p>
        </w:tc>
      </w:tr>
      <w:tr w:rsidR="00454B85" w:rsidRPr="00454B85" w14:paraId="1C65A869" w14:textId="77777777" w:rsidTr="4B5521B3">
        <w:trPr>
          <w:trHeight w:val="41"/>
          <w:tblCellSpacing w:w="11" w:type="dxa"/>
        </w:trPr>
        <w:tc>
          <w:tcPr>
            <w:tcW w:w="1802" w:type="dxa"/>
            <w:vMerge/>
          </w:tcPr>
          <w:p w14:paraId="1E2FE206" w14:textId="77777777" w:rsidR="00454B85" w:rsidRPr="00454B85" w:rsidRDefault="00454B85" w:rsidP="00454B85">
            <w:pPr>
              <w:contextualSpacing/>
              <w:jc w:val="left"/>
              <w:rPr>
                <w:rFonts w:eastAsia="Calibri" w:cs="Arial"/>
                <w:bCs/>
                <w:szCs w:val="20"/>
                <w:lang w:val="en-GB"/>
              </w:rPr>
            </w:pPr>
          </w:p>
        </w:tc>
        <w:tc>
          <w:tcPr>
            <w:tcW w:w="2104" w:type="dxa"/>
            <w:tcBorders>
              <w:left w:val="outset" w:sz="6" w:space="0" w:color="BDD6EE" w:themeColor="accent1" w:themeTint="66"/>
              <w:bottom w:val="outset" w:sz="6" w:space="0" w:color="BDD6EE" w:themeColor="accent1" w:themeTint="66"/>
              <w:right w:val="outset" w:sz="6" w:space="0" w:color="BDD6EE" w:themeColor="accent1" w:themeTint="66"/>
            </w:tcBorders>
            <w:shd w:val="clear" w:color="auto" w:fill="D9D9D9" w:themeFill="background1" w:themeFillShade="D9"/>
          </w:tcPr>
          <w:p w14:paraId="2DFEBB73"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Email</w:t>
            </w:r>
          </w:p>
        </w:tc>
        <w:tc>
          <w:tcPr>
            <w:tcW w:w="6063" w:type="dxa"/>
            <w:tcBorders>
              <w:left w:val="outset" w:sz="6" w:space="0" w:color="BDD6EE" w:themeColor="accent1" w:themeTint="66"/>
              <w:bottom w:val="outset" w:sz="6" w:space="0" w:color="BDD6EE" w:themeColor="accent1" w:themeTint="66"/>
            </w:tcBorders>
          </w:tcPr>
          <w:p w14:paraId="2069F841" w14:textId="77777777" w:rsidR="00454B85" w:rsidRPr="00454B85" w:rsidRDefault="00454B85" w:rsidP="00454B85">
            <w:pPr>
              <w:contextualSpacing/>
              <w:jc w:val="left"/>
              <w:rPr>
                <w:rFonts w:eastAsia="Calibri" w:cs="Arial"/>
                <w:bCs/>
                <w:szCs w:val="20"/>
                <w:lang w:val="en-GB"/>
              </w:rPr>
            </w:pPr>
          </w:p>
        </w:tc>
      </w:tr>
      <w:tr w:rsidR="00454B85" w:rsidRPr="00454B85" w14:paraId="52613AB8" w14:textId="77777777" w:rsidTr="4B5521B3">
        <w:trPr>
          <w:trHeight w:val="41"/>
          <w:tblCellSpacing w:w="11" w:type="dxa"/>
        </w:trPr>
        <w:tc>
          <w:tcPr>
            <w:tcW w:w="1802" w:type="dxa"/>
            <w:vMerge/>
          </w:tcPr>
          <w:p w14:paraId="02FA92F9" w14:textId="77777777" w:rsidR="00454B85" w:rsidRPr="00454B85" w:rsidRDefault="00454B85" w:rsidP="00454B85">
            <w:pPr>
              <w:contextualSpacing/>
              <w:jc w:val="left"/>
              <w:rPr>
                <w:rFonts w:eastAsia="Calibri" w:cs="Arial"/>
                <w:bCs/>
                <w:szCs w:val="20"/>
                <w:lang w:val="en-GB"/>
              </w:rPr>
            </w:pPr>
          </w:p>
        </w:tc>
        <w:tc>
          <w:tcPr>
            <w:tcW w:w="2104" w:type="dxa"/>
            <w:tcBorders>
              <w:left w:val="outset" w:sz="6" w:space="0" w:color="BDD6EE" w:themeColor="accent1" w:themeTint="66"/>
              <w:bottom w:val="outset" w:sz="6" w:space="0" w:color="BDD6EE" w:themeColor="accent1" w:themeTint="66"/>
              <w:right w:val="outset" w:sz="6" w:space="0" w:color="BDD6EE" w:themeColor="accent1" w:themeTint="66"/>
            </w:tcBorders>
            <w:shd w:val="clear" w:color="auto" w:fill="D9D9D9" w:themeFill="background1" w:themeFillShade="D9"/>
          </w:tcPr>
          <w:p w14:paraId="61E5113A"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Website</w:t>
            </w:r>
          </w:p>
        </w:tc>
        <w:tc>
          <w:tcPr>
            <w:tcW w:w="6063" w:type="dxa"/>
            <w:tcBorders>
              <w:left w:val="outset" w:sz="6" w:space="0" w:color="BDD6EE" w:themeColor="accent1" w:themeTint="66"/>
              <w:bottom w:val="outset" w:sz="6" w:space="0" w:color="BDD6EE" w:themeColor="accent1" w:themeTint="66"/>
            </w:tcBorders>
          </w:tcPr>
          <w:p w14:paraId="2BD2D5CF" w14:textId="77777777" w:rsidR="00454B85" w:rsidRPr="00454B85" w:rsidRDefault="00454B85" w:rsidP="00454B85">
            <w:pPr>
              <w:contextualSpacing/>
              <w:jc w:val="left"/>
              <w:rPr>
                <w:rFonts w:eastAsia="Calibri" w:cs="Arial"/>
                <w:bCs/>
                <w:szCs w:val="20"/>
                <w:lang w:val="en-GB"/>
              </w:rPr>
            </w:pPr>
          </w:p>
        </w:tc>
      </w:tr>
    </w:tbl>
    <w:p w14:paraId="77167A7C" w14:textId="77777777" w:rsidR="00454B85" w:rsidRPr="00454B85" w:rsidRDefault="00454B85" w:rsidP="00454B85">
      <w:pPr>
        <w:contextualSpacing/>
        <w:jc w:val="left"/>
        <w:rPr>
          <w:rFonts w:eastAsia="Calibri" w:cs="Arial"/>
          <w:bCs/>
          <w:szCs w:val="20"/>
          <w:lang w:val="en-GB"/>
        </w:rPr>
      </w:pPr>
    </w:p>
    <w:tbl>
      <w:tblPr>
        <w:tblStyle w:val="TableGrid71"/>
        <w:tblW w:w="0" w:type="auto"/>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767"/>
        <w:gridCol w:w="7577"/>
      </w:tblGrid>
      <w:tr w:rsidR="00454B85" w:rsidRPr="00454B85" w14:paraId="422F0D8D" w14:textId="77777777" w:rsidTr="4B5521B3">
        <w:trPr>
          <w:tblHeader/>
          <w:tblCellSpacing w:w="11" w:type="dxa"/>
        </w:trPr>
        <w:tc>
          <w:tcPr>
            <w:tcW w:w="10013" w:type="dxa"/>
            <w:gridSpan w:val="2"/>
            <w:shd w:val="clear" w:color="auto" w:fill="002060"/>
          </w:tcPr>
          <w:p w14:paraId="3465D87D" w14:textId="77777777" w:rsidR="00454B85" w:rsidRPr="00454B85" w:rsidRDefault="00454B85" w:rsidP="00454B85">
            <w:pPr>
              <w:contextualSpacing/>
              <w:jc w:val="left"/>
              <w:rPr>
                <w:rFonts w:eastAsia="Calibri" w:cs="Arial"/>
                <w:bCs/>
                <w:i/>
                <w:szCs w:val="20"/>
                <w:lang w:val="en-GB"/>
              </w:rPr>
            </w:pPr>
            <w:r w:rsidRPr="00454B85">
              <w:rPr>
                <w:rFonts w:eastAsia="Calibri" w:cs="Arial"/>
                <w:bCs/>
                <w:szCs w:val="20"/>
                <w:lang w:val="en-GB"/>
              </w:rPr>
              <w:t>Section 2. CSO expertise and experience in the sector area</w:t>
            </w:r>
          </w:p>
        </w:tc>
      </w:tr>
      <w:tr w:rsidR="00454B85" w:rsidRPr="00454B85" w14:paraId="5C63BEA9" w14:textId="77777777" w:rsidTr="4B5521B3">
        <w:trPr>
          <w:tblCellSpacing w:w="11" w:type="dxa"/>
        </w:trPr>
        <w:tc>
          <w:tcPr>
            <w:tcW w:w="1802" w:type="dxa"/>
            <w:tcBorders>
              <w:right w:val="outset" w:sz="6" w:space="0" w:color="BDD6EE" w:themeColor="accent1" w:themeTint="66"/>
            </w:tcBorders>
            <w:shd w:val="clear" w:color="auto" w:fill="D9D9D9" w:themeFill="background1" w:themeFillShade="D9"/>
          </w:tcPr>
          <w:p w14:paraId="2227A168"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2.1 CSO mandate, sector area and geographic coverage</w:t>
            </w:r>
          </w:p>
        </w:tc>
        <w:tc>
          <w:tcPr>
            <w:tcW w:w="8189" w:type="dxa"/>
            <w:tcBorders>
              <w:left w:val="outset" w:sz="6" w:space="0" w:color="BDD6EE" w:themeColor="accent1" w:themeTint="66"/>
            </w:tcBorders>
            <w:shd w:val="clear" w:color="auto" w:fill="auto"/>
          </w:tcPr>
          <w:p w14:paraId="6567DBAF"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Outline the organization’s mandate, field of work and geographic coverage</w:t>
            </w:r>
          </w:p>
        </w:tc>
      </w:tr>
      <w:tr w:rsidR="00454B85" w:rsidRPr="00454B85" w14:paraId="2BC25444" w14:textId="77777777" w:rsidTr="4B5521B3">
        <w:trPr>
          <w:tblCellSpacing w:w="11" w:type="dxa"/>
        </w:trPr>
        <w:tc>
          <w:tcPr>
            <w:tcW w:w="1802" w:type="dxa"/>
            <w:tcBorders>
              <w:right w:val="outset" w:sz="6" w:space="0" w:color="BDD6EE" w:themeColor="accent1" w:themeTint="66"/>
            </w:tcBorders>
            <w:shd w:val="clear" w:color="auto" w:fill="D9D9D9" w:themeFill="background1" w:themeFillShade="D9"/>
          </w:tcPr>
          <w:p w14:paraId="79963D6C" w14:textId="21F4EABA"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2.2 Available expertise and specialists</w:t>
            </w:r>
          </w:p>
        </w:tc>
        <w:tc>
          <w:tcPr>
            <w:tcW w:w="8189" w:type="dxa"/>
            <w:tcBorders>
              <w:left w:val="outset" w:sz="6" w:space="0" w:color="BDD6EE" w:themeColor="accent1" w:themeTint="66"/>
            </w:tcBorders>
            <w:shd w:val="clear" w:color="auto" w:fill="auto"/>
          </w:tcPr>
          <w:p w14:paraId="13BF44E2"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Outline the distinctive technical capacity of the organization in the sector area</w:t>
            </w:r>
          </w:p>
        </w:tc>
      </w:tr>
      <w:tr w:rsidR="00454B85" w:rsidRPr="00454B85" w14:paraId="46BD9F3C" w14:textId="77777777" w:rsidTr="4B5521B3">
        <w:trPr>
          <w:tblCellSpacing w:w="11" w:type="dxa"/>
        </w:trPr>
        <w:tc>
          <w:tcPr>
            <w:tcW w:w="1802" w:type="dxa"/>
            <w:tcBorders>
              <w:right w:val="outset" w:sz="6" w:space="0" w:color="BDD6EE" w:themeColor="accent1" w:themeTint="66"/>
            </w:tcBorders>
            <w:shd w:val="clear" w:color="auto" w:fill="D9D9D9" w:themeFill="background1" w:themeFillShade="D9"/>
          </w:tcPr>
          <w:p w14:paraId="59277717"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2.3 Key results achieved over the past 5 years</w:t>
            </w:r>
          </w:p>
        </w:tc>
        <w:tc>
          <w:tcPr>
            <w:tcW w:w="8189" w:type="dxa"/>
            <w:tcBorders>
              <w:left w:val="outset" w:sz="6" w:space="0" w:color="BDD6EE" w:themeColor="accent1" w:themeTint="66"/>
            </w:tcBorders>
            <w:shd w:val="clear" w:color="auto" w:fill="auto"/>
          </w:tcPr>
          <w:p w14:paraId="5A1084A5"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Outline of key results achieved in sector area in recent years, including any recognition received at local / global level for the work in the sector area</w:t>
            </w:r>
          </w:p>
        </w:tc>
      </w:tr>
    </w:tbl>
    <w:p w14:paraId="65C80F47" w14:textId="217E3452" w:rsidR="4B5521B3" w:rsidRDefault="4B5521B3"/>
    <w:tbl>
      <w:tblPr>
        <w:tblStyle w:val="TableGrid71"/>
        <w:tblW w:w="0" w:type="auto"/>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778"/>
        <w:gridCol w:w="7566"/>
      </w:tblGrid>
      <w:tr w:rsidR="00454B85" w:rsidRPr="00454B85" w14:paraId="1C1B3220" w14:textId="77777777" w:rsidTr="0093196F">
        <w:trPr>
          <w:tblCellSpacing w:w="11" w:type="dxa"/>
        </w:trPr>
        <w:tc>
          <w:tcPr>
            <w:tcW w:w="10013" w:type="dxa"/>
            <w:gridSpan w:val="2"/>
            <w:shd w:val="clear" w:color="auto" w:fill="002060"/>
          </w:tcPr>
          <w:p w14:paraId="583248AE" w14:textId="4BDD962B" w:rsidR="00454B85" w:rsidRPr="00454B85" w:rsidRDefault="00454B85" w:rsidP="00454B85">
            <w:pPr>
              <w:contextualSpacing/>
              <w:jc w:val="left"/>
              <w:rPr>
                <w:rFonts w:eastAsia="Calibri" w:cs="Arial"/>
                <w:bCs/>
                <w:i/>
                <w:szCs w:val="20"/>
                <w:lang w:val="en-GB"/>
              </w:rPr>
            </w:pPr>
            <w:r w:rsidRPr="00454B85">
              <w:rPr>
                <w:rFonts w:eastAsia="Calibri" w:cs="Arial"/>
                <w:bCs/>
                <w:szCs w:val="20"/>
                <w:lang w:val="en-GB"/>
              </w:rPr>
              <w:t>Section 3. Local experience, presence and community relations</w:t>
            </w:r>
          </w:p>
        </w:tc>
      </w:tr>
      <w:tr w:rsidR="00454B85" w:rsidRPr="00454B85" w14:paraId="00875B88" w14:textId="77777777" w:rsidTr="0093196F">
        <w:trPr>
          <w:tblCellSpacing w:w="11" w:type="dxa"/>
        </w:trPr>
        <w:tc>
          <w:tcPr>
            <w:tcW w:w="1802" w:type="dxa"/>
            <w:tcBorders>
              <w:right w:val="outset" w:sz="6" w:space="0" w:color="BDD6EE" w:themeColor="accent1" w:themeTint="66"/>
            </w:tcBorders>
            <w:shd w:val="clear" w:color="auto" w:fill="D9D9D9" w:themeFill="background1" w:themeFillShade="D9"/>
          </w:tcPr>
          <w:p w14:paraId="5A5EB337" w14:textId="0ED6DD18"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3.1 Ongoing programmes in sector area</w:t>
            </w:r>
          </w:p>
        </w:tc>
        <w:tc>
          <w:tcPr>
            <w:tcW w:w="8189" w:type="dxa"/>
            <w:tcBorders>
              <w:left w:val="outset" w:sz="6" w:space="0" w:color="BDD6EE" w:themeColor="accent1" w:themeTint="66"/>
            </w:tcBorders>
            <w:shd w:val="clear" w:color="auto" w:fill="auto"/>
          </w:tcPr>
          <w:p w14:paraId="7E0E2AA8"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Outline of type / scope of ongoing programmes in the sector area</w:t>
            </w:r>
          </w:p>
        </w:tc>
      </w:tr>
      <w:tr w:rsidR="00454B85" w:rsidRPr="00454B85" w14:paraId="42C6EDE9" w14:textId="77777777" w:rsidTr="0093196F">
        <w:trPr>
          <w:tblCellSpacing w:w="11" w:type="dxa"/>
        </w:trPr>
        <w:tc>
          <w:tcPr>
            <w:tcW w:w="1802" w:type="dxa"/>
            <w:tcBorders>
              <w:right w:val="outset" w:sz="6" w:space="0" w:color="BDD6EE" w:themeColor="accent1" w:themeTint="66"/>
            </w:tcBorders>
            <w:shd w:val="clear" w:color="auto" w:fill="D9D9D9" w:themeFill="background1" w:themeFillShade="D9"/>
          </w:tcPr>
          <w:p w14:paraId="63CF247B"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3.2 Knowledge of the local context</w:t>
            </w:r>
          </w:p>
        </w:tc>
        <w:tc>
          <w:tcPr>
            <w:tcW w:w="8189" w:type="dxa"/>
            <w:tcBorders>
              <w:left w:val="outset" w:sz="6" w:space="0" w:color="BDD6EE" w:themeColor="accent1" w:themeTint="66"/>
            </w:tcBorders>
            <w:shd w:val="clear" w:color="auto" w:fill="auto"/>
          </w:tcPr>
          <w:p w14:paraId="1CB765BE"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Outline of presence and community relations in the proposed programme location(s)</w:t>
            </w:r>
          </w:p>
        </w:tc>
      </w:tr>
      <w:tr w:rsidR="00454B85" w:rsidRPr="00454B85" w14:paraId="4365E202" w14:textId="77777777" w:rsidTr="0093196F">
        <w:trPr>
          <w:tblCellSpacing w:w="11" w:type="dxa"/>
        </w:trPr>
        <w:tc>
          <w:tcPr>
            <w:tcW w:w="1802" w:type="dxa"/>
            <w:tcBorders>
              <w:right w:val="outset" w:sz="6" w:space="0" w:color="BDD6EE" w:themeColor="accent1" w:themeTint="66"/>
            </w:tcBorders>
            <w:shd w:val="clear" w:color="auto" w:fill="D9D9D9" w:themeFill="background1" w:themeFillShade="D9"/>
          </w:tcPr>
          <w:p w14:paraId="64A1CCD9"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3.3 Existing networks</w:t>
            </w:r>
          </w:p>
        </w:tc>
        <w:tc>
          <w:tcPr>
            <w:tcW w:w="8189" w:type="dxa"/>
            <w:tcBorders>
              <w:left w:val="outset" w:sz="6" w:space="0" w:color="BDD6EE" w:themeColor="accent1" w:themeTint="66"/>
            </w:tcBorders>
            <w:shd w:val="clear" w:color="auto" w:fill="auto"/>
          </w:tcPr>
          <w:p w14:paraId="2E3C8C6E"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Outline of ongoing collaborations with national institutions and local communities in the sector area</w:t>
            </w:r>
          </w:p>
          <w:p w14:paraId="63E42B81" w14:textId="77777777" w:rsidR="00454B85" w:rsidRPr="00454B85" w:rsidRDefault="00454B85" w:rsidP="00454B85">
            <w:pPr>
              <w:contextualSpacing/>
              <w:jc w:val="left"/>
              <w:rPr>
                <w:rFonts w:eastAsia="Calibri" w:cs="Arial"/>
                <w:bCs/>
                <w:szCs w:val="20"/>
                <w:lang w:val="en-GB"/>
              </w:rPr>
            </w:pPr>
          </w:p>
        </w:tc>
      </w:tr>
    </w:tbl>
    <w:p w14:paraId="369C4104" w14:textId="45E28244" w:rsidR="00454B85" w:rsidRDefault="00454B85" w:rsidP="00454B85">
      <w:pPr>
        <w:contextualSpacing/>
        <w:jc w:val="left"/>
        <w:rPr>
          <w:rFonts w:eastAsia="Calibri" w:cs="Arial"/>
          <w:bCs/>
          <w:szCs w:val="20"/>
          <w:lang w:val="en-GB"/>
        </w:rPr>
      </w:pPr>
    </w:p>
    <w:p w14:paraId="1DAC4A77" w14:textId="77777777" w:rsidR="00F72279" w:rsidRPr="00454B85" w:rsidRDefault="00F72279" w:rsidP="00454B85">
      <w:pPr>
        <w:contextualSpacing/>
        <w:jc w:val="left"/>
        <w:rPr>
          <w:rFonts w:eastAsia="Calibri" w:cs="Arial"/>
          <w:bCs/>
          <w:szCs w:val="20"/>
          <w:lang w:val="en-GB"/>
        </w:rPr>
      </w:pPr>
    </w:p>
    <w:tbl>
      <w:tblPr>
        <w:tblStyle w:val="TableGrid71"/>
        <w:tblW w:w="0" w:type="auto"/>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792"/>
        <w:gridCol w:w="2020"/>
        <w:gridCol w:w="5532"/>
      </w:tblGrid>
      <w:tr w:rsidR="00454B85" w:rsidRPr="00454B85" w14:paraId="2903C711" w14:textId="77777777" w:rsidTr="0093196F">
        <w:trPr>
          <w:tblCellSpacing w:w="11" w:type="dxa"/>
        </w:trPr>
        <w:tc>
          <w:tcPr>
            <w:tcW w:w="10013" w:type="dxa"/>
            <w:gridSpan w:val="3"/>
            <w:shd w:val="clear" w:color="auto" w:fill="002060"/>
          </w:tcPr>
          <w:p w14:paraId="23770B93"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lastRenderedPageBreak/>
              <w:t>Section 4. Management ability</w:t>
            </w:r>
          </w:p>
        </w:tc>
      </w:tr>
      <w:tr w:rsidR="00454B85" w:rsidRPr="00454B85" w14:paraId="6F5CA754" w14:textId="77777777" w:rsidTr="0093196F">
        <w:trPr>
          <w:trHeight w:val="95"/>
          <w:tblCellSpacing w:w="11" w:type="dxa"/>
        </w:trPr>
        <w:tc>
          <w:tcPr>
            <w:tcW w:w="1802" w:type="dxa"/>
            <w:vMerge w:val="restart"/>
            <w:tcBorders>
              <w:right w:val="outset" w:sz="6" w:space="0" w:color="BDD6EE" w:themeColor="accent1" w:themeTint="66"/>
            </w:tcBorders>
            <w:shd w:val="clear" w:color="auto" w:fill="D9D9D9" w:themeFill="background1" w:themeFillShade="D9"/>
          </w:tcPr>
          <w:p w14:paraId="10F8A7A7"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4.1 Annual budget</w:t>
            </w:r>
          </w:p>
        </w:tc>
        <w:tc>
          <w:tcPr>
            <w:tcW w:w="2104" w:type="dxa"/>
            <w:tcBorders>
              <w:left w:val="outset" w:sz="6" w:space="0" w:color="BDD6EE" w:themeColor="accent1" w:themeTint="66"/>
            </w:tcBorders>
            <w:shd w:val="clear" w:color="auto" w:fill="D9D9D9" w:themeFill="background1" w:themeFillShade="D9"/>
          </w:tcPr>
          <w:p w14:paraId="2E44684B"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Size of annual budget (previous year, USD)</w:t>
            </w:r>
          </w:p>
        </w:tc>
        <w:tc>
          <w:tcPr>
            <w:tcW w:w="6063" w:type="dxa"/>
            <w:tcBorders>
              <w:left w:val="outset" w:sz="6" w:space="0" w:color="BDD6EE" w:themeColor="accent1" w:themeTint="66"/>
            </w:tcBorders>
            <w:shd w:val="clear" w:color="auto" w:fill="auto"/>
          </w:tcPr>
          <w:p w14:paraId="1161C8AF" w14:textId="77777777" w:rsidR="00454B85" w:rsidRPr="00454B85" w:rsidRDefault="00454B85" w:rsidP="00454B85">
            <w:pPr>
              <w:contextualSpacing/>
              <w:jc w:val="left"/>
              <w:rPr>
                <w:rFonts w:eastAsia="Calibri" w:cs="Arial"/>
                <w:bCs/>
                <w:szCs w:val="20"/>
                <w:lang w:val="en-GB"/>
              </w:rPr>
            </w:pPr>
          </w:p>
        </w:tc>
      </w:tr>
      <w:tr w:rsidR="00454B85" w:rsidRPr="00454B85" w14:paraId="58DC5320" w14:textId="77777777" w:rsidTr="0093196F">
        <w:trPr>
          <w:trHeight w:val="93"/>
          <w:tblCellSpacing w:w="11" w:type="dxa"/>
        </w:trPr>
        <w:tc>
          <w:tcPr>
            <w:tcW w:w="1802" w:type="dxa"/>
            <w:vMerge/>
          </w:tcPr>
          <w:p w14:paraId="508C45D7" w14:textId="77777777" w:rsidR="00454B85" w:rsidRPr="00454B85" w:rsidRDefault="00454B85" w:rsidP="00454B85">
            <w:pPr>
              <w:contextualSpacing/>
              <w:jc w:val="left"/>
              <w:rPr>
                <w:rFonts w:eastAsia="Calibri" w:cs="Arial"/>
                <w:bCs/>
                <w:szCs w:val="20"/>
                <w:lang w:val="en-GB"/>
              </w:rPr>
            </w:pPr>
          </w:p>
        </w:tc>
        <w:tc>
          <w:tcPr>
            <w:tcW w:w="2104" w:type="dxa"/>
            <w:tcBorders>
              <w:left w:val="outset" w:sz="6" w:space="0" w:color="BDD6EE" w:themeColor="accent1" w:themeTint="66"/>
            </w:tcBorders>
            <w:shd w:val="clear" w:color="auto" w:fill="D9D9D9" w:themeFill="background1" w:themeFillShade="D9"/>
          </w:tcPr>
          <w:p w14:paraId="30601A8E"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Source of core funds or income</w:t>
            </w:r>
          </w:p>
        </w:tc>
        <w:tc>
          <w:tcPr>
            <w:tcW w:w="6063" w:type="dxa"/>
            <w:tcBorders>
              <w:left w:val="outset" w:sz="6" w:space="0" w:color="BDD6EE" w:themeColor="accent1" w:themeTint="66"/>
            </w:tcBorders>
            <w:shd w:val="clear" w:color="auto" w:fill="auto"/>
          </w:tcPr>
          <w:p w14:paraId="71E77E11" w14:textId="77777777" w:rsidR="00454B85" w:rsidRPr="00454B85" w:rsidRDefault="00454B85" w:rsidP="00454B85">
            <w:pPr>
              <w:contextualSpacing/>
              <w:jc w:val="left"/>
              <w:rPr>
                <w:rFonts w:eastAsia="Calibri" w:cs="Arial"/>
                <w:bCs/>
                <w:szCs w:val="20"/>
                <w:lang w:val="en-GB"/>
              </w:rPr>
            </w:pPr>
          </w:p>
        </w:tc>
      </w:tr>
      <w:tr w:rsidR="00454B85" w:rsidRPr="00454B85" w14:paraId="2B8D50DC" w14:textId="77777777" w:rsidTr="0093196F">
        <w:trPr>
          <w:trHeight w:val="93"/>
          <w:tblCellSpacing w:w="11" w:type="dxa"/>
        </w:trPr>
        <w:tc>
          <w:tcPr>
            <w:tcW w:w="1802" w:type="dxa"/>
            <w:vMerge/>
          </w:tcPr>
          <w:p w14:paraId="176DE3B2" w14:textId="77777777" w:rsidR="00454B85" w:rsidRPr="00454B85" w:rsidRDefault="00454B85" w:rsidP="00454B85">
            <w:pPr>
              <w:contextualSpacing/>
              <w:jc w:val="left"/>
              <w:rPr>
                <w:rFonts w:eastAsia="Calibri" w:cs="Arial"/>
                <w:bCs/>
                <w:szCs w:val="20"/>
                <w:lang w:val="en-GB"/>
              </w:rPr>
            </w:pPr>
          </w:p>
        </w:tc>
        <w:tc>
          <w:tcPr>
            <w:tcW w:w="2104" w:type="dxa"/>
            <w:tcBorders>
              <w:left w:val="outset" w:sz="6" w:space="0" w:color="BDD6EE" w:themeColor="accent1" w:themeTint="66"/>
            </w:tcBorders>
            <w:shd w:val="clear" w:color="auto" w:fill="D9D9D9" w:themeFill="background1" w:themeFillShade="D9"/>
          </w:tcPr>
          <w:p w14:paraId="6DC4DACF"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Main funding partners/ donors</w:t>
            </w:r>
          </w:p>
        </w:tc>
        <w:tc>
          <w:tcPr>
            <w:tcW w:w="6063" w:type="dxa"/>
            <w:tcBorders>
              <w:left w:val="outset" w:sz="6" w:space="0" w:color="BDD6EE" w:themeColor="accent1" w:themeTint="66"/>
            </w:tcBorders>
            <w:shd w:val="clear" w:color="auto" w:fill="auto"/>
          </w:tcPr>
          <w:p w14:paraId="340B2B6A" w14:textId="77777777" w:rsidR="00454B85" w:rsidRPr="00454B85" w:rsidRDefault="00454B85" w:rsidP="00454B85">
            <w:pPr>
              <w:contextualSpacing/>
              <w:jc w:val="left"/>
              <w:rPr>
                <w:rFonts w:eastAsia="Calibri" w:cs="Arial"/>
                <w:bCs/>
                <w:szCs w:val="20"/>
                <w:lang w:val="en-GB"/>
              </w:rPr>
            </w:pPr>
          </w:p>
        </w:tc>
      </w:tr>
      <w:tr w:rsidR="00454B85" w:rsidRPr="00454B85" w14:paraId="47ECAFF3" w14:textId="77777777" w:rsidTr="0093196F">
        <w:trPr>
          <w:tblCellSpacing w:w="11" w:type="dxa"/>
        </w:trPr>
        <w:tc>
          <w:tcPr>
            <w:tcW w:w="1802" w:type="dxa"/>
            <w:tcBorders>
              <w:right w:val="outset" w:sz="6" w:space="0" w:color="BDD6EE" w:themeColor="accent1" w:themeTint="66"/>
            </w:tcBorders>
            <w:shd w:val="clear" w:color="auto" w:fill="D9D9D9" w:themeFill="background1" w:themeFillShade="D9"/>
          </w:tcPr>
          <w:p w14:paraId="6763C91B"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4.2 Core staff</w:t>
            </w:r>
          </w:p>
        </w:tc>
        <w:tc>
          <w:tcPr>
            <w:tcW w:w="8189" w:type="dxa"/>
            <w:gridSpan w:val="2"/>
            <w:tcBorders>
              <w:left w:val="outset" w:sz="6" w:space="0" w:color="BDD6EE" w:themeColor="accent1" w:themeTint="66"/>
            </w:tcBorders>
            <w:shd w:val="clear" w:color="auto" w:fill="auto"/>
          </w:tcPr>
          <w:p w14:paraId="7A27120F"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Outline of number and key functions of core organization staff</w:t>
            </w:r>
          </w:p>
        </w:tc>
      </w:tr>
      <w:tr w:rsidR="00454B85" w:rsidRPr="00454B85" w14:paraId="6CA69178" w14:textId="77777777" w:rsidTr="0093196F">
        <w:trPr>
          <w:tblCellSpacing w:w="11" w:type="dxa"/>
        </w:trPr>
        <w:tc>
          <w:tcPr>
            <w:tcW w:w="1802" w:type="dxa"/>
            <w:tcBorders>
              <w:right w:val="outset" w:sz="6" w:space="0" w:color="BDD6EE" w:themeColor="accent1" w:themeTint="66"/>
            </w:tcBorders>
            <w:shd w:val="clear" w:color="auto" w:fill="D9D9D9" w:themeFill="background1" w:themeFillShade="D9"/>
          </w:tcPr>
          <w:p w14:paraId="5E26E9B2" w14:textId="40023583"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4.3 Any other information</w:t>
            </w:r>
          </w:p>
          <w:p w14:paraId="15E04B80"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demonstrating financial capacity</w:t>
            </w:r>
          </w:p>
        </w:tc>
        <w:tc>
          <w:tcPr>
            <w:tcW w:w="8189" w:type="dxa"/>
            <w:gridSpan w:val="2"/>
            <w:tcBorders>
              <w:left w:val="outset" w:sz="6" w:space="0" w:color="BDD6EE" w:themeColor="accent1" w:themeTint="66"/>
            </w:tcBorders>
            <w:shd w:val="clear" w:color="auto" w:fill="auto"/>
          </w:tcPr>
          <w:p w14:paraId="58BD2E50"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E.g. results of previous capacity assessments if available (such as the micro assessment)</w:t>
            </w:r>
          </w:p>
        </w:tc>
      </w:tr>
    </w:tbl>
    <w:p w14:paraId="4D27A3B3" w14:textId="77777777" w:rsidR="00454B85" w:rsidRPr="00454B85" w:rsidRDefault="00454B85" w:rsidP="00454B85">
      <w:pPr>
        <w:contextualSpacing/>
        <w:rPr>
          <w:rFonts w:eastAsia="Calibri" w:cs="Arial"/>
          <w:bCs/>
          <w:sz w:val="22"/>
          <w:szCs w:val="24"/>
          <w:lang w:eastAsia="en-GB"/>
        </w:rPr>
      </w:pPr>
    </w:p>
    <w:tbl>
      <w:tblPr>
        <w:tblStyle w:val="TableGrid71"/>
        <w:tblW w:w="9355"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2555"/>
        <w:gridCol w:w="1420"/>
        <w:gridCol w:w="1285"/>
        <w:gridCol w:w="918"/>
        <w:gridCol w:w="3177"/>
      </w:tblGrid>
      <w:tr w:rsidR="00454B85" w:rsidRPr="00454B85" w14:paraId="11F803B1" w14:textId="77777777" w:rsidTr="5292107E">
        <w:trPr>
          <w:tblCellSpacing w:w="11" w:type="dxa"/>
        </w:trPr>
        <w:tc>
          <w:tcPr>
            <w:tcW w:w="9355" w:type="dxa"/>
            <w:gridSpan w:val="5"/>
            <w:shd w:val="clear" w:color="auto" w:fill="002060"/>
          </w:tcPr>
          <w:p w14:paraId="5319705A"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Section 5. Experience working with UN / UNICEF</w:t>
            </w:r>
          </w:p>
        </w:tc>
      </w:tr>
      <w:tr w:rsidR="00454B85" w:rsidRPr="00454B85" w14:paraId="41BFC5F5" w14:textId="77777777" w:rsidTr="5292107E">
        <w:trPr>
          <w:tblCellSpacing w:w="11" w:type="dxa"/>
        </w:trPr>
        <w:tc>
          <w:tcPr>
            <w:tcW w:w="2544" w:type="dxa"/>
            <w:shd w:val="clear" w:color="auto" w:fill="D9D9D9" w:themeFill="background1" w:themeFillShade="D9"/>
            <w:vAlign w:val="center"/>
          </w:tcPr>
          <w:p w14:paraId="72B24C5A"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Programme/project title</w:t>
            </w:r>
          </w:p>
        </w:tc>
        <w:tc>
          <w:tcPr>
            <w:tcW w:w="1418" w:type="dxa"/>
            <w:shd w:val="clear" w:color="auto" w:fill="D9D9D9" w:themeFill="background1" w:themeFillShade="D9"/>
            <w:vAlign w:val="center"/>
          </w:tcPr>
          <w:p w14:paraId="3D281B98"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Total budget (USD)</w:t>
            </w:r>
          </w:p>
        </w:tc>
        <w:tc>
          <w:tcPr>
            <w:tcW w:w="1276" w:type="dxa"/>
            <w:shd w:val="clear" w:color="auto" w:fill="D9D9D9" w:themeFill="background1" w:themeFillShade="D9"/>
            <w:vAlign w:val="center"/>
          </w:tcPr>
          <w:p w14:paraId="46B77CA5"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Funding UN agency</w:t>
            </w:r>
          </w:p>
        </w:tc>
        <w:tc>
          <w:tcPr>
            <w:tcW w:w="907" w:type="dxa"/>
            <w:shd w:val="clear" w:color="auto" w:fill="D9D9D9" w:themeFill="background1" w:themeFillShade="D9"/>
            <w:vAlign w:val="center"/>
          </w:tcPr>
          <w:p w14:paraId="0835AB66"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Year end</w:t>
            </w:r>
          </w:p>
        </w:tc>
        <w:tc>
          <w:tcPr>
            <w:tcW w:w="3210" w:type="dxa"/>
            <w:shd w:val="clear" w:color="auto" w:fill="D9D9D9" w:themeFill="background1" w:themeFillShade="D9"/>
            <w:vAlign w:val="center"/>
          </w:tcPr>
          <w:p w14:paraId="0DFD1949"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Key results achieved</w:t>
            </w:r>
          </w:p>
        </w:tc>
      </w:tr>
      <w:tr w:rsidR="00454B85" w:rsidRPr="00454B85" w14:paraId="61F4C459" w14:textId="77777777" w:rsidTr="5292107E">
        <w:trPr>
          <w:tblCellSpacing w:w="11" w:type="dxa"/>
        </w:trPr>
        <w:tc>
          <w:tcPr>
            <w:tcW w:w="2544" w:type="dxa"/>
            <w:shd w:val="clear" w:color="auto" w:fill="auto"/>
            <w:vAlign w:val="center"/>
          </w:tcPr>
          <w:p w14:paraId="751A29EF"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 xml:space="preserve">1. </w:t>
            </w:r>
          </w:p>
        </w:tc>
        <w:tc>
          <w:tcPr>
            <w:tcW w:w="1418" w:type="dxa"/>
            <w:shd w:val="clear" w:color="auto" w:fill="auto"/>
            <w:vAlign w:val="center"/>
          </w:tcPr>
          <w:p w14:paraId="07C79F2D" w14:textId="77777777" w:rsidR="00454B85" w:rsidRPr="00454B85" w:rsidRDefault="00454B85" w:rsidP="00454B85">
            <w:pPr>
              <w:contextualSpacing/>
              <w:jc w:val="left"/>
              <w:rPr>
                <w:rFonts w:eastAsia="Calibri" w:cs="Arial"/>
                <w:bCs/>
                <w:szCs w:val="20"/>
                <w:lang w:val="en-GB"/>
              </w:rPr>
            </w:pPr>
          </w:p>
        </w:tc>
        <w:tc>
          <w:tcPr>
            <w:tcW w:w="1276" w:type="dxa"/>
            <w:shd w:val="clear" w:color="auto" w:fill="auto"/>
            <w:vAlign w:val="center"/>
          </w:tcPr>
          <w:p w14:paraId="103243D0" w14:textId="77777777" w:rsidR="00454B85" w:rsidRPr="00454B85" w:rsidRDefault="00454B85" w:rsidP="00454B85">
            <w:pPr>
              <w:contextualSpacing/>
              <w:jc w:val="left"/>
              <w:rPr>
                <w:rFonts w:eastAsia="Calibri" w:cs="Arial"/>
                <w:bCs/>
                <w:szCs w:val="20"/>
                <w:lang w:val="en-GB"/>
              </w:rPr>
            </w:pPr>
          </w:p>
        </w:tc>
        <w:tc>
          <w:tcPr>
            <w:tcW w:w="907" w:type="dxa"/>
            <w:shd w:val="clear" w:color="auto" w:fill="auto"/>
            <w:vAlign w:val="center"/>
          </w:tcPr>
          <w:p w14:paraId="73603A75" w14:textId="77777777" w:rsidR="00454B85" w:rsidRPr="00454B85" w:rsidRDefault="00454B85" w:rsidP="00454B85">
            <w:pPr>
              <w:contextualSpacing/>
              <w:jc w:val="left"/>
              <w:rPr>
                <w:rFonts w:eastAsia="Calibri" w:cs="Arial"/>
                <w:bCs/>
                <w:szCs w:val="20"/>
                <w:lang w:val="en-GB"/>
              </w:rPr>
            </w:pPr>
          </w:p>
        </w:tc>
        <w:tc>
          <w:tcPr>
            <w:tcW w:w="3210" w:type="dxa"/>
            <w:shd w:val="clear" w:color="auto" w:fill="auto"/>
            <w:vAlign w:val="center"/>
          </w:tcPr>
          <w:p w14:paraId="4DAF87AD" w14:textId="77777777" w:rsidR="00454B85" w:rsidRPr="00454B85" w:rsidRDefault="00454B85" w:rsidP="00454B85">
            <w:pPr>
              <w:contextualSpacing/>
              <w:jc w:val="left"/>
              <w:rPr>
                <w:rFonts w:eastAsia="Calibri" w:cs="Arial"/>
                <w:bCs/>
                <w:szCs w:val="20"/>
                <w:lang w:val="en-GB"/>
              </w:rPr>
            </w:pPr>
          </w:p>
        </w:tc>
      </w:tr>
      <w:tr w:rsidR="00454B85" w:rsidRPr="00454B85" w14:paraId="431CE6F1" w14:textId="77777777" w:rsidTr="5292107E">
        <w:trPr>
          <w:tblCellSpacing w:w="11" w:type="dxa"/>
        </w:trPr>
        <w:tc>
          <w:tcPr>
            <w:tcW w:w="2544" w:type="dxa"/>
            <w:shd w:val="clear" w:color="auto" w:fill="auto"/>
            <w:vAlign w:val="center"/>
          </w:tcPr>
          <w:p w14:paraId="061D75A2"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 xml:space="preserve">2. </w:t>
            </w:r>
          </w:p>
        </w:tc>
        <w:tc>
          <w:tcPr>
            <w:tcW w:w="1418" w:type="dxa"/>
            <w:shd w:val="clear" w:color="auto" w:fill="auto"/>
            <w:vAlign w:val="center"/>
          </w:tcPr>
          <w:p w14:paraId="33367F86" w14:textId="77777777" w:rsidR="00454B85" w:rsidRPr="00454B85" w:rsidRDefault="00454B85" w:rsidP="00454B85">
            <w:pPr>
              <w:contextualSpacing/>
              <w:jc w:val="left"/>
              <w:rPr>
                <w:rFonts w:eastAsia="Calibri" w:cs="Arial"/>
                <w:bCs/>
                <w:szCs w:val="20"/>
                <w:lang w:val="en-GB"/>
              </w:rPr>
            </w:pPr>
          </w:p>
        </w:tc>
        <w:tc>
          <w:tcPr>
            <w:tcW w:w="1276" w:type="dxa"/>
            <w:shd w:val="clear" w:color="auto" w:fill="auto"/>
            <w:vAlign w:val="center"/>
          </w:tcPr>
          <w:p w14:paraId="4CC70FF2" w14:textId="77777777" w:rsidR="00454B85" w:rsidRPr="00454B85" w:rsidRDefault="00454B85" w:rsidP="00454B85">
            <w:pPr>
              <w:contextualSpacing/>
              <w:jc w:val="left"/>
              <w:rPr>
                <w:rFonts w:eastAsia="Calibri" w:cs="Arial"/>
                <w:bCs/>
                <w:szCs w:val="20"/>
                <w:lang w:val="en-GB"/>
              </w:rPr>
            </w:pPr>
          </w:p>
        </w:tc>
        <w:tc>
          <w:tcPr>
            <w:tcW w:w="907" w:type="dxa"/>
            <w:shd w:val="clear" w:color="auto" w:fill="auto"/>
            <w:vAlign w:val="center"/>
          </w:tcPr>
          <w:p w14:paraId="0BBB8FB5" w14:textId="77777777" w:rsidR="00454B85" w:rsidRPr="00454B85" w:rsidRDefault="00454B85" w:rsidP="00454B85">
            <w:pPr>
              <w:contextualSpacing/>
              <w:jc w:val="left"/>
              <w:rPr>
                <w:rFonts w:eastAsia="Calibri" w:cs="Arial"/>
                <w:bCs/>
                <w:szCs w:val="20"/>
                <w:lang w:val="en-GB"/>
              </w:rPr>
            </w:pPr>
          </w:p>
        </w:tc>
        <w:tc>
          <w:tcPr>
            <w:tcW w:w="3210" w:type="dxa"/>
            <w:shd w:val="clear" w:color="auto" w:fill="auto"/>
            <w:vAlign w:val="center"/>
          </w:tcPr>
          <w:p w14:paraId="3584CF99" w14:textId="77777777" w:rsidR="00454B85" w:rsidRPr="00454B85" w:rsidRDefault="00454B85" w:rsidP="00454B85">
            <w:pPr>
              <w:contextualSpacing/>
              <w:jc w:val="left"/>
              <w:rPr>
                <w:rFonts w:eastAsia="Calibri" w:cs="Arial"/>
                <w:bCs/>
                <w:szCs w:val="20"/>
                <w:lang w:val="en-GB"/>
              </w:rPr>
            </w:pPr>
          </w:p>
        </w:tc>
      </w:tr>
      <w:tr w:rsidR="00454B85" w:rsidRPr="00454B85" w14:paraId="6E2814C8" w14:textId="77777777" w:rsidTr="5292107E">
        <w:trPr>
          <w:tblCellSpacing w:w="11" w:type="dxa"/>
        </w:trPr>
        <w:tc>
          <w:tcPr>
            <w:tcW w:w="2544" w:type="dxa"/>
            <w:shd w:val="clear" w:color="auto" w:fill="auto"/>
            <w:vAlign w:val="center"/>
          </w:tcPr>
          <w:p w14:paraId="46D47488"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 xml:space="preserve">3. </w:t>
            </w:r>
          </w:p>
        </w:tc>
        <w:tc>
          <w:tcPr>
            <w:tcW w:w="1418" w:type="dxa"/>
            <w:shd w:val="clear" w:color="auto" w:fill="auto"/>
            <w:vAlign w:val="center"/>
          </w:tcPr>
          <w:p w14:paraId="5F875C19" w14:textId="77777777" w:rsidR="00454B85" w:rsidRPr="00454B85" w:rsidRDefault="00454B85" w:rsidP="00454B85">
            <w:pPr>
              <w:contextualSpacing/>
              <w:jc w:val="left"/>
              <w:rPr>
                <w:rFonts w:eastAsia="Calibri" w:cs="Arial"/>
                <w:bCs/>
                <w:szCs w:val="20"/>
                <w:lang w:val="en-GB"/>
              </w:rPr>
            </w:pPr>
          </w:p>
        </w:tc>
        <w:tc>
          <w:tcPr>
            <w:tcW w:w="1276" w:type="dxa"/>
            <w:shd w:val="clear" w:color="auto" w:fill="auto"/>
            <w:vAlign w:val="center"/>
          </w:tcPr>
          <w:p w14:paraId="66E50AFD" w14:textId="77777777" w:rsidR="00454B85" w:rsidRPr="00454B85" w:rsidRDefault="00454B85" w:rsidP="00454B85">
            <w:pPr>
              <w:contextualSpacing/>
              <w:jc w:val="left"/>
              <w:rPr>
                <w:rFonts w:eastAsia="Calibri" w:cs="Arial"/>
                <w:bCs/>
                <w:szCs w:val="20"/>
                <w:lang w:val="en-GB"/>
              </w:rPr>
            </w:pPr>
          </w:p>
        </w:tc>
        <w:tc>
          <w:tcPr>
            <w:tcW w:w="907" w:type="dxa"/>
            <w:shd w:val="clear" w:color="auto" w:fill="auto"/>
            <w:vAlign w:val="center"/>
          </w:tcPr>
          <w:p w14:paraId="7BE378ED" w14:textId="77777777" w:rsidR="00454B85" w:rsidRPr="00454B85" w:rsidRDefault="00454B85" w:rsidP="00454B85">
            <w:pPr>
              <w:contextualSpacing/>
              <w:jc w:val="left"/>
              <w:rPr>
                <w:rFonts w:eastAsia="Calibri" w:cs="Arial"/>
                <w:bCs/>
                <w:szCs w:val="20"/>
                <w:lang w:val="en-GB"/>
              </w:rPr>
            </w:pPr>
          </w:p>
        </w:tc>
        <w:tc>
          <w:tcPr>
            <w:tcW w:w="3210" w:type="dxa"/>
            <w:shd w:val="clear" w:color="auto" w:fill="auto"/>
            <w:vAlign w:val="center"/>
          </w:tcPr>
          <w:p w14:paraId="60A32750" w14:textId="77777777" w:rsidR="00454B85" w:rsidRPr="00454B85" w:rsidRDefault="00454B85" w:rsidP="00454B85">
            <w:pPr>
              <w:contextualSpacing/>
              <w:jc w:val="left"/>
              <w:rPr>
                <w:rFonts w:eastAsia="Calibri" w:cs="Arial"/>
                <w:bCs/>
                <w:szCs w:val="20"/>
                <w:lang w:val="en-GB"/>
              </w:rPr>
            </w:pPr>
          </w:p>
        </w:tc>
      </w:tr>
    </w:tbl>
    <w:p w14:paraId="0713C020" w14:textId="77777777" w:rsidR="00B44D4D" w:rsidRDefault="00B44D4D" w:rsidP="00B44D4D">
      <w:pPr>
        <w:rPr>
          <w:lang w:val="en-GB"/>
        </w:rPr>
        <w:sectPr w:rsidR="00B44D4D">
          <w:headerReference w:type="default" r:id="rId34"/>
          <w:pgSz w:w="12240" w:h="15840"/>
          <w:pgMar w:top="1440" w:right="1440" w:bottom="1440" w:left="1440" w:header="708" w:footer="708" w:gutter="0"/>
          <w:cols w:space="708"/>
          <w:docGrid w:linePitch="360"/>
        </w:sectPr>
      </w:pPr>
    </w:p>
    <w:p w14:paraId="1BBE4386" w14:textId="75B16FF3" w:rsidR="00B44D4D" w:rsidRDefault="00B44D4D" w:rsidP="00691E7E">
      <w:pPr>
        <w:pStyle w:val="Heading2"/>
        <w:ind w:left="0" w:firstLine="0"/>
      </w:pPr>
      <w:r w:rsidRPr="00160015">
        <w:lastRenderedPageBreak/>
        <w:t>Attachment I</w:t>
      </w:r>
      <w:r>
        <w:t>I</w:t>
      </w:r>
      <w:r w:rsidRPr="00160015">
        <w:t xml:space="preserve"> – </w:t>
      </w:r>
      <w:r>
        <w:t>Programme Proposal (to be completed by CSO Applicant)</w:t>
      </w:r>
    </w:p>
    <w:tbl>
      <w:tblPr>
        <w:tblStyle w:val="TableGrid"/>
        <w:tblW w:w="0" w:type="auto"/>
        <w:tblLook w:val="04A0" w:firstRow="1" w:lastRow="0" w:firstColumn="1" w:lastColumn="0" w:noHBand="0" w:noVBand="1"/>
      </w:tblPr>
      <w:tblGrid>
        <w:gridCol w:w="9350"/>
      </w:tblGrid>
      <w:tr w:rsidR="00B44D4D" w14:paraId="52FC5AA3" w14:textId="77777777" w:rsidTr="0093196F">
        <w:tc>
          <w:tcPr>
            <w:tcW w:w="9350" w:type="dxa"/>
          </w:tcPr>
          <w:p w14:paraId="6D31327C" w14:textId="77777777" w:rsidR="00B44D4D" w:rsidRDefault="00B44D4D" w:rsidP="0093196F">
            <w:pPr>
              <w:rPr>
                <w:lang w:val="en-GB" w:eastAsia="en-GB"/>
              </w:rPr>
            </w:pPr>
            <w:r>
              <w:rPr>
                <w:lang w:val="en-GB" w:eastAsia="en-GB"/>
              </w:rPr>
              <w:t xml:space="preserve"> </w:t>
            </w:r>
          </w:p>
          <w:p w14:paraId="2B9ADFD5" w14:textId="77777777" w:rsidR="00DA796A" w:rsidRDefault="00DA796A" w:rsidP="00DA796A">
            <w:r w:rsidRPr="2B779F42">
              <w:rPr>
                <w:rFonts w:eastAsia="Arial" w:cs="Arial"/>
                <w:szCs w:val="20"/>
                <w:lang w:val="en-GB"/>
              </w:rPr>
              <w:t>The purpose of this proposal is to provide an outline of the proposed intervention for which the CSO is proposing to partner with UNICEF. [</w:t>
            </w:r>
            <w:r w:rsidRPr="2B779F42">
              <w:rPr>
                <w:rFonts w:eastAsia="Arial" w:cs="Arial"/>
                <w:i/>
                <w:iCs/>
                <w:szCs w:val="20"/>
                <w:lang w:val="en-GB"/>
              </w:rPr>
              <w:t xml:space="preserve">If the Call for Expression of Interest allows for multiple submissions, the following text may be added: </w:t>
            </w:r>
            <w:r w:rsidRPr="2B779F42">
              <w:rPr>
                <w:rFonts w:eastAsia="Arial" w:cs="Arial"/>
                <w:szCs w:val="20"/>
                <w:lang w:val="en-GB"/>
              </w:rPr>
              <w:t>A separate form should be filled for each programme proposal submitted.]</w:t>
            </w:r>
          </w:p>
          <w:p w14:paraId="7F354311" w14:textId="77777777" w:rsidR="00B44D4D" w:rsidRDefault="00B44D4D" w:rsidP="0093196F">
            <w:pPr>
              <w:rPr>
                <w:lang w:val="en-GB" w:eastAsia="en-GB"/>
              </w:rPr>
            </w:pPr>
          </w:p>
          <w:p w14:paraId="395AEBB2" w14:textId="77777777" w:rsidR="00B44D4D" w:rsidRDefault="00B44D4D" w:rsidP="0093196F">
            <w:pPr>
              <w:rPr>
                <w:lang w:val="en-GB" w:eastAsia="en-GB"/>
              </w:rPr>
            </w:pPr>
            <w:r>
              <w:rPr>
                <w:lang w:val="en-GB" w:eastAsia="en-GB"/>
              </w:rPr>
              <w:t xml:space="preserve">Information provided in this form will be used to inform the review and evaluation of CSO submissions as outlined in the </w:t>
            </w:r>
            <w:r>
              <w:t>Call for Expression of Interest</w:t>
            </w:r>
            <w:r>
              <w:rPr>
                <w:lang w:val="en-GB" w:eastAsia="en-GB"/>
              </w:rPr>
              <w:t xml:space="preserve"> under section 3.</w:t>
            </w:r>
          </w:p>
          <w:p w14:paraId="7010E3B4" w14:textId="77777777" w:rsidR="00B44D4D" w:rsidRDefault="00B44D4D" w:rsidP="0093196F">
            <w:pPr>
              <w:rPr>
                <w:lang w:val="en-GB" w:eastAsia="en-GB"/>
              </w:rPr>
            </w:pPr>
          </w:p>
        </w:tc>
      </w:tr>
    </w:tbl>
    <w:p w14:paraId="362E0EEF" w14:textId="77777777" w:rsidR="00B44D4D" w:rsidRDefault="00B44D4D" w:rsidP="00B44D4D">
      <w:pPr>
        <w:rPr>
          <w:lang w:val="en-GB" w:eastAsia="en-GB"/>
        </w:rPr>
      </w:pPr>
    </w:p>
    <w:tbl>
      <w:tblPr>
        <w:tblStyle w:val="TableGrid"/>
        <w:tblW w:w="9364"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644"/>
        <w:gridCol w:w="2573"/>
        <w:gridCol w:w="2154"/>
        <w:gridCol w:w="2993"/>
      </w:tblGrid>
      <w:tr w:rsidR="00B44D4D" w:rsidRPr="0048671B" w14:paraId="308F36F1" w14:textId="77777777" w:rsidTr="0093196F">
        <w:trPr>
          <w:tblCellSpacing w:w="11" w:type="dxa"/>
        </w:trPr>
        <w:tc>
          <w:tcPr>
            <w:tcW w:w="9320" w:type="dxa"/>
            <w:gridSpan w:val="4"/>
            <w:shd w:val="clear" w:color="auto" w:fill="002060"/>
          </w:tcPr>
          <w:p w14:paraId="1FFFB9FF" w14:textId="77777777" w:rsidR="00B44D4D" w:rsidRPr="0048671B" w:rsidRDefault="00B44D4D" w:rsidP="0093196F">
            <w:pPr>
              <w:rPr>
                <w:szCs w:val="20"/>
                <w:lang w:val="en-GB"/>
              </w:rPr>
            </w:pPr>
            <w:r>
              <w:rPr>
                <w:szCs w:val="20"/>
                <w:lang w:val="en-GB"/>
              </w:rPr>
              <w:t>Section 1. Proposal overview</w:t>
            </w:r>
          </w:p>
        </w:tc>
      </w:tr>
      <w:tr w:rsidR="00B44D4D" w:rsidRPr="0048671B" w14:paraId="32FA1FA6" w14:textId="77777777" w:rsidTr="0093196F">
        <w:trPr>
          <w:tblCellSpacing w:w="11" w:type="dxa"/>
        </w:trPr>
        <w:tc>
          <w:tcPr>
            <w:tcW w:w="1611" w:type="dxa"/>
            <w:tcBorders>
              <w:right w:val="outset" w:sz="6" w:space="0" w:color="BDD6EE" w:themeColor="accent1" w:themeTint="66"/>
            </w:tcBorders>
            <w:shd w:val="clear" w:color="auto" w:fill="D9D9D9" w:themeFill="background1" w:themeFillShade="D9"/>
          </w:tcPr>
          <w:p w14:paraId="013B8416" w14:textId="77777777" w:rsidR="00B44D4D" w:rsidRPr="003B5E2E" w:rsidRDefault="00B44D4D" w:rsidP="0093196F">
            <w:pPr>
              <w:jc w:val="left"/>
              <w:rPr>
                <w:szCs w:val="20"/>
                <w:lang w:val="en-GB"/>
              </w:rPr>
            </w:pPr>
            <w:r>
              <w:rPr>
                <w:szCs w:val="20"/>
                <w:lang w:val="en-GB"/>
              </w:rPr>
              <w:t>1.1 Programme title</w:t>
            </w:r>
          </w:p>
        </w:tc>
        <w:tc>
          <w:tcPr>
            <w:tcW w:w="7687" w:type="dxa"/>
            <w:gridSpan w:val="3"/>
            <w:tcBorders>
              <w:left w:val="outset" w:sz="6" w:space="0" w:color="BDD6EE" w:themeColor="accent1" w:themeTint="66"/>
            </w:tcBorders>
          </w:tcPr>
          <w:p w14:paraId="6346ECDF" w14:textId="77777777" w:rsidR="00B44D4D" w:rsidRPr="003B5E2E" w:rsidRDefault="00B44D4D" w:rsidP="0093196F">
            <w:pPr>
              <w:rPr>
                <w:szCs w:val="20"/>
              </w:rPr>
            </w:pPr>
          </w:p>
        </w:tc>
      </w:tr>
      <w:tr w:rsidR="00B44D4D" w:rsidRPr="0048671B" w14:paraId="45019C77" w14:textId="77777777" w:rsidTr="0093196F">
        <w:trPr>
          <w:tblCellSpacing w:w="11" w:type="dxa"/>
        </w:trPr>
        <w:tc>
          <w:tcPr>
            <w:tcW w:w="1611" w:type="dxa"/>
            <w:tcBorders>
              <w:right w:val="outset" w:sz="6" w:space="0" w:color="BDD6EE" w:themeColor="accent1" w:themeTint="66"/>
            </w:tcBorders>
            <w:shd w:val="clear" w:color="auto" w:fill="D9D9D9" w:themeFill="background1" w:themeFillShade="D9"/>
          </w:tcPr>
          <w:p w14:paraId="409CF32E" w14:textId="77777777" w:rsidR="00B44D4D" w:rsidRDefault="00B44D4D" w:rsidP="0093196F">
            <w:pPr>
              <w:jc w:val="left"/>
              <w:rPr>
                <w:szCs w:val="20"/>
                <w:lang w:val="en-GB"/>
              </w:rPr>
            </w:pPr>
            <w:r>
              <w:rPr>
                <w:szCs w:val="20"/>
                <w:lang w:val="en-GB"/>
              </w:rPr>
              <w:t>1.2 Results to which the programme contributes</w:t>
            </w:r>
          </w:p>
        </w:tc>
        <w:tc>
          <w:tcPr>
            <w:tcW w:w="7687" w:type="dxa"/>
            <w:gridSpan w:val="3"/>
            <w:tcBorders>
              <w:left w:val="outset" w:sz="6" w:space="0" w:color="BDD6EE" w:themeColor="accent1" w:themeTint="66"/>
            </w:tcBorders>
          </w:tcPr>
          <w:p w14:paraId="6029F750" w14:textId="77777777" w:rsidR="00B44D4D" w:rsidRPr="003B5E2E" w:rsidRDefault="00B44D4D" w:rsidP="0093196F">
            <w:pPr>
              <w:rPr>
                <w:i/>
                <w:szCs w:val="20"/>
              </w:rPr>
            </w:pPr>
            <w:r>
              <w:rPr>
                <w:i/>
                <w:szCs w:val="20"/>
              </w:rPr>
              <w:t xml:space="preserve">Refer to Section 1.3 of the </w:t>
            </w:r>
            <w:r w:rsidRPr="00156FA2">
              <w:rPr>
                <w:i/>
                <w:szCs w:val="20"/>
              </w:rPr>
              <w:t>Call for Expression of Interest</w:t>
            </w:r>
          </w:p>
        </w:tc>
      </w:tr>
      <w:tr w:rsidR="00B44D4D" w:rsidRPr="0048671B" w14:paraId="4F9EB9B4" w14:textId="77777777" w:rsidTr="0093196F">
        <w:trPr>
          <w:tblCellSpacing w:w="11" w:type="dxa"/>
        </w:trPr>
        <w:tc>
          <w:tcPr>
            <w:tcW w:w="1611" w:type="dxa"/>
            <w:tcBorders>
              <w:right w:val="outset" w:sz="6" w:space="0" w:color="BDD6EE" w:themeColor="accent1" w:themeTint="66"/>
            </w:tcBorders>
            <w:shd w:val="clear" w:color="auto" w:fill="D9D9D9" w:themeFill="background1" w:themeFillShade="D9"/>
          </w:tcPr>
          <w:p w14:paraId="69DC6A5A" w14:textId="77777777" w:rsidR="00B44D4D" w:rsidRPr="003B5E2E" w:rsidRDefault="00B44D4D" w:rsidP="0093196F">
            <w:pPr>
              <w:jc w:val="left"/>
              <w:rPr>
                <w:szCs w:val="20"/>
              </w:rPr>
            </w:pPr>
            <w:r>
              <w:rPr>
                <w:szCs w:val="20"/>
              </w:rPr>
              <w:t>1.3 Programme duration</w:t>
            </w:r>
          </w:p>
        </w:tc>
        <w:tc>
          <w:tcPr>
            <w:tcW w:w="7687" w:type="dxa"/>
            <w:gridSpan w:val="3"/>
            <w:tcBorders>
              <w:left w:val="outset" w:sz="6" w:space="0" w:color="BDD6EE" w:themeColor="accent1" w:themeTint="66"/>
            </w:tcBorders>
          </w:tcPr>
          <w:p w14:paraId="47E8F8D4" w14:textId="77777777" w:rsidR="00B44D4D" w:rsidRPr="003B5E2E" w:rsidRDefault="00B44D4D" w:rsidP="0093196F">
            <w:pPr>
              <w:rPr>
                <w:i/>
                <w:szCs w:val="20"/>
              </w:rPr>
            </w:pPr>
            <w:r>
              <w:rPr>
                <w:i/>
                <w:szCs w:val="20"/>
              </w:rPr>
              <w:t>Number of months, From MM/YYYY to MM/YYYY</w:t>
            </w:r>
          </w:p>
        </w:tc>
      </w:tr>
      <w:tr w:rsidR="00B44D4D" w:rsidRPr="0048671B" w14:paraId="5AF6CD95" w14:textId="77777777" w:rsidTr="0093196F">
        <w:trPr>
          <w:tblCellSpacing w:w="11" w:type="dxa"/>
        </w:trPr>
        <w:tc>
          <w:tcPr>
            <w:tcW w:w="1611" w:type="dxa"/>
            <w:tcBorders>
              <w:right w:val="outset" w:sz="6" w:space="0" w:color="BDD6EE" w:themeColor="accent1" w:themeTint="66"/>
            </w:tcBorders>
            <w:shd w:val="clear" w:color="auto" w:fill="D9D9D9" w:themeFill="background1" w:themeFillShade="D9"/>
          </w:tcPr>
          <w:p w14:paraId="1746FC52" w14:textId="77777777" w:rsidR="00B44D4D" w:rsidRPr="0048671B" w:rsidRDefault="00B44D4D" w:rsidP="0093196F">
            <w:pPr>
              <w:jc w:val="left"/>
              <w:rPr>
                <w:szCs w:val="20"/>
                <w:lang w:val="en-GB"/>
              </w:rPr>
            </w:pPr>
            <w:r>
              <w:rPr>
                <w:szCs w:val="20"/>
                <w:lang w:val="en-GB"/>
              </w:rPr>
              <w:t>1.4 Geographical coverage</w:t>
            </w:r>
          </w:p>
        </w:tc>
        <w:tc>
          <w:tcPr>
            <w:tcW w:w="7687" w:type="dxa"/>
            <w:gridSpan w:val="3"/>
            <w:tcBorders>
              <w:left w:val="outset" w:sz="6" w:space="0" w:color="BDD6EE" w:themeColor="accent1" w:themeTint="66"/>
            </w:tcBorders>
          </w:tcPr>
          <w:p w14:paraId="194A85AC" w14:textId="77777777" w:rsidR="00B44D4D" w:rsidRPr="0048671B" w:rsidRDefault="00B44D4D" w:rsidP="0093196F">
            <w:pPr>
              <w:jc w:val="left"/>
              <w:rPr>
                <w:szCs w:val="20"/>
                <w:lang w:val="en-GB"/>
              </w:rPr>
            </w:pPr>
            <w:r w:rsidRPr="0048671B">
              <w:rPr>
                <w:i/>
                <w:szCs w:val="20"/>
                <w:lang w:val="en-GB"/>
              </w:rPr>
              <w:t>State/ province, etc</w:t>
            </w:r>
            <w:r w:rsidRPr="0048671B">
              <w:rPr>
                <w:szCs w:val="20"/>
                <w:lang w:val="en-GB"/>
              </w:rPr>
              <w:t>.</w:t>
            </w:r>
          </w:p>
        </w:tc>
      </w:tr>
      <w:tr w:rsidR="00B44D4D" w:rsidRPr="0048671B" w14:paraId="2FC05981" w14:textId="77777777" w:rsidTr="0093196F">
        <w:trPr>
          <w:tblCellSpacing w:w="11" w:type="dxa"/>
        </w:trPr>
        <w:tc>
          <w:tcPr>
            <w:tcW w:w="1611" w:type="dxa"/>
            <w:tcBorders>
              <w:right w:val="outset" w:sz="6" w:space="0" w:color="BDD6EE" w:themeColor="accent1" w:themeTint="66"/>
            </w:tcBorders>
            <w:shd w:val="clear" w:color="auto" w:fill="D9D9D9" w:themeFill="background1" w:themeFillShade="D9"/>
          </w:tcPr>
          <w:p w14:paraId="4939AC83" w14:textId="77777777" w:rsidR="00B44D4D" w:rsidRPr="0048671B" w:rsidRDefault="00B44D4D" w:rsidP="0093196F">
            <w:pPr>
              <w:jc w:val="left"/>
              <w:rPr>
                <w:szCs w:val="20"/>
                <w:lang w:val="en-GB"/>
              </w:rPr>
            </w:pPr>
            <w:r>
              <w:rPr>
                <w:szCs w:val="20"/>
                <w:lang w:val="en-GB"/>
              </w:rPr>
              <w:t xml:space="preserve">1.5 </w:t>
            </w:r>
            <w:r w:rsidRPr="0048671B">
              <w:rPr>
                <w:szCs w:val="20"/>
                <w:lang w:val="en-GB"/>
              </w:rPr>
              <w:t>Population focus</w:t>
            </w:r>
          </w:p>
        </w:tc>
        <w:tc>
          <w:tcPr>
            <w:tcW w:w="7687" w:type="dxa"/>
            <w:gridSpan w:val="3"/>
            <w:tcBorders>
              <w:left w:val="outset" w:sz="6" w:space="0" w:color="BDD6EE" w:themeColor="accent1" w:themeTint="66"/>
            </w:tcBorders>
          </w:tcPr>
          <w:p w14:paraId="449C0032" w14:textId="77777777" w:rsidR="00B44D4D" w:rsidRPr="0048671B" w:rsidRDefault="00B44D4D" w:rsidP="0093196F">
            <w:pPr>
              <w:jc w:val="left"/>
              <w:rPr>
                <w:i/>
                <w:szCs w:val="20"/>
                <w:lang w:val="en-GB"/>
              </w:rPr>
            </w:pPr>
            <w:r w:rsidRPr="0048671B">
              <w:rPr>
                <w:i/>
                <w:szCs w:val="20"/>
                <w:lang w:val="en-GB"/>
              </w:rPr>
              <w:t>Number of beneficiaries / groups</w:t>
            </w:r>
          </w:p>
        </w:tc>
      </w:tr>
      <w:tr w:rsidR="00B44D4D" w:rsidRPr="0048671B" w14:paraId="0E72A040" w14:textId="77777777" w:rsidTr="0093196F">
        <w:trPr>
          <w:trHeight w:val="194"/>
          <w:tblCellSpacing w:w="11" w:type="dxa"/>
        </w:trPr>
        <w:tc>
          <w:tcPr>
            <w:tcW w:w="1611" w:type="dxa"/>
            <w:vMerge w:val="restart"/>
            <w:tcBorders>
              <w:right w:val="outset" w:sz="6" w:space="0" w:color="BDD6EE" w:themeColor="accent1" w:themeTint="66"/>
            </w:tcBorders>
            <w:shd w:val="clear" w:color="auto" w:fill="D9D9D9" w:themeFill="background1" w:themeFillShade="D9"/>
          </w:tcPr>
          <w:p w14:paraId="01366D74" w14:textId="77777777" w:rsidR="00B44D4D" w:rsidRDefault="00B44D4D" w:rsidP="0093196F">
            <w:pPr>
              <w:jc w:val="left"/>
              <w:rPr>
                <w:szCs w:val="20"/>
                <w:lang w:val="en-GB"/>
              </w:rPr>
            </w:pPr>
            <w:r>
              <w:rPr>
                <w:szCs w:val="20"/>
                <w:lang w:val="en-GB"/>
              </w:rPr>
              <w:t>1.6 Programme Budget</w:t>
            </w:r>
          </w:p>
        </w:tc>
        <w:tc>
          <w:tcPr>
            <w:tcW w:w="2551" w:type="dxa"/>
            <w:tcBorders>
              <w:left w:val="outset" w:sz="6" w:space="0" w:color="BDD6EE" w:themeColor="accent1" w:themeTint="66"/>
            </w:tcBorders>
            <w:shd w:val="clear" w:color="auto" w:fill="D9D9D9" w:themeFill="background1" w:themeFillShade="D9"/>
          </w:tcPr>
          <w:p w14:paraId="2011A879" w14:textId="77777777" w:rsidR="00B44D4D" w:rsidRPr="0048671B" w:rsidRDefault="00B44D4D" w:rsidP="0093196F">
            <w:pPr>
              <w:jc w:val="left"/>
              <w:rPr>
                <w:szCs w:val="20"/>
                <w:lang w:val="en-GB"/>
              </w:rPr>
            </w:pPr>
            <w:r w:rsidRPr="0048671B">
              <w:rPr>
                <w:szCs w:val="20"/>
                <w:lang w:val="en-GB"/>
              </w:rPr>
              <w:t>From CSO</w:t>
            </w:r>
          </w:p>
        </w:tc>
        <w:tc>
          <w:tcPr>
            <w:tcW w:w="2132" w:type="dxa"/>
            <w:tcBorders>
              <w:left w:val="outset" w:sz="6" w:space="0" w:color="BDD6EE" w:themeColor="accent1" w:themeTint="66"/>
            </w:tcBorders>
          </w:tcPr>
          <w:p w14:paraId="6078FFAD" w14:textId="77777777" w:rsidR="00B44D4D" w:rsidRPr="0048671B" w:rsidRDefault="00B44D4D" w:rsidP="0093196F">
            <w:pPr>
              <w:jc w:val="left"/>
              <w:rPr>
                <w:i/>
                <w:szCs w:val="20"/>
                <w:lang w:val="en-GB"/>
              </w:rPr>
            </w:pPr>
          </w:p>
        </w:tc>
        <w:tc>
          <w:tcPr>
            <w:tcW w:w="2960" w:type="dxa"/>
            <w:tcBorders>
              <w:left w:val="outset" w:sz="6" w:space="0" w:color="BDD6EE" w:themeColor="accent1" w:themeTint="66"/>
            </w:tcBorders>
          </w:tcPr>
          <w:p w14:paraId="1CF56D66" w14:textId="77777777" w:rsidR="00B44D4D" w:rsidRPr="0048671B" w:rsidRDefault="00B44D4D" w:rsidP="0093196F">
            <w:pPr>
              <w:jc w:val="left"/>
              <w:rPr>
                <w:szCs w:val="20"/>
                <w:lang w:val="en-GB"/>
              </w:rPr>
            </w:pPr>
            <w:r w:rsidRPr="0048671B">
              <w:rPr>
                <w:szCs w:val="20"/>
                <w:lang w:val="en-GB"/>
              </w:rPr>
              <w:t>%</w:t>
            </w:r>
          </w:p>
        </w:tc>
      </w:tr>
      <w:tr w:rsidR="00B44D4D" w:rsidRPr="0048671B" w14:paraId="7ECFA387" w14:textId="77777777" w:rsidTr="0093196F">
        <w:trPr>
          <w:trHeight w:val="193"/>
          <w:tblCellSpacing w:w="11" w:type="dxa"/>
        </w:trPr>
        <w:tc>
          <w:tcPr>
            <w:tcW w:w="1611" w:type="dxa"/>
            <w:vMerge/>
            <w:tcBorders>
              <w:right w:val="outset" w:sz="6" w:space="0" w:color="BDD6EE" w:themeColor="accent1" w:themeTint="66"/>
            </w:tcBorders>
            <w:shd w:val="clear" w:color="auto" w:fill="D9D9D9" w:themeFill="background1" w:themeFillShade="D9"/>
          </w:tcPr>
          <w:p w14:paraId="5E7A6195" w14:textId="77777777" w:rsidR="00B44D4D" w:rsidRDefault="00B44D4D" w:rsidP="0093196F">
            <w:pPr>
              <w:jc w:val="left"/>
              <w:rPr>
                <w:szCs w:val="20"/>
                <w:lang w:val="en-GB"/>
              </w:rPr>
            </w:pPr>
          </w:p>
        </w:tc>
        <w:tc>
          <w:tcPr>
            <w:tcW w:w="2551" w:type="dxa"/>
            <w:tcBorders>
              <w:left w:val="outset" w:sz="6" w:space="0" w:color="BDD6EE" w:themeColor="accent1" w:themeTint="66"/>
            </w:tcBorders>
            <w:shd w:val="clear" w:color="auto" w:fill="D9D9D9" w:themeFill="background1" w:themeFillShade="D9"/>
          </w:tcPr>
          <w:p w14:paraId="17FE8306" w14:textId="77777777" w:rsidR="00B44D4D" w:rsidRPr="0048671B" w:rsidRDefault="00B44D4D" w:rsidP="0093196F">
            <w:pPr>
              <w:jc w:val="left"/>
              <w:rPr>
                <w:szCs w:val="20"/>
                <w:lang w:val="en-GB"/>
              </w:rPr>
            </w:pPr>
            <w:r w:rsidRPr="0048671B">
              <w:rPr>
                <w:szCs w:val="20"/>
                <w:lang w:val="en-GB"/>
              </w:rPr>
              <w:t>From UNICEF</w:t>
            </w:r>
          </w:p>
        </w:tc>
        <w:tc>
          <w:tcPr>
            <w:tcW w:w="2132" w:type="dxa"/>
            <w:tcBorders>
              <w:left w:val="outset" w:sz="6" w:space="0" w:color="BDD6EE" w:themeColor="accent1" w:themeTint="66"/>
            </w:tcBorders>
          </w:tcPr>
          <w:p w14:paraId="19F53441" w14:textId="77777777" w:rsidR="00B44D4D" w:rsidRPr="0048671B" w:rsidRDefault="00B44D4D" w:rsidP="0093196F">
            <w:pPr>
              <w:jc w:val="left"/>
              <w:rPr>
                <w:i/>
                <w:szCs w:val="20"/>
                <w:lang w:val="en-GB"/>
              </w:rPr>
            </w:pPr>
          </w:p>
        </w:tc>
        <w:tc>
          <w:tcPr>
            <w:tcW w:w="2960" w:type="dxa"/>
            <w:tcBorders>
              <w:left w:val="outset" w:sz="6" w:space="0" w:color="BDD6EE" w:themeColor="accent1" w:themeTint="66"/>
            </w:tcBorders>
          </w:tcPr>
          <w:p w14:paraId="6EE2687E" w14:textId="77777777" w:rsidR="00B44D4D" w:rsidRPr="0048671B" w:rsidRDefault="00B44D4D" w:rsidP="0093196F">
            <w:pPr>
              <w:jc w:val="left"/>
              <w:rPr>
                <w:szCs w:val="20"/>
                <w:lang w:val="en-GB"/>
              </w:rPr>
            </w:pPr>
            <w:r w:rsidRPr="0048671B">
              <w:rPr>
                <w:szCs w:val="20"/>
                <w:lang w:val="en-GB"/>
              </w:rPr>
              <w:t>%</w:t>
            </w:r>
          </w:p>
        </w:tc>
      </w:tr>
      <w:tr w:rsidR="00B44D4D" w:rsidRPr="0048671B" w14:paraId="6C3500F5" w14:textId="77777777" w:rsidTr="0093196F">
        <w:trPr>
          <w:trHeight w:val="193"/>
          <w:tblCellSpacing w:w="11" w:type="dxa"/>
        </w:trPr>
        <w:tc>
          <w:tcPr>
            <w:tcW w:w="1611" w:type="dxa"/>
            <w:vMerge/>
            <w:tcBorders>
              <w:right w:val="outset" w:sz="6" w:space="0" w:color="BDD6EE" w:themeColor="accent1" w:themeTint="66"/>
            </w:tcBorders>
            <w:shd w:val="clear" w:color="auto" w:fill="D9D9D9" w:themeFill="background1" w:themeFillShade="D9"/>
          </w:tcPr>
          <w:p w14:paraId="7EC178B0" w14:textId="77777777" w:rsidR="00B44D4D" w:rsidRDefault="00B44D4D" w:rsidP="0093196F">
            <w:pPr>
              <w:jc w:val="left"/>
              <w:rPr>
                <w:szCs w:val="20"/>
                <w:lang w:val="en-GB"/>
              </w:rPr>
            </w:pPr>
          </w:p>
        </w:tc>
        <w:tc>
          <w:tcPr>
            <w:tcW w:w="2551" w:type="dxa"/>
            <w:tcBorders>
              <w:left w:val="outset" w:sz="6" w:space="0" w:color="BDD6EE" w:themeColor="accent1" w:themeTint="66"/>
            </w:tcBorders>
            <w:shd w:val="clear" w:color="auto" w:fill="D9D9D9" w:themeFill="background1" w:themeFillShade="D9"/>
          </w:tcPr>
          <w:p w14:paraId="5F3FE183" w14:textId="77777777" w:rsidR="00B44D4D" w:rsidRPr="0048671B" w:rsidRDefault="00B44D4D" w:rsidP="0093196F">
            <w:pPr>
              <w:jc w:val="left"/>
              <w:rPr>
                <w:szCs w:val="20"/>
                <w:lang w:val="en-GB"/>
              </w:rPr>
            </w:pPr>
            <w:r w:rsidRPr="0048671B">
              <w:rPr>
                <w:szCs w:val="20"/>
                <w:lang w:val="en-GB"/>
              </w:rPr>
              <w:t>Total</w:t>
            </w:r>
          </w:p>
        </w:tc>
        <w:tc>
          <w:tcPr>
            <w:tcW w:w="2132" w:type="dxa"/>
            <w:tcBorders>
              <w:left w:val="outset" w:sz="6" w:space="0" w:color="BDD6EE" w:themeColor="accent1" w:themeTint="66"/>
            </w:tcBorders>
          </w:tcPr>
          <w:p w14:paraId="30BB35E2" w14:textId="77777777" w:rsidR="00B44D4D" w:rsidRPr="0048671B" w:rsidRDefault="00B44D4D" w:rsidP="0093196F">
            <w:pPr>
              <w:jc w:val="left"/>
              <w:rPr>
                <w:i/>
                <w:szCs w:val="20"/>
                <w:lang w:val="en-GB"/>
              </w:rPr>
            </w:pPr>
          </w:p>
        </w:tc>
        <w:tc>
          <w:tcPr>
            <w:tcW w:w="2960" w:type="dxa"/>
            <w:tcBorders>
              <w:left w:val="outset" w:sz="6" w:space="0" w:color="BDD6EE" w:themeColor="accent1" w:themeTint="66"/>
            </w:tcBorders>
          </w:tcPr>
          <w:p w14:paraId="190EEA08" w14:textId="77777777" w:rsidR="00B44D4D" w:rsidRPr="0048671B" w:rsidRDefault="00B44D4D" w:rsidP="0093196F">
            <w:pPr>
              <w:jc w:val="left"/>
              <w:rPr>
                <w:i/>
                <w:szCs w:val="20"/>
                <w:lang w:val="en-GB"/>
              </w:rPr>
            </w:pPr>
          </w:p>
        </w:tc>
      </w:tr>
    </w:tbl>
    <w:p w14:paraId="48729EDB" w14:textId="77777777" w:rsidR="00B44D4D" w:rsidRPr="003B5E2E" w:rsidRDefault="00B44D4D" w:rsidP="00B44D4D">
      <w:pPr>
        <w:rPr>
          <w:lang w:eastAsia="en-GB"/>
        </w:rPr>
      </w:pPr>
    </w:p>
    <w:tbl>
      <w:tblPr>
        <w:tblStyle w:val="TableGrid"/>
        <w:tblW w:w="0" w:type="auto"/>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642"/>
        <w:gridCol w:w="7702"/>
      </w:tblGrid>
      <w:tr w:rsidR="00B44D4D" w:rsidRPr="0048671B" w14:paraId="2354D7C4" w14:textId="77777777" w:rsidTr="0093196F">
        <w:trPr>
          <w:tblCellSpacing w:w="11" w:type="dxa"/>
        </w:trPr>
        <w:tc>
          <w:tcPr>
            <w:tcW w:w="9320" w:type="dxa"/>
            <w:gridSpan w:val="2"/>
            <w:shd w:val="clear" w:color="auto" w:fill="002060"/>
          </w:tcPr>
          <w:p w14:paraId="7045081B" w14:textId="77777777" w:rsidR="00B44D4D" w:rsidRPr="0048671B" w:rsidRDefault="00B44D4D" w:rsidP="0093196F">
            <w:pPr>
              <w:rPr>
                <w:szCs w:val="20"/>
                <w:lang w:val="en-GB"/>
              </w:rPr>
            </w:pPr>
            <w:r w:rsidRPr="0048671B">
              <w:rPr>
                <w:szCs w:val="20"/>
                <w:lang w:val="en-GB"/>
              </w:rPr>
              <w:t>Section 2. Programme description</w:t>
            </w:r>
          </w:p>
        </w:tc>
      </w:tr>
      <w:tr w:rsidR="00B44D4D" w:rsidRPr="0048671B" w14:paraId="303AF7A1" w14:textId="77777777" w:rsidTr="0093196F">
        <w:trPr>
          <w:tblCellSpacing w:w="11" w:type="dxa"/>
        </w:trPr>
        <w:tc>
          <w:tcPr>
            <w:tcW w:w="1611" w:type="dxa"/>
            <w:tcBorders>
              <w:right w:val="outset" w:sz="6" w:space="0" w:color="BDD6EE" w:themeColor="accent1" w:themeTint="66"/>
            </w:tcBorders>
            <w:shd w:val="clear" w:color="auto" w:fill="D9D9D9" w:themeFill="background1" w:themeFillShade="D9"/>
          </w:tcPr>
          <w:p w14:paraId="08E639AC" w14:textId="77777777" w:rsidR="00B44D4D" w:rsidRPr="0048671B" w:rsidRDefault="00B44D4D" w:rsidP="0093196F">
            <w:pPr>
              <w:jc w:val="left"/>
              <w:rPr>
                <w:szCs w:val="20"/>
                <w:lang w:val="en-GB"/>
              </w:rPr>
            </w:pPr>
            <w:r w:rsidRPr="0048671B">
              <w:rPr>
                <w:szCs w:val="20"/>
                <w:lang w:val="en-GB"/>
              </w:rPr>
              <w:t>2.1 Rationale/ justification</w:t>
            </w:r>
          </w:p>
          <w:p w14:paraId="033F2932" w14:textId="77777777" w:rsidR="00B44D4D" w:rsidRPr="0048671B" w:rsidRDefault="00B44D4D" w:rsidP="0093196F">
            <w:pPr>
              <w:jc w:val="left"/>
              <w:rPr>
                <w:i/>
                <w:szCs w:val="20"/>
                <w:lang w:val="en-GB"/>
              </w:rPr>
            </w:pPr>
            <w:r w:rsidRPr="003640A2">
              <w:rPr>
                <w:i/>
                <w:color w:val="C00000"/>
                <w:szCs w:val="20"/>
                <w:lang w:val="en-GB"/>
              </w:rPr>
              <w:t>(3 to 5 paragraphs; max 400 words)</w:t>
            </w:r>
          </w:p>
        </w:tc>
        <w:tc>
          <w:tcPr>
            <w:tcW w:w="7687" w:type="dxa"/>
            <w:tcBorders>
              <w:left w:val="outset" w:sz="6" w:space="0" w:color="BDD6EE" w:themeColor="accent1" w:themeTint="66"/>
            </w:tcBorders>
          </w:tcPr>
          <w:p w14:paraId="291C0F00" w14:textId="77777777" w:rsidR="00B44D4D" w:rsidRPr="0048671B" w:rsidRDefault="00B44D4D" w:rsidP="0093196F">
            <w:pPr>
              <w:jc w:val="left"/>
              <w:rPr>
                <w:i/>
                <w:szCs w:val="20"/>
                <w:lang w:val="en-GB"/>
              </w:rPr>
            </w:pPr>
            <w:r w:rsidRPr="0048671B">
              <w:rPr>
                <w:i/>
                <w:szCs w:val="20"/>
                <w:lang w:val="en-GB"/>
              </w:rPr>
              <w:t>“Why” this programme</w:t>
            </w:r>
          </w:p>
          <w:p w14:paraId="34783072" w14:textId="77777777" w:rsidR="00B44D4D" w:rsidRPr="0048671B" w:rsidRDefault="00B44D4D" w:rsidP="0093196F">
            <w:pPr>
              <w:rPr>
                <w:i/>
                <w:szCs w:val="20"/>
              </w:rPr>
            </w:pPr>
            <w:r w:rsidRPr="0048671B">
              <w:rPr>
                <w:i/>
                <w:szCs w:val="20"/>
              </w:rPr>
              <w:t xml:space="preserve">This section outlines the problem statement, the context and the rationale for the Programme,: </w:t>
            </w:r>
          </w:p>
          <w:p w14:paraId="01E74DCD" w14:textId="77777777" w:rsidR="00B44D4D" w:rsidRPr="0048671B" w:rsidRDefault="00B44D4D" w:rsidP="0093196F">
            <w:pPr>
              <w:pStyle w:val="ListParagraph"/>
              <w:numPr>
                <w:ilvl w:val="0"/>
                <w:numId w:val="1"/>
              </w:numPr>
              <w:ind w:left="250" w:hanging="250"/>
              <w:rPr>
                <w:i/>
                <w:szCs w:val="20"/>
              </w:rPr>
            </w:pPr>
            <w:r w:rsidRPr="0048671B">
              <w:rPr>
                <w:i/>
                <w:szCs w:val="20"/>
              </w:rPr>
              <w:t>Overview of the existing problem, using data (disaggregated) from existing reports; who is affected and what are the barriers/bottlenecks to outcomes for children?</w:t>
            </w:r>
          </w:p>
          <w:p w14:paraId="21A0506C" w14:textId="77777777" w:rsidR="00B44D4D" w:rsidRPr="0048671B" w:rsidRDefault="00B44D4D" w:rsidP="0093196F">
            <w:pPr>
              <w:pStyle w:val="ListParagraph"/>
              <w:numPr>
                <w:ilvl w:val="0"/>
                <w:numId w:val="1"/>
              </w:numPr>
              <w:ind w:left="250" w:hanging="250"/>
              <w:rPr>
                <w:i/>
                <w:szCs w:val="20"/>
              </w:rPr>
            </w:pPr>
            <w:r w:rsidRPr="0048671B">
              <w:rPr>
                <w:i/>
                <w:szCs w:val="20"/>
              </w:rPr>
              <w:t>How the problem is linked to national priorities and policies;</w:t>
            </w:r>
          </w:p>
          <w:p w14:paraId="1E39F364" w14:textId="77777777" w:rsidR="00B44D4D" w:rsidRPr="0048671B" w:rsidRDefault="00B44D4D" w:rsidP="0093196F">
            <w:pPr>
              <w:pStyle w:val="ListParagraph"/>
              <w:numPr>
                <w:ilvl w:val="0"/>
                <w:numId w:val="1"/>
              </w:numPr>
              <w:ind w:left="250" w:hanging="250"/>
              <w:rPr>
                <w:szCs w:val="20"/>
              </w:rPr>
            </w:pPr>
            <w:r w:rsidRPr="0048671B">
              <w:rPr>
                <w:i/>
                <w:szCs w:val="20"/>
              </w:rPr>
              <w:t>The relevance of the Programme in addressing problem identified.</w:t>
            </w:r>
            <w:r w:rsidRPr="0048671B">
              <w:rPr>
                <w:szCs w:val="20"/>
              </w:rPr>
              <w:t xml:space="preserve"> </w:t>
            </w:r>
          </w:p>
        </w:tc>
      </w:tr>
      <w:tr w:rsidR="00B44D4D" w:rsidRPr="0048671B" w14:paraId="7B9A99AF" w14:textId="77777777" w:rsidTr="0093196F">
        <w:trPr>
          <w:tblCellSpacing w:w="11" w:type="dxa"/>
        </w:trPr>
        <w:tc>
          <w:tcPr>
            <w:tcW w:w="1611" w:type="dxa"/>
            <w:tcBorders>
              <w:bottom w:val="outset" w:sz="6" w:space="0" w:color="auto"/>
              <w:right w:val="outset" w:sz="6" w:space="0" w:color="BDD6EE" w:themeColor="accent1" w:themeTint="66"/>
            </w:tcBorders>
            <w:shd w:val="clear" w:color="auto" w:fill="D9D9D9" w:themeFill="background1" w:themeFillShade="D9"/>
          </w:tcPr>
          <w:p w14:paraId="613AAD15" w14:textId="77777777" w:rsidR="00B44D4D" w:rsidRPr="0048671B" w:rsidRDefault="00B44D4D" w:rsidP="0093196F">
            <w:pPr>
              <w:jc w:val="left"/>
              <w:rPr>
                <w:szCs w:val="20"/>
                <w:lang w:val="en-GB"/>
              </w:rPr>
            </w:pPr>
            <w:r w:rsidRPr="0048671B">
              <w:rPr>
                <w:szCs w:val="20"/>
                <w:lang w:val="en-GB"/>
              </w:rPr>
              <w:t>2.2 Expected results</w:t>
            </w:r>
          </w:p>
          <w:p w14:paraId="230EF76A" w14:textId="77777777" w:rsidR="00B44D4D" w:rsidRPr="0048671B" w:rsidRDefault="00B44D4D" w:rsidP="0093196F">
            <w:pPr>
              <w:jc w:val="left"/>
              <w:rPr>
                <w:i/>
                <w:color w:val="FF0000"/>
                <w:szCs w:val="20"/>
                <w:lang w:val="en-GB"/>
              </w:rPr>
            </w:pPr>
            <w:r w:rsidRPr="003640A2">
              <w:rPr>
                <w:i/>
                <w:color w:val="C00000"/>
                <w:szCs w:val="20"/>
                <w:lang w:val="en-GB"/>
              </w:rPr>
              <w:t>(No narrative required)</w:t>
            </w:r>
          </w:p>
        </w:tc>
        <w:tc>
          <w:tcPr>
            <w:tcW w:w="7687" w:type="dxa"/>
            <w:tcBorders>
              <w:left w:val="outset" w:sz="6" w:space="0" w:color="BDD6EE" w:themeColor="accent1" w:themeTint="66"/>
              <w:bottom w:val="outset" w:sz="6" w:space="0" w:color="auto"/>
            </w:tcBorders>
          </w:tcPr>
          <w:p w14:paraId="10366FDB" w14:textId="77777777" w:rsidR="00B44D4D" w:rsidRPr="0048671B" w:rsidRDefault="00B44D4D" w:rsidP="0093196F">
            <w:pPr>
              <w:jc w:val="left"/>
              <w:rPr>
                <w:i/>
                <w:szCs w:val="20"/>
                <w:lang w:val="en-GB"/>
              </w:rPr>
            </w:pPr>
            <w:r w:rsidRPr="0048671B">
              <w:rPr>
                <w:i/>
                <w:szCs w:val="20"/>
                <w:lang w:val="en-GB"/>
              </w:rPr>
              <w:t>“What” this programme will achieve</w:t>
            </w:r>
          </w:p>
          <w:p w14:paraId="136DEFF1" w14:textId="77777777" w:rsidR="00B44D4D" w:rsidRPr="0048671B" w:rsidRDefault="00B44D4D" w:rsidP="0093196F">
            <w:pPr>
              <w:jc w:val="left"/>
              <w:rPr>
                <w:i/>
                <w:szCs w:val="20"/>
                <w:lang w:val="en-GB"/>
              </w:rPr>
            </w:pPr>
            <w:r w:rsidRPr="0048671B">
              <w:rPr>
                <w:i/>
                <w:szCs w:val="20"/>
                <w:lang w:val="en-GB"/>
              </w:rPr>
              <w:t>The table below defines the programme results framework (results and their link to results defined in the country programme and/or humanitarian response plan; specific indicators, baselines, targets and MOV for each programme output).</w:t>
            </w:r>
          </w:p>
        </w:tc>
      </w:tr>
    </w:tbl>
    <w:p w14:paraId="7506C40F" w14:textId="77777777" w:rsidR="00B44D4D" w:rsidRPr="003B5E2E" w:rsidRDefault="00B44D4D" w:rsidP="00B44D4D">
      <w:pPr>
        <w:rPr>
          <w:lang w:eastAsia="en-GB"/>
        </w:rPr>
      </w:pPr>
    </w:p>
    <w:tbl>
      <w:tblPr>
        <w:tblStyle w:val="TableGrid"/>
        <w:tblW w:w="0" w:type="auto"/>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2538"/>
        <w:gridCol w:w="2968"/>
        <w:gridCol w:w="1133"/>
        <w:gridCol w:w="1132"/>
        <w:gridCol w:w="1573"/>
      </w:tblGrid>
      <w:tr w:rsidR="00B44D4D" w:rsidRPr="0048671B" w14:paraId="68EB6AF5" w14:textId="77777777" w:rsidTr="0093196F">
        <w:trPr>
          <w:tblHeader/>
          <w:tblCellSpacing w:w="11" w:type="dxa"/>
        </w:trPr>
        <w:tc>
          <w:tcPr>
            <w:tcW w:w="2511"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shd w:val="clear" w:color="auto" w:fill="D9D9D9" w:themeFill="background1" w:themeFillShade="D9"/>
            <w:vAlign w:val="center"/>
          </w:tcPr>
          <w:p w14:paraId="1F9C6C76" w14:textId="77777777" w:rsidR="00B44D4D" w:rsidRPr="0048671B" w:rsidRDefault="00B44D4D" w:rsidP="0093196F">
            <w:pPr>
              <w:jc w:val="center"/>
              <w:rPr>
                <w:szCs w:val="20"/>
                <w:lang w:val="en-GB"/>
              </w:rPr>
            </w:pPr>
            <w:r w:rsidRPr="0048671B">
              <w:rPr>
                <w:szCs w:val="20"/>
                <w:lang w:val="en-GB"/>
              </w:rPr>
              <w:lastRenderedPageBreak/>
              <w:t>Result statement</w:t>
            </w:r>
          </w:p>
        </w:tc>
        <w:tc>
          <w:tcPr>
            <w:tcW w:w="2955"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shd w:val="clear" w:color="auto" w:fill="D9D9D9" w:themeFill="background1" w:themeFillShade="D9"/>
            <w:vAlign w:val="center"/>
          </w:tcPr>
          <w:p w14:paraId="4EF9ABD4" w14:textId="77777777" w:rsidR="00B44D4D" w:rsidRPr="0048671B" w:rsidRDefault="00B44D4D" w:rsidP="0093196F">
            <w:pPr>
              <w:jc w:val="center"/>
              <w:rPr>
                <w:szCs w:val="20"/>
                <w:lang w:val="en-GB"/>
              </w:rPr>
            </w:pPr>
            <w:r w:rsidRPr="0048671B">
              <w:rPr>
                <w:szCs w:val="20"/>
                <w:lang w:val="en-GB"/>
              </w:rPr>
              <w:t>Performance indicator/s</w:t>
            </w: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shd w:val="clear" w:color="auto" w:fill="D9D9D9" w:themeFill="background1" w:themeFillShade="D9"/>
            <w:vAlign w:val="center"/>
          </w:tcPr>
          <w:p w14:paraId="5B41D05C" w14:textId="77777777" w:rsidR="00B44D4D" w:rsidRPr="0048671B" w:rsidRDefault="00B44D4D" w:rsidP="0093196F">
            <w:pPr>
              <w:jc w:val="center"/>
              <w:rPr>
                <w:szCs w:val="20"/>
                <w:lang w:val="en-GB"/>
              </w:rPr>
            </w:pPr>
            <w:r w:rsidRPr="0048671B">
              <w:rPr>
                <w:szCs w:val="20"/>
                <w:lang w:val="en-GB"/>
              </w:rPr>
              <w:t>Baseline</w:t>
            </w: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shd w:val="clear" w:color="auto" w:fill="D9D9D9" w:themeFill="background1" w:themeFillShade="D9"/>
            <w:vAlign w:val="center"/>
          </w:tcPr>
          <w:p w14:paraId="06E34C4A" w14:textId="77777777" w:rsidR="00B44D4D" w:rsidRPr="0048671B" w:rsidRDefault="00B44D4D" w:rsidP="0093196F">
            <w:pPr>
              <w:jc w:val="center"/>
              <w:rPr>
                <w:szCs w:val="20"/>
                <w:lang w:val="en-GB"/>
              </w:rPr>
            </w:pPr>
            <w:r w:rsidRPr="0048671B">
              <w:rPr>
                <w:szCs w:val="20"/>
                <w:lang w:val="en-GB"/>
              </w:rPr>
              <w:t>Target</w:t>
            </w:r>
          </w:p>
        </w:tc>
        <w:tc>
          <w:tcPr>
            <w:tcW w:w="1542" w:type="dxa"/>
            <w:tcBorders>
              <w:top w:val="outset" w:sz="6" w:space="0" w:color="BDD6EE" w:themeColor="accent1" w:themeTint="66"/>
              <w:left w:val="outset" w:sz="6" w:space="0" w:color="BDD6EE" w:themeColor="accent1" w:themeTint="66"/>
              <w:bottom w:val="outset" w:sz="6" w:space="0" w:color="BDD6EE" w:themeColor="accent1" w:themeTint="66"/>
            </w:tcBorders>
            <w:shd w:val="clear" w:color="auto" w:fill="D9D9D9" w:themeFill="background1" w:themeFillShade="D9"/>
            <w:vAlign w:val="center"/>
          </w:tcPr>
          <w:p w14:paraId="58F277D1" w14:textId="77777777" w:rsidR="00B44D4D" w:rsidRPr="0048671B" w:rsidRDefault="00B44D4D" w:rsidP="0093196F">
            <w:pPr>
              <w:jc w:val="center"/>
              <w:rPr>
                <w:szCs w:val="20"/>
                <w:lang w:val="en-GB"/>
              </w:rPr>
            </w:pPr>
            <w:r w:rsidRPr="0048671B">
              <w:rPr>
                <w:szCs w:val="20"/>
                <w:lang w:val="en-GB"/>
              </w:rPr>
              <w:t>Means of Verification</w:t>
            </w:r>
            <w:r w:rsidRPr="0048671B">
              <w:rPr>
                <w:szCs w:val="20"/>
                <w:lang w:val="en-GB"/>
              </w:rPr>
              <w:footnoteReference w:id="9"/>
            </w:r>
          </w:p>
        </w:tc>
      </w:tr>
      <w:tr w:rsidR="00B44D4D" w:rsidRPr="0048671B" w14:paraId="4B63EB2D" w14:textId="77777777" w:rsidTr="0093196F">
        <w:trPr>
          <w:tblCellSpacing w:w="11" w:type="dxa"/>
        </w:trPr>
        <w:tc>
          <w:tcPr>
            <w:tcW w:w="2511"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shd w:val="clear" w:color="auto" w:fill="FFF2CC" w:themeFill="accent4" w:themeFillTint="33"/>
          </w:tcPr>
          <w:p w14:paraId="2A7337A2" w14:textId="77777777" w:rsidR="00B44D4D" w:rsidRPr="0048671B" w:rsidRDefault="00B44D4D" w:rsidP="0093196F">
            <w:pPr>
              <w:jc w:val="left"/>
              <w:rPr>
                <w:szCs w:val="20"/>
                <w:lang w:val="en-GB"/>
              </w:rPr>
            </w:pPr>
            <w:r w:rsidRPr="0048671B">
              <w:rPr>
                <w:szCs w:val="20"/>
                <w:lang w:val="en-GB"/>
              </w:rPr>
              <w:t>Corresponding result from Country programme/ Humanitarian Response Plan</w:t>
            </w:r>
            <w:r w:rsidRPr="0048671B">
              <w:rPr>
                <w:szCs w:val="20"/>
                <w:lang w:val="en-GB"/>
              </w:rPr>
              <w:footnoteReference w:id="10"/>
            </w:r>
          </w:p>
        </w:tc>
        <w:tc>
          <w:tcPr>
            <w:tcW w:w="2955"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shd w:val="clear" w:color="auto" w:fill="FFF2CC" w:themeFill="accent4" w:themeFillTint="33"/>
          </w:tcPr>
          <w:p w14:paraId="212A1AA5" w14:textId="77777777" w:rsidR="00B44D4D" w:rsidRPr="0048671B" w:rsidRDefault="00B44D4D" w:rsidP="0093196F">
            <w:pPr>
              <w:jc w:val="left"/>
              <w:rPr>
                <w:szCs w:val="20"/>
                <w:lang w:val="en-GB"/>
              </w:rPr>
            </w:pPr>
            <w:r w:rsidRPr="0048671B">
              <w:rPr>
                <w:szCs w:val="20"/>
                <w:lang w:val="en-GB"/>
              </w:rPr>
              <w:t>- Xxx</w:t>
            </w:r>
          </w:p>
          <w:p w14:paraId="674CE8C8" w14:textId="77777777" w:rsidR="00B44D4D" w:rsidRPr="0048671B" w:rsidRDefault="00B44D4D" w:rsidP="0093196F">
            <w:pPr>
              <w:jc w:val="left"/>
              <w:rPr>
                <w:szCs w:val="20"/>
                <w:lang w:val="en-GB"/>
              </w:rPr>
            </w:pPr>
            <w:r w:rsidRPr="0048671B">
              <w:rPr>
                <w:szCs w:val="20"/>
                <w:lang w:val="en-GB"/>
              </w:rPr>
              <w:t>- Xxx</w:t>
            </w: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shd w:val="clear" w:color="auto" w:fill="FFF2CC" w:themeFill="accent4" w:themeFillTint="33"/>
          </w:tcPr>
          <w:p w14:paraId="0C8B2D61" w14:textId="77777777" w:rsidR="00B44D4D" w:rsidRPr="0048671B" w:rsidRDefault="00B44D4D" w:rsidP="0093196F">
            <w:pPr>
              <w:jc w:val="left"/>
              <w:rPr>
                <w:szCs w:val="20"/>
                <w:lang w:val="en-GB"/>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shd w:val="clear" w:color="auto" w:fill="FFF2CC" w:themeFill="accent4" w:themeFillTint="33"/>
          </w:tcPr>
          <w:p w14:paraId="5258AB38" w14:textId="77777777" w:rsidR="00B44D4D" w:rsidRPr="0048671B" w:rsidRDefault="00B44D4D" w:rsidP="0093196F">
            <w:pPr>
              <w:jc w:val="left"/>
              <w:rPr>
                <w:szCs w:val="20"/>
                <w:lang w:val="en-GB"/>
              </w:rPr>
            </w:pPr>
          </w:p>
        </w:tc>
        <w:tc>
          <w:tcPr>
            <w:tcW w:w="1542" w:type="dxa"/>
            <w:tcBorders>
              <w:top w:val="outset" w:sz="6" w:space="0" w:color="BDD6EE" w:themeColor="accent1" w:themeTint="66"/>
              <w:left w:val="outset" w:sz="6" w:space="0" w:color="BDD6EE" w:themeColor="accent1" w:themeTint="66"/>
              <w:bottom w:val="outset" w:sz="6" w:space="0" w:color="BDD6EE" w:themeColor="accent1" w:themeTint="66"/>
            </w:tcBorders>
            <w:shd w:val="clear" w:color="auto" w:fill="FFF2CC" w:themeFill="accent4" w:themeFillTint="33"/>
          </w:tcPr>
          <w:p w14:paraId="2EAD5A0A" w14:textId="77777777" w:rsidR="00B44D4D" w:rsidRPr="0048671B" w:rsidRDefault="00B44D4D" w:rsidP="0093196F">
            <w:pPr>
              <w:jc w:val="left"/>
              <w:rPr>
                <w:szCs w:val="20"/>
                <w:lang w:val="en-GB"/>
              </w:rPr>
            </w:pPr>
          </w:p>
        </w:tc>
      </w:tr>
      <w:tr w:rsidR="00B44D4D" w:rsidRPr="0048671B" w14:paraId="26CB537A" w14:textId="77777777" w:rsidTr="0093196F">
        <w:trPr>
          <w:tblCellSpacing w:w="11" w:type="dxa"/>
        </w:trPr>
        <w:tc>
          <w:tcPr>
            <w:tcW w:w="2511" w:type="dxa"/>
            <w:vMerge w:val="restart"/>
            <w:tcBorders>
              <w:top w:val="outset" w:sz="6" w:space="0" w:color="BDD6EE" w:themeColor="accent1" w:themeTint="66"/>
              <w:left w:val="outset" w:sz="6" w:space="0" w:color="BDD6EE" w:themeColor="accent1" w:themeTint="66"/>
              <w:right w:val="outset" w:sz="6" w:space="0" w:color="BDD6EE" w:themeColor="accent1" w:themeTint="66"/>
            </w:tcBorders>
            <w:shd w:val="clear" w:color="auto" w:fill="auto"/>
          </w:tcPr>
          <w:p w14:paraId="53420A5E" w14:textId="77777777" w:rsidR="00B44D4D" w:rsidRPr="0048671B" w:rsidRDefault="00B44D4D" w:rsidP="0093196F">
            <w:pPr>
              <w:jc w:val="left"/>
              <w:rPr>
                <w:szCs w:val="20"/>
                <w:lang w:val="en-GB"/>
              </w:rPr>
            </w:pPr>
            <w:r w:rsidRPr="0048671B">
              <w:rPr>
                <w:szCs w:val="20"/>
                <w:lang w:val="en-GB"/>
              </w:rPr>
              <w:t>Programme Output 1</w:t>
            </w:r>
          </w:p>
          <w:p w14:paraId="27949D01" w14:textId="77777777" w:rsidR="00B44D4D" w:rsidRPr="0048671B" w:rsidRDefault="00B44D4D" w:rsidP="0093196F">
            <w:pPr>
              <w:jc w:val="left"/>
              <w:rPr>
                <w:i/>
                <w:szCs w:val="20"/>
                <w:lang w:val="en-GB"/>
              </w:rPr>
            </w:pPr>
            <w:r w:rsidRPr="0048671B">
              <w:rPr>
                <w:i/>
                <w:szCs w:val="20"/>
                <w:lang w:val="en-GB"/>
              </w:rPr>
              <w:t>Service or product resulting from the programme</w:t>
            </w:r>
          </w:p>
        </w:tc>
        <w:tc>
          <w:tcPr>
            <w:tcW w:w="2955"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0B57F593" w14:textId="77777777" w:rsidR="00B44D4D" w:rsidRPr="0048671B" w:rsidRDefault="00B44D4D" w:rsidP="0093196F">
            <w:pPr>
              <w:rPr>
                <w:i/>
                <w:szCs w:val="20"/>
                <w:lang w:val="en-GB"/>
              </w:rPr>
            </w:pPr>
            <w:r w:rsidRPr="0048671B">
              <w:rPr>
                <w:i/>
                <w:szCs w:val="20"/>
                <w:lang w:val="en-GB"/>
              </w:rPr>
              <w:t>List each indicator in a separate line</w:t>
            </w: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4874C372" w14:textId="77777777" w:rsidR="00B44D4D" w:rsidRPr="0048671B" w:rsidRDefault="00B44D4D" w:rsidP="0093196F">
            <w:pPr>
              <w:jc w:val="left"/>
              <w:rPr>
                <w:szCs w:val="20"/>
                <w:lang w:val="en-GB"/>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427ACB59" w14:textId="77777777" w:rsidR="00B44D4D" w:rsidRPr="0048671B" w:rsidRDefault="00B44D4D" w:rsidP="0093196F">
            <w:pPr>
              <w:jc w:val="left"/>
              <w:rPr>
                <w:szCs w:val="20"/>
                <w:lang w:val="en-GB"/>
              </w:rPr>
            </w:pPr>
          </w:p>
        </w:tc>
        <w:tc>
          <w:tcPr>
            <w:tcW w:w="1542" w:type="dxa"/>
            <w:tcBorders>
              <w:top w:val="outset" w:sz="6" w:space="0" w:color="BDD6EE" w:themeColor="accent1" w:themeTint="66"/>
              <w:left w:val="outset" w:sz="6" w:space="0" w:color="BDD6EE" w:themeColor="accent1" w:themeTint="66"/>
            </w:tcBorders>
          </w:tcPr>
          <w:p w14:paraId="7BD7F47D" w14:textId="77777777" w:rsidR="00B44D4D" w:rsidRPr="0048671B" w:rsidRDefault="00B44D4D" w:rsidP="0093196F">
            <w:pPr>
              <w:jc w:val="left"/>
              <w:rPr>
                <w:szCs w:val="20"/>
                <w:lang w:val="en-GB"/>
              </w:rPr>
            </w:pPr>
          </w:p>
        </w:tc>
      </w:tr>
      <w:tr w:rsidR="00B44D4D" w:rsidRPr="0048671B" w14:paraId="613A5847" w14:textId="77777777" w:rsidTr="0093196F">
        <w:trPr>
          <w:tblCellSpacing w:w="11" w:type="dxa"/>
        </w:trPr>
        <w:tc>
          <w:tcPr>
            <w:tcW w:w="2511" w:type="dxa"/>
            <w:vMerge/>
            <w:tcBorders>
              <w:left w:val="outset" w:sz="6" w:space="0" w:color="BDD6EE" w:themeColor="accent1" w:themeTint="66"/>
              <w:bottom w:val="outset" w:sz="6" w:space="0" w:color="BDD6EE" w:themeColor="accent1" w:themeTint="66"/>
              <w:right w:val="outset" w:sz="6" w:space="0" w:color="BDD6EE" w:themeColor="accent1" w:themeTint="66"/>
            </w:tcBorders>
            <w:shd w:val="clear" w:color="auto" w:fill="auto"/>
          </w:tcPr>
          <w:p w14:paraId="614E30BB" w14:textId="77777777" w:rsidR="00B44D4D" w:rsidRPr="0048671B" w:rsidRDefault="00B44D4D" w:rsidP="0093196F">
            <w:pPr>
              <w:jc w:val="left"/>
              <w:rPr>
                <w:szCs w:val="20"/>
                <w:lang w:val="en-GB"/>
              </w:rPr>
            </w:pPr>
          </w:p>
        </w:tc>
        <w:tc>
          <w:tcPr>
            <w:tcW w:w="2955"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0FB065BB" w14:textId="77777777" w:rsidR="00B44D4D" w:rsidRPr="0048671B" w:rsidRDefault="00B44D4D" w:rsidP="0093196F">
            <w:pPr>
              <w:jc w:val="left"/>
              <w:rPr>
                <w:szCs w:val="20"/>
                <w:lang w:val="en-GB"/>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7D3B6AB5" w14:textId="77777777" w:rsidR="00B44D4D" w:rsidRPr="0048671B" w:rsidRDefault="00B44D4D" w:rsidP="0093196F">
            <w:pPr>
              <w:jc w:val="left"/>
              <w:rPr>
                <w:szCs w:val="20"/>
                <w:lang w:val="en-GB"/>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6B798F4C" w14:textId="77777777" w:rsidR="00B44D4D" w:rsidRPr="0048671B" w:rsidRDefault="00B44D4D" w:rsidP="0093196F">
            <w:pPr>
              <w:jc w:val="left"/>
              <w:rPr>
                <w:szCs w:val="20"/>
                <w:lang w:val="en-GB"/>
              </w:rPr>
            </w:pPr>
          </w:p>
        </w:tc>
        <w:tc>
          <w:tcPr>
            <w:tcW w:w="1542" w:type="dxa"/>
            <w:tcBorders>
              <w:left w:val="outset" w:sz="6" w:space="0" w:color="BDD6EE" w:themeColor="accent1" w:themeTint="66"/>
            </w:tcBorders>
          </w:tcPr>
          <w:p w14:paraId="317B4607" w14:textId="77777777" w:rsidR="00B44D4D" w:rsidRPr="0048671B" w:rsidRDefault="00B44D4D" w:rsidP="0093196F">
            <w:pPr>
              <w:jc w:val="left"/>
              <w:rPr>
                <w:szCs w:val="20"/>
                <w:lang w:val="en-GB"/>
              </w:rPr>
            </w:pPr>
          </w:p>
        </w:tc>
      </w:tr>
      <w:tr w:rsidR="00B44D4D" w:rsidRPr="0048671B" w14:paraId="01A86626" w14:textId="77777777" w:rsidTr="0093196F">
        <w:trPr>
          <w:tblCellSpacing w:w="11" w:type="dxa"/>
        </w:trPr>
        <w:tc>
          <w:tcPr>
            <w:tcW w:w="2511" w:type="dxa"/>
            <w:vMerge w:val="restart"/>
            <w:tcBorders>
              <w:top w:val="outset" w:sz="6" w:space="0" w:color="BDD6EE" w:themeColor="accent1" w:themeTint="66"/>
              <w:left w:val="outset" w:sz="6" w:space="0" w:color="BDD6EE" w:themeColor="accent1" w:themeTint="66"/>
              <w:right w:val="outset" w:sz="6" w:space="0" w:color="BDD6EE" w:themeColor="accent1" w:themeTint="66"/>
            </w:tcBorders>
            <w:shd w:val="clear" w:color="auto" w:fill="auto"/>
          </w:tcPr>
          <w:p w14:paraId="16597E8D" w14:textId="77777777" w:rsidR="00B44D4D" w:rsidRPr="0048671B" w:rsidRDefault="00B44D4D" w:rsidP="0093196F">
            <w:pPr>
              <w:jc w:val="left"/>
              <w:rPr>
                <w:szCs w:val="20"/>
                <w:lang w:val="en-GB"/>
              </w:rPr>
            </w:pPr>
            <w:r w:rsidRPr="0048671B">
              <w:rPr>
                <w:szCs w:val="20"/>
                <w:lang w:val="en-GB"/>
              </w:rPr>
              <w:t>Programme Output 2</w:t>
            </w:r>
          </w:p>
        </w:tc>
        <w:tc>
          <w:tcPr>
            <w:tcW w:w="2955"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0258AA23" w14:textId="77777777" w:rsidR="00B44D4D" w:rsidRPr="0048671B" w:rsidRDefault="00B44D4D" w:rsidP="0093196F">
            <w:pPr>
              <w:jc w:val="left"/>
              <w:rPr>
                <w:szCs w:val="20"/>
                <w:lang w:val="en-GB"/>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1E83BC0F" w14:textId="77777777" w:rsidR="00B44D4D" w:rsidRPr="0048671B" w:rsidRDefault="00B44D4D" w:rsidP="0093196F">
            <w:pPr>
              <w:jc w:val="left"/>
              <w:rPr>
                <w:szCs w:val="20"/>
                <w:lang w:val="en-GB"/>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3ED25FE5" w14:textId="77777777" w:rsidR="00B44D4D" w:rsidRPr="0048671B" w:rsidRDefault="00B44D4D" w:rsidP="0093196F">
            <w:pPr>
              <w:jc w:val="left"/>
              <w:rPr>
                <w:szCs w:val="20"/>
                <w:lang w:val="en-GB"/>
              </w:rPr>
            </w:pPr>
          </w:p>
        </w:tc>
        <w:tc>
          <w:tcPr>
            <w:tcW w:w="1542" w:type="dxa"/>
            <w:tcBorders>
              <w:left w:val="outset" w:sz="6" w:space="0" w:color="BDD6EE" w:themeColor="accent1" w:themeTint="66"/>
            </w:tcBorders>
          </w:tcPr>
          <w:p w14:paraId="27B5B9DF" w14:textId="77777777" w:rsidR="00B44D4D" w:rsidRPr="0048671B" w:rsidRDefault="00B44D4D" w:rsidP="0093196F">
            <w:pPr>
              <w:jc w:val="left"/>
              <w:rPr>
                <w:szCs w:val="20"/>
                <w:lang w:val="en-GB"/>
              </w:rPr>
            </w:pPr>
          </w:p>
        </w:tc>
      </w:tr>
      <w:tr w:rsidR="00B44D4D" w:rsidRPr="0048671B" w14:paraId="3D9DF1FC" w14:textId="77777777" w:rsidTr="0093196F">
        <w:trPr>
          <w:tblCellSpacing w:w="11" w:type="dxa"/>
        </w:trPr>
        <w:tc>
          <w:tcPr>
            <w:tcW w:w="2511" w:type="dxa"/>
            <w:vMerge/>
            <w:tcBorders>
              <w:left w:val="outset" w:sz="6" w:space="0" w:color="BDD6EE" w:themeColor="accent1" w:themeTint="66"/>
              <w:bottom w:val="outset" w:sz="6" w:space="0" w:color="BDD6EE" w:themeColor="accent1" w:themeTint="66"/>
              <w:right w:val="outset" w:sz="6" w:space="0" w:color="BDD6EE" w:themeColor="accent1" w:themeTint="66"/>
            </w:tcBorders>
            <w:shd w:val="clear" w:color="auto" w:fill="auto"/>
          </w:tcPr>
          <w:p w14:paraId="346373E2" w14:textId="77777777" w:rsidR="00B44D4D" w:rsidRPr="0048671B" w:rsidRDefault="00B44D4D" w:rsidP="0093196F">
            <w:pPr>
              <w:jc w:val="left"/>
              <w:rPr>
                <w:szCs w:val="20"/>
                <w:lang w:val="en-GB"/>
              </w:rPr>
            </w:pPr>
          </w:p>
        </w:tc>
        <w:tc>
          <w:tcPr>
            <w:tcW w:w="2955"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666161CB" w14:textId="77777777" w:rsidR="00B44D4D" w:rsidRPr="0048671B" w:rsidRDefault="00B44D4D" w:rsidP="0093196F">
            <w:pPr>
              <w:jc w:val="left"/>
              <w:rPr>
                <w:szCs w:val="20"/>
                <w:lang w:val="en-GB"/>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40F19308" w14:textId="77777777" w:rsidR="00B44D4D" w:rsidRPr="0048671B" w:rsidRDefault="00B44D4D" w:rsidP="0093196F">
            <w:pPr>
              <w:jc w:val="left"/>
              <w:rPr>
                <w:szCs w:val="20"/>
                <w:lang w:val="en-GB"/>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0EA279D1" w14:textId="77777777" w:rsidR="00B44D4D" w:rsidRPr="0048671B" w:rsidRDefault="00B44D4D" w:rsidP="0093196F">
            <w:pPr>
              <w:jc w:val="left"/>
              <w:rPr>
                <w:szCs w:val="20"/>
                <w:lang w:val="en-GB"/>
              </w:rPr>
            </w:pPr>
          </w:p>
        </w:tc>
        <w:tc>
          <w:tcPr>
            <w:tcW w:w="1542" w:type="dxa"/>
            <w:tcBorders>
              <w:left w:val="outset" w:sz="6" w:space="0" w:color="BDD6EE" w:themeColor="accent1" w:themeTint="66"/>
            </w:tcBorders>
          </w:tcPr>
          <w:p w14:paraId="0A280D96" w14:textId="77777777" w:rsidR="00B44D4D" w:rsidRPr="0048671B" w:rsidRDefault="00B44D4D" w:rsidP="0093196F">
            <w:pPr>
              <w:jc w:val="left"/>
              <w:rPr>
                <w:szCs w:val="20"/>
                <w:lang w:val="en-GB"/>
              </w:rPr>
            </w:pPr>
          </w:p>
        </w:tc>
      </w:tr>
      <w:tr w:rsidR="00B44D4D" w:rsidRPr="0048671B" w14:paraId="47AA6D2B" w14:textId="77777777" w:rsidTr="0093196F">
        <w:trPr>
          <w:tblCellSpacing w:w="11" w:type="dxa"/>
        </w:trPr>
        <w:tc>
          <w:tcPr>
            <w:tcW w:w="2511" w:type="dxa"/>
            <w:vMerge w:val="restart"/>
            <w:tcBorders>
              <w:top w:val="outset" w:sz="6" w:space="0" w:color="BDD6EE" w:themeColor="accent1" w:themeTint="66"/>
              <w:left w:val="outset" w:sz="6" w:space="0" w:color="BDD6EE" w:themeColor="accent1" w:themeTint="66"/>
              <w:right w:val="outset" w:sz="6" w:space="0" w:color="BDD6EE" w:themeColor="accent1" w:themeTint="66"/>
            </w:tcBorders>
            <w:shd w:val="clear" w:color="auto" w:fill="auto"/>
          </w:tcPr>
          <w:p w14:paraId="6F5916C1" w14:textId="77777777" w:rsidR="00B44D4D" w:rsidRPr="0048671B" w:rsidRDefault="00B44D4D" w:rsidP="0093196F">
            <w:pPr>
              <w:jc w:val="left"/>
              <w:rPr>
                <w:szCs w:val="20"/>
                <w:lang w:val="en-GB"/>
              </w:rPr>
            </w:pPr>
            <w:r w:rsidRPr="0048671B">
              <w:rPr>
                <w:szCs w:val="20"/>
                <w:lang w:val="en-GB"/>
              </w:rPr>
              <w:t>Programme Output 3</w:t>
            </w:r>
          </w:p>
        </w:tc>
        <w:tc>
          <w:tcPr>
            <w:tcW w:w="2955"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47CACB85" w14:textId="77777777" w:rsidR="00B44D4D" w:rsidRPr="0048671B" w:rsidRDefault="00B44D4D" w:rsidP="0093196F">
            <w:pPr>
              <w:jc w:val="left"/>
              <w:rPr>
                <w:szCs w:val="20"/>
                <w:lang w:val="en-GB"/>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49EE8C40" w14:textId="77777777" w:rsidR="00B44D4D" w:rsidRPr="0048671B" w:rsidRDefault="00B44D4D" w:rsidP="0093196F">
            <w:pPr>
              <w:jc w:val="left"/>
              <w:rPr>
                <w:szCs w:val="20"/>
                <w:lang w:val="en-GB"/>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5F875268" w14:textId="77777777" w:rsidR="00B44D4D" w:rsidRPr="0048671B" w:rsidRDefault="00B44D4D" w:rsidP="0093196F">
            <w:pPr>
              <w:jc w:val="left"/>
              <w:rPr>
                <w:szCs w:val="20"/>
                <w:lang w:val="en-GB"/>
              </w:rPr>
            </w:pPr>
          </w:p>
        </w:tc>
        <w:tc>
          <w:tcPr>
            <w:tcW w:w="1542" w:type="dxa"/>
            <w:tcBorders>
              <w:left w:val="outset" w:sz="6" w:space="0" w:color="BDD6EE" w:themeColor="accent1" w:themeTint="66"/>
            </w:tcBorders>
          </w:tcPr>
          <w:p w14:paraId="657153D8" w14:textId="77777777" w:rsidR="00B44D4D" w:rsidRPr="0048671B" w:rsidRDefault="00B44D4D" w:rsidP="0093196F">
            <w:pPr>
              <w:jc w:val="left"/>
              <w:rPr>
                <w:szCs w:val="20"/>
                <w:lang w:val="en-GB"/>
              </w:rPr>
            </w:pPr>
          </w:p>
        </w:tc>
      </w:tr>
      <w:tr w:rsidR="00B44D4D" w:rsidRPr="0048671B" w14:paraId="098EC3C3" w14:textId="77777777" w:rsidTr="0093196F">
        <w:trPr>
          <w:tblCellSpacing w:w="11" w:type="dxa"/>
        </w:trPr>
        <w:tc>
          <w:tcPr>
            <w:tcW w:w="2511" w:type="dxa"/>
            <w:vMerge/>
            <w:tcBorders>
              <w:left w:val="outset" w:sz="6" w:space="0" w:color="BDD6EE" w:themeColor="accent1" w:themeTint="66"/>
              <w:bottom w:val="outset" w:sz="6" w:space="0" w:color="BDD6EE" w:themeColor="accent1" w:themeTint="66"/>
              <w:right w:val="outset" w:sz="6" w:space="0" w:color="BDD6EE" w:themeColor="accent1" w:themeTint="66"/>
            </w:tcBorders>
            <w:shd w:val="clear" w:color="auto" w:fill="auto"/>
          </w:tcPr>
          <w:p w14:paraId="702AF371" w14:textId="77777777" w:rsidR="00B44D4D" w:rsidRPr="0048671B" w:rsidRDefault="00B44D4D" w:rsidP="0093196F">
            <w:pPr>
              <w:jc w:val="left"/>
              <w:rPr>
                <w:szCs w:val="20"/>
                <w:lang w:val="en-GB"/>
              </w:rPr>
            </w:pPr>
          </w:p>
        </w:tc>
        <w:tc>
          <w:tcPr>
            <w:tcW w:w="2955"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3ACA3AAD" w14:textId="77777777" w:rsidR="00B44D4D" w:rsidRPr="0048671B" w:rsidRDefault="00B44D4D" w:rsidP="0093196F">
            <w:pPr>
              <w:jc w:val="left"/>
              <w:rPr>
                <w:szCs w:val="20"/>
                <w:lang w:val="en-GB"/>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7B39C5CD" w14:textId="77777777" w:rsidR="00B44D4D" w:rsidRPr="0048671B" w:rsidRDefault="00B44D4D" w:rsidP="0093196F">
            <w:pPr>
              <w:jc w:val="left"/>
              <w:rPr>
                <w:szCs w:val="20"/>
                <w:lang w:val="en-GB"/>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72664A32" w14:textId="77777777" w:rsidR="00B44D4D" w:rsidRPr="0048671B" w:rsidRDefault="00B44D4D" w:rsidP="0093196F">
            <w:pPr>
              <w:jc w:val="left"/>
              <w:rPr>
                <w:szCs w:val="20"/>
                <w:lang w:val="en-GB"/>
              </w:rPr>
            </w:pPr>
          </w:p>
        </w:tc>
        <w:tc>
          <w:tcPr>
            <w:tcW w:w="1542" w:type="dxa"/>
            <w:tcBorders>
              <w:left w:val="outset" w:sz="6" w:space="0" w:color="BDD6EE" w:themeColor="accent1" w:themeTint="66"/>
              <w:bottom w:val="outset" w:sz="6" w:space="0" w:color="BDD6EE" w:themeColor="accent1" w:themeTint="66"/>
            </w:tcBorders>
          </w:tcPr>
          <w:p w14:paraId="593962C3" w14:textId="77777777" w:rsidR="00B44D4D" w:rsidRPr="0048671B" w:rsidRDefault="00B44D4D" w:rsidP="0093196F">
            <w:pPr>
              <w:jc w:val="left"/>
              <w:rPr>
                <w:szCs w:val="20"/>
                <w:lang w:val="en-GB"/>
              </w:rPr>
            </w:pPr>
          </w:p>
        </w:tc>
      </w:tr>
    </w:tbl>
    <w:p w14:paraId="44F8B90D" w14:textId="77777777" w:rsidR="00B44D4D" w:rsidRPr="003B5E2E" w:rsidRDefault="00B44D4D" w:rsidP="00B44D4D">
      <w:pPr>
        <w:rPr>
          <w:lang w:val="en-GB" w:eastAsia="en-GB"/>
        </w:rPr>
      </w:pPr>
    </w:p>
    <w:tbl>
      <w:tblPr>
        <w:tblStyle w:val="TableGrid"/>
        <w:tblW w:w="9364"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644"/>
        <w:gridCol w:w="7720"/>
      </w:tblGrid>
      <w:tr w:rsidR="00B44D4D" w:rsidRPr="0048671B" w14:paraId="7A6F54AE" w14:textId="77777777" w:rsidTr="0093196F">
        <w:trPr>
          <w:tblCellSpacing w:w="11" w:type="dxa"/>
        </w:trPr>
        <w:tc>
          <w:tcPr>
            <w:tcW w:w="1611" w:type="dxa"/>
            <w:tcBorders>
              <w:right w:val="outset" w:sz="6" w:space="0" w:color="BDD6EE" w:themeColor="accent1" w:themeTint="66"/>
            </w:tcBorders>
            <w:shd w:val="clear" w:color="auto" w:fill="D9D9D9" w:themeFill="background1" w:themeFillShade="D9"/>
          </w:tcPr>
          <w:p w14:paraId="14DFFDD1" w14:textId="77777777" w:rsidR="00B44D4D" w:rsidRPr="0048671B" w:rsidRDefault="00B44D4D" w:rsidP="0093196F">
            <w:pPr>
              <w:jc w:val="left"/>
              <w:rPr>
                <w:szCs w:val="20"/>
                <w:lang w:val="en-GB"/>
              </w:rPr>
            </w:pPr>
            <w:r w:rsidRPr="0048671B">
              <w:rPr>
                <w:szCs w:val="20"/>
                <w:lang w:val="en-GB"/>
              </w:rPr>
              <w:t>2.3 Gender, Equity and Sustainability</w:t>
            </w:r>
          </w:p>
          <w:p w14:paraId="70190973" w14:textId="77777777" w:rsidR="00B44D4D" w:rsidRPr="0048671B" w:rsidRDefault="00B44D4D" w:rsidP="0093196F">
            <w:pPr>
              <w:jc w:val="left"/>
              <w:rPr>
                <w:i/>
                <w:szCs w:val="20"/>
                <w:lang w:val="en-GB"/>
              </w:rPr>
            </w:pPr>
            <w:r w:rsidRPr="003640A2">
              <w:rPr>
                <w:i/>
                <w:color w:val="C00000"/>
                <w:szCs w:val="20"/>
                <w:lang w:val="en-GB"/>
              </w:rPr>
              <w:t>(3 paragraphs; max 250 words)</w:t>
            </w:r>
          </w:p>
        </w:tc>
        <w:tc>
          <w:tcPr>
            <w:tcW w:w="7687" w:type="dxa"/>
            <w:tcBorders>
              <w:left w:val="outset" w:sz="6" w:space="0" w:color="BDD6EE" w:themeColor="accent1" w:themeTint="66"/>
            </w:tcBorders>
          </w:tcPr>
          <w:p w14:paraId="0B8C6868" w14:textId="77777777" w:rsidR="00B44D4D" w:rsidRPr="0048671B" w:rsidRDefault="00B44D4D" w:rsidP="0093196F">
            <w:pPr>
              <w:jc w:val="left"/>
              <w:rPr>
                <w:i/>
                <w:szCs w:val="20"/>
                <w:lang w:val="en-GB"/>
              </w:rPr>
            </w:pPr>
            <w:r w:rsidRPr="0048671B">
              <w:rPr>
                <w:i/>
                <w:szCs w:val="20"/>
                <w:lang w:val="en-GB"/>
              </w:rPr>
              <w:t>“How” this programme takes into account gender, equity and sustainability</w:t>
            </w:r>
          </w:p>
          <w:p w14:paraId="248E195A" w14:textId="77777777" w:rsidR="00B44D4D" w:rsidRPr="0048671B" w:rsidRDefault="00B44D4D" w:rsidP="0093196F">
            <w:pPr>
              <w:jc w:val="left"/>
              <w:rPr>
                <w:szCs w:val="20"/>
                <w:lang w:val="en-GB"/>
              </w:rPr>
            </w:pPr>
            <w:r w:rsidRPr="0048671B">
              <w:rPr>
                <w:i/>
                <w:szCs w:val="20"/>
                <w:lang w:val="en-GB"/>
              </w:rPr>
              <w:t>This section briefly mentions the practical measures taken in the programme to address gender, equity and sustainability considerations.</w:t>
            </w:r>
          </w:p>
        </w:tc>
      </w:tr>
      <w:tr w:rsidR="00B44D4D" w:rsidRPr="0048671B" w14:paraId="7FD50AE4" w14:textId="77777777" w:rsidTr="0093196F">
        <w:trPr>
          <w:tblCellSpacing w:w="11" w:type="dxa"/>
        </w:trPr>
        <w:tc>
          <w:tcPr>
            <w:tcW w:w="1611" w:type="dxa"/>
            <w:tcBorders>
              <w:right w:val="outset" w:sz="6" w:space="0" w:color="BDD6EE" w:themeColor="accent1" w:themeTint="66"/>
            </w:tcBorders>
            <w:shd w:val="clear" w:color="auto" w:fill="D9D9D9" w:themeFill="background1" w:themeFillShade="D9"/>
          </w:tcPr>
          <w:p w14:paraId="1C107FE3" w14:textId="77777777" w:rsidR="00B44D4D" w:rsidRPr="0048671B" w:rsidRDefault="00B44D4D" w:rsidP="0093196F">
            <w:pPr>
              <w:jc w:val="left"/>
              <w:rPr>
                <w:szCs w:val="20"/>
                <w:lang w:val="en-GB"/>
              </w:rPr>
            </w:pPr>
            <w:r w:rsidRPr="0048671B">
              <w:rPr>
                <w:szCs w:val="20"/>
                <w:lang w:val="en-GB"/>
              </w:rPr>
              <w:t>2.4 Partner’s contribution</w:t>
            </w:r>
          </w:p>
          <w:p w14:paraId="4006F7DD" w14:textId="77777777" w:rsidR="00B44D4D" w:rsidRPr="0048671B" w:rsidRDefault="00B44D4D" w:rsidP="0093196F">
            <w:pPr>
              <w:jc w:val="left"/>
              <w:rPr>
                <w:szCs w:val="20"/>
                <w:lang w:val="en-GB"/>
              </w:rPr>
            </w:pPr>
            <w:r w:rsidRPr="003640A2">
              <w:rPr>
                <w:i/>
                <w:color w:val="C00000"/>
                <w:szCs w:val="20"/>
                <w:lang w:val="en-GB"/>
              </w:rPr>
              <w:t>(1 paragraph; max 100 words)</w:t>
            </w:r>
          </w:p>
        </w:tc>
        <w:tc>
          <w:tcPr>
            <w:tcW w:w="7687" w:type="dxa"/>
            <w:tcBorders>
              <w:left w:val="outset" w:sz="6" w:space="0" w:color="BDD6EE" w:themeColor="accent1" w:themeTint="66"/>
            </w:tcBorders>
          </w:tcPr>
          <w:p w14:paraId="665FAF4D" w14:textId="77777777" w:rsidR="00B44D4D" w:rsidRPr="0048671B" w:rsidRDefault="00B44D4D" w:rsidP="0093196F">
            <w:pPr>
              <w:jc w:val="left"/>
              <w:rPr>
                <w:i/>
                <w:szCs w:val="20"/>
                <w:lang w:val="en-GB"/>
              </w:rPr>
            </w:pPr>
            <w:r w:rsidRPr="0048671B">
              <w:rPr>
                <w:i/>
                <w:szCs w:val="20"/>
                <w:lang w:val="en-GB"/>
              </w:rPr>
              <w:t>This section briefly outlines the partner specific contribution to the programme (monetary or in-kind)</w:t>
            </w:r>
          </w:p>
        </w:tc>
      </w:tr>
      <w:tr w:rsidR="00B44D4D" w:rsidRPr="0048671B" w14:paraId="7DCBDEE5" w14:textId="77777777" w:rsidTr="0093196F">
        <w:trPr>
          <w:tblCellSpacing w:w="11" w:type="dxa"/>
        </w:trPr>
        <w:tc>
          <w:tcPr>
            <w:tcW w:w="1611" w:type="dxa"/>
            <w:tcBorders>
              <w:right w:val="outset" w:sz="6" w:space="0" w:color="BDD6EE" w:themeColor="accent1" w:themeTint="66"/>
            </w:tcBorders>
            <w:shd w:val="clear" w:color="auto" w:fill="D9D9D9" w:themeFill="background1" w:themeFillShade="D9"/>
          </w:tcPr>
          <w:p w14:paraId="2B0FB894" w14:textId="77777777" w:rsidR="00B44D4D" w:rsidRPr="0048671B" w:rsidRDefault="00B44D4D" w:rsidP="0093196F">
            <w:pPr>
              <w:jc w:val="left"/>
              <w:rPr>
                <w:szCs w:val="20"/>
                <w:lang w:val="en-GB"/>
              </w:rPr>
            </w:pPr>
            <w:r w:rsidRPr="0048671B">
              <w:rPr>
                <w:szCs w:val="20"/>
                <w:lang w:val="en-GB"/>
              </w:rPr>
              <w:t>2.5 Other partners involved</w:t>
            </w:r>
          </w:p>
          <w:p w14:paraId="1528C109" w14:textId="77777777" w:rsidR="00B44D4D" w:rsidRPr="0048671B" w:rsidRDefault="00B44D4D" w:rsidP="0093196F">
            <w:pPr>
              <w:jc w:val="left"/>
              <w:rPr>
                <w:szCs w:val="20"/>
                <w:lang w:val="en-GB"/>
              </w:rPr>
            </w:pPr>
            <w:r w:rsidRPr="003640A2">
              <w:rPr>
                <w:i/>
                <w:color w:val="C00000"/>
                <w:szCs w:val="20"/>
                <w:lang w:val="en-GB"/>
              </w:rPr>
              <w:t>(1 paragraph; max 100 words)</w:t>
            </w:r>
          </w:p>
        </w:tc>
        <w:tc>
          <w:tcPr>
            <w:tcW w:w="7687" w:type="dxa"/>
            <w:tcBorders>
              <w:left w:val="outset" w:sz="6" w:space="0" w:color="BDD6EE" w:themeColor="accent1" w:themeTint="66"/>
            </w:tcBorders>
          </w:tcPr>
          <w:p w14:paraId="578243BF" w14:textId="77777777" w:rsidR="00B44D4D" w:rsidRPr="0048671B" w:rsidRDefault="00B44D4D" w:rsidP="0093196F">
            <w:pPr>
              <w:jc w:val="left"/>
              <w:rPr>
                <w:i/>
                <w:szCs w:val="20"/>
                <w:lang w:val="en-GB"/>
              </w:rPr>
            </w:pPr>
            <w:r w:rsidRPr="0048671B">
              <w:rPr>
                <w:i/>
                <w:szCs w:val="20"/>
                <w:lang w:val="en-GB"/>
              </w:rPr>
              <w:t>“With whom” will this programme works in partnership</w:t>
            </w:r>
          </w:p>
          <w:p w14:paraId="3B6DC92F" w14:textId="77777777" w:rsidR="00B44D4D" w:rsidRPr="0048671B" w:rsidRDefault="00B44D4D" w:rsidP="0093196F">
            <w:pPr>
              <w:jc w:val="left"/>
              <w:rPr>
                <w:i/>
                <w:szCs w:val="20"/>
                <w:lang w:val="en-GB"/>
              </w:rPr>
            </w:pPr>
            <w:r w:rsidRPr="0048671B">
              <w:rPr>
                <w:i/>
                <w:szCs w:val="20"/>
                <w:lang w:val="en-GB"/>
              </w:rPr>
              <w:t>This section outlines other partners who have a role in programme implementation, including other organisation providing technical and financial support for the programme.</w:t>
            </w:r>
          </w:p>
        </w:tc>
      </w:tr>
      <w:tr w:rsidR="00B44D4D" w:rsidRPr="0048671B" w14:paraId="21162B8A" w14:textId="77777777" w:rsidTr="0093196F">
        <w:trPr>
          <w:tblCellSpacing w:w="11" w:type="dxa"/>
        </w:trPr>
        <w:tc>
          <w:tcPr>
            <w:tcW w:w="1611" w:type="dxa"/>
            <w:tcBorders>
              <w:right w:val="outset" w:sz="6" w:space="0" w:color="BDD6EE" w:themeColor="accent1" w:themeTint="66"/>
            </w:tcBorders>
            <w:shd w:val="clear" w:color="auto" w:fill="D9D9D9" w:themeFill="background1" w:themeFillShade="D9"/>
          </w:tcPr>
          <w:p w14:paraId="1132FAB2" w14:textId="77777777" w:rsidR="00B44D4D" w:rsidRPr="0048671B" w:rsidRDefault="00B44D4D" w:rsidP="0093196F">
            <w:pPr>
              <w:jc w:val="left"/>
              <w:rPr>
                <w:szCs w:val="20"/>
                <w:lang w:val="en-GB"/>
              </w:rPr>
            </w:pPr>
            <w:r w:rsidRPr="0048671B">
              <w:rPr>
                <w:szCs w:val="20"/>
                <w:lang w:val="en-GB"/>
              </w:rPr>
              <w:t>2.6 Additional documentation</w:t>
            </w:r>
          </w:p>
          <w:p w14:paraId="6BC829BF" w14:textId="77777777" w:rsidR="00B44D4D" w:rsidRPr="0048671B" w:rsidRDefault="00B44D4D" w:rsidP="0093196F">
            <w:pPr>
              <w:jc w:val="left"/>
              <w:rPr>
                <w:szCs w:val="20"/>
                <w:lang w:val="en-GB"/>
              </w:rPr>
            </w:pPr>
            <w:r w:rsidRPr="003640A2">
              <w:rPr>
                <w:i/>
                <w:color w:val="C00000"/>
                <w:szCs w:val="20"/>
                <w:lang w:val="en-GB"/>
              </w:rPr>
              <w:t>(1 paragraph; max 100 words)</w:t>
            </w:r>
          </w:p>
        </w:tc>
        <w:tc>
          <w:tcPr>
            <w:tcW w:w="7687" w:type="dxa"/>
            <w:tcBorders>
              <w:left w:val="outset" w:sz="6" w:space="0" w:color="BDD6EE" w:themeColor="accent1" w:themeTint="66"/>
            </w:tcBorders>
          </w:tcPr>
          <w:p w14:paraId="78F66F3B" w14:textId="77777777" w:rsidR="00B44D4D" w:rsidRPr="0048671B" w:rsidRDefault="00B44D4D" w:rsidP="0093196F">
            <w:pPr>
              <w:jc w:val="left"/>
              <w:rPr>
                <w:i/>
                <w:szCs w:val="20"/>
                <w:lang w:val="en-GB"/>
              </w:rPr>
            </w:pPr>
            <w:r w:rsidRPr="0048671B">
              <w:rPr>
                <w:i/>
                <w:szCs w:val="20"/>
                <w:lang w:val="en-GB"/>
              </w:rPr>
              <w:t>Additional documentation can be mentioned here for reference.</w:t>
            </w:r>
          </w:p>
        </w:tc>
      </w:tr>
    </w:tbl>
    <w:p w14:paraId="6A90FF68" w14:textId="77777777" w:rsidR="00B44D4D" w:rsidRPr="003B5E2E" w:rsidRDefault="00B44D4D" w:rsidP="00B44D4D">
      <w:pPr>
        <w:rPr>
          <w:lang w:eastAsia="en-GB"/>
        </w:rPr>
      </w:pPr>
    </w:p>
    <w:p w14:paraId="57A33469" w14:textId="77777777" w:rsidR="00B44D4D" w:rsidRDefault="00B44D4D" w:rsidP="00B44D4D">
      <w:pPr>
        <w:rPr>
          <w:lang w:val="en-GB" w:eastAsia="en-GB"/>
        </w:rPr>
        <w:sectPr w:rsidR="00B44D4D">
          <w:headerReference w:type="default" r:id="rId35"/>
          <w:pgSz w:w="12240" w:h="15840"/>
          <w:pgMar w:top="1440" w:right="1440" w:bottom="1440" w:left="1440" w:header="708" w:footer="708" w:gutter="0"/>
          <w:cols w:space="708"/>
          <w:docGrid w:linePitch="360"/>
        </w:sectPr>
      </w:pPr>
    </w:p>
    <w:tbl>
      <w:tblPr>
        <w:tblStyle w:val="TableGrid"/>
        <w:tblW w:w="13033"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3033"/>
      </w:tblGrid>
      <w:tr w:rsidR="00B44D4D" w:rsidRPr="009158DB" w14:paraId="4F4B1B67" w14:textId="77777777" w:rsidTr="0093196F">
        <w:trPr>
          <w:tblCellSpacing w:w="11" w:type="dxa"/>
        </w:trPr>
        <w:tc>
          <w:tcPr>
            <w:tcW w:w="12989" w:type="dxa"/>
            <w:shd w:val="clear" w:color="auto" w:fill="002060"/>
          </w:tcPr>
          <w:p w14:paraId="2B1E951C" w14:textId="77777777" w:rsidR="00B44D4D" w:rsidRPr="009158DB" w:rsidRDefault="00B44D4D" w:rsidP="0093196F">
            <w:pPr>
              <w:rPr>
                <w:lang w:val="en-GB"/>
              </w:rPr>
            </w:pPr>
            <w:r>
              <w:rPr>
                <w:lang w:val="en-GB"/>
              </w:rPr>
              <w:lastRenderedPageBreak/>
              <w:t>Section 3. Programme work plan and budget</w:t>
            </w:r>
          </w:p>
        </w:tc>
      </w:tr>
      <w:tr w:rsidR="00B44D4D" w:rsidRPr="009158DB" w14:paraId="543AD502" w14:textId="77777777" w:rsidTr="0093196F">
        <w:trPr>
          <w:tblCellSpacing w:w="11" w:type="dxa"/>
        </w:trPr>
        <w:tc>
          <w:tcPr>
            <w:tcW w:w="12989" w:type="dxa"/>
            <w:shd w:val="clear" w:color="auto" w:fill="FFFFFF" w:themeFill="background1"/>
          </w:tcPr>
          <w:p w14:paraId="0F671C28" w14:textId="77777777" w:rsidR="00B44D4D" w:rsidRDefault="00B44D4D" w:rsidP="0093196F">
            <w:pPr>
              <w:rPr>
                <w:i/>
                <w:szCs w:val="20"/>
                <w:lang w:val="en-GB"/>
              </w:rPr>
            </w:pPr>
            <w:r w:rsidRPr="0048671B">
              <w:rPr>
                <w:i/>
                <w:szCs w:val="20"/>
                <w:lang w:val="en-GB"/>
              </w:rPr>
              <w:t xml:space="preserve">The table below </w:t>
            </w:r>
            <w:r>
              <w:rPr>
                <w:i/>
                <w:szCs w:val="20"/>
                <w:lang w:val="en-GB"/>
              </w:rPr>
              <w:t>defines the programme implementation work plan (the specific activities to be undertaken towards achievement of each of the programme outputs; the schedule of implementation; and the planned budget, including the CSO and UNICEF’s contributions to the programme)</w:t>
            </w:r>
          </w:p>
          <w:p w14:paraId="01AFE6ED" w14:textId="77777777" w:rsidR="00B44D4D" w:rsidRPr="0048671B" w:rsidRDefault="00B44D4D" w:rsidP="0093196F">
            <w:pPr>
              <w:rPr>
                <w:i/>
                <w:szCs w:val="20"/>
                <w:lang w:val="en-GB"/>
              </w:rPr>
            </w:pPr>
            <w:r w:rsidRPr="0037079D">
              <w:rPr>
                <w:i/>
                <w:color w:val="0000CC"/>
                <w:lang w:val="en-GB" w:eastAsia="en-GB"/>
              </w:rPr>
              <w:t xml:space="preserve">Note: Text and costs in blue provided as </w:t>
            </w:r>
            <w:r>
              <w:rPr>
                <w:i/>
                <w:color w:val="0000CC"/>
                <w:lang w:val="en-GB" w:eastAsia="en-GB"/>
              </w:rPr>
              <w:t>an example</w:t>
            </w:r>
            <w:r>
              <w:rPr>
                <w:i/>
                <w:szCs w:val="20"/>
                <w:lang w:val="en-GB"/>
              </w:rPr>
              <w:t>.</w:t>
            </w:r>
          </w:p>
        </w:tc>
      </w:tr>
    </w:tbl>
    <w:p w14:paraId="700A8F6F" w14:textId="77777777" w:rsidR="00B44D4D" w:rsidRDefault="00B44D4D" w:rsidP="00B44D4D"/>
    <w:tbl>
      <w:tblPr>
        <w:tblStyle w:val="TableGrid"/>
        <w:tblW w:w="12987"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Layout w:type="fixed"/>
        <w:tblCellMar>
          <w:top w:w="28" w:type="dxa"/>
          <w:left w:w="28" w:type="dxa"/>
          <w:bottom w:w="28" w:type="dxa"/>
          <w:right w:w="28" w:type="dxa"/>
        </w:tblCellMar>
        <w:tblLook w:val="0480" w:firstRow="0" w:lastRow="0" w:firstColumn="1" w:lastColumn="0" w:noHBand="0" w:noVBand="1"/>
      </w:tblPr>
      <w:tblGrid>
        <w:gridCol w:w="985"/>
        <w:gridCol w:w="4536"/>
        <w:gridCol w:w="515"/>
        <w:gridCol w:w="515"/>
        <w:gridCol w:w="515"/>
        <w:gridCol w:w="515"/>
        <w:gridCol w:w="825"/>
        <w:gridCol w:w="1170"/>
        <w:gridCol w:w="1260"/>
        <w:gridCol w:w="1017"/>
        <w:gridCol w:w="1134"/>
      </w:tblGrid>
      <w:tr w:rsidR="00B44D4D" w:rsidRPr="00D7110F" w14:paraId="403FED88" w14:textId="77777777" w:rsidTr="5292107E">
        <w:trPr>
          <w:tblHeader/>
          <w:tblCellSpacing w:w="11" w:type="dxa"/>
        </w:trPr>
        <w:tc>
          <w:tcPr>
            <w:tcW w:w="952" w:type="dxa"/>
            <w:vMerge w:val="restart"/>
            <w:tcBorders>
              <w:right w:val="outset" w:sz="6" w:space="0" w:color="BDD6EE" w:themeColor="accent1" w:themeTint="66"/>
            </w:tcBorders>
            <w:shd w:val="clear" w:color="auto" w:fill="D9D9D9" w:themeFill="background1" w:themeFillShade="D9"/>
            <w:vAlign w:val="center"/>
          </w:tcPr>
          <w:p w14:paraId="602D80C5" w14:textId="77777777" w:rsidR="00B44D4D" w:rsidRPr="00D7110F" w:rsidRDefault="00B44D4D" w:rsidP="0093196F">
            <w:pPr>
              <w:jc w:val="center"/>
              <w:rPr>
                <w:szCs w:val="20"/>
                <w:lang w:val="en-GB"/>
              </w:rPr>
            </w:pPr>
            <w:r w:rsidRPr="00D7110F">
              <w:rPr>
                <w:szCs w:val="20"/>
                <w:lang w:val="en-GB"/>
              </w:rPr>
              <w:t>Result Level</w:t>
            </w:r>
          </w:p>
        </w:tc>
        <w:tc>
          <w:tcPr>
            <w:tcW w:w="4514" w:type="dxa"/>
            <w:vMerge w:val="restart"/>
            <w:tcBorders>
              <w:right w:val="outset" w:sz="6" w:space="0" w:color="BDD6EE" w:themeColor="accent1" w:themeTint="66"/>
            </w:tcBorders>
            <w:shd w:val="clear" w:color="auto" w:fill="D9D9D9" w:themeFill="background1" w:themeFillShade="D9"/>
            <w:vAlign w:val="center"/>
          </w:tcPr>
          <w:p w14:paraId="4CB1F1B0" w14:textId="77777777" w:rsidR="00B44D4D" w:rsidRPr="00D7110F" w:rsidRDefault="00B44D4D" w:rsidP="0093196F">
            <w:pPr>
              <w:jc w:val="center"/>
              <w:rPr>
                <w:i/>
                <w:szCs w:val="20"/>
                <w:lang w:val="en-GB"/>
              </w:rPr>
            </w:pPr>
            <w:r w:rsidRPr="00D7110F">
              <w:rPr>
                <w:szCs w:val="20"/>
                <w:lang w:val="en-GB"/>
              </w:rPr>
              <w:t>Result/activity</w:t>
            </w:r>
          </w:p>
        </w:tc>
        <w:tc>
          <w:tcPr>
            <w:tcW w:w="2863" w:type="dxa"/>
            <w:gridSpan w:val="5"/>
            <w:shd w:val="clear" w:color="auto" w:fill="D9D9D9" w:themeFill="background1" w:themeFillShade="D9"/>
            <w:vAlign w:val="center"/>
          </w:tcPr>
          <w:p w14:paraId="6191CAE5" w14:textId="77777777" w:rsidR="00B44D4D" w:rsidRPr="00D7110F" w:rsidRDefault="00B44D4D" w:rsidP="0093196F">
            <w:pPr>
              <w:jc w:val="center"/>
              <w:rPr>
                <w:szCs w:val="20"/>
                <w:lang w:val="en-GB"/>
              </w:rPr>
            </w:pPr>
            <w:r w:rsidRPr="00D7110F">
              <w:rPr>
                <w:szCs w:val="20"/>
                <w:lang w:val="en-GB"/>
              </w:rPr>
              <w:t>Timeframe (quarters/year(s)</w:t>
            </w:r>
          </w:p>
        </w:tc>
        <w:tc>
          <w:tcPr>
            <w:tcW w:w="1148" w:type="dxa"/>
            <w:vMerge w:val="restart"/>
            <w:tcBorders>
              <w:right w:val="outset" w:sz="6" w:space="0" w:color="BDD6EE" w:themeColor="accent1" w:themeTint="66"/>
            </w:tcBorders>
            <w:shd w:val="clear" w:color="auto" w:fill="D9D9D9" w:themeFill="background1" w:themeFillShade="D9"/>
            <w:vAlign w:val="center"/>
          </w:tcPr>
          <w:p w14:paraId="3121AADA" w14:textId="77777777" w:rsidR="00B44D4D" w:rsidRPr="00D7110F" w:rsidRDefault="00B44D4D" w:rsidP="0093196F">
            <w:pPr>
              <w:jc w:val="center"/>
              <w:rPr>
                <w:szCs w:val="20"/>
                <w:lang w:val="en-GB"/>
              </w:rPr>
            </w:pPr>
            <w:r w:rsidRPr="00D7110F">
              <w:rPr>
                <w:szCs w:val="20"/>
                <w:lang w:val="en-GB"/>
              </w:rPr>
              <w:t>Total</w:t>
            </w:r>
            <w:r>
              <w:rPr>
                <w:szCs w:val="20"/>
                <w:lang w:val="en-GB"/>
              </w:rPr>
              <w:t xml:space="preserve"> </w:t>
            </w:r>
            <w:r w:rsidRPr="009302A0">
              <w:rPr>
                <w:sz w:val="14"/>
                <w:szCs w:val="20"/>
                <w:lang w:val="en-GB"/>
              </w:rPr>
              <w:t>(CSO+UNICEF)</w:t>
            </w:r>
          </w:p>
        </w:tc>
        <w:tc>
          <w:tcPr>
            <w:tcW w:w="1238" w:type="dxa"/>
            <w:vMerge w:val="restart"/>
            <w:tcBorders>
              <w:left w:val="outset" w:sz="6" w:space="0" w:color="BDD6EE" w:themeColor="accent1" w:themeTint="66"/>
            </w:tcBorders>
            <w:shd w:val="clear" w:color="auto" w:fill="D9D9D9" w:themeFill="background1" w:themeFillShade="D9"/>
            <w:vAlign w:val="center"/>
          </w:tcPr>
          <w:p w14:paraId="73A44A1B" w14:textId="77777777" w:rsidR="00B44D4D" w:rsidRPr="00D7110F" w:rsidRDefault="00B44D4D" w:rsidP="0093196F">
            <w:pPr>
              <w:jc w:val="center"/>
              <w:rPr>
                <w:szCs w:val="20"/>
                <w:lang w:val="en-GB"/>
              </w:rPr>
            </w:pPr>
            <w:r w:rsidRPr="00D7110F">
              <w:rPr>
                <w:szCs w:val="20"/>
                <w:lang w:val="en-GB"/>
              </w:rPr>
              <w:t>CSO contribution</w:t>
            </w:r>
            <w:r>
              <w:rPr>
                <w:szCs w:val="20"/>
                <w:lang w:val="en-GB"/>
              </w:rPr>
              <w:t xml:space="preserve"> </w:t>
            </w:r>
          </w:p>
        </w:tc>
        <w:tc>
          <w:tcPr>
            <w:tcW w:w="2118" w:type="dxa"/>
            <w:gridSpan w:val="2"/>
            <w:tcBorders>
              <w:left w:val="outset" w:sz="6" w:space="0" w:color="BDD6EE" w:themeColor="accent1" w:themeTint="66"/>
            </w:tcBorders>
            <w:shd w:val="clear" w:color="auto" w:fill="D9D9D9" w:themeFill="background1" w:themeFillShade="D9"/>
            <w:vAlign w:val="center"/>
          </w:tcPr>
          <w:p w14:paraId="00BBD0A5" w14:textId="77777777" w:rsidR="00B44D4D" w:rsidRPr="00D7110F" w:rsidRDefault="00B44D4D" w:rsidP="0093196F">
            <w:pPr>
              <w:jc w:val="center"/>
              <w:rPr>
                <w:i/>
                <w:szCs w:val="20"/>
                <w:lang w:val="en-GB"/>
              </w:rPr>
            </w:pPr>
            <w:r w:rsidRPr="00D7110F">
              <w:rPr>
                <w:szCs w:val="20"/>
                <w:lang w:val="en-GB"/>
              </w:rPr>
              <w:t>UNICEF contribution</w:t>
            </w:r>
          </w:p>
        </w:tc>
      </w:tr>
      <w:tr w:rsidR="00B44D4D" w:rsidRPr="00D7110F" w14:paraId="00C96BF6" w14:textId="77777777" w:rsidTr="5292107E">
        <w:trPr>
          <w:tblHeader/>
          <w:tblCellSpacing w:w="11" w:type="dxa"/>
        </w:trPr>
        <w:tc>
          <w:tcPr>
            <w:tcW w:w="952" w:type="dxa"/>
            <w:vMerge/>
            <w:vAlign w:val="center"/>
          </w:tcPr>
          <w:p w14:paraId="6F885EF5" w14:textId="77777777" w:rsidR="00B44D4D" w:rsidRPr="00D7110F" w:rsidRDefault="00B44D4D" w:rsidP="0093196F">
            <w:pPr>
              <w:jc w:val="center"/>
              <w:rPr>
                <w:szCs w:val="20"/>
                <w:lang w:val="en-GB"/>
              </w:rPr>
            </w:pPr>
          </w:p>
        </w:tc>
        <w:tc>
          <w:tcPr>
            <w:tcW w:w="4514" w:type="dxa"/>
            <w:vMerge/>
            <w:vAlign w:val="center"/>
          </w:tcPr>
          <w:p w14:paraId="5DAFDF87" w14:textId="77777777" w:rsidR="00B44D4D" w:rsidRPr="00D7110F" w:rsidRDefault="00B44D4D" w:rsidP="0093196F">
            <w:pPr>
              <w:jc w:val="center"/>
              <w:rPr>
                <w:i/>
                <w:szCs w:val="20"/>
                <w:lang w:val="en-GB"/>
              </w:rPr>
            </w:pPr>
          </w:p>
        </w:tc>
        <w:tc>
          <w:tcPr>
            <w:tcW w:w="493" w:type="dxa"/>
            <w:shd w:val="clear" w:color="auto" w:fill="D9D9D9" w:themeFill="background1" w:themeFillShade="D9"/>
            <w:vAlign w:val="center"/>
          </w:tcPr>
          <w:p w14:paraId="3F1F2811" w14:textId="77777777" w:rsidR="00B44D4D" w:rsidRPr="00D7110F" w:rsidRDefault="00B44D4D" w:rsidP="0093196F">
            <w:pPr>
              <w:jc w:val="center"/>
              <w:rPr>
                <w:szCs w:val="20"/>
                <w:lang w:val="en-GB"/>
              </w:rPr>
            </w:pPr>
            <w:r w:rsidRPr="00D7110F">
              <w:rPr>
                <w:szCs w:val="20"/>
                <w:lang w:val="en-GB"/>
              </w:rPr>
              <w:t>Q1</w:t>
            </w:r>
          </w:p>
        </w:tc>
        <w:tc>
          <w:tcPr>
            <w:tcW w:w="493" w:type="dxa"/>
            <w:shd w:val="clear" w:color="auto" w:fill="D9D9D9" w:themeFill="background1" w:themeFillShade="D9"/>
            <w:vAlign w:val="center"/>
          </w:tcPr>
          <w:p w14:paraId="2950EED7" w14:textId="77777777" w:rsidR="00B44D4D" w:rsidRPr="00D7110F" w:rsidRDefault="00B44D4D" w:rsidP="0093196F">
            <w:pPr>
              <w:jc w:val="center"/>
              <w:rPr>
                <w:szCs w:val="20"/>
                <w:lang w:val="en-GB"/>
              </w:rPr>
            </w:pPr>
            <w:r w:rsidRPr="00D7110F">
              <w:rPr>
                <w:szCs w:val="20"/>
                <w:lang w:val="en-GB"/>
              </w:rPr>
              <w:t>Q2</w:t>
            </w:r>
          </w:p>
        </w:tc>
        <w:tc>
          <w:tcPr>
            <w:tcW w:w="493" w:type="dxa"/>
            <w:shd w:val="clear" w:color="auto" w:fill="D9D9D9" w:themeFill="background1" w:themeFillShade="D9"/>
            <w:vAlign w:val="center"/>
          </w:tcPr>
          <w:p w14:paraId="20E77FB4" w14:textId="77777777" w:rsidR="00B44D4D" w:rsidRPr="00D7110F" w:rsidRDefault="00B44D4D" w:rsidP="0093196F">
            <w:pPr>
              <w:jc w:val="center"/>
              <w:rPr>
                <w:szCs w:val="20"/>
                <w:lang w:val="en-GB"/>
              </w:rPr>
            </w:pPr>
            <w:r w:rsidRPr="00D7110F">
              <w:rPr>
                <w:szCs w:val="20"/>
                <w:lang w:val="en-GB"/>
              </w:rPr>
              <w:t>Q3</w:t>
            </w:r>
          </w:p>
        </w:tc>
        <w:tc>
          <w:tcPr>
            <w:tcW w:w="493" w:type="dxa"/>
            <w:shd w:val="clear" w:color="auto" w:fill="D9D9D9" w:themeFill="background1" w:themeFillShade="D9"/>
            <w:vAlign w:val="center"/>
          </w:tcPr>
          <w:p w14:paraId="6C1AEECF" w14:textId="77777777" w:rsidR="00B44D4D" w:rsidRPr="00D7110F" w:rsidRDefault="00B44D4D" w:rsidP="0093196F">
            <w:pPr>
              <w:jc w:val="center"/>
              <w:rPr>
                <w:szCs w:val="20"/>
                <w:lang w:val="en-GB"/>
              </w:rPr>
            </w:pPr>
            <w:r w:rsidRPr="00D7110F">
              <w:rPr>
                <w:szCs w:val="20"/>
                <w:lang w:val="en-GB"/>
              </w:rPr>
              <w:t>Q4</w:t>
            </w:r>
          </w:p>
        </w:tc>
        <w:tc>
          <w:tcPr>
            <w:tcW w:w="803" w:type="dxa"/>
            <w:shd w:val="clear" w:color="auto" w:fill="D9D9D9" w:themeFill="background1" w:themeFillShade="D9"/>
            <w:vAlign w:val="center"/>
          </w:tcPr>
          <w:p w14:paraId="604873E8" w14:textId="77777777" w:rsidR="00B44D4D" w:rsidRPr="00D7110F" w:rsidRDefault="00B44D4D" w:rsidP="0093196F">
            <w:pPr>
              <w:jc w:val="center"/>
              <w:rPr>
                <w:szCs w:val="20"/>
                <w:lang w:val="en-GB"/>
              </w:rPr>
            </w:pPr>
            <w:r w:rsidRPr="00D7110F">
              <w:rPr>
                <w:szCs w:val="20"/>
                <w:lang w:val="en-GB"/>
              </w:rPr>
              <w:t>Year2</w:t>
            </w:r>
          </w:p>
        </w:tc>
        <w:tc>
          <w:tcPr>
            <w:tcW w:w="1148" w:type="dxa"/>
            <w:vMerge/>
          </w:tcPr>
          <w:p w14:paraId="56937D19" w14:textId="77777777" w:rsidR="00B44D4D" w:rsidRPr="00D7110F" w:rsidRDefault="00B44D4D" w:rsidP="0093196F">
            <w:pPr>
              <w:jc w:val="center"/>
              <w:rPr>
                <w:szCs w:val="20"/>
                <w:lang w:val="en-GB"/>
              </w:rPr>
            </w:pPr>
          </w:p>
        </w:tc>
        <w:tc>
          <w:tcPr>
            <w:tcW w:w="1238" w:type="dxa"/>
            <w:vMerge/>
            <w:vAlign w:val="center"/>
          </w:tcPr>
          <w:p w14:paraId="7332FE8C" w14:textId="77777777" w:rsidR="00B44D4D" w:rsidRPr="00D7110F" w:rsidRDefault="00B44D4D" w:rsidP="0093196F">
            <w:pPr>
              <w:jc w:val="center"/>
              <w:rPr>
                <w:szCs w:val="20"/>
                <w:lang w:val="en-GB"/>
              </w:rPr>
            </w:pPr>
          </w:p>
        </w:tc>
        <w:tc>
          <w:tcPr>
            <w:tcW w:w="995" w:type="dxa"/>
            <w:tcBorders>
              <w:left w:val="outset" w:sz="6" w:space="0" w:color="BDD6EE" w:themeColor="accent1" w:themeTint="66"/>
            </w:tcBorders>
            <w:shd w:val="clear" w:color="auto" w:fill="D9D9D9" w:themeFill="background1" w:themeFillShade="D9"/>
            <w:vAlign w:val="center"/>
          </w:tcPr>
          <w:p w14:paraId="065C323B" w14:textId="77777777" w:rsidR="00B44D4D" w:rsidRPr="00D7110F" w:rsidRDefault="00B44D4D" w:rsidP="0093196F">
            <w:pPr>
              <w:jc w:val="center"/>
              <w:rPr>
                <w:szCs w:val="20"/>
                <w:lang w:val="en-GB"/>
              </w:rPr>
            </w:pPr>
            <w:r w:rsidRPr="00D7110F">
              <w:rPr>
                <w:szCs w:val="20"/>
                <w:lang w:val="en-GB"/>
              </w:rPr>
              <w:t>Cash</w:t>
            </w:r>
            <w:r w:rsidRPr="00D7110F">
              <w:rPr>
                <w:szCs w:val="20"/>
                <w:lang w:val="en-GB"/>
              </w:rPr>
              <w:footnoteReference w:id="11"/>
            </w:r>
          </w:p>
        </w:tc>
        <w:tc>
          <w:tcPr>
            <w:tcW w:w="1101" w:type="dxa"/>
            <w:tcBorders>
              <w:left w:val="outset" w:sz="6" w:space="0" w:color="BDD6EE" w:themeColor="accent1" w:themeTint="66"/>
            </w:tcBorders>
            <w:shd w:val="clear" w:color="auto" w:fill="D9D9D9" w:themeFill="background1" w:themeFillShade="D9"/>
            <w:vAlign w:val="center"/>
          </w:tcPr>
          <w:p w14:paraId="19FFAE2B" w14:textId="77777777" w:rsidR="00B44D4D" w:rsidRPr="00D7110F" w:rsidRDefault="00B44D4D" w:rsidP="0093196F">
            <w:pPr>
              <w:jc w:val="center"/>
              <w:rPr>
                <w:i/>
                <w:szCs w:val="20"/>
                <w:lang w:val="en-GB"/>
              </w:rPr>
            </w:pPr>
            <w:r w:rsidRPr="00D7110F">
              <w:rPr>
                <w:szCs w:val="20"/>
                <w:lang w:val="en-GB"/>
              </w:rPr>
              <w:t>Suppl</w:t>
            </w:r>
            <w:r>
              <w:rPr>
                <w:szCs w:val="20"/>
                <w:lang w:val="en-GB"/>
              </w:rPr>
              <w:t>y</w:t>
            </w:r>
          </w:p>
        </w:tc>
      </w:tr>
      <w:tr w:rsidR="00B44D4D" w:rsidRPr="00D7110F" w14:paraId="13E89E11" w14:textId="77777777" w:rsidTr="5292107E">
        <w:trPr>
          <w:tblCellSpacing w:w="11" w:type="dxa"/>
        </w:trPr>
        <w:tc>
          <w:tcPr>
            <w:tcW w:w="952" w:type="dxa"/>
            <w:tcBorders>
              <w:right w:val="outset" w:sz="6" w:space="0" w:color="BDD6EE" w:themeColor="accent1" w:themeTint="66"/>
            </w:tcBorders>
            <w:shd w:val="clear" w:color="auto" w:fill="FFE599" w:themeFill="accent4" w:themeFillTint="66"/>
          </w:tcPr>
          <w:p w14:paraId="4A3F62A8" w14:textId="77777777" w:rsidR="00B44D4D" w:rsidRPr="00D7110F" w:rsidRDefault="00B44D4D" w:rsidP="0093196F">
            <w:pPr>
              <w:jc w:val="left"/>
              <w:rPr>
                <w:szCs w:val="20"/>
                <w:lang w:val="en-GB"/>
              </w:rPr>
            </w:pPr>
            <w:r w:rsidRPr="00D7110F">
              <w:rPr>
                <w:szCs w:val="20"/>
                <w:lang w:val="en-GB"/>
              </w:rPr>
              <w:t>Progr. Output 1:</w:t>
            </w:r>
          </w:p>
        </w:tc>
        <w:tc>
          <w:tcPr>
            <w:tcW w:w="7399" w:type="dxa"/>
            <w:gridSpan w:val="6"/>
            <w:tcBorders>
              <w:right w:val="outset" w:sz="6" w:space="0" w:color="BDD6EE" w:themeColor="accent1" w:themeTint="66"/>
            </w:tcBorders>
            <w:shd w:val="clear" w:color="auto" w:fill="FFE599" w:themeFill="accent4" w:themeFillTint="66"/>
          </w:tcPr>
          <w:p w14:paraId="7CB899E6" w14:textId="7CF7A136" w:rsidR="00B44D4D" w:rsidRPr="0037079D" w:rsidRDefault="00B44D4D" w:rsidP="5292107E">
            <w:pPr>
              <w:jc w:val="left"/>
              <w:rPr>
                <w:i/>
                <w:iCs/>
                <w:color w:val="0000CC"/>
                <w:lang w:val="en-GB"/>
              </w:rPr>
            </w:pPr>
            <w:r w:rsidRPr="5292107E">
              <w:rPr>
                <w:i/>
                <w:iCs/>
                <w:color w:val="0000CC"/>
                <w:lang w:val="en-GB"/>
              </w:rPr>
              <w:t xml:space="preserve">E.g. Community-based management of SAM introduced in 200 villages </w:t>
            </w:r>
            <w:r w:rsidR="45B1ACA8" w:rsidRPr="5292107E">
              <w:rPr>
                <w:i/>
                <w:iCs/>
                <w:color w:val="0000CC"/>
                <w:lang w:val="en-GB"/>
              </w:rPr>
              <w:t>in</w:t>
            </w:r>
            <w:r w:rsidRPr="5292107E">
              <w:rPr>
                <w:i/>
                <w:iCs/>
                <w:color w:val="0000CC"/>
                <w:lang w:val="en-GB"/>
              </w:rPr>
              <w:t xml:space="preserve"> 10 districts</w:t>
            </w:r>
          </w:p>
          <w:p w14:paraId="50F5142D" w14:textId="77777777" w:rsidR="00B44D4D" w:rsidRPr="0037079D" w:rsidRDefault="00B44D4D" w:rsidP="0093196F">
            <w:pPr>
              <w:jc w:val="left"/>
              <w:rPr>
                <w:i/>
                <w:color w:val="0000CC"/>
                <w:szCs w:val="20"/>
                <w:lang w:val="en-GB"/>
              </w:rPr>
            </w:pPr>
          </w:p>
          <w:p w14:paraId="6513D37E" w14:textId="77777777" w:rsidR="00B44D4D" w:rsidRPr="0037079D" w:rsidRDefault="00B44D4D" w:rsidP="0093196F">
            <w:pPr>
              <w:jc w:val="left"/>
              <w:rPr>
                <w:color w:val="0000CC"/>
                <w:szCs w:val="20"/>
                <w:lang w:val="en-GB"/>
              </w:rPr>
            </w:pPr>
            <w:r w:rsidRPr="0037079D">
              <w:rPr>
                <w:color w:val="0000CC"/>
                <w:szCs w:val="20"/>
                <w:lang w:val="en-GB"/>
              </w:rPr>
              <w:t>Performance indicator(s),</w:t>
            </w:r>
          </w:p>
          <w:p w14:paraId="44A57E1C" w14:textId="77777777" w:rsidR="00B44D4D" w:rsidRPr="0037079D" w:rsidRDefault="00B44D4D" w:rsidP="0093196F">
            <w:pPr>
              <w:jc w:val="left"/>
              <w:rPr>
                <w:i/>
                <w:color w:val="0000CC"/>
                <w:szCs w:val="20"/>
                <w:lang w:val="en-GB"/>
              </w:rPr>
            </w:pPr>
            <w:r w:rsidRPr="0037079D">
              <w:rPr>
                <w:i/>
                <w:color w:val="0000CC"/>
                <w:szCs w:val="20"/>
                <w:lang w:val="en-GB"/>
              </w:rPr>
              <w:t>- # children receiving RUFT/in patient</w:t>
            </w:r>
          </w:p>
          <w:p w14:paraId="1BE3E33F" w14:textId="77777777" w:rsidR="00B44D4D" w:rsidRPr="0037079D" w:rsidRDefault="00B44D4D" w:rsidP="0093196F">
            <w:pPr>
              <w:jc w:val="left"/>
              <w:rPr>
                <w:i/>
                <w:color w:val="0000CC"/>
                <w:szCs w:val="20"/>
                <w:lang w:val="en-GB"/>
              </w:rPr>
            </w:pPr>
            <w:r w:rsidRPr="0037079D">
              <w:rPr>
                <w:i/>
                <w:color w:val="0000CC"/>
                <w:szCs w:val="20"/>
                <w:lang w:val="en-GB"/>
              </w:rPr>
              <w:t xml:space="preserve">- # children receiving RUFT/ community </w:t>
            </w:r>
          </w:p>
          <w:p w14:paraId="1091B105" w14:textId="77777777" w:rsidR="00B44D4D" w:rsidRPr="0037079D" w:rsidRDefault="00B44D4D" w:rsidP="0093196F">
            <w:pPr>
              <w:jc w:val="left"/>
              <w:rPr>
                <w:i/>
                <w:color w:val="0000CC"/>
                <w:szCs w:val="20"/>
                <w:lang w:val="en-GB"/>
              </w:rPr>
            </w:pPr>
            <w:r w:rsidRPr="0037079D">
              <w:rPr>
                <w:i/>
                <w:color w:val="0000CC"/>
                <w:szCs w:val="20"/>
                <w:lang w:val="en-GB"/>
              </w:rPr>
              <w:t>- recovery rate</w:t>
            </w:r>
          </w:p>
        </w:tc>
        <w:tc>
          <w:tcPr>
            <w:tcW w:w="1148" w:type="dxa"/>
            <w:tcBorders>
              <w:right w:val="outset" w:sz="6" w:space="0" w:color="BDD6EE" w:themeColor="accent1" w:themeTint="66"/>
            </w:tcBorders>
            <w:shd w:val="clear" w:color="auto" w:fill="FFE599" w:themeFill="accent4" w:themeFillTint="66"/>
            <w:vAlign w:val="center"/>
          </w:tcPr>
          <w:p w14:paraId="4040CB15" w14:textId="77777777" w:rsidR="00B44D4D" w:rsidRPr="0037079D" w:rsidRDefault="00B44D4D" w:rsidP="0093196F">
            <w:pPr>
              <w:jc w:val="right"/>
              <w:rPr>
                <w:i/>
                <w:color w:val="0000CC"/>
                <w:szCs w:val="20"/>
                <w:lang w:val="en-GB"/>
              </w:rPr>
            </w:pPr>
            <w:r w:rsidRPr="0037079D">
              <w:rPr>
                <w:i/>
                <w:color w:val="0000CC"/>
                <w:szCs w:val="20"/>
                <w:lang w:val="en-GB"/>
              </w:rPr>
              <w:t>400,000</w:t>
            </w:r>
          </w:p>
        </w:tc>
        <w:tc>
          <w:tcPr>
            <w:tcW w:w="1238" w:type="dxa"/>
            <w:tcBorders>
              <w:left w:val="outset" w:sz="6" w:space="0" w:color="BDD6EE" w:themeColor="accent1" w:themeTint="66"/>
            </w:tcBorders>
            <w:shd w:val="clear" w:color="auto" w:fill="FFE599" w:themeFill="accent4" w:themeFillTint="66"/>
            <w:vAlign w:val="center"/>
          </w:tcPr>
          <w:p w14:paraId="10BBBC4C" w14:textId="77777777" w:rsidR="00B44D4D" w:rsidRPr="0037079D" w:rsidRDefault="00B44D4D" w:rsidP="0093196F">
            <w:pPr>
              <w:jc w:val="right"/>
              <w:rPr>
                <w:i/>
                <w:color w:val="0000CC"/>
                <w:szCs w:val="20"/>
                <w:lang w:val="en-GB"/>
              </w:rPr>
            </w:pPr>
            <w:r w:rsidRPr="0037079D">
              <w:rPr>
                <w:i/>
                <w:color w:val="0000CC"/>
                <w:szCs w:val="20"/>
                <w:lang w:val="en-GB"/>
              </w:rPr>
              <w:t>10,000</w:t>
            </w:r>
          </w:p>
        </w:tc>
        <w:tc>
          <w:tcPr>
            <w:tcW w:w="995" w:type="dxa"/>
            <w:tcBorders>
              <w:left w:val="outset" w:sz="6" w:space="0" w:color="BDD6EE" w:themeColor="accent1" w:themeTint="66"/>
            </w:tcBorders>
            <w:shd w:val="clear" w:color="auto" w:fill="FFE599" w:themeFill="accent4" w:themeFillTint="66"/>
            <w:vAlign w:val="center"/>
          </w:tcPr>
          <w:p w14:paraId="0D337705" w14:textId="77777777" w:rsidR="00B44D4D" w:rsidRPr="0037079D" w:rsidRDefault="00B44D4D" w:rsidP="0093196F">
            <w:pPr>
              <w:jc w:val="right"/>
              <w:rPr>
                <w:i/>
                <w:color w:val="0000CC"/>
                <w:szCs w:val="20"/>
                <w:lang w:val="en-GB"/>
              </w:rPr>
            </w:pPr>
            <w:r w:rsidRPr="0037079D">
              <w:rPr>
                <w:i/>
                <w:color w:val="0000CC"/>
                <w:szCs w:val="20"/>
                <w:lang w:val="en-GB"/>
              </w:rPr>
              <w:t>190,000</w:t>
            </w:r>
          </w:p>
        </w:tc>
        <w:tc>
          <w:tcPr>
            <w:tcW w:w="1101" w:type="dxa"/>
            <w:tcBorders>
              <w:left w:val="outset" w:sz="6" w:space="0" w:color="BDD6EE" w:themeColor="accent1" w:themeTint="66"/>
            </w:tcBorders>
            <w:shd w:val="clear" w:color="auto" w:fill="FFE599" w:themeFill="accent4" w:themeFillTint="66"/>
            <w:vAlign w:val="center"/>
          </w:tcPr>
          <w:p w14:paraId="0A69B244" w14:textId="77777777" w:rsidR="00B44D4D" w:rsidRPr="0037079D" w:rsidRDefault="00B44D4D" w:rsidP="0093196F">
            <w:pPr>
              <w:jc w:val="right"/>
              <w:rPr>
                <w:i/>
                <w:color w:val="0000CC"/>
                <w:szCs w:val="20"/>
                <w:lang w:val="en-GB"/>
              </w:rPr>
            </w:pPr>
            <w:r w:rsidRPr="0037079D">
              <w:rPr>
                <w:i/>
                <w:color w:val="0000CC"/>
                <w:szCs w:val="20"/>
                <w:lang w:val="en-GB"/>
              </w:rPr>
              <w:t>200,000</w:t>
            </w:r>
          </w:p>
        </w:tc>
      </w:tr>
      <w:tr w:rsidR="00B44D4D" w:rsidRPr="00D7110F" w14:paraId="6DF61D51" w14:textId="77777777" w:rsidTr="5292107E">
        <w:trPr>
          <w:tblCellSpacing w:w="11" w:type="dxa"/>
        </w:trPr>
        <w:tc>
          <w:tcPr>
            <w:tcW w:w="952" w:type="dxa"/>
            <w:tcBorders>
              <w:right w:val="outset" w:sz="6" w:space="0" w:color="BDD6EE" w:themeColor="accent1" w:themeTint="66"/>
            </w:tcBorders>
            <w:shd w:val="clear" w:color="auto" w:fill="D9D9D9" w:themeFill="background1" w:themeFillShade="D9"/>
          </w:tcPr>
          <w:p w14:paraId="5E04B0F7" w14:textId="77777777" w:rsidR="00B44D4D" w:rsidRPr="00D7110F" w:rsidRDefault="00B44D4D" w:rsidP="0093196F">
            <w:pPr>
              <w:jc w:val="left"/>
              <w:rPr>
                <w:szCs w:val="20"/>
                <w:lang w:val="en-GB"/>
              </w:rPr>
            </w:pPr>
            <w:r>
              <w:rPr>
                <w:szCs w:val="20"/>
                <w:lang w:val="en-GB"/>
              </w:rPr>
              <w:t>Act.</w:t>
            </w:r>
            <w:r w:rsidRPr="00D7110F">
              <w:rPr>
                <w:szCs w:val="20"/>
                <w:lang w:val="en-GB"/>
              </w:rPr>
              <w:t>1.1</w:t>
            </w:r>
          </w:p>
        </w:tc>
        <w:tc>
          <w:tcPr>
            <w:tcW w:w="4514" w:type="dxa"/>
            <w:tcBorders>
              <w:right w:val="outset" w:sz="6" w:space="0" w:color="BDD6EE" w:themeColor="accent1" w:themeTint="66"/>
            </w:tcBorders>
          </w:tcPr>
          <w:p w14:paraId="7505D5CF" w14:textId="77777777" w:rsidR="00B44D4D" w:rsidRPr="0037079D" w:rsidRDefault="00B44D4D" w:rsidP="0093196F">
            <w:pPr>
              <w:jc w:val="left"/>
              <w:rPr>
                <w:i/>
                <w:color w:val="0000CC"/>
                <w:szCs w:val="20"/>
                <w:lang w:val="en-GB"/>
              </w:rPr>
            </w:pPr>
            <w:r w:rsidRPr="0037079D">
              <w:rPr>
                <w:i/>
                <w:color w:val="0000CC"/>
                <w:szCs w:val="20"/>
                <w:lang w:val="en-GB"/>
              </w:rPr>
              <w:t>Organise training of 500 health workers in community nutrition in 10 districts</w:t>
            </w:r>
          </w:p>
        </w:tc>
        <w:tc>
          <w:tcPr>
            <w:tcW w:w="493" w:type="dxa"/>
            <w:vAlign w:val="center"/>
          </w:tcPr>
          <w:p w14:paraId="7BE85D7B" w14:textId="77777777" w:rsidR="00B44D4D" w:rsidRPr="0037079D" w:rsidRDefault="00B44D4D" w:rsidP="0093196F">
            <w:pPr>
              <w:jc w:val="center"/>
              <w:rPr>
                <w:i/>
                <w:color w:val="0000CC"/>
                <w:szCs w:val="20"/>
                <w:lang w:val="en-GB"/>
              </w:rPr>
            </w:pPr>
            <w:r w:rsidRPr="0037079D">
              <w:rPr>
                <w:i/>
                <w:color w:val="0000CC"/>
                <w:szCs w:val="20"/>
                <w:lang w:val="en-GB"/>
              </w:rPr>
              <w:t>x</w:t>
            </w:r>
          </w:p>
        </w:tc>
        <w:tc>
          <w:tcPr>
            <w:tcW w:w="493" w:type="dxa"/>
            <w:vAlign w:val="center"/>
          </w:tcPr>
          <w:p w14:paraId="1C573E7B" w14:textId="77777777" w:rsidR="00B44D4D" w:rsidRPr="0037079D" w:rsidRDefault="00B44D4D" w:rsidP="0093196F">
            <w:pPr>
              <w:jc w:val="center"/>
              <w:rPr>
                <w:i/>
                <w:color w:val="0000CC"/>
                <w:szCs w:val="20"/>
                <w:lang w:val="en-GB"/>
              </w:rPr>
            </w:pPr>
            <w:r w:rsidRPr="0037079D">
              <w:rPr>
                <w:i/>
                <w:color w:val="0000CC"/>
                <w:szCs w:val="20"/>
                <w:lang w:val="en-GB"/>
              </w:rPr>
              <w:t>x</w:t>
            </w:r>
          </w:p>
        </w:tc>
        <w:tc>
          <w:tcPr>
            <w:tcW w:w="493" w:type="dxa"/>
            <w:vAlign w:val="center"/>
          </w:tcPr>
          <w:p w14:paraId="5A04C5D4" w14:textId="77777777" w:rsidR="00B44D4D" w:rsidRPr="0037079D" w:rsidRDefault="00B44D4D" w:rsidP="0093196F">
            <w:pPr>
              <w:jc w:val="center"/>
              <w:rPr>
                <w:i/>
                <w:color w:val="0000CC"/>
                <w:szCs w:val="20"/>
                <w:lang w:val="en-GB"/>
              </w:rPr>
            </w:pPr>
          </w:p>
        </w:tc>
        <w:tc>
          <w:tcPr>
            <w:tcW w:w="493" w:type="dxa"/>
            <w:tcBorders>
              <w:left w:val="outset" w:sz="6" w:space="0" w:color="BDD6EE" w:themeColor="accent1" w:themeTint="66"/>
            </w:tcBorders>
            <w:vAlign w:val="center"/>
          </w:tcPr>
          <w:p w14:paraId="04264B5B" w14:textId="77777777" w:rsidR="00B44D4D" w:rsidRPr="0037079D" w:rsidRDefault="00B44D4D" w:rsidP="0093196F">
            <w:pPr>
              <w:jc w:val="center"/>
              <w:rPr>
                <w:i/>
                <w:color w:val="0000CC"/>
                <w:szCs w:val="20"/>
                <w:lang w:val="en-GB"/>
              </w:rPr>
            </w:pPr>
          </w:p>
        </w:tc>
        <w:tc>
          <w:tcPr>
            <w:tcW w:w="803" w:type="dxa"/>
            <w:tcBorders>
              <w:left w:val="outset" w:sz="6" w:space="0" w:color="BDD6EE" w:themeColor="accent1" w:themeTint="66"/>
            </w:tcBorders>
            <w:vAlign w:val="center"/>
          </w:tcPr>
          <w:p w14:paraId="4C25A6C4" w14:textId="77777777" w:rsidR="00B44D4D" w:rsidRPr="0037079D" w:rsidRDefault="00B44D4D" w:rsidP="0093196F">
            <w:pPr>
              <w:jc w:val="center"/>
              <w:rPr>
                <w:i/>
                <w:color w:val="0000CC"/>
                <w:szCs w:val="20"/>
                <w:lang w:val="en-GB"/>
              </w:rPr>
            </w:pPr>
          </w:p>
        </w:tc>
        <w:tc>
          <w:tcPr>
            <w:tcW w:w="1148" w:type="dxa"/>
            <w:tcBorders>
              <w:left w:val="outset" w:sz="6" w:space="0" w:color="BDD6EE" w:themeColor="accent1" w:themeTint="66"/>
              <w:right w:val="outset" w:sz="6" w:space="0" w:color="BDD6EE" w:themeColor="accent1" w:themeTint="66"/>
            </w:tcBorders>
          </w:tcPr>
          <w:p w14:paraId="5B7B9CB2" w14:textId="77777777" w:rsidR="00B44D4D" w:rsidRPr="0037079D" w:rsidRDefault="00B44D4D" w:rsidP="0093196F">
            <w:pPr>
              <w:jc w:val="right"/>
              <w:rPr>
                <w:i/>
                <w:color w:val="0000CC"/>
                <w:szCs w:val="20"/>
                <w:lang w:val="en-GB"/>
              </w:rPr>
            </w:pPr>
            <w:r w:rsidRPr="0037079D">
              <w:rPr>
                <w:i/>
                <w:color w:val="0000CC"/>
                <w:szCs w:val="20"/>
                <w:lang w:val="en-GB"/>
              </w:rPr>
              <w:t>100,000</w:t>
            </w:r>
          </w:p>
        </w:tc>
        <w:tc>
          <w:tcPr>
            <w:tcW w:w="1238" w:type="dxa"/>
            <w:tcBorders>
              <w:left w:val="outset" w:sz="6" w:space="0" w:color="BDD6EE" w:themeColor="accent1" w:themeTint="66"/>
            </w:tcBorders>
            <w:vAlign w:val="center"/>
          </w:tcPr>
          <w:p w14:paraId="30373D4B" w14:textId="77777777" w:rsidR="00B44D4D" w:rsidRPr="0037079D" w:rsidRDefault="00B44D4D" w:rsidP="0093196F">
            <w:pPr>
              <w:jc w:val="right"/>
              <w:rPr>
                <w:i/>
                <w:color w:val="0000CC"/>
                <w:szCs w:val="20"/>
                <w:lang w:val="en-GB"/>
              </w:rPr>
            </w:pPr>
          </w:p>
        </w:tc>
        <w:tc>
          <w:tcPr>
            <w:tcW w:w="995" w:type="dxa"/>
            <w:tcBorders>
              <w:left w:val="outset" w:sz="6" w:space="0" w:color="BDD6EE" w:themeColor="accent1" w:themeTint="66"/>
            </w:tcBorders>
            <w:vAlign w:val="center"/>
          </w:tcPr>
          <w:p w14:paraId="52373DE9" w14:textId="77777777" w:rsidR="00B44D4D" w:rsidRPr="0037079D" w:rsidRDefault="00B44D4D" w:rsidP="0093196F">
            <w:pPr>
              <w:jc w:val="right"/>
              <w:rPr>
                <w:i/>
                <w:color w:val="0000CC"/>
                <w:szCs w:val="20"/>
                <w:lang w:val="en-GB"/>
              </w:rPr>
            </w:pPr>
            <w:r w:rsidRPr="0037079D">
              <w:rPr>
                <w:i/>
                <w:color w:val="0000CC"/>
                <w:szCs w:val="20"/>
                <w:lang w:val="en-GB"/>
              </w:rPr>
              <w:t>100,000</w:t>
            </w:r>
          </w:p>
        </w:tc>
        <w:tc>
          <w:tcPr>
            <w:tcW w:w="1101" w:type="dxa"/>
            <w:tcBorders>
              <w:left w:val="outset" w:sz="6" w:space="0" w:color="BDD6EE" w:themeColor="accent1" w:themeTint="66"/>
            </w:tcBorders>
          </w:tcPr>
          <w:p w14:paraId="2C4F016A" w14:textId="77777777" w:rsidR="00B44D4D" w:rsidRPr="0037079D" w:rsidRDefault="00B44D4D" w:rsidP="0093196F">
            <w:pPr>
              <w:jc w:val="right"/>
              <w:rPr>
                <w:i/>
                <w:color w:val="0000CC"/>
                <w:szCs w:val="20"/>
                <w:lang w:val="en-GB"/>
              </w:rPr>
            </w:pPr>
          </w:p>
        </w:tc>
      </w:tr>
      <w:tr w:rsidR="00B44D4D" w:rsidRPr="00D7110F" w14:paraId="6C008BF0" w14:textId="77777777" w:rsidTr="5292107E">
        <w:trPr>
          <w:tblCellSpacing w:w="11" w:type="dxa"/>
        </w:trPr>
        <w:tc>
          <w:tcPr>
            <w:tcW w:w="952" w:type="dxa"/>
            <w:tcBorders>
              <w:right w:val="outset" w:sz="6" w:space="0" w:color="BDD6EE" w:themeColor="accent1" w:themeTint="66"/>
            </w:tcBorders>
            <w:shd w:val="clear" w:color="auto" w:fill="D9D9D9" w:themeFill="background1" w:themeFillShade="D9"/>
          </w:tcPr>
          <w:p w14:paraId="15CF9627" w14:textId="77777777" w:rsidR="00B44D4D" w:rsidRPr="00D7110F" w:rsidRDefault="00B44D4D" w:rsidP="0093196F">
            <w:pPr>
              <w:jc w:val="left"/>
              <w:rPr>
                <w:szCs w:val="20"/>
                <w:lang w:val="en-GB"/>
              </w:rPr>
            </w:pPr>
            <w:r>
              <w:rPr>
                <w:szCs w:val="20"/>
                <w:lang w:val="en-GB"/>
              </w:rPr>
              <w:t>Act.</w:t>
            </w:r>
            <w:r w:rsidRPr="00D7110F">
              <w:rPr>
                <w:szCs w:val="20"/>
                <w:lang w:val="en-GB"/>
              </w:rPr>
              <w:t xml:space="preserve"> 1.2</w:t>
            </w:r>
          </w:p>
        </w:tc>
        <w:tc>
          <w:tcPr>
            <w:tcW w:w="4514" w:type="dxa"/>
            <w:tcBorders>
              <w:right w:val="outset" w:sz="6" w:space="0" w:color="BDD6EE" w:themeColor="accent1" w:themeTint="66"/>
            </w:tcBorders>
          </w:tcPr>
          <w:p w14:paraId="57C01508" w14:textId="77777777" w:rsidR="00B44D4D" w:rsidRPr="0037079D" w:rsidRDefault="00B44D4D" w:rsidP="0093196F">
            <w:pPr>
              <w:rPr>
                <w:i/>
                <w:color w:val="0000CC"/>
                <w:szCs w:val="20"/>
                <w:lang w:val="en-GB"/>
              </w:rPr>
            </w:pPr>
            <w:r w:rsidRPr="0037079D">
              <w:rPr>
                <w:i/>
                <w:color w:val="0000CC"/>
                <w:szCs w:val="20"/>
                <w:lang w:val="en-GB"/>
              </w:rPr>
              <w:t>Undertake community outreach activities &amp; referral in 200 villages in 10 districts</w:t>
            </w:r>
          </w:p>
        </w:tc>
        <w:tc>
          <w:tcPr>
            <w:tcW w:w="493" w:type="dxa"/>
            <w:tcBorders>
              <w:right w:val="outset" w:sz="6" w:space="0" w:color="BDD6EE" w:themeColor="accent1" w:themeTint="66"/>
            </w:tcBorders>
          </w:tcPr>
          <w:p w14:paraId="7EF3BCF4" w14:textId="77777777" w:rsidR="00B44D4D" w:rsidRPr="0037079D" w:rsidRDefault="00B44D4D" w:rsidP="0093196F">
            <w:pPr>
              <w:jc w:val="center"/>
              <w:rPr>
                <w:i/>
                <w:color w:val="0000CC"/>
                <w:szCs w:val="20"/>
                <w:lang w:val="en-GB"/>
              </w:rPr>
            </w:pPr>
            <w:r w:rsidRPr="0037079D">
              <w:rPr>
                <w:i/>
                <w:color w:val="0000CC"/>
                <w:szCs w:val="20"/>
                <w:lang w:val="en-GB"/>
              </w:rPr>
              <w:t>x</w:t>
            </w:r>
          </w:p>
        </w:tc>
        <w:tc>
          <w:tcPr>
            <w:tcW w:w="493" w:type="dxa"/>
            <w:tcBorders>
              <w:right w:val="outset" w:sz="6" w:space="0" w:color="BDD6EE" w:themeColor="accent1" w:themeTint="66"/>
            </w:tcBorders>
          </w:tcPr>
          <w:p w14:paraId="67A4CFCE" w14:textId="77777777" w:rsidR="00B44D4D" w:rsidRPr="0037079D" w:rsidRDefault="00B44D4D" w:rsidP="0093196F">
            <w:pPr>
              <w:jc w:val="center"/>
              <w:rPr>
                <w:i/>
                <w:color w:val="0000CC"/>
                <w:szCs w:val="20"/>
                <w:lang w:val="en-GB"/>
              </w:rPr>
            </w:pPr>
            <w:r w:rsidRPr="0037079D">
              <w:rPr>
                <w:i/>
                <w:color w:val="0000CC"/>
                <w:szCs w:val="20"/>
                <w:lang w:val="en-GB"/>
              </w:rPr>
              <w:t>x</w:t>
            </w:r>
          </w:p>
        </w:tc>
        <w:tc>
          <w:tcPr>
            <w:tcW w:w="493" w:type="dxa"/>
            <w:tcBorders>
              <w:right w:val="outset" w:sz="6" w:space="0" w:color="BDD6EE" w:themeColor="accent1" w:themeTint="66"/>
            </w:tcBorders>
          </w:tcPr>
          <w:p w14:paraId="38C4F2B8" w14:textId="77777777" w:rsidR="00B44D4D" w:rsidRPr="0037079D" w:rsidRDefault="00B44D4D" w:rsidP="0093196F">
            <w:pPr>
              <w:jc w:val="center"/>
              <w:rPr>
                <w:i/>
                <w:color w:val="0000CC"/>
                <w:szCs w:val="20"/>
                <w:lang w:val="en-GB"/>
              </w:rPr>
            </w:pPr>
            <w:r w:rsidRPr="0037079D">
              <w:rPr>
                <w:i/>
                <w:color w:val="0000CC"/>
                <w:szCs w:val="20"/>
                <w:lang w:val="en-GB"/>
              </w:rPr>
              <w:t>x</w:t>
            </w:r>
          </w:p>
        </w:tc>
        <w:tc>
          <w:tcPr>
            <w:tcW w:w="493" w:type="dxa"/>
            <w:tcBorders>
              <w:left w:val="outset" w:sz="6" w:space="0" w:color="BDD6EE" w:themeColor="accent1" w:themeTint="66"/>
            </w:tcBorders>
            <w:vAlign w:val="center"/>
          </w:tcPr>
          <w:p w14:paraId="76A0515C" w14:textId="77777777" w:rsidR="00B44D4D" w:rsidRPr="0037079D" w:rsidRDefault="00B44D4D" w:rsidP="0093196F">
            <w:pPr>
              <w:jc w:val="center"/>
              <w:rPr>
                <w:i/>
                <w:color w:val="0000CC"/>
                <w:szCs w:val="20"/>
                <w:lang w:val="en-GB"/>
              </w:rPr>
            </w:pPr>
            <w:r w:rsidRPr="0037079D">
              <w:rPr>
                <w:i/>
                <w:color w:val="0000CC"/>
                <w:szCs w:val="20"/>
                <w:lang w:val="en-GB"/>
              </w:rPr>
              <w:t>x</w:t>
            </w:r>
          </w:p>
        </w:tc>
        <w:tc>
          <w:tcPr>
            <w:tcW w:w="803" w:type="dxa"/>
            <w:tcBorders>
              <w:left w:val="outset" w:sz="6" w:space="0" w:color="BDD6EE" w:themeColor="accent1" w:themeTint="66"/>
            </w:tcBorders>
            <w:vAlign w:val="center"/>
          </w:tcPr>
          <w:p w14:paraId="7F5E326D" w14:textId="77777777" w:rsidR="00B44D4D" w:rsidRPr="0037079D" w:rsidRDefault="00B44D4D" w:rsidP="0093196F">
            <w:pPr>
              <w:rPr>
                <w:i/>
                <w:color w:val="0000CC"/>
                <w:szCs w:val="20"/>
                <w:lang w:val="en-GB"/>
              </w:rPr>
            </w:pPr>
          </w:p>
        </w:tc>
        <w:tc>
          <w:tcPr>
            <w:tcW w:w="1148" w:type="dxa"/>
            <w:tcBorders>
              <w:left w:val="outset" w:sz="6" w:space="0" w:color="BDD6EE" w:themeColor="accent1" w:themeTint="66"/>
              <w:right w:val="outset" w:sz="6" w:space="0" w:color="BDD6EE" w:themeColor="accent1" w:themeTint="66"/>
            </w:tcBorders>
          </w:tcPr>
          <w:p w14:paraId="5BC1711D" w14:textId="77777777" w:rsidR="00B44D4D" w:rsidRPr="0037079D" w:rsidRDefault="00B44D4D" w:rsidP="0093196F">
            <w:pPr>
              <w:jc w:val="right"/>
              <w:rPr>
                <w:i/>
                <w:color w:val="0000CC"/>
                <w:szCs w:val="20"/>
                <w:lang w:val="en-GB"/>
              </w:rPr>
            </w:pPr>
            <w:r w:rsidRPr="0037079D">
              <w:rPr>
                <w:i/>
                <w:color w:val="0000CC"/>
                <w:szCs w:val="20"/>
                <w:lang w:val="en-GB"/>
              </w:rPr>
              <w:t>50,000</w:t>
            </w:r>
          </w:p>
        </w:tc>
        <w:tc>
          <w:tcPr>
            <w:tcW w:w="1238" w:type="dxa"/>
            <w:tcBorders>
              <w:left w:val="outset" w:sz="6" w:space="0" w:color="BDD6EE" w:themeColor="accent1" w:themeTint="66"/>
            </w:tcBorders>
            <w:vAlign w:val="center"/>
          </w:tcPr>
          <w:p w14:paraId="271D4692" w14:textId="77777777" w:rsidR="00B44D4D" w:rsidRPr="0037079D" w:rsidRDefault="00B44D4D" w:rsidP="0093196F">
            <w:pPr>
              <w:jc w:val="right"/>
              <w:rPr>
                <w:i/>
                <w:color w:val="0000CC"/>
                <w:szCs w:val="20"/>
                <w:lang w:val="en-GB"/>
              </w:rPr>
            </w:pPr>
          </w:p>
        </w:tc>
        <w:tc>
          <w:tcPr>
            <w:tcW w:w="995" w:type="dxa"/>
            <w:tcBorders>
              <w:left w:val="outset" w:sz="6" w:space="0" w:color="BDD6EE" w:themeColor="accent1" w:themeTint="66"/>
            </w:tcBorders>
            <w:vAlign w:val="center"/>
          </w:tcPr>
          <w:p w14:paraId="29290B22" w14:textId="77777777" w:rsidR="00B44D4D" w:rsidRPr="0037079D" w:rsidRDefault="00B44D4D" w:rsidP="0093196F">
            <w:pPr>
              <w:jc w:val="right"/>
              <w:rPr>
                <w:i/>
                <w:color w:val="0000CC"/>
                <w:szCs w:val="20"/>
                <w:lang w:val="en-GB"/>
              </w:rPr>
            </w:pPr>
            <w:r w:rsidRPr="0037079D">
              <w:rPr>
                <w:i/>
                <w:color w:val="0000CC"/>
                <w:szCs w:val="20"/>
                <w:lang w:val="en-GB"/>
              </w:rPr>
              <w:t>50,000</w:t>
            </w:r>
          </w:p>
        </w:tc>
        <w:tc>
          <w:tcPr>
            <w:tcW w:w="1101" w:type="dxa"/>
            <w:tcBorders>
              <w:left w:val="outset" w:sz="6" w:space="0" w:color="BDD6EE" w:themeColor="accent1" w:themeTint="66"/>
            </w:tcBorders>
          </w:tcPr>
          <w:p w14:paraId="269CE4C1" w14:textId="77777777" w:rsidR="00B44D4D" w:rsidRPr="0037079D" w:rsidRDefault="00B44D4D" w:rsidP="0093196F">
            <w:pPr>
              <w:jc w:val="right"/>
              <w:rPr>
                <w:i/>
                <w:color w:val="0000CC"/>
                <w:szCs w:val="20"/>
                <w:lang w:val="en-GB"/>
              </w:rPr>
            </w:pPr>
          </w:p>
        </w:tc>
      </w:tr>
      <w:tr w:rsidR="00B44D4D" w:rsidRPr="00D7110F" w14:paraId="4837A881" w14:textId="77777777" w:rsidTr="5292107E">
        <w:trPr>
          <w:tblCellSpacing w:w="11" w:type="dxa"/>
        </w:trPr>
        <w:tc>
          <w:tcPr>
            <w:tcW w:w="952" w:type="dxa"/>
            <w:tcBorders>
              <w:right w:val="outset" w:sz="6" w:space="0" w:color="BDD6EE" w:themeColor="accent1" w:themeTint="66"/>
            </w:tcBorders>
            <w:shd w:val="clear" w:color="auto" w:fill="D9D9D9" w:themeFill="background1" w:themeFillShade="D9"/>
          </w:tcPr>
          <w:p w14:paraId="6C056F7E" w14:textId="77777777" w:rsidR="00B44D4D" w:rsidRPr="00D7110F" w:rsidRDefault="00B44D4D" w:rsidP="0093196F">
            <w:pPr>
              <w:jc w:val="left"/>
              <w:rPr>
                <w:szCs w:val="20"/>
                <w:lang w:val="en-GB"/>
              </w:rPr>
            </w:pPr>
            <w:r>
              <w:rPr>
                <w:szCs w:val="20"/>
                <w:lang w:val="en-GB"/>
              </w:rPr>
              <w:t>Act.</w:t>
            </w:r>
            <w:r w:rsidRPr="00D7110F">
              <w:rPr>
                <w:szCs w:val="20"/>
                <w:lang w:val="en-GB"/>
              </w:rPr>
              <w:t xml:space="preserve"> 1.3</w:t>
            </w:r>
          </w:p>
        </w:tc>
        <w:tc>
          <w:tcPr>
            <w:tcW w:w="4514" w:type="dxa"/>
            <w:tcBorders>
              <w:right w:val="outset" w:sz="6" w:space="0" w:color="BDD6EE" w:themeColor="accent1" w:themeTint="66"/>
            </w:tcBorders>
          </w:tcPr>
          <w:p w14:paraId="279337FA" w14:textId="77777777" w:rsidR="00B44D4D" w:rsidRPr="0037079D" w:rsidRDefault="00B44D4D" w:rsidP="0093196F">
            <w:pPr>
              <w:rPr>
                <w:i/>
                <w:color w:val="0000CC"/>
                <w:szCs w:val="20"/>
                <w:lang w:val="en-GB"/>
              </w:rPr>
            </w:pPr>
            <w:r w:rsidRPr="0037079D">
              <w:rPr>
                <w:i/>
                <w:color w:val="0000CC"/>
                <w:szCs w:val="20"/>
                <w:lang w:val="en-GB"/>
              </w:rPr>
              <w:t>Provide nutrition equipment &amp; supplies in 50 health centres</w:t>
            </w:r>
          </w:p>
        </w:tc>
        <w:tc>
          <w:tcPr>
            <w:tcW w:w="493" w:type="dxa"/>
            <w:tcBorders>
              <w:right w:val="outset" w:sz="6" w:space="0" w:color="BDD6EE" w:themeColor="accent1" w:themeTint="66"/>
            </w:tcBorders>
            <w:vAlign w:val="center"/>
          </w:tcPr>
          <w:p w14:paraId="55D72765" w14:textId="77777777" w:rsidR="00B44D4D" w:rsidRPr="0037079D" w:rsidRDefault="00B44D4D" w:rsidP="0093196F">
            <w:pPr>
              <w:jc w:val="center"/>
              <w:rPr>
                <w:i/>
                <w:color w:val="0000CC"/>
                <w:szCs w:val="20"/>
                <w:lang w:val="en-GB"/>
              </w:rPr>
            </w:pPr>
            <w:r w:rsidRPr="0037079D">
              <w:rPr>
                <w:i/>
                <w:color w:val="0000CC"/>
                <w:szCs w:val="20"/>
                <w:lang w:val="en-GB"/>
              </w:rPr>
              <w:t>x</w:t>
            </w:r>
          </w:p>
        </w:tc>
        <w:tc>
          <w:tcPr>
            <w:tcW w:w="493" w:type="dxa"/>
            <w:tcBorders>
              <w:right w:val="outset" w:sz="6" w:space="0" w:color="BDD6EE" w:themeColor="accent1" w:themeTint="66"/>
            </w:tcBorders>
            <w:vAlign w:val="center"/>
          </w:tcPr>
          <w:p w14:paraId="3A0F22A9" w14:textId="77777777" w:rsidR="00B44D4D" w:rsidRPr="0037079D" w:rsidRDefault="00B44D4D" w:rsidP="0093196F">
            <w:pPr>
              <w:jc w:val="center"/>
              <w:rPr>
                <w:i/>
                <w:color w:val="0000CC"/>
                <w:szCs w:val="20"/>
                <w:lang w:val="en-GB"/>
              </w:rPr>
            </w:pPr>
          </w:p>
        </w:tc>
        <w:tc>
          <w:tcPr>
            <w:tcW w:w="493" w:type="dxa"/>
            <w:tcBorders>
              <w:right w:val="outset" w:sz="6" w:space="0" w:color="BDD6EE" w:themeColor="accent1" w:themeTint="66"/>
            </w:tcBorders>
            <w:vAlign w:val="center"/>
          </w:tcPr>
          <w:p w14:paraId="71B1867B" w14:textId="77777777" w:rsidR="00B44D4D" w:rsidRPr="0037079D" w:rsidRDefault="00B44D4D" w:rsidP="0093196F">
            <w:pPr>
              <w:jc w:val="center"/>
              <w:rPr>
                <w:i/>
                <w:color w:val="0000CC"/>
                <w:szCs w:val="20"/>
                <w:lang w:val="en-GB"/>
              </w:rPr>
            </w:pPr>
          </w:p>
        </w:tc>
        <w:tc>
          <w:tcPr>
            <w:tcW w:w="493" w:type="dxa"/>
            <w:tcBorders>
              <w:left w:val="outset" w:sz="6" w:space="0" w:color="BDD6EE" w:themeColor="accent1" w:themeTint="66"/>
            </w:tcBorders>
            <w:vAlign w:val="center"/>
          </w:tcPr>
          <w:p w14:paraId="42811BC3" w14:textId="77777777" w:rsidR="00B44D4D" w:rsidRPr="0037079D" w:rsidRDefault="00B44D4D" w:rsidP="0093196F">
            <w:pPr>
              <w:jc w:val="center"/>
              <w:rPr>
                <w:i/>
                <w:color w:val="0000CC"/>
                <w:szCs w:val="20"/>
                <w:lang w:val="en-GB"/>
              </w:rPr>
            </w:pPr>
            <w:r w:rsidRPr="0037079D">
              <w:rPr>
                <w:i/>
                <w:color w:val="0000CC"/>
                <w:szCs w:val="20"/>
                <w:lang w:val="en-GB"/>
              </w:rPr>
              <w:t>x</w:t>
            </w:r>
          </w:p>
        </w:tc>
        <w:tc>
          <w:tcPr>
            <w:tcW w:w="803" w:type="dxa"/>
            <w:tcBorders>
              <w:left w:val="outset" w:sz="6" w:space="0" w:color="BDD6EE" w:themeColor="accent1" w:themeTint="66"/>
            </w:tcBorders>
            <w:vAlign w:val="center"/>
          </w:tcPr>
          <w:p w14:paraId="6E12E413" w14:textId="77777777" w:rsidR="00B44D4D" w:rsidRPr="0037079D" w:rsidRDefault="00B44D4D" w:rsidP="0093196F">
            <w:pPr>
              <w:jc w:val="center"/>
              <w:rPr>
                <w:i/>
                <w:color w:val="0000CC"/>
                <w:szCs w:val="20"/>
                <w:lang w:val="en-GB"/>
              </w:rPr>
            </w:pPr>
          </w:p>
        </w:tc>
        <w:tc>
          <w:tcPr>
            <w:tcW w:w="1148" w:type="dxa"/>
            <w:tcBorders>
              <w:left w:val="outset" w:sz="6" w:space="0" w:color="BDD6EE" w:themeColor="accent1" w:themeTint="66"/>
              <w:right w:val="outset" w:sz="6" w:space="0" w:color="BDD6EE" w:themeColor="accent1" w:themeTint="66"/>
            </w:tcBorders>
          </w:tcPr>
          <w:p w14:paraId="65C49DBE" w14:textId="77777777" w:rsidR="00B44D4D" w:rsidRPr="0037079D" w:rsidRDefault="00B44D4D" w:rsidP="0093196F">
            <w:pPr>
              <w:jc w:val="right"/>
              <w:rPr>
                <w:i/>
                <w:color w:val="0000CC"/>
                <w:szCs w:val="20"/>
                <w:lang w:val="en-GB"/>
              </w:rPr>
            </w:pPr>
            <w:r w:rsidRPr="0037079D">
              <w:rPr>
                <w:i/>
                <w:color w:val="0000CC"/>
                <w:szCs w:val="20"/>
                <w:lang w:val="en-GB"/>
              </w:rPr>
              <w:t>200,000</w:t>
            </w:r>
          </w:p>
        </w:tc>
        <w:tc>
          <w:tcPr>
            <w:tcW w:w="1238" w:type="dxa"/>
            <w:tcBorders>
              <w:left w:val="outset" w:sz="6" w:space="0" w:color="BDD6EE" w:themeColor="accent1" w:themeTint="66"/>
            </w:tcBorders>
            <w:vAlign w:val="center"/>
          </w:tcPr>
          <w:p w14:paraId="42E47124" w14:textId="77777777" w:rsidR="00B44D4D" w:rsidRPr="0037079D" w:rsidRDefault="00B44D4D" w:rsidP="0093196F">
            <w:pPr>
              <w:jc w:val="right"/>
              <w:rPr>
                <w:i/>
                <w:color w:val="0000CC"/>
                <w:szCs w:val="20"/>
                <w:lang w:val="en-GB"/>
              </w:rPr>
            </w:pPr>
          </w:p>
        </w:tc>
        <w:tc>
          <w:tcPr>
            <w:tcW w:w="995" w:type="dxa"/>
            <w:tcBorders>
              <w:left w:val="outset" w:sz="6" w:space="0" w:color="BDD6EE" w:themeColor="accent1" w:themeTint="66"/>
            </w:tcBorders>
            <w:vAlign w:val="center"/>
          </w:tcPr>
          <w:p w14:paraId="50D55A3A" w14:textId="77777777" w:rsidR="00B44D4D" w:rsidRPr="0037079D" w:rsidRDefault="00B44D4D" w:rsidP="0093196F">
            <w:pPr>
              <w:jc w:val="right"/>
              <w:rPr>
                <w:i/>
                <w:color w:val="0000CC"/>
                <w:szCs w:val="20"/>
                <w:lang w:val="en-GB"/>
              </w:rPr>
            </w:pPr>
          </w:p>
        </w:tc>
        <w:tc>
          <w:tcPr>
            <w:tcW w:w="1101" w:type="dxa"/>
            <w:tcBorders>
              <w:left w:val="outset" w:sz="6" w:space="0" w:color="BDD6EE" w:themeColor="accent1" w:themeTint="66"/>
            </w:tcBorders>
          </w:tcPr>
          <w:p w14:paraId="23F34F58" w14:textId="77777777" w:rsidR="00B44D4D" w:rsidRPr="0037079D" w:rsidRDefault="00B44D4D" w:rsidP="0093196F">
            <w:pPr>
              <w:jc w:val="right"/>
              <w:rPr>
                <w:i/>
                <w:color w:val="0000CC"/>
                <w:szCs w:val="20"/>
                <w:lang w:val="en-GB"/>
              </w:rPr>
            </w:pPr>
            <w:r w:rsidRPr="0037079D">
              <w:rPr>
                <w:i/>
                <w:color w:val="0000CC"/>
                <w:szCs w:val="20"/>
                <w:lang w:val="en-GB"/>
              </w:rPr>
              <w:t>200,000</w:t>
            </w:r>
          </w:p>
        </w:tc>
      </w:tr>
      <w:tr w:rsidR="00B44D4D" w:rsidRPr="00D7110F" w14:paraId="23D7B060" w14:textId="77777777" w:rsidTr="5292107E">
        <w:trPr>
          <w:trHeight w:val="119"/>
          <w:tblCellSpacing w:w="11" w:type="dxa"/>
        </w:trPr>
        <w:tc>
          <w:tcPr>
            <w:tcW w:w="952" w:type="dxa"/>
            <w:tcBorders>
              <w:right w:val="outset" w:sz="6" w:space="0" w:color="BDD6EE" w:themeColor="accent1" w:themeTint="66"/>
            </w:tcBorders>
            <w:shd w:val="clear" w:color="auto" w:fill="D9D9D9" w:themeFill="background1" w:themeFillShade="D9"/>
          </w:tcPr>
          <w:p w14:paraId="1A4825EC" w14:textId="77777777" w:rsidR="00B44D4D" w:rsidRPr="00D7110F" w:rsidRDefault="00B44D4D" w:rsidP="0093196F">
            <w:pPr>
              <w:jc w:val="left"/>
              <w:rPr>
                <w:szCs w:val="20"/>
                <w:lang w:val="en-GB"/>
              </w:rPr>
            </w:pPr>
            <w:r>
              <w:rPr>
                <w:szCs w:val="20"/>
                <w:lang w:val="en-GB"/>
              </w:rPr>
              <w:t>Act.</w:t>
            </w:r>
            <w:r w:rsidRPr="00D7110F">
              <w:rPr>
                <w:szCs w:val="20"/>
                <w:lang w:val="en-GB"/>
              </w:rPr>
              <w:t xml:space="preserve"> 1.4</w:t>
            </w:r>
          </w:p>
        </w:tc>
        <w:tc>
          <w:tcPr>
            <w:tcW w:w="4514" w:type="dxa"/>
            <w:tcBorders>
              <w:right w:val="outset" w:sz="6" w:space="0" w:color="BDD6EE" w:themeColor="accent1" w:themeTint="66"/>
            </w:tcBorders>
          </w:tcPr>
          <w:p w14:paraId="5CE38608" w14:textId="77777777" w:rsidR="00B44D4D" w:rsidRPr="0037079D" w:rsidRDefault="00B44D4D" w:rsidP="0093196F">
            <w:pPr>
              <w:rPr>
                <w:i/>
                <w:color w:val="0000CC"/>
                <w:szCs w:val="20"/>
                <w:lang w:val="en-GB"/>
              </w:rPr>
            </w:pPr>
            <w:r w:rsidRPr="0037079D">
              <w:rPr>
                <w:i/>
                <w:color w:val="0000CC"/>
                <w:szCs w:val="20"/>
                <w:lang w:val="en-GB"/>
              </w:rPr>
              <w:t>Programme management and technical supervision</w:t>
            </w:r>
          </w:p>
        </w:tc>
        <w:tc>
          <w:tcPr>
            <w:tcW w:w="493" w:type="dxa"/>
            <w:tcBorders>
              <w:right w:val="outset" w:sz="6" w:space="0" w:color="BDD6EE" w:themeColor="accent1" w:themeTint="66"/>
            </w:tcBorders>
          </w:tcPr>
          <w:p w14:paraId="1F99BCB2" w14:textId="77777777" w:rsidR="00B44D4D" w:rsidRPr="0037079D" w:rsidRDefault="00B44D4D" w:rsidP="0093196F">
            <w:pPr>
              <w:jc w:val="center"/>
              <w:rPr>
                <w:i/>
                <w:color w:val="0000CC"/>
                <w:szCs w:val="20"/>
                <w:lang w:val="en-GB"/>
              </w:rPr>
            </w:pPr>
            <w:r w:rsidRPr="0037079D">
              <w:rPr>
                <w:i/>
                <w:color w:val="0000CC"/>
                <w:szCs w:val="20"/>
                <w:lang w:val="en-GB"/>
              </w:rPr>
              <w:t>x</w:t>
            </w:r>
          </w:p>
        </w:tc>
        <w:tc>
          <w:tcPr>
            <w:tcW w:w="493" w:type="dxa"/>
            <w:tcBorders>
              <w:right w:val="outset" w:sz="6" w:space="0" w:color="BDD6EE" w:themeColor="accent1" w:themeTint="66"/>
            </w:tcBorders>
          </w:tcPr>
          <w:p w14:paraId="67E8BFB2" w14:textId="77777777" w:rsidR="00B44D4D" w:rsidRPr="0037079D" w:rsidRDefault="00B44D4D" w:rsidP="0093196F">
            <w:pPr>
              <w:jc w:val="center"/>
              <w:rPr>
                <w:i/>
                <w:color w:val="0000CC"/>
                <w:szCs w:val="20"/>
                <w:lang w:val="en-GB"/>
              </w:rPr>
            </w:pPr>
            <w:r w:rsidRPr="0037079D">
              <w:rPr>
                <w:i/>
                <w:color w:val="0000CC"/>
                <w:szCs w:val="20"/>
                <w:lang w:val="en-GB"/>
              </w:rPr>
              <w:t>x</w:t>
            </w:r>
          </w:p>
        </w:tc>
        <w:tc>
          <w:tcPr>
            <w:tcW w:w="493" w:type="dxa"/>
            <w:tcBorders>
              <w:right w:val="outset" w:sz="6" w:space="0" w:color="BDD6EE" w:themeColor="accent1" w:themeTint="66"/>
            </w:tcBorders>
          </w:tcPr>
          <w:p w14:paraId="670EF0FE" w14:textId="77777777" w:rsidR="00B44D4D" w:rsidRPr="0037079D" w:rsidRDefault="00B44D4D" w:rsidP="0093196F">
            <w:pPr>
              <w:jc w:val="center"/>
              <w:rPr>
                <w:i/>
                <w:color w:val="0000CC"/>
                <w:szCs w:val="20"/>
                <w:lang w:val="en-GB"/>
              </w:rPr>
            </w:pPr>
            <w:r w:rsidRPr="0037079D">
              <w:rPr>
                <w:i/>
                <w:color w:val="0000CC"/>
                <w:szCs w:val="20"/>
                <w:lang w:val="en-GB"/>
              </w:rPr>
              <w:t>x</w:t>
            </w:r>
          </w:p>
        </w:tc>
        <w:tc>
          <w:tcPr>
            <w:tcW w:w="493" w:type="dxa"/>
            <w:tcBorders>
              <w:right w:val="outset" w:sz="6" w:space="0" w:color="BDD6EE" w:themeColor="accent1" w:themeTint="66"/>
            </w:tcBorders>
          </w:tcPr>
          <w:p w14:paraId="43403E9A" w14:textId="77777777" w:rsidR="00B44D4D" w:rsidRPr="0037079D" w:rsidRDefault="00B44D4D" w:rsidP="0093196F">
            <w:pPr>
              <w:jc w:val="center"/>
              <w:rPr>
                <w:i/>
                <w:color w:val="0000CC"/>
                <w:szCs w:val="20"/>
                <w:lang w:val="en-GB"/>
              </w:rPr>
            </w:pPr>
            <w:r w:rsidRPr="0037079D">
              <w:rPr>
                <w:i/>
                <w:color w:val="0000CC"/>
                <w:szCs w:val="20"/>
                <w:lang w:val="en-GB"/>
              </w:rPr>
              <w:t>x</w:t>
            </w:r>
          </w:p>
        </w:tc>
        <w:tc>
          <w:tcPr>
            <w:tcW w:w="803" w:type="dxa"/>
            <w:tcBorders>
              <w:right w:val="outset" w:sz="6" w:space="0" w:color="BDD6EE" w:themeColor="accent1" w:themeTint="66"/>
            </w:tcBorders>
          </w:tcPr>
          <w:p w14:paraId="12AE7D3A" w14:textId="77777777" w:rsidR="00B44D4D" w:rsidRPr="0037079D" w:rsidRDefault="00B44D4D" w:rsidP="0093196F">
            <w:pPr>
              <w:rPr>
                <w:i/>
                <w:color w:val="0000CC"/>
                <w:szCs w:val="20"/>
                <w:lang w:val="en-GB"/>
              </w:rPr>
            </w:pPr>
          </w:p>
        </w:tc>
        <w:tc>
          <w:tcPr>
            <w:tcW w:w="1148" w:type="dxa"/>
            <w:tcBorders>
              <w:right w:val="outset" w:sz="6" w:space="0" w:color="BDD6EE" w:themeColor="accent1" w:themeTint="66"/>
            </w:tcBorders>
          </w:tcPr>
          <w:p w14:paraId="4B06E765" w14:textId="77777777" w:rsidR="00B44D4D" w:rsidRPr="0037079D" w:rsidRDefault="00B44D4D" w:rsidP="0093196F">
            <w:pPr>
              <w:jc w:val="right"/>
              <w:rPr>
                <w:i/>
                <w:color w:val="0000CC"/>
                <w:szCs w:val="20"/>
                <w:lang w:val="en-GB"/>
              </w:rPr>
            </w:pPr>
            <w:r w:rsidRPr="0037079D">
              <w:rPr>
                <w:i/>
                <w:color w:val="0000CC"/>
                <w:szCs w:val="20"/>
                <w:lang w:val="en-GB"/>
              </w:rPr>
              <w:t>50,000</w:t>
            </w:r>
          </w:p>
        </w:tc>
        <w:tc>
          <w:tcPr>
            <w:tcW w:w="1238" w:type="dxa"/>
            <w:tcBorders>
              <w:left w:val="outset" w:sz="6" w:space="0" w:color="BDD6EE" w:themeColor="accent1" w:themeTint="66"/>
            </w:tcBorders>
            <w:vAlign w:val="center"/>
          </w:tcPr>
          <w:p w14:paraId="62E7F8E9" w14:textId="77777777" w:rsidR="00B44D4D" w:rsidRPr="0037079D" w:rsidRDefault="00B44D4D" w:rsidP="0093196F">
            <w:pPr>
              <w:jc w:val="right"/>
              <w:rPr>
                <w:i/>
                <w:color w:val="0000CC"/>
                <w:szCs w:val="20"/>
                <w:lang w:val="en-GB"/>
              </w:rPr>
            </w:pPr>
            <w:r w:rsidRPr="0037079D">
              <w:rPr>
                <w:i/>
                <w:color w:val="0000CC"/>
                <w:szCs w:val="20"/>
                <w:lang w:val="en-GB"/>
              </w:rPr>
              <w:t>10,000</w:t>
            </w:r>
          </w:p>
        </w:tc>
        <w:tc>
          <w:tcPr>
            <w:tcW w:w="995" w:type="dxa"/>
            <w:tcBorders>
              <w:left w:val="outset" w:sz="6" w:space="0" w:color="BDD6EE" w:themeColor="accent1" w:themeTint="66"/>
            </w:tcBorders>
            <w:vAlign w:val="center"/>
          </w:tcPr>
          <w:p w14:paraId="78450012" w14:textId="77777777" w:rsidR="00B44D4D" w:rsidRPr="0037079D" w:rsidRDefault="00B44D4D" w:rsidP="0093196F">
            <w:pPr>
              <w:jc w:val="right"/>
              <w:rPr>
                <w:i/>
                <w:color w:val="0000CC"/>
                <w:szCs w:val="20"/>
                <w:lang w:val="en-GB"/>
              </w:rPr>
            </w:pPr>
            <w:r w:rsidRPr="0037079D">
              <w:rPr>
                <w:i/>
                <w:color w:val="0000CC"/>
                <w:szCs w:val="20"/>
                <w:lang w:val="en-GB"/>
              </w:rPr>
              <w:t>40,000</w:t>
            </w:r>
          </w:p>
        </w:tc>
        <w:tc>
          <w:tcPr>
            <w:tcW w:w="1101" w:type="dxa"/>
            <w:tcBorders>
              <w:left w:val="outset" w:sz="6" w:space="0" w:color="BDD6EE" w:themeColor="accent1" w:themeTint="66"/>
            </w:tcBorders>
          </w:tcPr>
          <w:p w14:paraId="0A20B54B" w14:textId="77777777" w:rsidR="00B44D4D" w:rsidRPr="0037079D" w:rsidRDefault="00B44D4D" w:rsidP="0093196F">
            <w:pPr>
              <w:jc w:val="right"/>
              <w:rPr>
                <w:i/>
                <w:color w:val="0000CC"/>
                <w:szCs w:val="20"/>
                <w:lang w:val="en-GB"/>
              </w:rPr>
            </w:pPr>
          </w:p>
        </w:tc>
      </w:tr>
      <w:tr w:rsidR="00B44D4D" w:rsidRPr="00D7110F" w14:paraId="5FD56AF8" w14:textId="77777777" w:rsidTr="5292107E">
        <w:trPr>
          <w:tblCellSpacing w:w="11" w:type="dxa"/>
        </w:trPr>
        <w:tc>
          <w:tcPr>
            <w:tcW w:w="952" w:type="dxa"/>
            <w:tcBorders>
              <w:right w:val="outset" w:sz="6" w:space="0" w:color="BDD6EE" w:themeColor="accent1" w:themeTint="66"/>
            </w:tcBorders>
            <w:shd w:val="clear" w:color="auto" w:fill="FFE599" w:themeFill="accent4" w:themeFillTint="66"/>
          </w:tcPr>
          <w:p w14:paraId="24961A35" w14:textId="77777777" w:rsidR="00B44D4D" w:rsidRPr="00D7110F" w:rsidRDefault="00B44D4D" w:rsidP="0093196F">
            <w:pPr>
              <w:jc w:val="left"/>
              <w:rPr>
                <w:szCs w:val="20"/>
                <w:lang w:val="en-GB"/>
              </w:rPr>
            </w:pPr>
            <w:r w:rsidRPr="00D7110F">
              <w:rPr>
                <w:szCs w:val="20"/>
                <w:lang w:val="en-GB"/>
              </w:rPr>
              <w:t>Progr. Output 2:</w:t>
            </w:r>
          </w:p>
        </w:tc>
        <w:tc>
          <w:tcPr>
            <w:tcW w:w="7399" w:type="dxa"/>
            <w:gridSpan w:val="6"/>
            <w:tcBorders>
              <w:right w:val="outset" w:sz="6" w:space="0" w:color="BDD6EE" w:themeColor="accent1" w:themeTint="66"/>
            </w:tcBorders>
            <w:shd w:val="clear" w:color="auto" w:fill="FFE599" w:themeFill="accent4" w:themeFillTint="66"/>
          </w:tcPr>
          <w:p w14:paraId="2D783A19" w14:textId="77777777" w:rsidR="00B44D4D" w:rsidRDefault="00B44D4D" w:rsidP="0093196F">
            <w:pPr>
              <w:jc w:val="left"/>
              <w:rPr>
                <w:szCs w:val="20"/>
                <w:lang w:val="en-GB"/>
              </w:rPr>
            </w:pPr>
            <w:r w:rsidRPr="00D7110F">
              <w:rPr>
                <w:szCs w:val="20"/>
                <w:lang w:val="en-GB"/>
              </w:rPr>
              <w:t>Output statement</w:t>
            </w:r>
          </w:p>
          <w:p w14:paraId="7859988F" w14:textId="77777777" w:rsidR="00B44D4D" w:rsidRPr="009302A0" w:rsidRDefault="00B44D4D" w:rsidP="0093196F">
            <w:pPr>
              <w:jc w:val="left"/>
              <w:rPr>
                <w:szCs w:val="20"/>
                <w:lang w:val="en-GB"/>
              </w:rPr>
            </w:pPr>
          </w:p>
          <w:p w14:paraId="203EB118" w14:textId="77777777" w:rsidR="00B44D4D" w:rsidRPr="00D7110F" w:rsidRDefault="00B44D4D" w:rsidP="0093196F">
            <w:pPr>
              <w:jc w:val="left"/>
              <w:rPr>
                <w:szCs w:val="20"/>
                <w:lang w:val="en-GB"/>
              </w:rPr>
            </w:pPr>
            <w:r w:rsidRPr="00D7110F">
              <w:rPr>
                <w:szCs w:val="20"/>
                <w:lang w:val="en-GB"/>
              </w:rPr>
              <w:t>Performance indicator(s):</w:t>
            </w:r>
          </w:p>
        </w:tc>
        <w:tc>
          <w:tcPr>
            <w:tcW w:w="1148" w:type="dxa"/>
            <w:tcBorders>
              <w:right w:val="outset" w:sz="6" w:space="0" w:color="BDD6EE" w:themeColor="accent1" w:themeTint="66"/>
            </w:tcBorders>
            <w:shd w:val="clear" w:color="auto" w:fill="FFE599" w:themeFill="accent4" w:themeFillTint="66"/>
            <w:vAlign w:val="center"/>
          </w:tcPr>
          <w:p w14:paraId="201CA509" w14:textId="77777777" w:rsidR="00B44D4D" w:rsidRPr="00D7110F" w:rsidRDefault="00B44D4D" w:rsidP="0093196F">
            <w:pPr>
              <w:jc w:val="right"/>
              <w:rPr>
                <w:szCs w:val="20"/>
                <w:lang w:val="en-GB"/>
              </w:rPr>
            </w:pPr>
            <w:r w:rsidRPr="00D7110F">
              <w:rPr>
                <w:szCs w:val="20"/>
                <w:lang w:val="en-GB"/>
              </w:rPr>
              <w:t>Sub-total output 2</w:t>
            </w:r>
          </w:p>
        </w:tc>
        <w:tc>
          <w:tcPr>
            <w:tcW w:w="1238" w:type="dxa"/>
            <w:tcBorders>
              <w:left w:val="outset" w:sz="6" w:space="0" w:color="BDD6EE" w:themeColor="accent1" w:themeTint="66"/>
            </w:tcBorders>
            <w:shd w:val="clear" w:color="auto" w:fill="FFE599" w:themeFill="accent4" w:themeFillTint="66"/>
            <w:vAlign w:val="center"/>
          </w:tcPr>
          <w:p w14:paraId="05F41068" w14:textId="77777777" w:rsidR="00B44D4D" w:rsidRPr="00D7110F" w:rsidRDefault="00B44D4D" w:rsidP="0093196F">
            <w:pPr>
              <w:jc w:val="right"/>
              <w:rPr>
                <w:szCs w:val="20"/>
                <w:lang w:val="en-GB"/>
              </w:rPr>
            </w:pPr>
            <w:r w:rsidRPr="00D7110F">
              <w:rPr>
                <w:szCs w:val="20"/>
                <w:lang w:val="en-GB"/>
              </w:rPr>
              <w:t>Sub-total output 2</w:t>
            </w:r>
          </w:p>
        </w:tc>
        <w:tc>
          <w:tcPr>
            <w:tcW w:w="995" w:type="dxa"/>
            <w:tcBorders>
              <w:left w:val="outset" w:sz="6" w:space="0" w:color="BDD6EE" w:themeColor="accent1" w:themeTint="66"/>
            </w:tcBorders>
            <w:shd w:val="clear" w:color="auto" w:fill="FFE599" w:themeFill="accent4" w:themeFillTint="66"/>
            <w:vAlign w:val="center"/>
          </w:tcPr>
          <w:p w14:paraId="7F2619DA" w14:textId="77777777" w:rsidR="00B44D4D" w:rsidRPr="00D7110F" w:rsidRDefault="00B44D4D" w:rsidP="0093196F">
            <w:pPr>
              <w:jc w:val="right"/>
              <w:rPr>
                <w:szCs w:val="20"/>
                <w:lang w:val="en-GB"/>
              </w:rPr>
            </w:pPr>
            <w:r w:rsidRPr="00D7110F">
              <w:rPr>
                <w:szCs w:val="20"/>
                <w:lang w:val="en-GB"/>
              </w:rPr>
              <w:t>Sub-total output 2</w:t>
            </w:r>
          </w:p>
        </w:tc>
        <w:tc>
          <w:tcPr>
            <w:tcW w:w="1101" w:type="dxa"/>
            <w:tcBorders>
              <w:left w:val="outset" w:sz="6" w:space="0" w:color="BDD6EE" w:themeColor="accent1" w:themeTint="66"/>
            </w:tcBorders>
            <w:shd w:val="clear" w:color="auto" w:fill="FFE599" w:themeFill="accent4" w:themeFillTint="66"/>
            <w:vAlign w:val="center"/>
          </w:tcPr>
          <w:p w14:paraId="73BAC99C" w14:textId="77777777" w:rsidR="00B44D4D" w:rsidRPr="00D7110F" w:rsidRDefault="00B44D4D" w:rsidP="0093196F">
            <w:pPr>
              <w:jc w:val="right"/>
              <w:rPr>
                <w:szCs w:val="20"/>
                <w:lang w:val="en-GB"/>
              </w:rPr>
            </w:pPr>
            <w:r w:rsidRPr="00D7110F">
              <w:rPr>
                <w:szCs w:val="20"/>
                <w:lang w:val="en-GB"/>
              </w:rPr>
              <w:t>Sub-total output 2</w:t>
            </w:r>
          </w:p>
        </w:tc>
      </w:tr>
      <w:tr w:rsidR="00B44D4D" w:rsidRPr="00D7110F" w14:paraId="068D9A7B" w14:textId="77777777" w:rsidTr="5292107E">
        <w:trPr>
          <w:tblCellSpacing w:w="11" w:type="dxa"/>
        </w:trPr>
        <w:tc>
          <w:tcPr>
            <w:tcW w:w="952" w:type="dxa"/>
            <w:tcBorders>
              <w:right w:val="outset" w:sz="6" w:space="0" w:color="BDD6EE" w:themeColor="accent1" w:themeTint="66"/>
            </w:tcBorders>
            <w:shd w:val="clear" w:color="auto" w:fill="D9D9D9" w:themeFill="background1" w:themeFillShade="D9"/>
          </w:tcPr>
          <w:p w14:paraId="19758B55" w14:textId="77777777" w:rsidR="00B44D4D" w:rsidRPr="00D7110F" w:rsidRDefault="00B44D4D" w:rsidP="0093196F">
            <w:pPr>
              <w:jc w:val="left"/>
              <w:rPr>
                <w:szCs w:val="20"/>
                <w:lang w:val="en-GB"/>
              </w:rPr>
            </w:pPr>
            <w:r>
              <w:rPr>
                <w:szCs w:val="20"/>
                <w:lang w:val="en-GB"/>
              </w:rPr>
              <w:t>Act</w:t>
            </w:r>
            <w:r w:rsidRPr="00D7110F">
              <w:rPr>
                <w:szCs w:val="20"/>
                <w:lang w:val="en-GB"/>
              </w:rPr>
              <w:t xml:space="preserve"> 2.1</w:t>
            </w:r>
          </w:p>
        </w:tc>
        <w:tc>
          <w:tcPr>
            <w:tcW w:w="4514" w:type="dxa"/>
            <w:tcBorders>
              <w:right w:val="outset" w:sz="6" w:space="0" w:color="BDD6EE" w:themeColor="accent1" w:themeTint="66"/>
            </w:tcBorders>
          </w:tcPr>
          <w:p w14:paraId="4D6EEA2F" w14:textId="77777777" w:rsidR="00B44D4D" w:rsidRPr="00D7110F" w:rsidRDefault="00B44D4D" w:rsidP="0093196F">
            <w:pPr>
              <w:jc w:val="left"/>
              <w:rPr>
                <w:szCs w:val="20"/>
                <w:lang w:val="en-GB"/>
              </w:rPr>
            </w:pPr>
            <w:r w:rsidRPr="00D7110F">
              <w:rPr>
                <w:szCs w:val="20"/>
                <w:lang w:val="en-GB"/>
              </w:rPr>
              <w:t>Activity statement</w:t>
            </w:r>
            <w:r w:rsidRPr="00D7110F">
              <w:rPr>
                <w:szCs w:val="20"/>
                <w:lang w:val="en-GB"/>
              </w:rPr>
              <w:footnoteReference w:id="12"/>
            </w:r>
          </w:p>
        </w:tc>
        <w:tc>
          <w:tcPr>
            <w:tcW w:w="493" w:type="dxa"/>
            <w:vAlign w:val="center"/>
          </w:tcPr>
          <w:p w14:paraId="331AF0A8" w14:textId="77777777" w:rsidR="00B44D4D" w:rsidRPr="00D7110F" w:rsidRDefault="00B44D4D" w:rsidP="0093196F">
            <w:pPr>
              <w:jc w:val="center"/>
              <w:rPr>
                <w:szCs w:val="20"/>
                <w:lang w:val="en-GB"/>
              </w:rPr>
            </w:pPr>
          </w:p>
        </w:tc>
        <w:tc>
          <w:tcPr>
            <w:tcW w:w="493" w:type="dxa"/>
            <w:vAlign w:val="center"/>
          </w:tcPr>
          <w:p w14:paraId="2B8F1FDE" w14:textId="77777777" w:rsidR="00B44D4D" w:rsidRPr="00D7110F" w:rsidRDefault="00B44D4D" w:rsidP="0093196F">
            <w:pPr>
              <w:jc w:val="center"/>
              <w:rPr>
                <w:szCs w:val="20"/>
                <w:lang w:val="en-GB"/>
              </w:rPr>
            </w:pPr>
          </w:p>
        </w:tc>
        <w:tc>
          <w:tcPr>
            <w:tcW w:w="493" w:type="dxa"/>
            <w:vAlign w:val="center"/>
          </w:tcPr>
          <w:p w14:paraId="2CC66263" w14:textId="77777777" w:rsidR="00B44D4D" w:rsidRPr="00D7110F" w:rsidRDefault="00B44D4D" w:rsidP="0093196F">
            <w:pPr>
              <w:jc w:val="center"/>
              <w:rPr>
                <w:szCs w:val="20"/>
                <w:lang w:val="en-GB"/>
              </w:rPr>
            </w:pPr>
          </w:p>
        </w:tc>
        <w:tc>
          <w:tcPr>
            <w:tcW w:w="493" w:type="dxa"/>
            <w:vAlign w:val="center"/>
          </w:tcPr>
          <w:p w14:paraId="51B94888" w14:textId="77777777" w:rsidR="00B44D4D" w:rsidRPr="00D7110F" w:rsidRDefault="00B44D4D" w:rsidP="0093196F">
            <w:pPr>
              <w:jc w:val="center"/>
              <w:rPr>
                <w:szCs w:val="20"/>
                <w:lang w:val="en-GB"/>
              </w:rPr>
            </w:pPr>
          </w:p>
        </w:tc>
        <w:tc>
          <w:tcPr>
            <w:tcW w:w="803" w:type="dxa"/>
            <w:tcBorders>
              <w:right w:val="outset" w:sz="6" w:space="0" w:color="BDD6EE" w:themeColor="accent1" w:themeTint="66"/>
            </w:tcBorders>
            <w:vAlign w:val="center"/>
          </w:tcPr>
          <w:p w14:paraId="4C2057B5" w14:textId="77777777" w:rsidR="00B44D4D" w:rsidRPr="00D7110F" w:rsidRDefault="00B44D4D" w:rsidP="0093196F">
            <w:pPr>
              <w:jc w:val="center"/>
              <w:rPr>
                <w:szCs w:val="20"/>
                <w:lang w:val="en-GB"/>
              </w:rPr>
            </w:pPr>
          </w:p>
        </w:tc>
        <w:tc>
          <w:tcPr>
            <w:tcW w:w="1148" w:type="dxa"/>
            <w:tcBorders>
              <w:right w:val="outset" w:sz="6" w:space="0" w:color="BDD6EE" w:themeColor="accent1" w:themeTint="66"/>
            </w:tcBorders>
          </w:tcPr>
          <w:p w14:paraId="0FD18D7A" w14:textId="77777777" w:rsidR="00B44D4D" w:rsidRPr="00D7110F" w:rsidRDefault="00B44D4D" w:rsidP="0093196F">
            <w:pPr>
              <w:jc w:val="right"/>
              <w:rPr>
                <w:szCs w:val="20"/>
                <w:lang w:val="en-GB"/>
              </w:rPr>
            </w:pPr>
          </w:p>
        </w:tc>
        <w:tc>
          <w:tcPr>
            <w:tcW w:w="1238" w:type="dxa"/>
            <w:tcBorders>
              <w:left w:val="outset" w:sz="6" w:space="0" w:color="BDD6EE" w:themeColor="accent1" w:themeTint="66"/>
            </w:tcBorders>
            <w:vAlign w:val="center"/>
          </w:tcPr>
          <w:p w14:paraId="752D492C" w14:textId="77777777" w:rsidR="00B44D4D" w:rsidRPr="00D7110F" w:rsidRDefault="00B44D4D" w:rsidP="0093196F">
            <w:pPr>
              <w:jc w:val="right"/>
              <w:rPr>
                <w:szCs w:val="20"/>
                <w:lang w:val="en-GB"/>
              </w:rPr>
            </w:pPr>
          </w:p>
        </w:tc>
        <w:tc>
          <w:tcPr>
            <w:tcW w:w="995" w:type="dxa"/>
            <w:tcBorders>
              <w:left w:val="outset" w:sz="6" w:space="0" w:color="BDD6EE" w:themeColor="accent1" w:themeTint="66"/>
            </w:tcBorders>
            <w:vAlign w:val="center"/>
          </w:tcPr>
          <w:p w14:paraId="655D249A" w14:textId="77777777" w:rsidR="00B44D4D" w:rsidRPr="00D7110F" w:rsidRDefault="00B44D4D" w:rsidP="0093196F">
            <w:pPr>
              <w:jc w:val="right"/>
              <w:rPr>
                <w:szCs w:val="20"/>
                <w:lang w:val="en-GB"/>
              </w:rPr>
            </w:pPr>
          </w:p>
        </w:tc>
        <w:tc>
          <w:tcPr>
            <w:tcW w:w="1101" w:type="dxa"/>
            <w:tcBorders>
              <w:left w:val="outset" w:sz="6" w:space="0" w:color="BDD6EE" w:themeColor="accent1" w:themeTint="66"/>
            </w:tcBorders>
          </w:tcPr>
          <w:p w14:paraId="41521F75" w14:textId="77777777" w:rsidR="00B44D4D" w:rsidRPr="00D7110F" w:rsidRDefault="00B44D4D" w:rsidP="0093196F">
            <w:pPr>
              <w:jc w:val="right"/>
              <w:rPr>
                <w:szCs w:val="20"/>
                <w:lang w:val="en-GB"/>
              </w:rPr>
            </w:pPr>
          </w:p>
        </w:tc>
      </w:tr>
      <w:tr w:rsidR="00B44D4D" w:rsidRPr="00D7110F" w14:paraId="1B26F14B" w14:textId="77777777" w:rsidTr="5292107E">
        <w:trPr>
          <w:tblCellSpacing w:w="11" w:type="dxa"/>
        </w:trPr>
        <w:tc>
          <w:tcPr>
            <w:tcW w:w="952" w:type="dxa"/>
            <w:tcBorders>
              <w:right w:val="outset" w:sz="6" w:space="0" w:color="BDD6EE" w:themeColor="accent1" w:themeTint="66"/>
            </w:tcBorders>
            <w:shd w:val="clear" w:color="auto" w:fill="D9D9D9" w:themeFill="background1" w:themeFillShade="D9"/>
          </w:tcPr>
          <w:p w14:paraId="016C2566" w14:textId="77777777" w:rsidR="00B44D4D" w:rsidRPr="00D7110F" w:rsidRDefault="00B44D4D" w:rsidP="0093196F">
            <w:pPr>
              <w:jc w:val="left"/>
              <w:rPr>
                <w:szCs w:val="20"/>
                <w:lang w:val="en-GB"/>
              </w:rPr>
            </w:pPr>
            <w:r>
              <w:rPr>
                <w:szCs w:val="20"/>
                <w:lang w:val="en-GB"/>
              </w:rPr>
              <w:t>Act. 2.2</w:t>
            </w:r>
          </w:p>
        </w:tc>
        <w:tc>
          <w:tcPr>
            <w:tcW w:w="4514" w:type="dxa"/>
            <w:tcBorders>
              <w:right w:val="outset" w:sz="6" w:space="0" w:color="BDD6EE" w:themeColor="accent1" w:themeTint="66"/>
            </w:tcBorders>
          </w:tcPr>
          <w:p w14:paraId="2CE35CD3" w14:textId="77777777" w:rsidR="00B44D4D" w:rsidRPr="00D7110F" w:rsidRDefault="00B44D4D" w:rsidP="0093196F">
            <w:pPr>
              <w:jc w:val="left"/>
              <w:rPr>
                <w:szCs w:val="20"/>
                <w:lang w:val="en-GB"/>
              </w:rPr>
            </w:pPr>
          </w:p>
        </w:tc>
        <w:tc>
          <w:tcPr>
            <w:tcW w:w="493" w:type="dxa"/>
            <w:vAlign w:val="center"/>
          </w:tcPr>
          <w:p w14:paraId="296CC8EC" w14:textId="77777777" w:rsidR="00B44D4D" w:rsidRPr="00D7110F" w:rsidRDefault="00B44D4D" w:rsidP="0093196F">
            <w:pPr>
              <w:jc w:val="center"/>
              <w:rPr>
                <w:szCs w:val="20"/>
                <w:lang w:val="en-GB"/>
              </w:rPr>
            </w:pPr>
          </w:p>
        </w:tc>
        <w:tc>
          <w:tcPr>
            <w:tcW w:w="493" w:type="dxa"/>
            <w:vAlign w:val="center"/>
          </w:tcPr>
          <w:p w14:paraId="4D64C28A" w14:textId="77777777" w:rsidR="00B44D4D" w:rsidRPr="00D7110F" w:rsidRDefault="00B44D4D" w:rsidP="0093196F">
            <w:pPr>
              <w:jc w:val="center"/>
              <w:rPr>
                <w:szCs w:val="20"/>
                <w:lang w:val="en-GB"/>
              </w:rPr>
            </w:pPr>
          </w:p>
        </w:tc>
        <w:tc>
          <w:tcPr>
            <w:tcW w:w="493" w:type="dxa"/>
            <w:vAlign w:val="center"/>
          </w:tcPr>
          <w:p w14:paraId="2D87FE30" w14:textId="77777777" w:rsidR="00B44D4D" w:rsidRPr="00D7110F" w:rsidRDefault="00B44D4D" w:rsidP="0093196F">
            <w:pPr>
              <w:jc w:val="center"/>
              <w:rPr>
                <w:szCs w:val="20"/>
                <w:lang w:val="en-GB"/>
              </w:rPr>
            </w:pPr>
          </w:p>
        </w:tc>
        <w:tc>
          <w:tcPr>
            <w:tcW w:w="493" w:type="dxa"/>
            <w:vAlign w:val="center"/>
          </w:tcPr>
          <w:p w14:paraId="552F55B2" w14:textId="77777777" w:rsidR="00B44D4D" w:rsidRPr="00D7110F" w:rsidRDefault="00B44D4D" w:rsidP="0093196F">
            <w:pPr>
              <w:jc w:val="center"/>
              <w:rPr>
                <w:szCs w:val="20"/>
                <w:lang w:val="en-GB"/>
              </w:rPr>
            </w:pPr>
          </w:p>
        </w:tc>
        <w:tc>
          <w:tcPr>
            <w:tcW w:w="803" w:type="dxa"/>
            <w:tcBorders>
              <w:right w:val="outset" w:sz="6" w:space="0" w:color="BDD6EE" w:themeColor="accent1" w:themeTint="66"/>
            </w:tcBorders>
            <w:vAlign w:val="center"/>
          </w:tcPr>
          <w:p w14:paraId="13F77AD6" w14:textId="77777777" w:rsidR="00B44D4D" w:rsidRPr="00D7110F" w:rsidRDefault="00B44D4D" w:rsidP="0093196F">
            <w:pPr>
              <w:jc w:val="center"/>
              <w:rPr>
                <w:szCs w:val="20"/>
                <w:lang w:val="en-GB"/>
              </w:rPr>
            </w:pPr>
          </w:p>
        </w:tc>
        <w:tc>
          <w:tcPr>
            <w:tcW w:w="1148" w:type="dxa"/>
            <w:tcBorders>
              <w:right w:val="outset" w:sz="6" w:space="0" w:color="BDD6EE" w:themeColor="accent1" w:themeTint="66"/>
            </w:tcBorders>
          </w:tcPr>
          <w:p w14:paraId="1830302C" w14:textId="77777777" w:rsidR="00B44D4D" w:rsidRPr="00D7110F" w:rsidRDefault="00B44D4D" w:rsidP="0093196F">
            <w:pPr>
              <w:jc w:val="right"/>
              <w:rPr>
                <w:szCs w:val="20"/>
                <w:lang w:val="en-GB"/>
              </w:rPr>
            </w:pPr>
          </w:p>
        </w:tc>
        <w:tc>
          <w:tcPr>
            <w:tcW w:w="1238" w:type="dxa"/>
            <w:tcBorders>
              <w:left w:val="outset" w:sz="6" w:space="0" w:color="BDD6EE" w:themeColor="accent1" w:themeTint="66"/>
            </w:tcBorders>
            <w:vAlign w:val="center"/>
          </w:tcPr>
          <w:p w14:paraId="0BB4C5F4" w14:textId="77777777" w:rsidR="00B44D4D" w:rsidRPr="00D7110F" w:rsidRDefault="00B44D4D" w:rsidP="0093196F">
            <w:pPr>
              <w:jc w:val="right"/>
              <w:rPr>
                <w:szCs w:val="20"/>
                <w:lang w:val="en-GB"/>
              </w:rPr>
            </w:pPr>
          </w:p>
        </w:tc>
        <w:tc>
          <w:tcPr>
            <w:tcW w:w="995" w:type="dxa"/>
            <w:tcBorders>
              <w:left w:val="outset" w:sz="6" w:space="0" w:color="BDD6EE" w:themeColor="accent1" w:themeTint="66"/>
            </w:tcBorders>
            <w:vAlign w:val="center"/>
          </w:tcPr>
          <w:p w14:paraId="311ADD6F" w14:textId="77777777" w:rsidR="00B44D4D" w:rsidRPr="00D7110F" w:rsidRDefault="00B44D4D" w:rsidP="0093196F">
            <w:pPr>
              <w:jc w:val="right"/>
              <w:rPr>
                <w:szCs w:val="20"/>
                <w:lang w:val="en-GB"/>
              </w:rPr>
            </w:pPr>
          </w:p>
        </w:tc>
        <w:tc>
          <w:tcPr>
            <w:tcW w:w="1101" w:type="dxa"/>
            <w:tcBorders>
              <w:left w:val="outset" w:sz="6" w:space="0" w:color="BDD6EE" w:themeColor="accent1" w:themeTint="66"/>
            </w:tcBorders>
          </w:tcPr>
          <w:p w14:paraId="6EADC336" w14:textId="77777777" w:rsidR="00B44D4D" w:rsidRPr="00D7110F" w:rsidRDefault="00B44D4D" w:rsidP="0093196F">
            <w:pPr>
              <w:jc w:val="right"/>
              <w:rPr>
                <w:szCs w:val="20"/>
                <w:lang w:val="en-GB"/>
              </w:rPr>
            </w:pPr>
          </w:p>
        </w:tc>
      </w:tr>
      <w:tr w:rsidR="00B44D4D" w:rsidRPr="00D7110F" w14:paraId="4FC8FCE7" w14:textId="77777777" w:rsidTr="5292107E">
        <w:trPr>
          <w:tblCellSpacing w:w="11" w:type="dxa"/>
        </w:trPr>
        <w:tc>
          <w:tcPr>
            <w:tcW w:w="952" w:type="dxa"/>
            <w:tcBorders>
              <w:right w:val="outset" w:sz="6" w:space="0" w:color="BDD6EE" w:themeColor="accent1" w:themeTint="66"/>
            </w:tcBorders>
            <w:shd w:val="clear" w:color="auto" w:fill="FFE599" w:themeFill="accent4" w:themeFillTint="66"/>
          </w:tcPr>
          <w:p w14:paraId="40039BB2" w14:textId="77777777" w:rsidR="00B44D4D" w:rsidRPr="00D7110F" w:rsidRDefault="00B44D4D" w:rsidP="0093196F">
            <w:pPr>
              <w:jc w:val="left"/>
              <w:rPr>
                <w:szCs w:val="20"/>
                <w:lang w:val="en-GB"/>
              </w:rPr>
            </w:pPr>
            <w:r w:rsidRPr="00D7110F">
              <w:rPr>
                <w:szCs w:val="20"/>
                <w:lang w:val="en-GB"/>
              </w:rPr>
              <w:lastRenderedPageBreak/>
              <w:t>Progr. Output 3:</w:t>
            </w:r>
          </w:p>
        </w:tc>
        <w:tc>
          <w:tcPr>
            <w:tcW w:w="7399" w:type="dxa"/>
            <w:gridSpan w:val="6"/>
            <w:tcBorders>
              <w:right w:val="outset" w:sz="6" w:space="0" w:color="BDD6EE" w:themeColor="accent1" w:themeTint="66"/>
            </w:tcBorders>
            <w:shd w:val="clear" w:color="auto" w:fill="FFE599" w:themeFill="accent4" w:themeFillTint="66"/>
          </w:tcPr>
          <w:p w14:paraId="6578C026" w14:textId="77777777" w:rsidR="00B44D4D" w:rsidRDefault="00B44D4D" w:rsidP="0093196F">
            <w:pPr>
              <w:jc w:val="left"/>
              <w:rPr>
                <w:szCs w:val="20"/>
                <w:lang w:val="en-GB"/>
              </w:rPr>
            </w:pPr>
            <w:r w:rsidRPr="00D7110F">
              <w:rPr>
                <w:szCs w:val="20"/>
                <w:lang w:val="en-GB"/>
              </w:rPr>
              <w:t>Output statement</w:t>
            </w:r>
          </w:p>
          <w:p w14:paraId="64704C64" w14:textId="77777777" w:rsidR="00B44D4D" w:rsidRPr="00D7110F" w:rsidRDefault="00B44D4D" w:rsidP="0093196F">
            <w:pPr>
              <w:jc w:val="left"/>
              <w:rPr>
                <w:szCs w:val="20"/>
                <w:lang w:val="en-GB"/>
              </w:rPr>
            </w:pPr>
          </w:p>
          <w:p w14:paraId="432F8952" w14:textId="77777777" w:rsidR="00B44D4D" w:rsidRPr="00D7110F" w:rsidRDefault="00B44D4D" w:rsidP="0093196F">
            <w:pPr>
              <w:jc w:val="left"/>
              <w:rPr>
                <w:szCs w:val="20"/>
                <w:lang w:val="en-GB"/>
              </w:rPr>
            </w:pPr>
            <w:r w:rsidRPr="00D7110F">
              <w:rPr>
                <w:szCs w:val="20"/>
                <w:lang w:val="en-GB"/>
              </w:rPr>
              <w:t>Performance indicator(s):</w:t>
            </w:r>
          </w:p>
        </w:tc>
        <w:tc>
          <w:tcPr>
            <w:tcW w:w="1148" w:type="dxa"/>
            <w:tcBorders>
              <w:right w:val="outset" w:sz="6" w:space="0" w:color="BDD6EE" w:themeColor="accent1" w:themeTint="66"/>
            </w:tcBorders>
            <w:shd w:val="clear" w:color="auto" w:fill="FFE599" w:themeFill="accent4" w:themeFillTint="66"/>
            <w:vAlign w:val="center"/>
          </w:tcPr>
          <w:p w14:paraId="11B3E556" w14:textId="77777777" w:rsidR="00B44D4D" w:rsidRPr="00D7110F" w:rsidRDefault="00B44D4D" w:rsidP="0093196F">
            <w:pPr>
              <w:jc w:val="right"/>
              <w:rPr>
                <w:szCs w:val="20"/>
                <w:lang w:val="en-GB"/>
              </w:rPr>
            </w:pPr>
            <w:r w:rsidRPr="00D7110F">
              <w:rPr>
                <w:szCs w:val="20"/>
                <w:lang w:val="en-GB"/>
              </w:rPr>
              <w:t>Sub-total output 3</w:t>
            </w:r>
          </w:p>
        </w:tc>
        <w:tc>
          <w:tcPr>
            <w:tcW w:w="1238" w:type="dxa"/>
            <w:tcBorders>
              <w:left w:val="outset" w:sz="6" w:space="0" w:color="BDD6EE" w:themeColor="accent1" w:themeTint="66"/>
            </w:tcBorders>
            <w:shd w:val="clear" w:color="auto" w:fill="FFE599" w:themeFill="accent4" w:themeFillTint="66"/>
            <w:vAlign w:val="center"/>
          </w:tcPr>
          <w:p w14:paraId="3D71BFDA" w14:textId="77777777" w:rsidR="00B44D4D" w:rsidRPr="00D7110F" w:rsidRDefault="00B44D4D" w:rsidP="0093196F">
            <w:pPr>
              <w:jc w:val="right"/>
              <w:rPr>
                <w:szCs w:val="20"/>
                <w:lang w:val="en-GB"/>
              </w:rPr>
            </w:pPr>
            <w:r w:rsidRPr="00D7110F">
              <w:rPr>
                <w:szCs w:val="20"/>
                <w:lang w:val="en-GB"/>
              </w:rPr>
              <w:t>Sub-total output 3</w:t>
            </w:r>
          </w:p>
        </w:tc>
        <w:tc>
          <w:tcPr>
            <w:tcW w:w="995" w:type="dxa"/>
            <w:tcBorders>
              <w:left w:val="outset" w:sz="6" w:space="0" w:color="BDD6EE" w:themeColor="accent1" w:themeTint="66"/>
            </w:tcBorders>
            <w:shd w:val="clear" w:color="auto" w:fill="FFE599" w:themeFill="accent4" w:themeFillTint="66"/>
            <w:vAlign w:val="center"/>
          </w:tcPr>
          <w:p w14:paraId="4FD9DD18" w14:textId="77777777" w:rsidR="00B44D4D" w:rsidRPr="00D7110F" w:rsidRDefault="00B44D4D" w:rsidP="0093196F">
            <w:pPr>
              <w:jc w:val="right"/>
              <w:rPr>
                <w:szCs w:val="20"/>
                <w:lang w:val="en-GB"/>
              </w:rPr>
            </w:pPr>
            <w:r w:rsidRPr="00D7110F">
              <w:rPr>
                <w:szCs w:val="20"/>
                <w:lang w:val="en-GB"/>
              </w:rPr>
              <w:t>Sub-total output 3</w:t>
            </w:r>
          </w:p>
        </w:tc>
        <w:tc>
          <w:tcPr>
            <w:tcW w:w="1101" w:type="dxa"/>
            <w:tcBorders>
              <w:left w:val="outset" w:sz="6" w:space="0" w:color="BDD6EE" w:themeColor="accent1" w:themeTint="66"/>
            </w:tcBorders>
            <w:shd w:val="clear" w:color="auto" w:fill="FFE599" w:themeFill="accent4" w:themeFillTint="66"/>
            <w:vAlign w:val="center"/>
          </w:tcPr>
          <w:p w14:paraId="7403C5D2" w14:textId="77777777" w:rsidR="00B44D4D" w:rsidRPr="00D7110F" w:rsidRDefault="00B44D4D" w:rsidP="0093196F">
            <w:pPr>
              <w:jc w:val="right"/>
              <w:rPr>
                <w:szCs w:val="20"/>
                <w:lang w:val="en-GB"/>
              </w:rPr>
            </w:pPr>
            <w:r w:rsidRPr="00D7110F">
              <w:rPr>
                <w:szCs w:val="20"/>
                <w:lang w:val="en-GB"/>
              </w:rPr>
              <w:t>Sub-total output 3</w:t>
            </w:r>
          </w:p>
        </w:tc>
      </w:tr>
      <w:tr w:rsidR="00B44D4D" w:rsidRPr="00D7110F" w14:paraId="12D40F9C" w14:textId="77777777" w:rsidTr="5292107E">
        <w:trPr>
          <w:tblCellSpacing w:w="11" w:type="dxa"/>
        </w:trPr>
        <w:tc>
          <w:tcPr>
            <w:tcW w:w="952" w:type="dxa"/>
            <w:tcBorders>
              <w:right w:val="outset" w:sz="6" w:space="0" w:color="BDD6EE" w:themeColor="accent1" w:themeTint="66"/>
            </w:tcBorders>
            <w:shd w:val="clear" w:color="auto" w:fill="D9D9D9" w:themeFill="background1" w:themeFillShade="D9"/>
          </w:tcPr>
          <w:p w14:paraId="6C9B0E3F" w14:textId="77777777" w:rsidR="00B44D4D" w:rsidRPr="00D7110F" w:rsidRDefault="00B44D4D" w:rsidP="0093196F">
            <w:pPr>
              <w:jc w:val="left"/>
              <w:rPr>
                <w:szCs w:val="20"/>
                <w:lang w:val="en-GB"/>
              </w:rPr>
            </w:pPr>
            <w:r>
              <w:rPr>
                <w:szCs w:val="20"/>
                <w:lang w:val="en-GB"/>
              </w:rPr>
              <w:t>Act</w:t>
            </w:r>
            <w:r w:rsidRPr="00D7110F">
              <w:rPr>
                <w:szCs w:val="20"/>
                <w:lang w:val="en-GB"/>
              </w:rPr>
              <w:t xml:space="preserve"> 3.1</w:t>
            </w:r>
          </w:p>
        </w:tc>
        <w:tc>
          <w:tcPr>
            <w:tcW w:w="4514" w:type="dxa"/>
            <w:tcBorders>
              <w:right w:val="outset" w:sz="6" w:space="0" w:color="BDD6EE" w:themeColor="accent1" w:themeTint="66"/>
            </w:tcBorders>
          </w:tcPr>
          <w:p w14:paraId="137E690C" w14:textId="77777777" w:rsidR="00B44D4D" w:rsidRPr="00D7110F" w:rsidRDefault="00B44D4D" w:rsidP="0093196F">
            <w:pPr>
              <w:jc w:val="left"/>
              <w:rPr>
                <w:szCs w:val="20"/>
                <w:lang w:val="en-GB"/>
              </w:rPr>
            </w:pPr>
            <w:r w:rsidRPr="00D7110F">
              <w:rPr>
                <w:szCs w:val="20"/>
                <w:lang w:val="en-GB"/>
              </w:rPr>
              <w:t>Activity statement</w:t>
            </w:r>
          </w:p>
        </w:tc>
        <w:tc>
          <w:tcPr>
            <w:tcW w:w="493" w:type="dxa"/>
            <w:vAlign w:val="center"/>
          </w:tcPr>
          <w:p w14:paraId="7390A309" w14:textId="77777777" w:rsidR="00B44D4D" w:rsidRPr="00D7110F" w:rsidRDefault="00B44D4D" w:rsidP="0093196F">
            <w:pPr>
              <w:jc w:val="center"/>
              <w:rPr>
                <w:szCs w:val="20"/>
                <w:lang w:val="en-GB"/>
              </w:rPr>
            </w:pPr>
          </w:p>
        </w:tc>
        <w:tc>
          <w:tcPr>
            <w:tcW w:w="493" w:type="dxa"/>
            <w:vAlign w:val="center"/>
          </w:tcPr>
          <w:p w14:paraId="0ECB7A85" w14:textId="77777777" w:rsidR="00B44D4D" w:rsidRPr="00D7110F" w:rsidRDefault="00B44D4D" w:rsidP="0093196F">
            <w:pPr>
              <w:jc w:val="center"/>
              <w:rPr>
                <w:szCs w:val="20"/>
                <w:lang w:val="en-GB"/>
              </w:rPr>
            </w:pPr>
          </w:p>
        </w:tc>
        <w:tc>
          <w:tcPr>
            <w:tcW w:w="493" w:type="dxa"/>
            <w:vAlign w:val="center"/>
          </w:tcPr>
          <w:p w14:paraId="2F2809AC" w14:textId="77777777" w:rsidR="00B44D4D" w:rsidRPr="00D7110F" w:rsidRDefault="00B44D4D" w:rsidP="0093196F">
            <w:pPr>
              <w:jc w:val="center"/>
              <w:rPr>
                <w:szCs w:val="20"/>
                <w:lang w:val="en-GB"/>
              </w:rPr>
            </w:pPr>
          </w:p>
        </w:tc>
        <w:tc>
          <w:tcPr>
            <w:tcW w:w="493" w:type="dxa"/>
            <w:vAlign w:val="center"/>
          </w:tcPr>
          <w:p w14:paraId="2E07DEA8" w14:textId="77777777" w:rsidR="00B44D4D" w:rsidRPr="00D7110F" w:rsidRDefault="00B44D4D" w:rsidP="0093196F">
            <w:pPr>
              <w:jc w:val="center"/>
              <w:rPr>
                <w:szCs w:val="20"/>
                <w:lang w:val="en-GB"/>
              </w:rPr>
            </w:pPr>
          </w:p>
        </w:tc>
        <w:tc>
          <w:tcPr>
            <w:tcW w:w="803" w:type="dxa"/>
            <w:tcBorders>
              <w:right w:val="outset" w:sz="6" w:space="0" w:color="BDD6EE" w:themeColor="accent1" w:themeTint="66"/>
            </w:tcBorders>
            <w:vAlign w:val="center"/>
          </w:tcPr>
          <w:p w14:paraId="7EF59E55" w14:textId="77777777" w:rsidR="00B44D4D" w:rsidRPr="00D7110F" w:rsidRDefault="00B44D4D" w:rsidP="0093196F">
            <w:pPr>
              <w:jc w:val="center"/>
              <w:rPr>
                <w:szCs w:val="20"/>
                <w:lang w:val="en-GB"/>
              </w:rPr>
            </w:pPr>
          </w:p>
        </w:tc>
        <w:tc>
          <w:tcPr>
            <w:tcW w:w="1148" w:type="dxa"/>
            <w:tcBorders>
              <w:right w:val="outset" w:sz="6" w:space="0" w:color="BDD6EE" w:themeColor="accent1" w:themeTint="66"/>
            </w:tcBorders>
          </w:tcPr>
          <w:p w14:paraId="2FC811C6" w14:textId="77777777" w:rsidR="00B44D4D" w:rsidRPr="00D7110F" w:rsidRDefault="00B44D4D" w:rsidP="0093196F">
            <w:pPr>
              <w:jc w:val="right"/>
              <w:rPr>
                <w:szCs w:val="20"/>
                <w:lang w:val="en-GB"/>
              </w:rPr>
            </w:pPr>
          </w:p>
        </w:tc>
        <w:tc>
          <w:tcPr>
            <w:tcW w:w="1238" w:type="dxa"/>
            <w:tcBorders>
              <w:left w:val="outset" w:sz="6" w:space="0" w:color="BDD6EE" w:themeColor="accent1" w:themeTint="66"/>
            </w:tcBorders>
            <w:vAlign w:val="center"/>
          </w:tcPr>
          <w:p w14:paraId="295EAC2D" w14:textId="77777777" w:rsidR="00B44D4D" w:rsidRPr="00D7110F" w:rsidRDefault="00B44D4D" w:rsidP="0093196F">
            <w:pPr>
              <w:jc w:val="right"/>
              <w:rPr>
                <w:szCs w:val="20"/>
                <w:lang w:val="en-GB"/>
              </w:rPr>
            </w:pPr>
          </w:p>
        </w:tc>
        <w:tc>
          <w:tcPr>
            <w:tcW w:w="995" w:type="dxa"/>
            <w:tcBorders>
              <w:left w:val="outset" w:sz="6" w:space="0" w:color="BDD6EE" w:themeColor="accent1" w:themeTint="66"/>
            </w:tcBorders>
            <w:vAlign w:val="center"/>
          </w:tcPr>
          <w:p w14:paraId="30000C9F" w14:textId="77777777" w:rsidR="00B44D4D" w:rsidRPr="00D7110F" w:rsidRDefault="00B44D4D" w:rsidP="0093196F">
            <w:pPr>
              <w:jc w:val="right"/>
              <w:rPr>
                <w:szCs w:val="20"/>
                <w:lang w:val="en-GB"/>
              </w:rPr>
            </w:pPr>
          </w:p>
        </w:tc>
        <w:tc>
          <w:tcPr>
            <w:tcW w:w="1101" w:type="dxa"/>
            <w:tcBorders>
              <w:left w:val="outset" w:sz="6" w:space="0" w:color="BDD6EE" w:themeColor="accent1" w:themeTint="66"/>
            </w:tcBorders>
          </w:tcPr>
          <w:p w14:paraId="0CF0F42D" w14:textId="77777777" w:rsidR="00B44D4D" w:rsidRPr="00D7110F" w:rsidRDefault="00B44D4D" w:rsidP="0093196F">
            <w:pPr>
              <w:jc w:val="right"/>
              <w:rPr>
                <w:szCs w:val="20"/>
                <w:lang w:val="en-GB"/>
              </w:rPr>
            </w:pPr>
          </w:p>
        </w:tc>
      </w:tr>
      <w:tr w:rsidR="00B44D4D" w:rsidRPr="00D7110F" w14:paraId="1BB61B28" w14:textId="77777777" w:rsidTr="5292107E">
        <w:trPr>
          <w:tblCellSpacing w:w="11" w:type="dxa"/>
        </w:trPr>
        <w:tc>
          <w:tcPr>
            <w:tcW w:w="952" w:type="dxa"/>
            <w:tcBorders>
              <w:right w:val="outset" w:sz="6" w:space="0" w:color="BDD6EE" w:themeColor="accent1" w:themeTint="66"/>
            </w:tcBorders>
            <w:shd w:val="clear" w:color="auto" w:fill="D9D9D9" w:themeFill="background1" w:themeFillShade="D9"/>
          </w:tcPr>
          <w:p w14:paraId="6C677C0E" w14:textId="77777777" w:rsidR="00B44D4D" w:rsidRPr="00D7110F" w:rsidRDefault="00B44D4D" w:rsidP="0093196F">
            <w:pPr>
              <w:jc w:val="left"/>
              <w:rPr>
                <w:szCs w:val="20"/>
                <w:lang w:val="en-GB"/>
              </w:rPr>
            </w:pPr>
            <w:r>
              <w:rPr>
                <w:szCs w:val="20"/>
                <w:lang w:val="en-GB"/>
              </w:rPr>
              <w:t>Act</w:t>
            </w:r>
            <w:r w:rsidRPr="00D7110F">
              <w:rPr>
                <w:szCs w:val="20"/>
                <w:lang w:val="en-GB"/>
              </w:rPr>
              <w:t xml:space="preserve"> 3.1</w:t>
            </w:r>
          </w:p>
        </w:tc>
        <w:tc>
          <w:tcPr>
            <w:tcW w:w="4514" w:type="dxa"/>
            <w:tcBorders>
              <w:right w:val="outset" w:sz="6" w:space="0" w:color="BDD6EE" w:themeColor="accent1" w:themeTint="66"/>
            </w:tcBorders>
          </w:tcPr>
          <w:p w14:paraId="590F219E" w14:textId="77777777" w:rsidR="00B44D4D" w:rsidRPr="00D7110F" w:rsidRDefault="00B44D4D" w:rsidP="0093196F">
            <w:pPr>
              <w:jc w:val="left"/>
              <w:rPr>
                <w:szCs w:val="20"/>
                <w:lang w:val="en-GB"/>
              </w:rPr>
            </w:pPr>
          </w:p>
        </w:tc>
        <w:tc>
          <w:tcPr>
            <w:tcW w:w="493" w:type="dxa"/>
            <w:vAlign w:val="center"/>
          </w:tcPr>
          <w:p w14:paraId="3489800B" w14:textId="77777777" w:rsidR="00B44D4D" w:rsidRPr="00D7110F" w:rsidRDefault="00B44D4D" w:rsidP="0093196F">
            <w:pPr>
              <w:jc w:val="center"/>
              <w:rPr>
                <w:szCs w:val="20"/>
                <w:lang w:val="en-GB"/>
              </w:rPr>
            </w:pPr>
          </w:p>
        </w:tc>
        <w:tc>
          <w:tcPr>
            <w:tcW w:w="493" w:type="dxa"/>
            <w:vAlign w:val="center"/>
          </w:tcPr>
          <w:p w14:paraId="1A01F114" w14:textId="77777777" w:rsidR="00B44D4D" w:rsidRPr="00D7110F" w:rsidRDefault="00B44D4D" w:rsidP="0093196F">
            <w:pPr>
              <w:jc w:val="center"/>
              <w:rPr>
                <w:szCs w:val="20"/>
                <w:lang w:val="en-GB"/>
              </w:rPr>
            </w:pPr>
          </w:p>
        </w:tc>
        <w:tc>
          <w:tcPr>
            <w:tcW w:w="493" w:type="dxa"/>
            <w:vAlign w:val="center"/>
          </w:tcPr>
          <w:p w14:paraId="578A3FE4" w14:textId="77777777" w:rsidR="00B44D4D" w:rsidRPr="00D7110F" w:rsidRDefault="00B44D4D" w:rsidP="0093196F">
            <w:pPr>
              <w:jc w:val="center"/>
              <w:rPr>
                <w:szCs w:val="20"/>
                <w:lang w:val="en-GB"/>
              </w:rPr>
            </w:pPr>
          </w:p>
        </w:tc>
        <w:tc>
          <w:tcPr>
            <w:tcW w:w="493" w:type="dxa"/>
            <w:vAlign w:val="center"/>
          </w:tcPr>
          <w:p w14:paraId="6DC1ED6F" w14:textId="77777777" w:rsidR="00B44D4D" w:rsidRPr="00D7110F" w:rsidRDefault="00B44D4D" w:rsidP="0093196F">
            <w:pPr>
              <w:jc w:val="center"/>
              <w:rPr>
                <w:szCs w:val="20"/>
                <w:lang w:val="en-GB"/>
              </w:rPr>
            </w:pPr>
          </w:p>
        </w:tc>
        <w:tc>
          <w:tcPr>
            <w:tcW w:w="803" w:type="dxa"/>
            <w:tcBorders>
              <w:right w:val="outset" w:sz="6" w:space="0" w:color="BDD6EE" w:themeColor="accent1" w:themeTint="66"/>
            </w:tcBorders>
            <w:vAlign w:val="center"/>
          </w:tcPr>
          <w:p w14:paraId="43BEB2D6" w14:textId="77777777" w:rsidR="00B44D4D" w:rsidRPr="00D7110F" w:rsidRDefault="00B44D4D" w:rsidP="0093196F">
            <w:pPr>
              <w:jc w:val="center"/>
              <w:rPr>
                <w:szCs w:val="20"/>
                <w:lang w:val="en-GB"/>
              </w:rPr>
            </w:pPr>
          </w:p>
        </w:tc>
        <w:tc>
          <w:tcPr>
            <w:tcW w:w="1148" w:type="dxa"/>
            <w:tcBorders>
              <w:right w:val="outset" w:sz="6" w:space="0" w:color="BDD6EE" w:themeColor="accent1" w:themeTint="66"/>
            </w:tcBorders>
          </w:tcPr>
          <w:p w14:paraId="05DF8ACC" w14:textId="77777777" w:rsidR="00B44D4D" w:rsidRPr="00D7110F" w:rsidRDefault="00B44D4D" w:rsidP="0093196F">
            <w:pPr>
              <w:jc w:val="right"/>
              <w:rPr>
                <w:szCs w:val="20"/>
                <w:lang w:val="en-GB"/>
              </w:rPr>
            </w:pPr>
          </w:p>
        </w:tc>
        <w:tc>
          <w:tcPr>
            <w:tcW w:w="1238" w:type="dxa"/>
            <w:tcBorders>
              <w:left w:val="outset" w:sz="6" w:space="0" w:color="BDD6EE" w:themeColor="accent1" w:themeTint="66"/>
            </w:tcBorders>
            <w:vAlign w:val="center"/>
          </w:tcPr>
          <w:p w14:paraId="6BDC596C" w14:textId="77777777" w:rsidR="00B44D4D" w:rsidRPr="00D7110F" w:rsidRDefault="00B44D4D" w:rsidP="0093196F">
            <w:pPr>
              <w:jc w:val="right"/>
              <w:rPr>
                <w:szCs w:val="20"/>
                <w:lang w:val="en-GB"/>
              </w:rPr>
            </w:pPr>
          </w:p>
        </w:tc>
        <w:tc>
          <w:tcPr>
            <w:tcW w:w="995" w:type="dxa"/>
            <w:tcBorders>
              <w:left w:val="outset" w:sz="6" w:space="0" w:color="BDD6EE" w:themeColor="accent1" w:themeTint="66"/>
            </w:tcBorders>
            <w:vAlign w:val="center"/>
          </w:tcPr>
          <w:p w14:paraId="7F5F6F9A" w14:textId="77777777" w:rsidR="00B44D4D" w:rsidRPr="00D7110F" w:rsidRDefault="00B44D4D" w:rsidP="0093196F">
            <w:pPr>
              <w:jc w:val="right"/>
              <w:rPr>
                <w:szCs w:val="20"/>
                <w:lang w:val="en-GB"/>
              </w:rPr>
            </w:pPr>
          </w:p>
        </w:tc>
        <w:tc>
          <w:tcPr>
            <w:tcW w:w="1101" w:type="dxa"/>
            <w:tcBorders>
              <w:left w:val="outset" w:sz="6" w:space="0" w:color="BDD6EE" w:themeColor="accent1" w:themeTint="66"/>
            </w:tcBorders>
          </w:tcPr>
          <w:p w14:paraId="0B497264" w14:textId="77777777" w:rsidR="00B44D4D" w:rsidRPr="00D7110F" w:rsidRDefault="00B44D4D" w:rsidP="0093196F">
            <w:pPr>
              <w:jc w:val="right"/>
              <w:rPr>
                <w:szCs w:val="20"/>
                <w:lang w:val="en-GB"/>
              </w:rPr>
            </w:pPr>
          </w:p>
        </w:tc>
      </w:tr>
      <w:tr w:rsidR="00B44D4D" w:rsidRPr="00D7110F" w14:paraId="0D0E7025" w14:textId="77777777" w:rsidTr="5292107E">
        <w:trPr>
          <w:tblCellSpacing w:w="11" w:type="dxa"/>
        </w:trPr>
        <w:tc>
          <w:tcPr>
            <w:tcW w:w="8373" w:type="dxa"/>
            <w:gridSpan w:val="7"/>
            <w:tcBorders>
              <w:right w:val="outset" w:sz="6" w:space="0" w:color="BDD6EE" w:themeColor="accent1" w:themeTint="66"/>
            </w:tcBorders>
            <w:shd w:val="clear" w:color="auto" w:fill="BDD6EE" w:themeFill="accent1" w:themeFillTint="66"/>
          </w:tcPr>
          <w:p w14:paraId="343C832E" w14:textId="77777777" w:rsidR="00B44D4D" w:rsidRPr="00D7110F" w:rsidRDefault="00B44D4D" w:rsidP="0093196F">
            <w:pPr>
              <w:rPr>
                <w:szCs w:val="20"/>
                <w:lang w:val="en-GB"/>
              </w:rPr>
            </w:pPr>
            <w:r w:rsidRPr="00D7110F">
              <w:rPr>
                <w:szCs w:val="20"/>
                <w:lang w:val="en-GB"/>
              </w:rPr>
              <w:t>Sub-total for the outputs</w:t>
            </w:r>
          </w:p>
        </w:tc>
        <w:tc>
          <w:tcPr>
            <w:tcW w:w="1148" w:type="dxa"/>
            <w:tcBorders>
              <w:right w:val="outset" w:sz="6" w:space="0" w:color="BDD6EE" w:themeColor="accent1" w:themeTint="66"/>
            </w:tcBorders>
            <w:shd w:val="clear" w:color="auto" w:fill="BDD6EE" w:themeFill="accent1" w:themeFillTint="66"/>
          </w:tcPr>
          <w:p w14:paraId="108157A7" w14:textId="77777777" w:rsidR="00B44D4D" w:rsidRPr="00D7110F" w:rsidRDefault="00B44D4D" w:rsidP="0093196F">
            <w:pPr>
              <w:rPr>
                <w:szCs w:val="20"/>
                <w:lang w:val="en-GB"/>
              </w:rPr>
            </w:pPr>
          </w:p>
        </w:tc>
        <w:tc>
          <w:tcPr>
            <w:tcW w:w="1238" w:type="dxa"/>
            <w:tcBorders>
              <w:left w:val="outset" w:sz="6" w:space="0" w:color="BDD6EE" w:themeColor="accent1" w:themeTint="66"/>
            </w:tcBorders>
            <w:shd w:val="clear" w:color="auto" w:fill="BDD6EE" w:themeFill="accent1" w:themeFillTint="66"/>
            <w:vAlign w:val="center"/>
          </w:tcPr>
          <w:p w14:paraId="4D0C5046" w14:textId="77777777" w:rsidR="00B44D4D" w:rsidRPr="00D7110F" w:rsidRDefault="00B44D4D" w:rsidP="0093196F">
            <w:pPr>
              <w:rPr>
                <w:szCs w:val="20"/>
                <w:lang w:val="en-GB"/>
              </w:rPr>
            </w:pPr>
          </w:p>
        </w:tc>
        <w:tc>
          <w:tcPr>
            <w:tcW w:w="995" w:type="dxa"/>
            <w:tcBorders>
              <w:left w:val="outset" w:sz="6" w:space="0" w:color="BDD6EE" w:themeColor="accent1" w:themeTint="66"/>
            </w:tcBorders>
            <w:shd w:val="clear" w:color="auto" w:fill="BDD6EE" w:themeFill="accent1" w:themeFillTint="66"/>
            <w:vAlign w:val="center"/>
          </w:tcPr>
          <w:p w14:paraId="6C706684" w14:textId="77777777" w:rsidR="00B44D4D" w:rsidRPr="00D7110F" w:rsidRDefault="00B44D4D" w:rsidP="0093196F">
            <w:pPr>
              <w:rPr>
                <w:szCs w:val="20"/>
                <w:lang w:val="en-GB"/>
              </w:rPr>
            </w:pPr>
          </w:p>
        </w:tc>
        <w:tc>
          <w:tcPr>
            <w:tcW w:w="1101" w:type="dxa"/>
            <w:tcBorders>
              <w:left w:val="outset" w:sz="6" w:space="0" w:color="BDD6EE" w:themeColor="accent1" w:themeTint="66"/>
            </w:tcBorders>
            <w:shd w:val="clear" w:color="auto" w:fill="BDD6EE" w:themeFill="accent1" w:themeFillTint="66"/>
          </w:tcPr>
          <w:p w14:paraId="2F19D508" w14:textId="77777777" w:rsidR="00B44D4D" w:rsidRPr="00D7110F" w:rsidRDefault="00B44D4D" w:rsidP="0093196F">
            <w:pPr>
              <w:rPr>
                <w:szCs w:val="20"/>
                <w:lang w:val="en-GB"/>
              </w:rPr>
            </w:pPr>
          </w:p>
        </w:tc>
      </w:tr>
      <w:tr w:rsidR="00B44D4D" w:rsidRPr="00D7110F" w14:paraId="3F1393FC" w14:textId="77777777" w:rsidTr="5292107E">
        <w:trPr>
          <w:tblCellSpacing w:w="11" w:type="dxa"/>
        </w:trPr>
        <w:tc>
          <w:tcPr>
            <w:tcW w:w="952" w:type="dxa"/>
            <w:tcBorders>
              <w:right w:val="outset" w:sz="6" w:space="0" w:color="BDD6EE" w:themeColor="accent1" w:themeTint="66"/>
            </w:tcBorders>
            <w:shd w:val="clear" w:color="auto" w:fill="FFE599" w:themeFill="accent4" w:themeFillTint="66"/>
          </w:tcPr>
          <w:p w14:paraId="7DF105EB" w14:textId="77777777" w:rsidR="00B44D4D" w:rsidRPr="00D7110F" w:rsidRDefault="00B44D4D" w:rsidP="0093196F">
            <w:pPr>
              <w:jc w:val="left"/>
              <w:rPr>
                <w:szCs w:val="20"/>
                <w:lang w:val="en-GB"/>
              </w:rPr>
            </w:pPr>
            <w:r w:rsidRPr="00D7110F">
              <w:rPr>
                <w:szCs w:val="20"/>
                <w:lang w:val="en-GB"/>
              </w:rPr>
              <w:t>Progr. Output 4</w:t>
            </w:r>
          </w:p>
        </w:tc>
        <w:tc>
          <w:tcPr>
            <w:tcW w:w="7399" w:type="dxa"/>
            <w:gridSpan w:val="6"/>
            <w:tcBorders>
              <w:right w:val="outset" w:sz="6" w:space="0" w:color="BDD6EE" w:themeColor="accent1" w:themeTint="66"/>
            </w:tcBorders>
            <w:shd w:val="clear" w:color="auto" w:fill="FFE599" w:themeFill="accent4" w:themeFillTint="66"/>
          </w:tcPr>
          <w:p w14:paraId="227CF758" w14:textId="77777777" w:rsidR="00B44D4D" w:rsidRPr="00D7110F" w:rsidRDefault="00B44D4D" w:rsidP="0093196F">
            <w:pPr>
              <w:jc w:val="left"/>
              <w:rPr>
                <w:i/>
                <w:szCs w:val="20"/>
                <w:lang w:val="en-GB"/>
              </w:rPr>
            </w:pPr>
            <w:r w:rsidRPr="00D7110F">
              <w:rPr>
                <w:szCs w:val="20"/>
                <w:lang w:val="en-GB"/>
              </w:rPr>
              <w:t>Effective and efficient programme management</w:t>
            </w:r>
          </w:p>
        </w:tc>
        <w:tc>
          <w:tcPr>
            <w:tcW w:w="1148" w:type="dxa"/>
            <w:tcBorders>
              <w:right w:val="outset" w:sz="6" w:space="0" w:color="BDD6EE" w:themeColor="accent1" w:themeTint="66"/>
            </w:tcBorders>
            <w:shd w:val="clear" w:color="auto" w:fill="FFE599" w:themeFill="accent4" w:themeFillTint="66"/>
            <w:vAlign w:val="center"/>
          </w:tcPr>
          <w:p w14:paraId="2F299EE5" w14:textId="77777777" w:rsidR="00B44D4D" w:rsidRPr="00D7110F" w:rsidRDefault="00B44D4D" w:rsidP="0093196F">
            <w:pPr>
              <w:jc w:val="right"/>
              <w:rPr>
                <w:i/>
                <w:szCs w:val="20"/>
                <w:lang w:val="en-GB"/>
              </w:rPr>
            </w:pPr>
            <w:r w:rsidRPr="00D7110F">
              <w:rPr>
                <w:szCs w:val="20"/>
                <w:lang w:val="en-GB"/>
              </w:rPr>
              <w:t>Sub-total output 4</w:t>
            </w:r>
          </w:p>
        </w:tc>
        <w:tc>
          <w:tcPr>
            <w:tcW w:w="1238" w:type="dxa"/>
            <w:tcBorders>
              <w:left w:val="outset" w:sz="6" w:space="0" w:color="BDD6EE" w:themeColor="accent1" w:themeTint="66"/>
            </w:tcBorders>
            <w:shd w:val="clear" w:color="auto" w:fill="FFE599" w:themeFill="accent4" w:themeFillTint="66"/>
            <w:vAlign w:val="center"/>
          </w:tcPr>
          <w:p w14:paraId="6AC18C4F" w14:textId="77777777" w:rsidR="00B44D4D" w:rsidRPr="00D7110F" w:rsidRDefault="00B44D4D" w:rsidP="0093196F">
            <w:pPr>
              <w:jc w:val="right"/>
              <w:rPr>
                <w:i/>
                <w:szCs w:val="20"/>
                <w:lang w:val="en-GB"/>
              </w:rPr>
            </w:pPr>
            <w:r w:rsidRPr="00D7110F">
              <w:rPr>
                <w:szCs w:val="20"/>
                <w:lang w:val="en-GB"/>
              </w:rPr>
              <w:t>Sub-total output 4</w:t>
            </w:r>
          </w:p>
        </w:tc>
        <w:tc>
          <w:tcPr>
            <w:tcW w:w="995" w:type="dxa"/>
            <w:tcBorders>
              <w:left w:val="outset" w:sz="6" w:space="0" w:color="BDD6EE" w:themeColor="accent1" w:themeTint="66"/>
            </w:tcBorders>
            <w:shd w:val="clear" w:color="auto" w:fill="FFE599" w:themeFill="accent4" w:themeFillTint="66"/>
            <w:vAlign w:val="center"/>
          </w:tcPr>
          <w:p w14:paraId="1E3099BA" w14:textId="77777777" w:rsidR="00B44D4D" w:rsidRPr="00D7110F" w:rsidRDefault="00B44D4D" w:rsidP="0093196F">
            <w:pPr>
              <w:jc w:val="right"/>
              <w:rPr>
                <w:i/>
                <w:szCs w:val="20"/>
                <w:lang w:val="en-GB"/>
              </w:rPr>
            </w:pPr>
            <w:r w:rsidRPr="00D7110F">
              <w:rPr>
                <w:szCs w:val="20"/>
                <w:lang w:val="en-GB"/>
              </w:rPr>
              <w:t>Sub-total output 4</w:t>
            </w:r>
          </w:p>
        </w:tc>
        <w:tc>
          <w:tcPr>
            <w:tcW w:w="1101" w:type="dxa"/>
            <w:tcBorders>
              <w:left w:val="outset" w:sz="6" w:space="0" w:color="BDD6EE" w:themeColor="accent1" w:themeTint="66"/>
            </w:tcBorders>
            <w:shd w:val="clear" w:color="auto" w:fill="FFE599" w:themeFill="accent4" w:themeFillTint="66"/>
            <w:vAlign w:val="center"/>
          </w:tcPr>
          <w:p w14:paraId="4986450B" w14:textId="77777777" w:rsidR="00B44D4D" w:rsidRPr="00D7110F" w:rsidRDefault="00B44D4D" w:rsidP="0093196F">
            <w:pPr>
              <w:jc w:val="right"/>
              <w:rPr>
                <w:i/>
                <w:szCs w:val="20"/>
                <w:lang w:val="en-GB"/>
              </w:rPr>
            </w:pPr>
            <w:r w:rsidRPr="00D7110F">
              <w:rPr>
                <w:szCs w:val="20"/>
                <w:lang w:val="en-GB"/>
              </w:rPr>
              <w:t>Sub-total output 4</w:t>
            </w:r>
          </w:p>
        </w:tc>
      </w:tr>
      <w:tr w:rsidR="00B44D4D" w:rsidRPr="00D7110F" w14:paraId="5436B146" w14:textId="77777777" w:rsidTr="5292107E">
        <w:trPr>
          <w:tblCellSpacing w:w="11" w:type="dxa"/>
        </w:trPr>
        <w:tc>
          <w:tcPr>
            <w:tcW w:w="952" w:type="dxa"/>
            <w:tcBorders>
              <w:right w:val="outset" w:sz="6" w:space="0" w:color="BDD6EE" w:themeColor="accent1" w:themeTint="66"/>
            </w:tcBorders>
            <w:shd w:val="clear" w:color="auto" w:fill="D9D9D9" w:themeFill="background1" w:themeFillShade="D9"/>
          </w:tcPr>
          <w:p w14:paraId="6D20EDFB" w14:textId="77777777" w:rsidR="00B44D4D" w:rsidRPr="00D7110F" w:rsidRDefault="00B44D4D" w:rsidP="0093196F">
            <w:pPr>
              <w:jc w:val="left"/>
              <w:rPr>
                <w:szCs w:val="20"/>
                <w:lang w:val="en-GB"/>
              </w:rPr>
            </w:pPr>
            <w:r>
              <w:rPr>
                <w:szCs w:val="20"/>
                <w:lang w:val="en-GB"/>
              </w:rPr>
              <w:t>Act</w:t>
            </w:r>
            <w:r w:rsidRPr="00D7110F">
              <w:rPr>
                <w:szCs w:val="20"/>
                <w:lang w:val="en-GB"/>
              </w:rPr>
              <w:t xml:space="preserve"> </w:t>
            </w:r>
            <w:r>
              <w:rPr>
                <w:szCs w:val="20"/>
                <w:lang w:val="en-GB"/>
              </w:rPr>
              <w:t>4.1</w:t>
            </w:r>
            <w:r w:rsidRPr="00D7110F">
              <w:rPr>
                <w:szCs w:val="20"/>
                <w:lang w:val="en-GB"/>
              </w:rPr>
              <w:t xml:space="preserve"> </w:t>
            </w:r>
          </w:p>
        </w:tc>
        <w:tc>
          <w:tcPr>
            <w:tcW w:w="4514" w:type="dxa"/>
            <w:tcBorders>
              <w:right w:val="outset" w:sz="6" w:space="0" w:color="BDD6EE" w:themeColor="accent1" w:themeTint="66"/>
            </w:tcBorders>
          </w:tcPr>
          <w:p w14:paraId="2356A24F" w14:textId="77777777" w:rsidR="00B44D4D" w:rsidRPr="00D7110F" w:rsidRDefault="00B44D4D" w:rsidP="0093196F">
            <w:pPr>
              <w:jc w:val="left"/>
              <w:rPr>
                <w:szCs w:val="20"/>
                <w:lang w:val="en-GB"/>
              </w:rPr>
            </w:pPr>
            <w:r w:rsidRPr="00D7110F">
              <w:rPr>
                <w:i/>
                <w:szCs w:val="20"/>
                <w:lang w:val="en-GB"/>
              </w:rPr>
              <w:t xml:space="preserve">Standard activity: </w:t>
            </w:r>
            <w:r w:rsidRPr="00D7110F">
              <w:rPr>
                <w:szCs w:val="20"/>
                <w:lang w:val="en-GB"/>
              </w:rPr>
              <w:t>In-country management &amp; support staff</w:t>
            </w:r>
            <w:r w:rsidRPr="00D7110F">
              <w:rPr>
                <w:szCs w:val="20"/>
                <w:lang w:val="en-GB"/>
              </w:rPr>
              <w:footnoteReference w:id="13"/>
            </w:r>
            <w:r w:rsidRPr="00D7110F">
              <w:rPr>
                <w:szCs w:val="20"/>
                <w:lang w:val="en-GB"/>
              </w:rPr>
              <w:t xml:space="preserve"> pro-rated to their contribution to the programme (representation, planning, coordination, logistics, admin, finance)</w:t>
            </w:r>
          </w:p>
        </w:tc>
        <w:tc>
          <w:tcPr>
            <w:tcW w:w="493" w:type="dxa"/>
            <w:vAlign w:val="center"/>
          </w:tcPr>
          <w:p w14:paraId="4D9D685F" w14:textId="77777777" w:rsidR="00B44D4D" w:rsidRPr="00D7110F" w:rsidRDefault="00B44D4D" w:rsidP="0093196F">
            <w:pPr>
              <w:jc w:val="center"/>
              <w:rPr>
                <w:szCs w:val="20"/>
                <w:lang w:val="en-GB"/>
              </w:rPr>
            </w:pPr>
          </w:p>
        </w:tc>
        <w:tc>
          <w:tcPr>
            <w:tcW w:w="493" w:type="dxa"/>
            <w:vAlign w:val="center"/>
          </w:tcPr>
          <w:p w14:paraId="2AB9DCC7" w14:textId="77777777" w:rsidR="00B44D4D" w:rsidRPr="00D7110F" w:rsidRDefault="00B44D4D" w:rsidP="0093196F">
            <w:pPr>
              <w:jc w:val="center"/>
              <w:rPr>
                <w:szCs w:val="20"/>
                <w:lang w:val="en-GB"/>
              </w:rPr>
            </w:pPr>
          </w:p>
        </w:tc>
        <w:tc>
          <w:tcPr>
            <w:tcW w:w="493" w:type="dxa"/>
            <w:vAlign w:val="center"/>
          </w:tcPr>
          <w:p w14:paraId="37579715" w14:textId="77777777" w:rsidR="00B44D4D" w:rsidRPr="00D7110F" w:rsidRDefault="00B44D4D" w:rsidP="0093196F">
            <w:pPr>
              <w:jc w:val="center"/>
              <w:rPr>
                <w:szCs w:val="20"/>
                <w:lang w:val="en-GB"/>
              </w:rPr>
            </w:pPr>
          </w:p>
        </w:tc>
        <w:tc>
          <w:tcPr>
            <w:tcW w:w="493" w:type="dxa"/>
            <w:vAlign w:val="center"/>
          </w:tcPr>
          <w:p w14:paraId="364BE3D6" w14:textId="77777777" w:rsidR="00B44D4D" w:rsidRPr="00D7110F" w:rsidRDefault="00B44D4D" w:rsidP="0093196F">
            <w:pPr>
              <w:jc w:val="center"/>
              <w:rPr>
                <w:szCs w:val="20"/>
                <w:lang w:val="en-GB"/>
              </w:rPr>
            </w:pPr>
          </w:p>
        </w:tc>
        <w:tc>
          <w:tcPr>
            <w:tcW w:w="803" w:type="dxa"/>
            <w:tcBorders>
              <w:right w:val="outset" w:sz="6" w:space="0" w:color="BDD6EE" w:themeColor="accent1" w:themeTint="66"/>
            </w:tcBorders>
            <w:vAlign w:val="center"/>
          </w:tcPr>
          <w:p w14:paraId="18704F1A" w14:textId="77777777" w:rsidR="00B44D4D" w:rsidRPr="00D7110F" w:rsidRDefault="00B44D4D" w:rsidP="0093196F">
            <w:pPr>
              <w:jc w:val="center"/>
              <w:rPr>
                <w:szCs w:val="20"/>
                <w:lang w:val="en-GB"/>
              </w:rPr>
            </w:pPr>
          </w:p>
        </w:tc>
        <w:tc>
          <w:tcPr>
            <w:tcW w:w="1148" w:type="dxa"/>
            <w:tcBorders>
              <w:right w:val="outset" w:sz="6" w:space="0" w:color="BDD6EE" w:themeColor="accent1" w:themeTint="66"/>
            </w:tcBorders>
          </w:tcPr>
          <w:p w14:paraId="2797616D" w14:textId="77777777" w:rsidR="00B44D4D" w:rsidRPr="00D7110F" w:rsidRDefault="00B44D4D" w:rsidP="0093196F">
            <w:pPr>
              <w:jc w:val="right"/>
              <w:rPr>
                <w:szCs w:val="20"/>
                <w:lang w:val="en-GB"/>
              </w:rPr>
            </w:pPr>
          </w:p>
        </w:tc>
        <w:tc>
          <w:tcPr>
            <w:tcW w:w="1238" w:type="dxa"/>
            <w:tcBorders>
              <w:left w:val="outset" w:sz="6" w:space="0" w:color="BDD6EE" w:themeColor="accent1" w:themeTint="66"/>
            </w:tcBorders>
            <w:vAlign w:val="center"/>
          </w:tcPr>
          <w:p w14:paraId="75816949" w14:textId="77777777" w:rsidR="00B44D4D" w:rsidRPr="00D7110F" w:rsidRDefault="00B44D4D" w:rsidP="0093196F">
            <w:pPr>
              <w:jc w:val="right"/>
              <w:rPr>
                <w:szCs w:val="20"/>
                <w:lang w:val="en-GB"/>
              </w:rPr>
            </w:pPr>
          </w:p>
        </w:tc>
        <w:tc>
          <w:tcPr>
            <w:tcW w:w="995" w:type="dxa"/>
            <w:tcBorders>
              <w:left w:val="outset" w:sz="6" w:space="0" w:color="BDD6EE" w:themeColor="accent1" w:themeTint="66"/>
            </w:tcBorders>
            <w:vAlign w:val="center"/>
          </w:tcPr>
          <w:p w14:paraId="00B11BCC" w14:textId="77777777" w:rsidR="00B44D4D" w:rsidRPr="00D7110F" w:rsidRDefault="00B44D4D" w:rsidP="0093196F">
            <w:pPr>
              <w:jc w:val="right"/>
              <w:rPr>
                <w:szCs w:val="20"/>
                <w:lang w:val="en-GB"/>
              </w:rPr>
            </w:pPr>
          </w:p>
        </w:tc>
        <w:tc>
          <w:tcPr>
            <w:tcW w:w="1101" w:type="dxa"/>
            <w:tcBorders>
              <w:left w:val="outset" w:sz="6" w:space="0" w:color="BDD6EE" w:themeColor="accent1" w:themeTint="66"/>
            </w:tcBorders>
          </w:tcPr>
          <w:p w14:paraId="25840168" w14:textId="77777777" w:rsidR="00B44D4D" w:rsidRPr="00D7110F" w:rsidRDefault="00B44D4D" w:rsidP="0093196F">
            <w:pPr>
              <w:jc w:val="right"/>
              <w:rPr>
                <w:szCs w:val="20"/>
                <w:lang w:val="en-GB"/>
              </w:rPr>
            </w:pPr>
          </w:p>
        </w:tc>
      </w:tr>
      <w:tr w:rsidR="00B44D4D" w:rsidRPr="00D7110F" w14:paraId="360EDBB4" w14:textId="77777777" w:rsidTr="5292107E">
        <w:trPr>
          <w:tblCellSpacing w:w="11" w:type="dxa"/>
        </w:trPr>
        <w:tc>
          <w:tcPr>
            <w:tcW w:w="952" w:type="dxa"/>
            <w:tcBorders>
              <w:right w:val="outset" w:sz="6" w:space="0" w:color="BDD6EE" w:themeColor="accent1" w:themeTint="66"/>
            </w:tcBorders>
            <w:shd w:val="clear" w:color="auto" w:fill="D9D9D9" w:themeFill="background1" w:themeFillShade="D9"/>
          </w:tcPr>
          <w:p w14:paraId="513B9C23" w14:textId="77777777" w:rsidR="00B44D4D" w:rsidRPr="00D7110F" w:rsidRDefault="00B44D4D" w:rsidP="0093196F">
            <w:pPr>
              <w:jc w:val="left"/>
              <w:rPr>
                <w:szCs w:val="20"/>
              </w:rPr>
            </w:pPr>
            <w:r>
              <w:rPr>
                <w:szCs w:val="20"/>
                <w:lang w:val="en-GB"/>
              </w:rPr>
              <w:t>Act</w:t>
            </w:r>
            <w:r w:rsidRPr="00D7110F">
              <w:rPr>
                <w:szCs w:val="20"/>
                <w:lang w:val="en-GB"/>
              </w:rPr>
              <w:t xml:space="preserve"> </w:t>
            </w:r>
            <w:r>
              <w:rPr>
                <w:szCs w:val="20"/>
                <w:lang w:val="en-GB"/>
              </w:rPr>
              <w:t>4.2</w:t>
            </w:r>
          </w:p>
        </w:tc>
        <w:tc>
          <w:tcPr>
            <w:tcW w:w="4514" w:type="dxa"/>
            <w:tcBorders>
              <w:right w:val="outset" w:sz="6" w:space="0" w:color="BDD6EE" w:themeColor="accent1" w:themeTint="66"/>
            </w:tcBorders>
          </w:tcPr>
          <w:p w14:paraId="76E1DACE" w14:textId="77777777" w:rsidR="00B44D4D" w:rsidRPr="00D7110F" w:rsidRDefault="00B44D4D" w:rsidP="0093196F">
            <w:pPr>
              <w:jc w:val="left"/>
              <w:rPr>
                <w:szCs w:val="20"/>
                <w:lang w:val="en-GB"/>
              </w:rPr>
            </w:pPr>
            <w:r w:rsidRPr="00D7110F">
              <w:rPr>
                <w:i/>
                <w:szCs w:val="20"/>
                <w:lang w:val="en-GB"/>
              </w:rPr>
              <w:t xml:space="preserve">Standard activity: </w:t>
            </w:r>
            <w:r w:rsidRPr="00D7110F">
              <w:rPr>
                <w:szCs w:val="20"/>
                <w:lang w:val="en-GB"/>
              </w:rPr>
              <w:t>Operational costs pro-rated to their contribution to the programme (office space, equipment, office supplies, maintenance)</w:t>
            </w:r>
          </w:p>
        </w:tc>
        <w:tc>
          <w:tcPr>
            <w:tcW w:w="493" w:type="dxa"/>
            <w:vAlign w:val="center"/>
          </w:tcPr>
          <w:p w14:paraId="519406D9" w14:textId="77777777" w:rsidR="00B44D4D" w:rsidRPr="00D7110F" w:rsidRDefault="00B44D4D" w:rsidP="0093196F">
            <w:pPr>
              <w:jc w:val="center"/>
              <w:rPr>
                <w:szCs w:val="20"/>
                <w:lang w:val="en-GB"/>
              </w:rPr>
            </w:pPr>
          </w:p>
        </w:tc>
        <w:tc>
          <w:tcPr>
            <w:tcW w:w="493" w:type="dxa"/>
            <w:vAlign w:val="center"/>
          </w:tcPr>
          <w:p w14:paraId="36D78FF8" w14:textId="77777777" w:rsidR="00B44D4D" w:rsidRPr="00D7110F" w:rsidRDefault="00B44D4D" w:rsidP="0093196F">
            <w:pPr>
              <w:jc w:val="center"/>
              <w:rPr>
                <w:szCs w:val="20"/>
                <w:lang w:val="en-GB"/>
              </w:rPr>
            </w:pPr>
          </w:p>
        </w:tc>
        <w:tc>
          <w:tcPr>
            <w:tcW w:w="493" w:type="dxa"/>
            <w:vAlign w:val="center"/>
          </w:tcPr>
          <w:p w14:paraId="06BAEE78" w14:textId="77777777" w:rsidR="00B44D4D" w:rsidRPr="00D7110F" w:rsidRDefault="00B44D4D" w:rsidP="0093196F">
            <w:pPr>
              <w:jc w:val="center"/>
              <w:rPr>
                <w:szCs w:val="20"/>
                <w:lang w:val="en-GB"/>
              </w:rPr>
            </w:pPr>
          </w:p>
        </w:tc>
        <w:tc>
          <w:tcPr>
            <w:tcW w:w="493" w:type="dxa"/>
            <w:vAlign w:val="center"/>
          </w:tcPr>
          <w:p w14:paraId="4C5B2F1C" w14:textId="77777777" w:rsidR="00B44D4D" w:rsidRPr="00D7110F" w:rsidRDefault="00B44D4D" w:rsidP="0093196F">
            <w:pPr>
              <w:jc w:val="center"/>
              <w:rPr>
                <w:szCs w:val="20"/>
                <w:lang w:val="en-GB"/>
              </w:rPr>
            </w:pPr>
          </w:p>
        </w:tc>
        <w:tc>
          <w:tcPr>
            <w:tcW w:w="803" w:type="dxa"/>
            <w:tcBorders>
              <w:right w:val="outset" w:sz="6" w:space="0" w:color="BDD6EE" w:themeColor="accent1" w:themeTint="66"/>
            </w:tcBorders>
            <w:vAlign w:val="center"/>
          </w:tcPr>
          <w:p w14:paraId="612B23E1" w14:textId="77777777" w:rsidR="00B44D4D" w:rsidRPr="00D7110F" w:rsidRDefault="00B44D4D" w:rsidP="0093196F">
            <w:pPr>
              <w:jc w:val="center"/>
              <w:rPr>
                <w:szCs w:val="20"/>
                <w:lang w:val="en-GB"/>
              </w:rPr>
            </w:pPr>
          </w:p>
        </w:tc>
        <w:tc>
          <w:tcPr>
            <w:tcW w:w="1148" w:type="dxa"/>
            <w:tcBorders>
              <w:right w:val="outset" w:sz="6" w:space="0" w:color="BDD6EE" w:themeColor="accent1" w:themeTint="66"/>
            </w:tcBorders>
          </w:tcPr>
          <w:p w14:paraId="4F0C5F5B" w14:textId="77777777" w:rsidR="00B44D4D" w:rsidRPr="00D7110F" w:rsidRDefault="00B44D4D" w:rsidP="0093196F">
            <w:pPr>
              <w:jc w:val="right"/>
              <w:rPr>
                <w:szCs w:val="20"/>
                <w:lang w:val="en-GB"/>
              </w:rPr>
            </w:pPr>
          </w:p>
        </w:tc>
        <w:tc>
          <w:tcPr>
            <w:tcW w:w="1238" w:type="dxa"/>
            <w:tcBorders>
              <w:left w:val="outset" w:sz="6" w:space="0" w:color="BDD6EE" w:themeColor="accent1" w:themeTint="66"/>
            </w:tcBorders>
            <w:vAlign w:val="center"/>
          </w:tcPr>
          <w:p w14:paraId="28B30020" w14:textId="77777777" w:rsidR="00B44D4D" w:rsidRPr="00D7110F" w:rsidRDefault="00B44D4D" w:rsidP="0093196F">
            <w:pPr>
              <w:jc w:val="right"/>
              <w:rPr>
                <w:szCs w:val="20"/>
                <w:lang w:val="en-GB"/>
              </w:rPr>
            </w:pPr>
          </w:p>
        </w:tc>
        <w:tc>
          <w:tcPr>
            <w:tcW w:w="995" w:type="dxa"/>
            <w:tcBorders>
              <w:left w:val="outset" w:sz="6" w:space="0" w:color="BDD6EE" w:themeColor="accent1" w:themeTint="66"/>
            </w:tcBorders>
            <w:vAlign w:val="center"/>
          </w:tcPr>
          <w:p w14:paraId="76188BD6" w14:textId="77777777" w:rsidR="00B44D4D" w:rsidRPr="00D7110F" w:rsidRDefault="00B44D4D" w:rsidP="0093196F">
            <w:pPr>
              <w:jc w:val="right"/>
              <w:rPr>
                <w:szCs w:val="20"/>
                <w:lang w:val="en-GB"/>
              </w:rPr>
            </w:pPr>
          </w:p>
        </w:tc>
        <w:tc>
          <w:tcPr>
            <w:tcW w:w="1101" w:type="dxa"/>
            <w:tcBorders>
              <w:left w:val="outset" w:sz="6" w:space="0" w:color="BDD6EE" w:themeColor="accent1" w:themeTint="66"/>
            </w:tcBorders>
          </w:tcPr>
          <w:p w14:paraId="26B98422" w14:textId="77777777" w:rsidR="00B44D4D" w:rsidRPr="00D7110F" w:rsidRDefault="00B44D4D" w:rsidP="0093196F">
            <w:pPr>
              <w:jc w:val="right"/>
              <w:rPr>
                <w:szCs w:val="20"/>
                <w:lang w:val="en-GB"/>
              </w:rPr>
            </w:pPr>
          </w:p>
        </w:tc>
      </w:tr>
      <w:tr w:rsidR="00B44D4D" w:rsidRPr="00D7110F" w14:paraId="57432BDD" w14:textId="77777777" w:rsidTr="5292107E">
        <w:trPr>
          <w:tblCellSpacing w:w="11" w:type="dxa"/>
        </w:trPr>
        <w:tc>
          <w:tcPr>
            <w:tcW w:w="952" w:type="dxa"/>
            <w:tcBorders>
              <w:right w:val="outset" w:sz="6" w:space="0" w:color="BDD6EE" w:themeColor="accent1" w:themeTint="66"/>
            </w:tcBorders>
            <w:shd w:val="clear" w:color="auto" w:fill="D9D9D9" w:themeFill="background1" w:themeFillShade="D9"/>
          </w:tcPr>
          <w:p w14:paraId="730F4993" w14:textId="77777777" w:rsidR="00B44D4D" w:rsidRPr="00D7110F" w:rsidRDefault="00B44D4D" w:rsidP="0093196F">
            <w:pPr>
              <w:jc w:val="left"/>
              <w:rPr>
                <w:szCs w:val="20"/>
              </w:rPr>
            </w:pPr>
            <w:r>
              <w:rPr>
                <w:szCs w:val="20"/>
                <w:lang w:val="en-GB"/>
              </w:rPr>
              <w:t>Act</w:t>
            </w:r>
            <w:r w:rsidRPr="00D7110F">
              <w:rPr>
                <w:szCs w:val="20"/>
                <w:lang w:val="en-GB"/>
              </w:rPr>
              <w:t xml:space="preserve"> </w:t>
            </w:r>
            <w:r>
              <w:rPr>
                <w:szCs w:val="20"/>
                <w:lang w:val="en-GB"/>
              </w:rPr>
              <w:t>4.3</w:t>
            </w:r>
            <w:r w:rsidRPr="00D7110F">
              <w:rPr>
                <w:szCs w:val="20"/>
                <w:lang w:val="en-GB"/>
              </w:rPr>
              <w:t xml:space="preserve"> </w:t>
            </w:r>
          </w:p>
        </w:tc>
        <w:tc>
          <w:tcPr>
            <w:tcW w:w="4514" w:type="dxa"/>
            <w:tcBorders>
              <w:right w:val="outset" w:sz="6" w:space="0" w:color="BDD6EE" w:themeColor="accent1" w:themeTint="66"/>
            </w:tcBorders>
          </w:tcPr>
          <w:p w14:paraId="2C868DA8" w14:textId="77777777" w:rsidR="00B44D4D" w:rsidRPr="00D7110F" w:rsidRDefault="00B44D4D" w:rsidP="0093196F">
            <w:pPr>
              <w:jc w:val="left"/>
              <w:rPr>
                <w:szCs w:val="20"/>
                <w:lang w:val="en-GB"/>
              </w:rPr>
            </w:pPr>
            <w:r w:rsidRPr="00D7110F">
              <w:rPr>
                <w:i/>
                <w:szCs w:val="20"/>
                <w:lang w:val="en-GB"/>
              </w:rPr>
              <w:t xml:space="preserve">Standard activity: </w:t>
            </w:r>
            <w:r w:rsidRPr="00D7110F">
              <w:rPr>
                <w:szCs w:val="20"/>
                <w:lang w:val="en-GB"/>
              </w:rPr>
              <w:t>Planning, monitoring, evaluation and communication</w:t>
            </w:r>
            <w:r w:rsidRPr="00D7110F">
              <w:rPr>
                <w:szCs w:val="20"/>
                <w:lang w:val="en-GB"/>
              </w:rPr>
              <w:footnoteReference w:id="14"/>
            </w:r>
            <w:r w:rsidRPr="00D7110F">
              <w:rPr>
                <w:szCs w:val="20"/>
                <w:lang w:val="en-GB"/>
              </w:rPr>
              <w:t>, pro-rated to their contribution to the programme (venue, travels, etc.)</w:t>
            </w:r>
          </w:p>
        </w:tc>
        <w:tc>
          <w:tcPr>
            <w:tcW w:w="493" w:type="dxa"/>
            <w:vAlign w:val="center"/>
          </w:tcPr>
          <w:p w14:paraId="40F5263F" w14:textId="77777777" w:rsidR="00B44D4D" w:rsidRPr="00D7110F" w:rsidRDefault="00B44D4D" w:rsidP="0093196F">
            <w:pPr>
              <w:jc w:val="center"/>
              <w:rPr>
                <w:szCs w:val="20"/>
                <w:lang w:val="en-GB"/>
              </w:rPr>
            </w:pPr>
          </w:p>
        </w:tc>
        <w:tc>
          <w:tcPr>
            <w:tcW w:w="493" w:type="dxa"/>
            <w:vAlign w:val="center"/>
          </w:tcPr>
          <w:p w14:paraId="17C90BEA" w14:textId="77777777" w:rsidR="00B44D4D" w:rsidRPr="00D7110F" w:rsidRDefault="00B44D4D" w:rsidP="0093196F">
            <w:pPr>
              <w:jc w:val="center"/>
              <w:rPr>
                <w:szCs w:val="20"/>
                <w:lang w:val="en-GB"/>
              </w:rPr>
            </w:pPr>
          </w:p>
        </w:tc>
        <w:tc>
          <w:tcPr>
            <w:tcW w:w="493" w:type="dxa"/>
            <w:vAlign w:val="center"/>
          </w:tcPr>
          <w:p w14:paraId="16DADF5C" w14:textId="77777777" w:rsidR="00B44D4D" w:rsidRPr="00D7110F" w:rsidRDefault="00B44D4D" w:rsidP="0093196F">
            <w:pPr>
              <w:jc w:val="center"/>
              <w:rPr>
                <w:szCs w:val="20"/>
                <w:lang w:val="en-GB"/>
              </w:rPr>
            </w:pPr>
          </w:p>
        </w:tc>
        <w:tc>
          <w:tcPr>
            <w:tcW w:w="493" w:type="dxa"/>
            <w:vAlign w:val="center"/>
          </w:tcPr>
          <w:p w14:paraId="65B78D9C" w14:textId="77777777" w:rsidR="00B44D4D" w:rsidRPr="00D7110F" w:rsidRDefault="00B44D4D" w:rsidP="0093196F">
            <w:pPr>
              <w:jc w:val="center"/>
              <w:rPr>
                <w:szCs w:val="20"/>
                <w:lang w:val="en-GB"/>
              </w:rPr>
            </w:pPr>
          </w:p>
        </w:tc>
        <w:tc>
          <w:tcPr>
            <w:tcW w:w="803" w:type="dxa"/>
            <w:tcBorders>
              <w:right w:val="outset" w:sz="6" w:space="0" w:color="BDD6EE" w:themeColor="accent1" w:themeTint="66"/>
            </w:tcBorders>
            <w:vAlign w:val="center"/>
          </w:tcPr>
          <w:p w14:paraId="4DC0748F" w14:textId="77777777" w:rsidR="00B44D4D" w:rsidRPr="00D7110F" w:rsidRDefault="00B44D4D" w:rsidP="0093196F">
            <w:pPr>
              <w:jc w:val="center"/>
              <w:rPr>
                <w:szCs w:val="20"/>
                <w:lang w:val="en-GB"/>
              </w:rPr>
            </w:pPr>
          </w:p>
        </w:tc>
        <w:tc>
          <w:tcPr>
            <w:tcW w:w="1148" w:type="dxa"/>
            <w:tcBorders>
              <w:right w:val="outset" w:sz="6" w:space="0" w:color="BDD6EE" w:themeColor="accent1" w:themeTint="66"/>
            </w:tcBorders>
          </w:tcPr>
          <w:p w14:paraId="6B447873" w14:textId="77777777" w:rsidR="00B44D4D" w:rsidRPr="00D7110F" w:rsidRDefault="00B44D4D" w:rsidP="0093196F">
            <w:pPr>
              <w:jc w:val="right"/>
              <w:rPr>
                <w:szCs w:val="20"/>
                <w:lang w:val="en-GB"/>
              </w:rPr>
            </w:pPr>
          </w:p>
        </w:tc>
        <w:tc>
          <w:tcPr>
            <w:tcW w:w="1238" w:type="dxa"/>
            <w:tcBorders>
              <w:left w:val="outset" w:sz="6" w:space="0" w:color="BDD6EE" w:themeColor="accent1" w:themeTint="66"/>
            </w:tcBorders>
            <w:vAlign w:val="center"/>
          </w:tcPr>
          <w:p w14:paraId="3CCDC033" w14:textId="77777777" w:rsidR="00B44D4D" w:rsidRPr="00D7110F" w:rsidRDefault="00B44D4D" w:rsidP="0093196F">
            <w:pPr>
              <w:jc w:val="right"/>
              <w:rPr>
                <w:szCs w:val="20"/>
                <w:lang w:val="en-GB"/>
              </w:rPr>
            </w:pPr>
          </w:p>
        </w:tc>
        <w:tc>
          <w:tcPr>
            <w:tcW w:w="995" w:type="dxa"/>
            <w:tcBorders>
              <w:left w:val="outset" w:sz="6" w:space="0" w:color="BDD6EE" w:themeColor="accent1" w:themeTint="66"/>
            </w:tcBorders>
            <w:vAlign w:val="center"/>
          </w:tcPr>
          <w:p w14:paraId="3C533813" w14:textId="77777777" w:rsidR="00B44D4D" w:rsidRPr="00D7110F" w:rsidRDefault="00B44D4D" w:rsidP="0093196F">
            <w:pPr>
              <w:jc w:val="right"/>
              <w:rPr>
                <w:szCs w:val="20"/>
                <w:lang w:val="en-GB"/>
              </w:rPr>
            </w:pPr>
          </w:p>
        </w:tc>
        <w:tc>
          <w:tcPr>
            <w:tcW w:w="1101" w:type="dxa"/>
            <w:tcBorders>
              <w:left w:val="outset" w:sz="6" w:space="0" w:color="BDD6EE" w:themeColor="accent1" w:themeTint="66"/>
            </w:tcBorders>
          </w:tcPr>
          <w:p w14:paraId="5F9AF8AF" w14:textId="77777777" w:rsidR="00B44D4D" w:rsidRPr="00D7110F" w:rsidRDefault="00B44D4D" w:rsidP="0093196F">
            <w:pPr>
              <w:jc w:val="right"/>
              <w:rPr>
                <w:szCs w:val="20"/>
                <w:lang w:val="en-GB"/>
              </w:rPr>
            </w:pPr>
          </w:p>
        </w:tc>
      </w:tr>
      <w:tr w:rsidR="00B44D4D" w:rsidRPr="00D7110F" w14:paraId="09C3BA4F" w14:textId="77777777" w:rsidTr="5292107E">
        <w:trPr>
          <w:tblCellSpacing w:w="11" w:type="dxa"/>
        </w:trPr>
        <w:tc>
          <w:tcPr>
            <w:tcW w:w="8373" w:type="dxa"/>
            <w:gridSpan w:val="7"/>
            <w:tcBorders>
              <w:right w:val="outset" w:sz="6" w:space="0" w:color="BDD6EE" w:themeColor="accent1" w:themeTint="66"/>
            </w:tcBorders>
            <w:shd w:val="clear" w:color="auto" w:fill="BDD6EE" w:themeFill="accent1" w:themeFillTint="66"/>
          </w:tcPr>
          <w:p w14:paraId="46F69267" w14:textId="77777777" w:rsidR="00B44D4D" w:rsidRPr="00D7110F" w:rsidRDefault="00B44D4D" w:rsidP="0093196F">
            <w:pPr>
              <w:rPr>
                <w:b/>
                <w:szCs w:val="20"/>
                <w:lang w:val="en-GB"/>
              </w:rPr>
            </w:pPr>
            <w:r w:rsidRPr="00D7110F">
              <w:rPr>
                <w:b/>
                <w:szCs w:val="20"/>
                <w:lang w:val="en-GB"/>
              </w:rPr>
              <w:t>Sub-total for programme costs</w:t>
            </w:r>
          </w:p>
        </w:tc>
        <w:tc>
          <w:tcPr>
            <w:tcW w:w="1148" w:type="dxa"/>
            <w:tcBorders>
              <w:right w:val="outset" w:sz="6" w:space="0" w:color="BDD6EE" w:themeColor="accent1" w:themeTint="66"/>
            </w:tcBorders>
            <w:shd w:val="clear" w:color="auto" w:fill="BDD6EE" w:themeFill="accent1" w:themeFillTint="66"/>
          </w:tcPr>
          <w:p w14:paraId="7C5B6071" w14:textId="77777777" w:rsidR="00B44D4D" w:rsidRPr="00D7110F" w:rsidRDefault="00B44D4D" w:rsidP="0093196F">
            <w:pPr>
              <w:rPr>
                <w:szCs w:val="20"/>
                <w:lang w:val="en-GB"/>
              </w:rPr>
            </w:pPr>
          </w:p>
        </w:tc>
        <w:tc>
          <w:tcPr>
            <w:tcW w:w="1238" w:type="dxa"/>
            <w:tcBorders>
              <w:left w:val="outset" w:sz="6" w:space="0" w:color="BDD6EE" w:themeColor="accent1" w:themeTint="66"/>
            </w:tcBorders>
            <w:shd w:val="clear" w:color="auto" w:fill="BDD6EE" w:themeFill="accent1" w:themeFillTint="66"/>
            <w:vAlign w:val="center"/>
          </w:tcPr>
          <w:p w14:paraId="588FC5E3" w14:textId="77777777" w:rsidR="00B44D4D" w:rsidRPr="00D7110F" w:rsidRDefault="00B44D4D" w:rsidP="0093196F">
            <w:pPr>
              <w:rPr>
                <w:szCs w:val="20"/>
                <w:lang w:val="en-GB"/>
              </w:rPr>
            </w:pPr>
          </w:p>
        </w:tc>
        <w:tc>
          <w:tcPr>
            <w:tcW w:w="995" w:type="dxa"/>
            <w:tcBorders>
              <w:left w:val="outset" w:sz="6" w:space="0" w:color="BDD6EE" w:themeColor="accent1" w:themeTint="66"/>
            </w:tcBorders>
            <w:shd w:val="clear" w:color="auto" w:fill="BDD6EE" w:themeFill="accent1" w:themeFillTint="66"/>
            <w:vAlign w:val="center"/>
          </w:tcPr>
          <w:p w14:paraId="1EA7729A" w14:textId="77777777" w:rsidR="00B44D4D" w:rsidRPr="00D7110F" w:rsidRDefault="00B44D4D" w:rsidP="0093196F">
            <w:pPr>
              <w:rPr>
                <w:szCs w:val="20"/>
                <w:lang w:val="en-GB"/>
              </w:rPr>
            </w:pPr>
          </w:p>
        </w:tc>
        <w:tc>
          <w:tcPr>
            <w:tcW w:w="1101" w:type="dxa"/>
            <w:tcBorders>
              <w:left w:val="outset" w:sz="6" w:space="0" w:color="BDD6EE" w:themeColor="accent1" w:themeTint="66"/>
            </w:tcBorders>
            <w:shd w:val="clear" w:color="auto" w:fill="BDD6EE" w:themeFill="accent1" w:themeFillTint="66"/>
          </w:tcPr>
          <w:p w14:paraId="18E44F52" w14:textId="77777777" w:rsidR="00B44D4D" w:rsidRPr="00D7110F" w:rsidRDefault="00B44D4D" w:rsidP="0093196F">
            <w:pPr>
              <w:rPr>
                <w:szCs w:val="20"/>
                <w:lang w:val="en-GB"/>
              </w:rPr>
            </w:pPr>
          </w:p>
        </w:tc>
      </w:tr>
      <w:tr w:rsidR="00B44D4D" w:rsidRPr="00D7110F" w14:paraId="5A9722AE" w14:textId="77777777" w:rsidTr="5292107E">
        <w:trPr>
          <w:tblCellSpacing w:w="11" w:type="dxa"/>
        </w:trPr>
        <w:tc>
          <w:tcPr>
            <w:tcW w:w="952" w:type="dxa"/>
            <w:tcBorders>
              <w:right w:val="outset" w:sz="6" w:space="0" w:color="BDD6EE" w:themeColor="accent1" w:themeTint="66"/>
            </w:tcBorders>
            <w:shd w:val="clear" w:color="auto" w:fill="BDD6EE" w:themeFill="accent1" w:themeFillTint="66"/>
          </w:tcPr>
          <w:p w14:paraId="34CF210C" w14:textId="77777777" w:rsidR="00B44D4D" w:rsidRPr="00D7110F" w:rsidRDefault="00B44D4D" w:rsidP="0093196F">
            <w:pPr>
              <w:jc w:val="left"/>
              <w:rPr>
                <w:szCs w:val="20"/>
                <w:lang w:val="en-GB"/>
              </w:rPr>
            </w:pPr>
            <w:r>
              <w:rPr>
                <w:szCs w:val="20"/>
                <w:lang w:val="en-GB"/>
              </w:rPr>
              <w:t>HQ</w:t>
            </w:r>
            <w:r w:rsidRPr="00D7110F">
              <w:rPr>
                <w:szCs w:val="20"/>
                <w:lang w:val="en-GB"/>
              </w:rPr>
              <w:t>costs</w:t>
            </w:r>
            <w:r w:rsidRPr="00D7110F">
              <w:rPr>
                <w:szCs w:val="20"/>
                <w:lang w:val="en-GB"/>
              </w:rPr>
              <w:footnoteReference w:id="15"/>
            </w:r>
          </w:p>
        </w:tc>
        <w:tc>
          <w:tcPr>
            <w:tcW w:w="7399" w:type="dxa"/>
            <w:gridSpan w:val="6"/>
            <w:tcBorders>
              <w:right w:val="outset" w:sz="6" w:space="0" w:color="BDD6EE" w:themeColor="accent1" w:themeTint="66"/>
            </w:tcBorders>
            <w:shd w:val="clear" w:color="auto" w:fill="BDD6EE" w:themeFill="accent1" w:themeFillTint="66"/>
          </w:tcPr>
          <w:p w14:paraId="0933939E" w14:textId="6C9DE996" w:rsidR="00B44D4D" w:rsidRPr="00D7110F" w:rsidRDefault="00B44D4D" w:rsidP="0093196F">
            <w:pPr>
              <w:rPr>
                <w:szCs w:val="20"/>
                <w:lang w:val="en-GB"/>
              </w:rPr>
            </w:pPr>
            <w:r w:rsidRPr="00D7110F">
              <w:rPr>
                <w:szCs w:val="20"/>
                <w:lang w:val="en-GB"/>
              </w:rPr>
              <w:t>HQ technical support</w:t>
            </w:r>
            <w:r w:rsidR="00BF7D2A">
              <w:rPr>
                <w:rStyle w:val="FootnoteReference"/>
                <w:szCs w:val="20"/>
                <w:lang w:val="en-GB"/>
              </w:rPr>
              <w:footnoteReference w:id="16"/>
            </w:r>
            <w:r w:rsidRPr="00D7110F">
              <w:rPr>
                <w:szCs w:val="20"/>
                <w:vertAlign w:val="superscript"/>
                <w:lang w:val="en-GB"/>
              </w:rPr>
              <w:t xml:space="preserve"> </w:t>
            </w:r>
            <w:r w:rsidRPr="00D7110F">
              <w:rPr>
                <w:szCs w:val="20"/>
                <w:lang w:val="en-GB"/>
              </w:rPr>
              <w:t>(</w:t>
            </w:r>
            <w:r>
              <w:rPr>
                <w:szCs w:val="20"/>
                <w:lang w:val="en-GB"/>
              </w:rPr>
              <w:t>7% of the cash component</w:t>
            </w:r>
            <w:r w:rsidRPr="00D7110F">
              <w:rPr>
                <w:szCs w:val="20"/>
                <w:lang w:val="en-GB"/>
              </w:rPr>
              <w:t>)</w:t>
            </w:r>
          </w:p>
        </w:tc>
        <w:tc>
          <w:tcPr>
            <w:tcW w:w="1148" w:type="dxa"/>
            <w:tcBorders>
              <w:right w:val="outset" w:sz="6" w:space="0" w:color="BDD6EE" w:themeColor="accent1" w:themeTint="66"/>
            </w:tcBorders>
            <w:shd w:val="clear" w:color="auto" w:fill="BDD6EE" w:themeFill="accent1" w:themeFillTint="66"/>
            <w:vAlign w:val="center"/>
          </w:tcPr>
          <w:p w14:paraId="1AB2C81A" w14:textId="77777777" w:rsidR="00B44D4D" w:rsidRPr="00D7110F" w:rsidRDefault="00B44D4D" w:rsidP="0093196F">
            <w:pPr>
              <w:jc w:val="right"/>
              <w:rPr>
                <w:szCs w:val="20"/>
                <w:lang w:val="en-GB"/>
              </w:rPr>
            </w:pPr>
          </w:p>
        </w:tc>
        <w:tc>
          <w:tcPr>
            <w:tcW w:w="1238" w:type="dxa"/>
            <w:tcBorders>
              <w:left w:val="outset" w:sz="6" w:space="0" w:color="BDD6EE" w:themeColor="accent1" w:themeTint="66"/>
            </w:tcBorders>
            <w:shd w:val="clear" w:color="auto" w:fill="BDD6EE" w:themeFill="accent1" w:themeFillTint="66"/>
            <w:vAlign w:val="center"/>
          </w:tcPr>
          <w:p w14:paraId="57B34DA8" w14:textId="77777777" w:rsidR="00B44D4D" w:rsidRPr="00D7110F" w:rsidRDefault="00B44D4D" w:rsidP="0093196F">
            <w:pPr>
              <w:jc w:val="right"/>
              <w:rPr>
                <w:szCs w:val="20"/>
                <w:lang w:val="en-GB"/>
              </w:rPr>
            </w:pPr>
          </w:p>
        </w:tc>
        <w:tc>
          <w:tcPr>
            <w:tcW w:w="995" w:type="dxa"/>
            <w:tcBorders>
              <w:left w:val="outset" w:sz="6" w:space="0" w:color="BDD6EE" w:themeColor="accent1" w:themeTint="66"/>
            </w:tcBorders>
            <w:shd w:val="clear" w:color="auto" w:fill="BDD6EE" w:themeFill="accent1" w:themeFillTint="66"/>
            <w:vAlign w:val="center"/>
          </w:tcPr>
          <w:p w14:paraId="14B7196C" w14:textId="77777777" w:rsidR="00B44D4D" w:rsidRPr="00D7110F" w:rsidRDefault="00B44D4D" w:rsidP="0093196F">
            <w:pPr>
              <w:jc w:val="right"/>
              <w:rPr>
                <w:szCs w:val="20"/>
                <w:lang w:val="en-GB"/>
              </w:rPr>
            </w:pPr>
          </w:p>
        </w:tc>
        <w:tc>
          <w:tcPr>
            <w:tcW w:w="1101" w:type="dxa"/>
            <w:tcBorders>
              <w:left w:val="outset" w:sz="6" w:space="0" w:color="BDD6EE" w:themeColor="accent1" w:themeTint="66"/>
            </w:tcBorders>
            <w:shd w:val="clear" w:color="auto" w:fill="BDD6EE" w:themeFill="accent1" w:themeFillTint="66"/>
            <w:vAlign w:val="center"/>
          </w:tcPr>
          <w:p w14:paraId="4F571395" w14:textId="77777777" w:rsidR="00B44D4D" w:rsidRPr="00D7110F" w:rsidRDefault="00B44D4D" w:rsidP="0093196F">
            <w:pPr>
              <w:jc w:val="right"/>
              <w:rPr>
                <w:szCs w:val="20"/>
                <w:lang w:val="en-GB"/>
              </w:rPr>
            </w:pPr>
          </w:p>
        </w:tc>
      </w:tr>
      <w:tr w:rsidR="00B44D4D" w:rsidRPr="00D7110F" w14:paraId="464AF0CE" w14:textId="77777777" w:rsidTr="5292107E">
        <w:trPr>
          <w:tblCellSpacing w:w="11" w:type="dxa"/>
        </w:trPr>
        <w:tc>
          <w:tcPr>
            <w:tcW w:w="8373" w:type="dxa"/>
            <w:gridSpan w:val="7"/>
            <w:tcBorders>
              <w:bottom w:val="nil"/>
              <w:right w:val="outset" w:sz="6" w:space="0" w:color="BDD6EE" w:themeColor="accent1" w:themeTint="66"/>
            </w:tcBorders>
            <w:shd w:val="clear" w:color="auto" w:fill="BDD6EE" w:themeFill="accent1" w:themeFillTint="66"/>
          </w:tcPr>
          <w:p w14:paraId="731A4819" w14:textId="77777777" w:rsidR="00B44D4D" w:rsidRPr="00D7110F" w:rsidRDefault="00B44D4D" w:rsidP="0093196F">
            <w:pPr>
              <w:rPr>
                <w:b/>
                <w:szCs w:val="20"/>
                <w:lang w:val="en-GB"/>
              </w:rPr>
            </w:pPr>
            <w:r w:rsidRPr="00D7110F">
              <w:rPr>
                <w:b/>
                <w:szCs w:val="20"/>
                <w:lang w:val="en-GB"/>
              </w:rPr>
              <w:t>Total programme document budget</w:t>
            </w:r>
          </w:p>
        </w:tc>
        <w:tc>
          <w:tcPr>
            <w:tcW w:w="1148" w:type="dxa"/>
            <w:tcBorders>
              <w:bottom w:val="nil"/>
              <w:right w:val="outset" w:sz="6" w:space="0" w:color="BDD6EE" w:themeColor="accent1" w:themeTint="66"/>
            </w:tcBorders>
            <w:shd w:val="clear" w:color="auto" w:fill="BDD6EE" w:themeFill="accent1" w:themeFillTint="66"/>
          </w:tcPr>
          <w:p w14:paraId="524CCD95" w14:textId="77777777" w:rsidR="00B44D4D" w:rsidRPr="00D7110F" w:rsidRDefault="00B44D4D" w:rsidP="0093196F">
            <w:pPr>
              <w:rPr>
                <w:szCs w:val="20"/>
                <w:lang w:val="en-GB"/>
              </w:rPr>
            </w:pPr>
          </w:p>
        </w:tc>
        <w:tc>
          <w:tcPr>
            <w:tcW w:w="1238" w:type="dxa"/>
            <w:tcBorders>
              <w:left w:val="outset" w:sz="6" w:space="0" w:color="BDD6EE" w:themeColor="accent1" w:themeTint="66"/>
              <w:bottom w:val="nil"/>
            </w:tcBorders>
            <w:shd w:val="clear" w:color="auto" w:fill="BDD6EE" w:themeFill="accent1" w:themeFillTint="66"/>
            <w:vAlign w:val="center"/>
          </w:tcPr>
          <w:p w14:paraId="6777B98C" w14:textId="77777777" w:rsidR="00B44D4D" w:rsidRPr="00D7110F" w:rsidRDefault="00B44D4D" w:rsidP="0093196F">
            <w:pPr>
              <w:rPr>
                <w:szCs w:val="20"/>
                <w:lang w:val="en-GB"/>
              </w:rPr>
            </w:pPr>
          </w:p>
        </w:tc>
        <w:tc>
          <w:tcPr>
            <w:tcW w:w="995" w:type="dxa"/>
            <w:tcBorders>
              <w:left w:val="outset" w:sz="6" w:space="0" w:color="BDD6EE" w:themeColor="accent1" w:themeTint="66"/>
              <w:bottom w:val="nil"/>
            </w:tcBorders>
            <w:shd w:val="clear" w:color="auto" w:fill="BDD6EE" w:themeFill="accent1" w:themeFillTint="66"/>
            <w:vAlign w:val="center"/>
          </w:tcPr>
          <w:p w14:paraId="771629B1" w14:textId="77777777" w:rsidR="00B44D4D" w:rsidRPr="00D7110F" w:rsidRDefault="00B44D4D" w:rsidP="0093196F">
            <w:pPr>
              <w:rPr>
                <w:szCs w:val="20"/>
                <w:lang w:val="en-GB"/>
              </w:rPr>
            </w:pPr>
          </w:p>
        </w:tc>
        <w:tc>
          <w:tcPr>
            <w:tcW w:w="1101" w:type="dxa"/>
            <w:tcBorders>
              <w:left w:val="outset" w:sz="6" w:space="0" w:color="BDD6EE" w:themeColor="accent1" w:themeTint="66"/>
              <w:bottom w:val="nil"/>
            </w:tcBorders>
            <w:shd w:val="clear" w:color="auto" w:fill="BDD6EE" w:themeFill="accent1" w:themeFillTint="66"/>
          </w:tcPr>
          <w:p w14:paraId="284A527B" w14:textId="77777777" w:rsidR="00B44D4D" w:rsidRPr="00D7110F" w:rsidRDefault="00B44D4D" w:rsidP="0093196F">
            <w:pPr>
              <w:rPr>
                <w:szCs w:val="20"/>
                <w:lang w:val="en-GB"/>
              </w:rPr>
            </w:pPr>
          </w:p>
        </w:tc>
      </w:tr>
    </w:tbl>
    <w:p w14:paraId="4404EA8C" w14:textId="77777777" w:rsidR="00B44D4D" w:rsidRDefault="00B44D4D" w:rsidP="00B44D4D">
      <w:pPr>
        <w:rPr>
          <w:color w:val="0000CC"/>
          <w:lang w:val="en-GB" w:eastAsia="en-GB"/>
        </w:rPr>
      </w:pPr>
    </w:p>
    <w:p w14:paraId="0BA6E34A" w14:textId="77777777" w:rsidR="00B44D4D" w:rsidRPr="0037079D" w:rsidRDefault="00B44D4D" w:rsidP="00B44D4D">
      <w:pPr>
        <w:rPr>
          <w:i/>
          <w:color w:val="0000CC"/>
          <w:lang w:val="en-GB" w:eastAsia="en-GB"/>
        </w:rPr>
      </w:pPr>
    </w:p>
    <w:p w14:paraId="74D480AF" w14:textId="77777777" w:rsidR="00B44D4D" w:rsidRDefault="00B44D4D" w:rsidP="004B17F8">
      <w:pPr>
        <w:tabs>
          <w:tab w:val="left" w:pos="426"/>
        </w:tabs>
        <w:spacing w:before="360" w:after="240"/>
        <w:contextualSpacing/>
        <w:outlineLvl w:val="0"/>
        <w:rPr>
          <w:rFonts w:eastAsia="Times New Roman" w:cs="Arial"/>
          <w:b/>
          <w:bCs/>
          <w:color w:val="0099FF"/>
          <w:sz w:val="24"/>
          <w:lang w:eastAsia="en-GB"/>
        </w:rPr>
      </w:pPr>
    </w:p>
    <w:sectPr w:rsidR="00B44D4D" w:rsidSect="00B44D4D">
      <w:headerReference w:type="default" r:id="rId36"/>
      <w:footerReference w:type="default" r:id="rId37"/>
      <w:pgSz w:w="15840" w:h="12240" w:orient="landscape"/>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4DA6DC80" w16cex:dateUtc="2020-09-24T15:11:00Z"/>
  <w16cex:commentExtensible w16cex:durableId="065A18EB" w16cex:dateUtc="2020-09-25T18:15:00Z"/>
  <w16cex:commentExtensible w16cex:durableId="2691AC31" w16cex:dateUtc="2020-09-24T15:11:00Z"/>
  <w16cex:commentExtensible w16cex:durableId="7E25EB64" w16cex:dateUtc="2020-09-25T18:16:00Z"/>
  <w16cex:commentExtensible w16cex:durableId="2FCC8B04" w16cex:dateUtc="2020-09-22T13:11:00Z"/>
  <w16cex:commentExtensible w16cex:durableId="55E4062B" w16cex:dateUtc="2020-09-23T10:00:00Z"/>
  <w16cex:commentExtensible w16cex:durableId="0AFB63B9" w16cex:dateUtc="2020-09-23T10:10:00Z"/>
  <w16cex:commentExtensible w16cex:durableId="4F02325A" w16cex:dateUtc="2020-09-22T13:11:00Z"/>
  <w16cex:commentExtensible w16cex:durableId="08E1AC07" w16cex:dateUtc="2020-09-23T10:01:00Z"/>
  <w16cex:commentExtensible w16cex:durableId="4CEFF38C" w16cex:dateUtc="2020-09-23T10:10:00Z"/>
  <w16cex:commentExtensible w16cex:durableId="6A5A385B" w16cex:dateUtc="2020-09-28T06:18:00Z"/>
  <w16cex:commentExtensible w16cex:durableId="63C7F7D8" w16cex:dateUtc="2020-09-24T15:22:00Z"/>
  <w16cex:commentExtensible w16cex:durableId="336018B3" w16cex:dateUtc="2020-09-23T10:44:00Z"/>
  <w16cex:commentExtensible w16cex:durableId="22B0F1C1" w16cex:dateUtc="2020-09-24T15:18:00Z"/>
  <w16cex:commentExtensible w16cex:durableId="46474246" w16cex:dateUtc="2020-09-25T18:1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FC4545" w14:textId="77777777" w:rsidR="006C576B" w:rsidRDefault="006C576B" w:rsidP="006B79B9">
      <w:r>
        <w:separator/>
      </w:r>
    </w:p>
  </w:endnote>
  <w:endnote w:type="continuationSeparator" w:id="0">
    <w:p w14:paraId="58798804" w14:textId="77777777" w:rsidR="006C576B" w:rsidRDefault="006C576B" w:rsidP="006B79B9">
      <w:r>
        <w:continuationSeparator/>
      </w:r>
    </w:p>
  </w:endnote>
  <w:endnote w:type="continuationNotice" w:id="1">
    <w:p w14:paraId="18BDC874" w14:textId="77777777" w:rsidR="006C576B" w:rsidRDefault="006C57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Bold">
    <w:panose1 w:val="020B07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yriad Pro">
    <w:altName w:val="Segoe UI"/>
    <w:panose1 w:val="00000000000000000000"/>
    <w:charset w:val="00"/>
    <w:family w:val="swiss"/>
    <w:notTrueType/>
    <w:pitch w:val="variable"/>
    <w:sig w:usb0="A00002AF" w:usb1="50002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54C9C2" w14:textId="77777777" w:rsidR="0010770A" w:rsidRDefault="001077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DDFB89" w14:textId="005FA64B" w:rsidR="0010770A" w:rsidRDefault="0010770A" w:rsidP="00F41CBE">
    <w:pPr>
      <w:pStyle w:val="Footer"/>
      <w:tabs>
        <w:tab w:val="clear" w:pos="4680"/>
        <w:tab w:val="clear" w:pos="9360"/>
        <w:tab w:val="left" w:pos="1690"/>
        <w:tab w:val="left" w:pos="7640"/>
      </w:tabs>
    </w:pPr>
    <w:r>
      <w:rPr>
        <w:noProof/>
      </w:rPr>
      <w:drawing>
        <wp:anchor distT="0" distB="0" distL="114300" distR="114300" simplePos="0" relativeHeight="251658240" behindDoc="0" locked="0" layoutInCell="1" allowOverlap="1" wp14:anchorId="6DA5FEEE" wp14:editId="0B73938B">
          <wp:simplePos x="0" y="0"/>
          <wp:positionH relativeFrom="column">
            <wp:posOffset>1905635</wp:posOffset>
          </wp:positionH>
          <wp:positionV relativeFrom="paragraph">
            <wp:posOffset>9831070</wp:posOffset>
          </wp:positionV>
          <wp:extent cx="5057775" cy="685800"/>
          <wp:effectExtent l="0" t="0" r="9525" b="0"/>
          <wp:wrapSquare wrapText="bothSides"/>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57775" cy="68580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p>
  <w:p w14:paraId="0413AB09" w14:textId="6B8FD48D" w:rsidR="0010770A" w:rsidRDefault="0010770A">
    <w:pPr>
      <w:pStyle w:val="Footer"/>
    </w:pPr>
    <w:r>
      <w:rPr>
        <w:noProof/>
      </w:rPr>
      <w:drawing>
        <wp:anchor distT="0" distB="0" distL="114300" distR="114300" simplePos="0" relativeHeight="251658246" behindDoc="1" locked="0" layoutInCell="1" allowOverlap="1" wp14:anchorId="32B17173" wp14:editId="573F33E4">
          <wp:simplePos x="0" y="0"/>
          <wp:positionH relativeFrom="page">
            <wp:posOffset>113030</wp:posOffset>
          </wp:positionH>
          <wp:positionV relativeFrom="margin">
            <wp:posOffset>8945245</wp:posOffset>
          </wp:positionV>
          <wp:extent cx="7559675" cy="10685145"/>
          <wp:effectExtent l="0" t="0" r="0" b="0"/>
          <wp:wrapNone/>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U4MOLDOVA-letterhead-05.png"/>
                  <pic:cNvPicPr/>
                </pic:nvPicPr>
                <pic:blipFill>
                  <a:blip r:embed="rId2">
                    <a:extLst>
                      <a:ext uri="{28A0092B-C50C-407E-A947-70E740481C1C}">
                        <a14:useLocalDpi xmlns:a14="http://schemas.microsoft.com/office/drawing/2010/main" val="0"/>
                      </a:ext>
                    </a:extLst>
                  </a:blip>
                  <a:stretch>
                    <a:fillRect/>
                  </a:stretch>
                </pic:blipFill>
                <pic:spPr>
                  <a:xfrm>
                    <a:off x="0" y="0"/>
                    <a:ext cx="7559675" cy="1068514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4" behindDoc="1" locked="0" layoutInCell="1" allowOverlap="1" wp14:anchorId="5D306D1A" wp14:editId="0123BBC1">
          <wp:simplePos x="0" y="0"/>
          <wp:positionH relativeFrom="page">
            <wp:posOffset>-1270</wp:posOffset>
          </wp:positionH>
          <wp:positionV relativeFrom="margin">
            <wp:posOffset>8957945</wp:posOffset>
          </wp:positionV>
          <wp:extent cx="7559675" cy="10685145"/>
          <wp:effectExtent l="0" t="0" r="0" b="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U4MOLDOVA-letterhead-05.png"/>
                  <pic:cNvPicPr/>
                </pic:nvPicPr>
                <pic:blipFill>
                  <a:blip r:embed="rId2">
                    <a:extLst>
                      <a:ext uri="{28A0092B-C50C-407E-A947-70E740481C1C}">
                        <a14:useLocalDpi xmlns:a14="http://schemas.microsoft.com/office/drawing/2010/main" val="0"/>
                      </a:ext>
                    </a:extLst>
                  </a:blip>
                  <a:stretch>
                    <a:fillRect/>
                  </a:stretch>
                </pic:blipFill>
                <pic:spPr>
                  <a:xfrm>
                    <a:off x="0" y="0"/>
                    <a:ext cx="7559675" cy="1068514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2" behindDoc="1" locked="0" layoutInCell="1" allowOverlap="1" wp14:anchorId="70EF7806" wp14:editId="6628ED2C">
          <wp:simplePos x="0" y="0"/>
          <wp:positionH relativeFrom="margin">
            <wp:posOffset>-641350</wp:posOffset>
          </wp:positionH>
          <wp:positionV relativeFrom="margin">
            <wp:posOffset>8996045</wp:posOffset>
          </wp:positionV>
          <wp:extent cx="7559675" cy="10685145"/>
          <wp:effectExtent l="0" t="0" r="0" b="0"/>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U4MOLDOVA-letterhead-05.png"/>
                  <pic:cNvPicPr/>
                </pic:nvPicPr>
                <pic:blipFill>
                  <a:blip r:embed="rId2">
                    <a:extLst>
                      <a:ext uri="{28A0092B-C50C-407E-A947-70E740481C1C}">
                        <a14:useLocalDpi xmlns:a14="http://schemas.microsoft.com/office/drawing/2010/main" val="0"/>
                      </a:ext>
                    </a:extLst>
                  </a:blip>
                  <a:stretch>
                    <a:fillRect/>
                  </a:stretch>
                </pic:blipFill>
                <pic:spPr>
                  <a:xfrm>
                    <a:off x="0" y="0"/>
                    <a:ext cx="7559675" cy="1068514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07A79" w14:textId="77777777" w:rsidR="0010770A" w:rsidRDefault="0010770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1230669"/>
      <w:docPartObj>
        <w:docPartGallery w:val="Page Numbers (Bottom of Page)"/>
        <w:docPartUnique/>
      </w:docPartObj>
    </w:sdtPr>
    <w:sdtEndPr>
      <w:rPr>
        <w:noProof/>
      </w:rPr>
    </w:sdtEndPr>
    <w:sdtContent>
      <w:p w14:paraId="4F4B49B4" w14:textId="78AD57D5" w:rsidR="0010770A" w:rsidRDefault="0010770A">
        <w:pPr>
          <w:pStyle w:val="Footer"/>
          <w:jc w:val="right"/>
        </w:pPr>
        <w:r>
          <w:fldChar w:fldCharType="begin"/>
        </w:r>
        <w:r>
          <w:instrText xml:space="preserve"> PAGE   \* MERGEFORMAT </w:instrText>
        </w:r>
        <w:r>
          <w:fldChar w:fldCharType="separate"/>
        </w:r>
        <w:r>
          <w:rPr>
            <w:noProof/>
          </w:rPr>
          <w:t>15</w:t>
        </w:r>
        <w:r>
          <w:rPr>
            <w:noProof/>
          </w:rPr>
          <w:fldChar w:fldCharType="end"/>
        </w:r>
      </w:p>
    </w:sdtContent>
  </w:sdt>
  <w:p w14:paraId="16576A11" w14:textId="77777777" w:rsidR="0010770A" w:rsidRDefault="001077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F042F3" w14:textId="77777777" w:rsidR="006C576B" w:rsidRDefault="006C576B" w:rsidP="006B79B9">
      <w:r>
        <w:separator/>
      </w:r>
    </w:p>
  </w:footnote>
  <w:footnote w:type="continuationSeparator" w:id="0">
    <w:p w14:paraId="53663D6E" w14:textId="77777777" w:rsidR="006C576B" w:rsidRDefault="006C576B" w:rsidP="006B79B9">
      <w:r>
        <w:continuationSeparator/>
      </w:r>
    </w:p>
  </w:footnote>
  <w:footnote w:type="continuationNotice" w:id="1">
    <w:p w14:paraId="47675FAA" w14:textId="77777777" w:rsidR="006C576B" w:rsidRDefault="006C576B"/>
  </w:footnote>
  <w:footnote w:id="2">
    <w:p w14:paraId="30846B8B" w14:textId="77777777" w:rsidR="009C1EA1" w:rsidRDefault="00C14312">
      <w:pPr>
        <w:pStyle w:val="FootnoteText"/>
      </w:pPr>
      <w:r w:rsidRPr="00C14312">
        <w:rPr>
          <w:rStyle w:val="FootnoteReference"/>
          <w:rFonts w:cs="Arial"/>
        </w:rPr>
        <w:footnoteRef/>
      </w:r>
      <w:r w:rsidRPr="00551228">
        <w:rPr>
          <w:rFonts w:cs="Arial"/>
        </w:rPr>
        <w:t xml:space="preserve"> </w:t>
      </w:r>
      <w:r w:rsidRPr="00551228">
        <w:rPr>
          <w:rStyle w:val="Emphasis"/>
          <w:rFonts w:cs="Arial"/>
          <w:i w:val="0"/>
          <w:iCs w:val="0"/>
          <w:color w:val="333333"/>
          <w:shd w:val="clear" w:color="auto" w:fill="FFFFFF"/>
        </w:rPr>
        <w:t>A </w:t>
      </w:r>
      <w:r w:rsidRPr="00551228">
        <w:rPr>
          <w:rFonts w:cs="Arial"/>
          <w:color w:val="333333"/>
          <w:shd w:val="clear" w:color="auto" w:fill="FFFFFF"/>
        </w:rPr>
        <w:t>representative and empowered youth structure, which can be assigned the status of a non-profit organization, the mission of which is to ensure the participation of young people in community development, particular</w:t>
      </w:r>
      <w:r>
        <w:rPr>
          <w:rFonts w:cs="Arial"/>
          <w:color w:val="333333"/>
          <w:shd w:val="clear" w:color="auto" w:fill="FFFFFF"/>
        </w:rPr>
        <w:t>ly</w:t>
      </w:r>
      <w:r w:rsidRPr="00551228">
        <w:rPr>
          <w:rFonts w:cs="Arial"/>
          <w:color w:val="333333"/>
          <w:shd w:val="clear" w:color="auto" w:fill="FFFFFF"/>
        </w:rPr>
        <w:t xml:space="preserve"> in the decision-making process.</w:t>
      </w:r>
    </w:p>
    <w:p w14:paraId="1C8B54DD" w14:textId="231F245F" w:rsidR="000B1DAF" w:rsidRPr="001D6DC9" w:rsidRDefault="006C576B">
      <w:pPr>
        <w:pStyle w:val="FootnoteText"/>
        <w:rPr>
          <w:rFonts w:cs="Arial"/>
          <w:color w:val="333333"/>
          <w:shd w:val="clear" w:color="auto" w:fill="FFFFFF"/>
        </w:rPr>
      </w:pPr>
      <w:hyperlink r:id="rId1" w:history="1">
        <w:r w:rsidR="00791163" w:rsidRPr="00BC0B71">
          <w:rPr>
            <w:rStyle w:val="Hyperlink"/>
            <w:rFonts w:cs="Arial"/>
            <w:shd w:val="clear" w:color="auto" w:fill="FFFFFF"/>
          </w:rPr>
          <w:t>Law no. 215</w:t>
        </w:r>
        <w:r w:rsidR="009C5B4F" w:rsidRPr="00BC0B71">
          <w:rPr>
            <w:rStyle w:val="Hyperlink"/>
            <w:rFonts w:cs="Arial"/>
            <w:shd w:val="clear" w:color="auto" w:fill="FFFFFF"/>
          </w:rPr>
          <w:t>/2016</w:t>
        </w:r>
        <w:r w:rsidR="00791163" w:rsidRPr="00BC0B71">
          <w:rPr>
            <w:rStyle w:val="Hyperlink"/>
            <w:rFonts w:cs="Arial"/>
            <w:shd w:val="clear" w:color="auto" w:fill="FFFFFF"/>
          </w:rPr>
          <w:t xml:space="preserve"> of 29.07.2016</w:t>
        </w:r>
      </w:hyperlink>
    </w:p>
  </w:footnote>
  <w:footnote w:id="3">
    <w:p w14:paraId="75324441" w14:textId="24A8F655" w:rsidR="001D6DC9" w:rsidRDefault="001D6DC9">
      <w:pPr>
        <w:pStyle w:val="FootnoteText"/>
      </w:pPr>
      <w:r>
        <w:rPr>
          <w:rStyle w:val="FootnoteReference"/>
        </w:rPr>
        <w:footnoteRef/>
      </w:r>
      <w:r>
        <w:t xml:space="preserve"> </w:t>
      </w:r>
      <w:r w:rsidRPr="00E40EC1">
        <w:rPr>
          <w:rFonts w:cs="Arial"/>
          <w:szCs w:val="16"/>
        </w:rPr>
        <w:t>For more detailed description</w:t>
      </w:r>
      <w:r>
        <w:t xml:space="preserve"> please refer to </w:t>
      </w:r>
      <w:hyperlink r:id="rId2" w:history="1">
        <w:r w:rsidRPr="4415B5DD">
          <w:rPr>
            <w:rStyle w:val="Hyperlink"/>
            <w:rFonts w:eastAsia="Arial Narrow" w:cs="Arial"/>
          </w:rPr>
          <w:t>European Union (EU) Youth Strategy 2019-2027</w:t>
        </w:r>
      </w:hyperlink>
    </w:p>
  </w:footnote>
  <w:footnote w:id="4">
    <w:p w14:paraId="710F8C7E" w14:textId="0F52B51B" w:rsidR="0010770A" w:rsidRDefault="0010770A">
      <w:pPr>
        <w:pStyle w:val="FootnoteText"/>
      </w:pPr>
      <w:r>
        <w:rPr>
          <w:rStyle w:val="FootnoteReference"/>
        </w:rPr>
        <w:footnoteRef/>
      </w:r>
      <w:r>
        <w:rPr>
          <w:rFonts w:cs="Arial"/>
          <w:szCs w:val="16"/>
        </w:rPr>
        <w:t xml:space="preserve"> </w:t>
      </w:r>
      <w:r w:rsidRPr="00E40EC1">
        <w:rPr>
          <w:rFonts w:cs="Arial"/>
          <w:szCs w:val="16"/>
        </w:rPr>
        <w:t>For more detailed description</w:t>
      </w:r>
      <w:r>
        <w:t xml:space="preserve"> please refer to </w:t>
      </w:r>
      <w:hyperlink r:id="rId3" w:history="1">
        <w:r w:rsidRPr="00BA45A5">
          <w:rPr>
            <w:rStyle w:val="Hyperlink"/>
            <w:rFonts w:eastAsia="Arial Narrow" w:cs="Arial"/>
            <w:shd w:val="clear" w:color="auto" w:fill="FAFAFA"/>
          </w:rPr>
          <w:t xml:space="preserve">EU-UNICEF partnership within the </w:t>
        </w:r>
        <w:r w:rsidRPr="4415B5DD">
          <w:rPr>
            <w:rStyle w:val="Hyperlink"/>
            <w:rFonts w:eastAsia="Arial Narrow" w:cs="Arial"/>
          </w:rPr>
          <w:t>Generation Unlimited</w:t>
        </w:r>
      </w:hyperlink>
    </w:p>
  </w:footnote>
  <w:footnote w:id="5">
    <w:p w14:paraId="5EAF6ACB" w14:textId="77777777" w:rsidR="0010770A" w:rsidRDefault="0010770A" w:rsidP="005D400A">
      <w:pPr>
        <w:pStyle w:val="FootnoteText"/>
      </w:pPr>
      <w:r>
        <w:rPr>
          <w:rStyle w:val="FootnoteReference"/>
        </w:rPr>
        <w:footnoteRef/>
      </w:r>
      <w:r>
        <w:t xml:space="preserve"> </w:t>
      </w:r>
      <w:r w:rsidRPr="00066D7C">
        <w:rPr>
          <w:rFonts w:ascii="Calibri" w:eastAsia="Calibri" w:hAnsi="Calibri" w:cs="Calibri"/>
          <w:sz w:val="20"/>
        </w:rPr>
        <w:t>The applicant should demonstrate that the project bring</w:t>
      </w:r>
      <w:r>
        <w:rPr>
          <w:rFonts w:ascii="Calibri" w:eastAsia="Calibri" w:hAnsi="Calibri" w:cs="Calibri"/>
          <w:sz w:val="20"/>
        </w:rPr>
        <w:t>s</w:t>
      </w:r>
      <w:r w:rsidRPr="00066D7C">
        <w:rPr>
          <w:rFonts w:ascii="Calibri" w:eastAsia="Calibri" w:hAnsi="Calibri" w:cs="Calibri"/>
          <w:sz w:val="20"/>
        </w:rPr>
        <w:t xml:space="preserve"> in new/innovative solutions to achieve the specific results stipulated in the proposal e.g. Information and communications technology (ICT), Innovative methodologies, approaches and processes (‘soft’ technologies), Physical tools/hardware (‘hard’ technologies), etc.</w:t>
      </w:r>
    </w:p>
    <w:p w14:paraId="76F7A2C0" w14:textId="46845B4D" w:rsidR="0010770A" w:rsidRDefault="0010770A">
      <w:pPr>
        <w:pStyle w:val="FootnoteText"/>
      </w:pPr>
    </w:p>
  </w:footnote>
  <w:footnote w:id="6">
    <w:p w14:paraId="62FB6FF3" w14:textId="77777777" w:rsidR="0010770A" w:rsidRPr="00396CBC" w:rsidRDefault="0010770A" w:rsidP="00454B85">
      <w:pPr>
        <w:pStyle w:val="FootnoteText"/>
      </w:pPr>
      <w:r w:rsidRPr="00396CBC">
        <w:footnoteRef/>
      </w:r>
      <w:r w:rsidRPr="00396CBC">
        <w:t xml:space="preserve"> In line with provisions of </w:t>
      </w:r>
      <w:hyperlink r:id="rId4" w:history="1">
        <w:r w:rsidRPr="00396CBC">
          <w:rPr>
            <w:rStyle w:val="Hyperlink"/>
          </w:rPr>
          <w:t>CF/EXD/2013-008</w:t>
        </w:r>
      </w:hyperlink>
      <w:r w:rsidRPr="00396CBC">
        <w:t xml:space="preserve"> “Policy Prohibiting and Combatting Fraud and Corruption”</w:t>
      </w:r>
    </w:p>
  </w:footnote>
  <w:footnote w:id="7">
    <w:p w14:paraId="6302A20E" w14:textId="77777777" w:rsidR="0010770A" w:rsidRPr="003C66D7" w:rsidRDefault="0010770A" w:rsidP="00454B85">
      <w:pPr>
        <w:pStyle w:val="FootnoteText"/>
        <w:rPr>
          <w:highlight w:val="green"/>
        </w:rPr>
      </w:pPr>
      <w:r w:rsidRPr="00396CBC">
        <w:footnoteRef/>
      </w:r>
      <w:r w:rsidRPr="00396CBC">
        <w:t xml:space="preserve"> In line </w:t>
      </w:r>
      <w:r w:rsidRPr="00396CBC">
        <w:rPr>
          <w:rFonts w:eastAsia="Arial"/>
        </w:rPr>
        <w:t xml:space="preserve">with provisions of </w:t>
      </w:r>
      <w:hyperlink r:id="rId5" w:history="1">
        <w:r w:rsidRPr="00396CBC">
          <w:rPr>
            <w:rStyle w:val="Hyperlink"/>
            <w:rFonts w:eastAsia="Arial"/>
          </w:rPr>
          <w:t>ST/SGB/2003/13</w:t>
        </w:r>
      </w:hyperlink>
      <w:r w:rsidRPr="00396CBC">
        <w:rPr>
          <w:rFonts w:eastAsia="Arial"/>
        </w:rPr>
        <w:t xml:space="preserve"> entitled “Special Measures for Protection from Sexual Exploitation and Sexual Abuse”</w:t>
      </w:r>
    </w:p>
  </w:footnote>
  <w:footnote w:id="8">
    <w:p w14:paraId="770FD8B0" w14:textId="77777777" w:rsidR="0010770A" w:rsidRDefault="0010770A" w:rsidP="00454B85">
      <w:pPr>
        <w:pStyle w:val="FootnoteText"/>
      </w:pPr>
      <w:r w:rsidRPr="00E847D5">
        <w:footnoteRef/>
      </w:r>
      <w:r w:rsidRPr="00E847D5">
        <w:t xml:space="preserve"> in line with provisions of </w:t>
      </w:r>
      <w:hyperlink r:id="rId6">
        <w:r w:rsidRPr="00E847D5">
          <w:rPr>
            <w:rStyle w:val="Hyperlink"/>
          </w:rPr>
          <w:t>CF/EXD/2016-006</w:t>
        </w:r>
      </w:hyperlink>
      <w:r w:rsidRPr="00E847D5">
        <w:t xml:space="preserve"> "Policy on Conduct Promoting the Protection and Safe</w:t>
      </w:r>
      <w:r>
        <w:t>guarding of Children"</w:t>
      </w:r>
    </w:p>
  </w:footnote>
  <w:footnote w:id="9">
    <w:p w14:paraId="6BC8E729" w14:textId="77777777" w:rsidR="0010770A" w:rsidRDefault="0010770A" w:rsidP="00B44D4D">
      <w:pPr>
        <w:pStyle w:val="FootnoteText"/>
      </w:pPr>
      <w:r>
        <w:footnoteRef/>
      </w:r>
      <w:r>
        <w:t xml:space="preserve"> </w:t>
      </w:r>
      <w:r w:rsidRPr="00B9684A">
        <w:t xml:space="preserve">The specific sources from which the status of each of the </w:t>
      </w:r>
      <w:r>
        <w:t>performance</w:t>
      </w:r>
      <w:r w:rsidRPr="00B9684A">
        <w:t xml:space="preserve"> indicators can be ascertained</w:t>
      </w:r>
      <w:r>
        <w:t xml:space="preserve">. If any data source is  a survey or a study which the implementing partner is planning to conduct for this programme, this should be planned and budgeted for in section 3 below (programme workplan and budget). </w:t>
      </w:r>
    </w:p>
  </w:footnote>
  <w:footnote w:id="10">
    <w:p w14:paraId="1558F1D4" w14:textId="77777777" w:rsidR="0010770A" w:rsidRDefault="0010770A" w:rsidP="00B44D4D">
      <w:pPr>
        <w:pStyle w:val="FootnoteText"/>
      </w:pPr>
      <w:r>
        <w:footnoteRef/>
      </w:r>
      <w:r>
        <w:t xml:space="preserve"> </w:t>
      </w:r>
      <w:r w:rsidRPr="003B5E2E">
        <w:t xml:space="preserve">Refer to Section 1.3 of the </w:t>
      </w:r>
      <w:r>
        <w:rPr>
          <w:rFonts w:eastAsia="Calibri" w:cs="Arial"/>
          <w:lang w:val="en-GB"/>
        </w:rPr>
        <w:t>Call for Expression of Interest</w:t>
      </w:r>
      <w:r>
        <w:t>.</w:t>
      </w:r>
      <w:r w:rsidRPr="001A4A39">
        <w:t xml:space="preserve"> If the </w:t>
      </w:r>
      <w:r>
        <w:t>programme</w:t>
      </w:r>
      <w:r w:rsidRPr="001A4A39">
        <w:t xml:space="preserve"> contributes to more than one </w:t>
      </w:r>
      <w:r>
        <w:t>result</w:t>
      </w:r>
      <w:r w:rsidRPr="001A4A39">
        <w:t xml:space="preserve">, each should be identified in a separate line, with </w:t>
      </w:r>
      <w:r>
        <w:t>programme</w:t>
      </w:r>
      <w:r w:rsidRPr="001A4A39">
        <w:t xml:space="preserve"> outputs listed below each corresponding </w:t>
      </w:r>
      <w:r>
        <w:t>result</w:t>
      </w:r>
      <w:r w:rsidRPr="001A4A39">
        <w:t>..</w:t>
      </w:r>
    </w:p>
  </w:footnote>
  <w:footnote w:id="11">
    <w:p w14:paraId="10421514" w14:textId="77777777" w:rsidR="0010770A" w:rsidRDefault="0010770A" w:rsidP="00B44D4D">
      <w:pPr>
        <w:pStyle w:val="FootnoteText"/>
      </w:pPr>
      <w:r>
        <w:footnoteRef/>
      </w:r>
      <w:r>
        <w:t xml:space="preserve"> </w:t>
      </w:r>
      <w:r w:rsidRPr="00217C8F">
        <w:t>The budget is prepared in the currency of implementation. Most generally, this correspond to the local currency in the country.</w:t>
      </w:r>
    </w:p>
  </w:footnote>
  <w:footnote w:id="12">
    <w:p w14:paraId="522F698B" w14:textId="77777777" w:rsidR="0010770A" w:rsidRDefault="0010770A" w:rsidP="00B44D4D">
      <w:pPr>
        <w:pStyle w:val="FootnoteText"/>
      </w:pPr>
      <w:r>
        <w:footnoteRef/>
      </w:r>
      <w:r>
        <w:t xml:space="preserve"> Costs budgeted as part of the programme output budgeting include the following: </w:t>
      </w:r>
    </w:p>
    <w:p w14:paraId="7FF0EC0F" w14:textId="77777777" w:rsidR="0010770A" w:rsidRDefault="0010770A" w:rsidP="00B44D4D">
      <w:pPr>
        <w:pStyle w:val="FootnoteText"/>
        <w:numPr>
          <w:ilvl w:val="0"/>
          <w:numId w:val="9"/>
        </w:numPr>
        <w:ind w:hanging="218"/>
      </w:pPr>
      <w:r>
        <w:t>Cash for activities, such as workshop or trainings;</w:t>
      </w:r>
    </w:p>
    <w:p w14:paraId="589CF13C" w14:textId="77777777" w:rsidR="0010770A" w:rsidRDefault="0010770A" w:rsidP="00B44D4D">
      <w:pPr>
        <w:pStyle w:val="FootnoteText"/>
        <w:numPr>
          <w:ilvl w:val="0"/>
          <w:numId w:val="9"/>
        </w:numPr>
        <w:ind w:hanging="218"/>
      </w:pPr>
      <w:r>
        <w:t>Cost of supplies that directly assist beneficiaries or beneficiaries institutions, including warehousing, transport and assembling;</w:t>
      </w:r>
    </w:p>
    <w:p w14:paraId="17DF7952" w14:textId="77777777" w:rsidR="0010770A" w:rsidRDefault="0010770A" w:rsidP="00B44D4D">
      <w:pPr>
        <w:pStyle w:val="FootnoteText"/>
        <w:numPr>
          <w:ilvl w:val="0"/>
          <w:numId w:val="9"/>
        </w:numPr>
        <w:ind w:hanging="218"/>
      </w:pPr>
      <w:r>
        <w:t>Technical assistance</w:t>
      </w:r>
      <w:r w:rsidRPr="00433105">
        <w:t xml:space="preserve"> </w:t>
      </w:r>
      <w:r>
        <w:t>and costs of technical staff to directly support beneficiaries / beneficiary institutions (experts in health, education, protection, etc.);</w:t>
      </w:r>
    </w:p>
    <w:p w14:paraId="733DEF31" w14:textId="77777777" w:rsidR="0010770A" w:rsidRDefault="0010770A" w:rsidP="00B44D4D">
      <w:pPr>
        <w:pStyle w:val="FootnoteText"/>
        <w:numPr>
          <w:ilvl w:val="0"/>
          <w:numId w:val="9"/>
        </w:numPr>
        <w:ind w:hanging="218"/>
      </w:pPr>
      <w:r>
        <w:t>Cost of surveys and other data collection activities in relation to beneficiaries or measurement or programme expected results;</w:t>
      </w:r>
    </w:p>
    <w:p w14:paraId="2A0E11AE" w14:textId="77777777" w:rsidR="0010770A" w:rsidRDefault="0010770A" w:rsidP="00B44D4D">
      <w:pPr>
        <w:pStyle w:val="FootnoteText"/>
        <w:numPr>
          <w:ilvl w:val="0"/>
          <w:numId w:val="9"/>
        </w:numPr>
        <w:ind w:hanging="218"/>
      </w:pPr>
      <w:r>
        <w:t>Communication activities to directly support programme planned results.</w:t>
      </w:r>
    </w:p>
  </w:footnote>
  <w:footnote w:id="13">
    <w:p w14:paraId="78C902D2" w14:textId="77777777" w:rsidR="0010770A" w:rsidRDefault="0010770A" w:rsidP="00B44D4D">
      <w:pPr>
        <w:pStyle w:val="FootnoteText"/>
      </w:pPr>
      <w:r>
        <w:footnoteRef/>
      </w:r>
      <w:r>
        <w:t xml:space="preserve"> Costs of technical assistance/staff directly related to the achievement of planned results are budgeted as part of programme output budgeting, see above footnote 4.</w:t>
      </w:r>
    </w:p>
  </w:footnote>
  <w:footnote w:id="14">
    <w:p w14:paraId="527E1E7C" w14:textId="77777777" w:rsidR="0010770A" w:rsidRDefault="0010770A" w:rsidP="00B44D4D">
      <w:pPr>
        <w:pStyle w:val="FootnoteText"/>
      </w:pPr>
      <w:r>
        <w:footnoteRef/>
      </w:r>
      <w:r>
        <w:t xml:space="preserve"> Costs of M&amp;E and communication activities directly related to the achievement of the planned results re budgeted as part of the programme output budgeting, see above footnote 4. </w:t>
      </w:r>
    </w:p>
  </w:footnote>
  <w:footnote w:id="15">
    <w:p w14:paraId="4B645FFA" w14:textId="77777777" w:rsidR="0010770A" w:rsidRDefault="0010770A" w:rsidP="00B44D4D">
      <w:pPr>
        <w:pStyle w:val="FootnoteText"/>
      </w:pPr>
      <w:r>
        <w:footnoteRef/>
      </w:r>
      <w:r>
        <w:t xml:space="preserve"> Only payable to organizations with headquarters outside of the country of implementation. </w:t>
      </w:r>
    </w:p>
  </w:footnote>
  <w:footnote w:id="16">
    <w:p w14:paraId="4E18B4D6" w14:textId="1958E179" w:rsidR="00BF7D2A" w:rsidRDefault="00BF7D2A">
      <w:pPr>
        <w:pStyle w:val="FootnoteText"/>
      </w:pPr>
      <w:r>
        <w:t>15 Amount is an estimate. Amount paid</w:t>
      </w:r>
      <w:r w:rsidRPr="00D7110F">
        <w:rPr>
          <w:lang w:val="en-GB"/>
        </w:rPr>
        <w:t>is a standard 7% on actual expenditures subject to calculation</w:t>
      </w:r>
      <w:r>
        <w:rPr>
          <w:lang w:val="en-GB"/>
        </w:rPr>
        <w:t xml:space="preserve"> exclusions as per Annex I of the CSO Procedu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787D2" w14:textId="77777777" w:rsidR="0010770A" w:rsidRDefault="001077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074D33" w14:textId="323D53AA" w:rsidR="0010770A" w:rsidRDefault="0010770A" w:rsidP="78DC490A">
    <w:pPr>
      <w:pStyle w:val="Header"/>
    </w:pPr>
    <w:r>
      <w:rPr>
        <w:noProof/>
      </w:rPr>
      <w:drawing>
        <wp:anchor distT="0" distB="0" distL="114300" distR="114300" simplePos="0" relativeHeight="251658241" behindDoc="1" locked="0" layoutInCell="1" allowOverlap="1" wp14:anchorId="2182EF1D" wp14:editId="11117F59">
          <wp:simplePos x="0" y="0"/>
          <wp:positionH relativeFrom="margin">
            <wp:align>center</wp:align>
          </wp:positionH>
          <wp:positionV relativeFrom="margin">
            <wp:align>center</wp:align>
          </wp:positionV>
          <wp:extent cx="7559675" cy="10685145"/>
          <wp:effectExtent l="0" t="0" r="0" b="0"/>
          <wp:wrapNone/>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U4MOLDOVA-letterhead-05.png"/>
                  <pic:cNvPicPr/>
                </pic:nvPicPr>
                <pic:blipFill>
                  <a:blip r:embed="rId1">
                    <a:extLst>
                      <a:ext uri="{28A0092B-C50C-407E-A947-70E740481C1C}">
                        <a14:useLocalDpi xmlns:a14="http://schemas.microsoft.com/office/drawing/2010/main" val="0"/>
                      </a:ext>
                    </a:extLst>
                  </a:blip>
                  <a:stretch>
                    <a:fillRect/>
                  </a:stretch>
                </pic:blipFill>
                <pic:spPr>
                  <a:xfrm>
                    <a:off x="0" y="0"/>
                    <a:ext cx="7559675" cy="1068514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3B579F" w14:textId="77777777" w:rsidR="0010770A" w:rsidRDefault="0010770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601AE2" w14:textId="5D9CDF21" w:rsidR="0010770A" w:rsidRDefault="0010770A" w:rsidP="001B4C1D">
    <w:pPr>
      <w:pStyle w:val="Header"/>
    </w:pPr>
    <w:r>
      <w:rPr>
        <w:noProof/>
      </w:rPr>
      <w:drawing>
        <wp:anchor distT="0" distB="0" distL="114300" distR="114300" simplePos="0" relativeHeight="251658243" behindDoc="1" locked="0" layoutInCell="1" allowOverlap="1" wp14:anchorId="7F9CD657" wp14:editId="35238DAB">
          <wp:simplePos x="0" y="0"/>
          <wp:positionH relativeFrom="page">
            <wp:posOffset>288925</wp:posOffset>
          </wp:positionH>
          <wp:positionV relativeFrom="margin">
            <wp:posOffset>-1208405</wp:posOffset>
          </wp:positionV>
          <wp:extent cx="7559675" cy="1068514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U4MOLDOVA-letterhead-05.png"/>
                  <pic:cNvPicPr/>
                </pic:nvPicPr>
                <pic:blipFill>
                  <a:blip r:embed="rId1">
                    <a:extLst>
                      <a:ext uri="{28A0092B-C50C-407E-A947-70E740481C1C}">
                        <a14:useLocalDpi xmlns:a14="http://schemas.microsoft.com/office/drawing/2010/main" val="0"/>
                      </a:ext>
                    </a:extLst>
                  </a:blip>
                  <a:stretch>
                    <a:fillRect/>
                  </a:stretch>
                </pic:blipFill>
                <pic:spPr>
                  <a:xfrm>
                    <a:off x="0" y="0"/>
                    <a:ext cx="7559675" cy="10685145"/>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10770A" w14:paraId="08E0CA84" w14:textId="77777777" w:rsidTr="00691E7E">
      <w:trPr>
        <w:trHeight w:val="270"/>
      </w:trPr>
      <w:tc>
        <w:tcPr>
          <w:tcW w:w="3120" w:type="dxa"/>
        </w:tcPr>
        <w:p w14:paraId="565607F1" w14:textId="3B69B65B" w:rsidR="0010770A" w:rsidRDefault="0010770A" w:rsidP="78DC490A">
          <w:pPr>
            <w:pStyle w:val="Header"/>
            <w:ind w:left="-115"/>
            <w:jc w:val="left"/>
          </w:pPr>
        </w:p>
      </w:tc>
      <w:tc>
        <w:tcPr>
          <w:tcW w:w="3120" w:type="dxa"/>
        </w:tcPr>
        <w:p w14:paraId="0DD3DF99" w14:textId="7CD5CF5F" w:rsidR="0010770A" w:rsidRDefault="0010770A" w:rsidP="78DC490A">
          <w:pPr>
            <w:pStyle w:val="Header"/>
            <w:jc w:val="center"/>
          </w:pPr>
        </w:p>
      </w:tc>
      <w:tc>
        <w:tcPr>
          <w:tcW w:w="3120" w:type="dxa"/>
        </w:tcPr>
        <w:p w14:paraId="78F58C19" w14:textId="15688ACB" w:rsidR="0010770A" w:rsidRDefault="0010770A" w:rsidP="78DC490A">
          <w:pPr>
            <w:pStyle w:val="Header"/>
            <w:ind w:right="-115"/>
            <w:jc w:val="right"/>
          </w:pPr>
        </w:p>
      </w:tc>
    </w:tr>
  </w:tbl>
  <w:p w14:paraId="7E554AFB" w14:textId="618587B7" w:rsidR="0010770A" w:rsidRDefault="0010770A" w:rsidP="78DC490A">
    <w:pPr>
      <w:pStyle w:val="Header"/>
    </w:pPr>
    <w:r>
      <w:rPr>
        <w:noProof/>
      </w:rPr>
      <w:drawing>
        <wp:anchor distT="0" distB="0" distL="114300" distR="114300" simplePos="0" relativeHeight="251658245" behindDoc="1" locked="0" layoutInCell="1" allowOverlap="1" wp14:anchorId="2C5005B3" wp14:editId="5AB45C55">
          <wp:simplePos x="0" y="0"/>
          <wp:positionH relativeFrom="margin">
            <wp:align>center</wp:align>
          </wp:positionH>
          <wp:positionV relativeFrom="margin">
            <wp:align>center</wp:align>
          </wp:positionV>
          <wp:extent cx="7559675" cy="1068514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U4MOLDOVA-letterhead-05.png"/>
                  <pic:cNvPicPr/>
                </pic:nvPicPr>
                <pic:blipFill>
                  <a:blip r:embed="rId1">
                    <a:extLst>
                      <a:ext uri="{28A0092B-C50C-407E-A947-70E740481C1C}">
                        <a14:useLocalDpi xmlns:a14="http://schemas.microsoft.com/office/drawing/2010/main" val="0"/>
                      </a:ext>
                    </a:extLst>
                  </a:blip>
                  <a:stretch>
                    <a:fillRect/>
                  </a:stretch>
                </pic:blipFill>
                <pic:spPr>
                  <a:xfrm>
                    <a:off x="0" y="0"/>
                    <a:ext cx="7559675" cy="10685145"/>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4320"/>
      <w:gridCol w:w="4320"/>
      <w:gridCol w:w="4320"/>
    </w:tblGrid>
    <w:tr w:rsidR="0010770A" w14:paraId="293278A3" w14:textId="77777777" w:rsidTr="78DC490A">
      <w:tc>
        <w:tcPr>
          <w:tcW w:w="4320" w:type="dxa"/>
        </w:tcPr>
        <w:p w14:paraId="1B6B0B1A" w14:textId="4F3E9165" w:rsidR="0010770A" w:rsidRDefault="0010770A" w:rsidP="78DC490A">
          <w:pPr>
            <w:pStyle w:val="Header"/>
            <w:ind w:left="-115"/>
            <w:jc w:val="left"/>
          </w:pPr>
        </w:p>
      </w:tc>
      <w:tc>
        <w:tcPr>
          <w:tcW w:w="4320" w:type="dxa"/>
        </w:tcPr>
        <w:p w14:paraId="1387286F" w14:textId="5E5C98B4" w:rsidR="0010770A" w:rsidRDefault="0010770A" w:rsidP="78DC490A">
          <w:pPr>
            <w:pStyle w:val="Header"/>
            <w:jc w:val="center"/>
          </w:pPr>
        </w:p>
      </w:tc>
      <w:tc>
        <w:tcPr>
          <w:tcW w:w="4320" w:type="dxa"/>
        </w:tcPr>
        <w:p w14:paraId="74717733" w14:textId="60C8904E" w:rsidR="0010770A" w:rsidRDefault="0010770A" w:rsidP="78DC490A">
          <w:pPr>
            <w:pStyle w:val="Header"/>
            <w:ind w:right="-115"/>
            <w:jc w:val="right"/>
          </w:pPr>
        </w:p>
      </w:tc>
    </w:tr>
  </w:tbl>
  <w:p w14:paraId="53D3F6FE" w14:textId="2E5CA0EA" w:rsidR="0010770A" w:rsidRDefault="0010770A" w:rsidP="78DC490A">
    <w:pPr>
      <w:pStyle w:val="Header"/>
    </w:pPr>
    <w:r>
      <w:rPr>
        <w:noProof/>
      </w:rPr>
      <w:drawing>
        <wp:anchor distT="0" distB="0" distL="114300" distR="114300" simplePos="0" relativeHeight="251658247" behindDoc="1" locked="0" layoutInCell="1" allowOverlap="1" wp14:anchorId="2014D807" wp14:editId="7B91880D">
          <wp:simplePos x="0" y="0"/>
          <wp:positionH relativeFrom="margin">
            <wp:align>center</wp:align>
          </wp:positionH>
          <wp:positionV relativeFrom="margin">
            <wp:posOffset>-1227455</wp:posOffset>
          </wp:positionV>
          <wp:extent cx="7559675" cy="1068514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U4MOLDOVA-letterhead-05.png"/>
                  <pic:cNvPicPr/>
                </pic:nvPicPr>
                <pic:blipFill>
                  <a:blip r:embed="rId1">
                    <a:extLst>
                      <a:ext uri="{28A0092B-C50C-407E-A947-70E740481C1C}">
                        <a14:useLocalDpi xmlns:a14="http://schemas.microsoft.com/office/drawing/2010/main" val="0"/>
                      </a:ext>
                    </a:extLst>
                  </a:blip>
                  <a:stretch>
                    <a:fillRect/>
                  </a:stretch>
                </pic:blipFill>
                <pic:spPr>
                  <a:xfrm>
                    <a:off x="0" y="0"/>
                    <a:ext cx="7559675" cy="106851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A470F"/>
    <w:multiLevelType w:val="hybridMultilevel"/>
    <w:tmpl w:val="6278F0F0"/>
    <w:lvl w:ilvl="0" w:tplc="3522C51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8595EBC"/>
    <w:multiLevelType w:val="hybridMultilevel"/>
    <w:tmpl w:val="1DC0BDAE"/>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C53A43"/>
    <w:multiLevelType w:val="hybridMultilevel"/>
    <w:tmpl w:val="2D0447A6"/>
    <w:lvl w:ilvl="0" w:tplc="E3FE4568">
      <w:start w:val="1"/>
      <w:numFmt w:val="decimal"/>
      <w:lvlText w:val="%1."/>
      <w:lvlJc w:val="left"/>
      <w:pPr>
        <w:ind w:left="720" w:hanging="360"/>
      </w:pPr>
      <w:rPr>
        <w:rFonts w:cstheme="minorBid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794D99"/>
    <w:multiLevelType w:val="hybridMultilevel"/>
    <w:tmpl w:val="BFAA5190"/>
    <w:lvl w:ilvl="0" w:tplc="784463BA">
      <w:start w:val="1"/>
      <w:numFmt w:val="decimal"/>
      <w:lvlText w:val="%1."/>
      <w:lvlJc w:val="left"/>
      <w:pPr>
        <w:ind w:left="1080" w:hanging="360"/>
      </w:pPr>
      <w:rPr>
        <w:rFonts w:ascii="Arial" w:eastAsiaTheme="minorHAnsi" w:hAnsi="Arial" w:cstheme="minorBidi"/>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23F402C9"/>
    <w:multiLevelType w:val="hybridMultilevel"/>
    <w:tmpl w:val="C2607C22"/>
    <w:lvl w:ilvl="0" w:tplc="9104C860">
      <w:start w:val="1"/>
      <w:numFmt w:val="bullet"/>
      <w:lvlText w:val="-"/>
      <w:lvlJc w:val="left"/>
      <w:pPr>
        <w:ind w:left="720" w:hanging="360"/>
      </w:pPr>
      <w:rPr>
        <w:rFonts w:ascii="Arial" w:eastAsiaTheme="minorHAnsi" w:hAnsi="Arial" w:cs="Aria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07B0CE8"/>
    <w:multiLevelType w:val="hybridMultilevel"/>
    <w:tmpl w:val="336034F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2A2213F"/>
    <w:multiLevelType w:val="hybridMultilevel"/>
    <w:tmpl w:val="2490EC0E"/>
    <w:lvl w:ilvl="0" w:tplc="4C52629A">
      <w:start w:val="1"/>
      <w:numFmt w:val="decimal"/>
      <w:lvlText w:val="%1."/>
      <w:lvlJc w:val="left"/>
      <w:pPr>
        <w:ind w:left="720" w:hanging="360"/>
      </w:pPr>
      <w:rPr>
        <w:rFonts w:cstheme="minorBidi" w:hint="default"/>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A243BC"/>
    <w:multiLevelType w:val="hybridMultilevel"/>
    <w:tmpl w:val="E88CE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BB1C3E"/>
    <w:multiLevelType w:val="hybridMultilevel"/>
    <w:tmpl w:val="3EBE5E0A"/>
    <w:lvl w:ilvl="0" w:tplc="76EC9F4E">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5161A7A"/>
    <w:multiLevelType w:val="hybridMultilevel"/>
    <w:tmpl w:val="E6587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C44DE7"/>
    <w:multiLevelType w:val="hybridMultilevel"/>
    <w:tmpl w:val="8BF81B0E"/>
    <w:lvl w:ilvl="0" w:tplc="1E5272A8">
      <w:start w:val="5"/>
      <w:numFmt w:val="bullet"/>
      <w:lvlText w:val="-"/>
      <w:lvlJc w:val="left"/>
      <w:pPr>
        <w:tabs>
          <w:tab w:val="num" w:pos="720"/>
        </w:tabs>
        <w:ind w:left="720" w:hanging="360"/>
      </w:pPr>
      <w:rPr>
        <w:rFonts w:ascii="Times New Roman" w:eastAsia="Times New Roman" w:hAnsi="Times New Roman" w:cs="Times New Roman"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4B203AA"/>
    <w:multiLevelType w:val="hybridMultilevel"/>
    <w:tmpl w:val="4F3AEDC6"/>
    <w:lvl w:ilvl="0" w:tplc="7C183A2E">
      <w:start w:val="1"/>
      <w:numFmt w:val="decimal"/>
      <w:lvlText w:val="%1."/>
      <w:lvlJc w:val="left"/>
      <w:pPr>
        <w:ind w:left="720" w:hanging="360"/>
      </w:pPr>
      <w:rPr>
        <w:rFonts w:cstheme="minorBid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490D29"/>
    <w:multiLevelType w:val="hybridMultilevel"/>
    <w:tmpl w:val="28E666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5FC5265"/>
    <w:multiLevelType w:val="hybridMultilevel"/>
    <w:tmpl w:val="8CBC96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6397352"/>
    <w:multiLevelType w:val="hybridMultilevel"/>
    <w:tmpl w:val="0068F44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66DE2954"/>
    <w:multiLevelType w:val="hybridMultilevel"/>
    <w:tmpl w:val="71485AC2"/>
    <w:lvl w:ilvl="0" w:tplc="A984D0BC">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F45900"/>
    <w:multiLevelType w:val="hybridMultilevel"/>
    <w:tmpl w:val="744274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9BA6121"/>
    <w:multiLevelType w:val="hybridMultilevel"/>
    <w:tmpl w:val="04EABC9C"/>
    <w:lvl w:ilvl="0" w:tplc="41ACBC6C">
      <w:start w:val="1"/>
      <w:numFmt w:val="decimal"/>
      <w:lvlText w:val="%1"/>
      <w:lvlJc w:val="left"/>
      <w:pPr>
        <w:ind w:left="720" w:hanging="360"/>
      </w:pPr>
      <w:rPr>
        <w:rFonts w:cstheme="minorBid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5F4D69"/>
    <w:multiLevelType w:val="hybridMultilevel"/>
    <w:tmpl w:val="EDBE26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725736DF"/>
    <w:multiLevelType w:val="hybridMultilevel"/>
    <w:tmpl w:val="D83282EA"/>
    <w:lvl w:ilvl="0" w:tplc="AA1A3C0A">
      <w:start w:val="3"/>
      <w:numFmt w:val="bullet"/>
      <w:lvlText w:val=""/>
      <w:lvlJc w:val="left"/>
      <w:pPr>
        <w:ind w:left="720" w:hanging="360"/>
      </w:pPr>
      <w:rPr>
        <w:rFonts w:ascii="Symbol" w:eastAsia="Arial Narrow" w:hAnsi="Symbol" w:cs="Arial Narrow"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9855FA"/>
    <w:multiLevelType w:val="hybridMultilevel"/>
    <w:tmpl w:val="29F62DBC"/>
    <w:lvl w:ilvl="0" w:tplc="A2B8DD60">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6A259B"/>
    <w:multiLevelType w:val="hybridMultilevel"/>
    <w:tmpl w:val="7C6A5160"/>
    <w:lvl w:ilvl="0" w:tplc="A3D6B46E">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3F2AC8"/>
    <w:multiLevelType w:val="hybridMultilevel"/>
    <w:tmpl w:val="F3161D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77694E12"/>
    <w:multiLevelType w:val="hybridMultilevel"/>
    <w:tmpl w:val="336034F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num>
  <w:num w:numId="2">
    <w:abstractNumId w:val="1"/>
  </w:num>
  <w:num w:numId="3">
    <w:abstractNumId w:val="5"/>
  </w:num>
  <w:num w:numId="4">
    <w:abstractNumId w:val="23"/>
  </w:num>
  <w:num w:numId="5">
    <w:abstractNumId w:val="12"/>
  </w:num>
  <w:num w:numId="6">
    <w:abstractNumId w:val="7"/>
  </w:num>
  <w:num w:numId="7">
    <w:abstractNumId w:val="8"/>
  </w:num>
  <w:num w:numId="8">
    <w:abstractNumId w:val="22"/>
  </w:num>
  <w:num w:numId="9">
    <w:abstractNumId w:val="18"/>
  </w:num>
  <w:num w:numId="10">
    <w:abstractNumId w:val="13"/>
  </w:num>
  <w:num w:numId="11">
    <w:abstractNumId w:val="0"/>
  </w:num>
  <w:num w:numId="12">
    <w:abstractNumId w:val="3"/>
  </w:num>
  <w:num w:numId="13">
    <w:abstractNumId w:val="21"/>
  </w:num>
  <w:num w:numId="14">
    <w:abstractNumId w:val="15"/>
  </w:num>
  <w:num w:numId="15">
    <w:abstractNumId w:val="14"/>
  </w:num>
  <w:num w:numId="16">
    <w:abstractNumId w:val="20"/>
  </w:num>
  <w:num w:numId="17">
    <w:abstractNumId w:val="4"/>
  </w:num>
  <w:num w:numId="18">
    <w:abstractNumId w:val="19"/>
  </w:num>
  <w:num w:numId="19">
    <w:abstractNumId w:val="10"/>
  </w:num>
  <w:num w:numId="20">
    <w:abstractNumId w:val="9"/>
  </w:num>
  <w:num w:numId="21">
    <w:abstractNumId w:val="11"/>
  </w:num>
  <w:num w:numId="22">
    <w:abstractNumId w:val="2"/>
  </w:num>
  <w:num w:numId="23">
    <w:abstractNumId w:val="6"/>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1NDG1tDQ1MjU3NjJV0lEKTi0uzszPAykwqQUAdK6CASwAAAA="/>
  </w:docVars>
  <w:rsids>
    <w:rsidRoot w:val="008C2DA6"/>
    <w:rsid w:val="0000274C"/>
    <w:rsid w:val="00003226"/>
    <w:rsid w:val="00004169"/>
    <w:rsid w:val="00004C9E"/>
    <w:rsid w:val="000066FD"/>
    <w:rsid w:val="00006E53"/>
    <w:rsid w:val="0000722D"/>
    <w:rsid w:val="000102B3"/>
    <w:rsid w:val="00010E68"/>
    <w:rsid w:val="00011817"/>
    <w:rsid w:val="00011902"/>
    <w:rsid w:val="0001205A"/>
    <w:rsid w:val="00013024"/>
    <w:rsid w:val="00014E40"/>
    <w:rsid w:val="00015C6F"/>
    <w:rsid w:val="000161BF"/>
    <w:rsid w:val="0001686B"/>
    <w:rsid w:val="00016DE4"/>
    <w:rsid w:val="000179AF"/>
    <w:rsid w:val="00023096"/>
    <w:rsid w:val="000230EE"/>
    <w:rsid w:val="00023305"/>
    <w:rsid w:val="0002508F"/>
    <w:rsid w:val="000251C0"/>
    <w:rsid w:val="00025317"/>
    <w:rsid w:val="0002592E"/>
    <w:rsid w:val="00026EA7"/>
    <w:rsid w:val="00027D55"/>
    <w:rsid w:val="00031E32"/>
    <w:rsid w:val="0004070C"/>
    <w:rsid w:val="00042ADD"/>
    <w:rsid w:val="00043CCB"/>
    <w:rsid w:val="00045ED0"/>
    <w:rsid w:val="0004749A"/>
    <w:rsid w:val="00047884"/>
    <w:rsid w:val="00053F16"/>
    <w:rsid w:val="0005652E"/>
    <w:rsid w:val="00057460"/>
    <w:rsid w:val="000613D9"/>
    <w:rsid w:val="00061F15"/>
    <w:rsid w:val="00063274"/>
    <w:rsid w:val="00063405"/>
    <w:rsid w:val="00063E92"/>
    <w:rsid w:val="00064C02"/>
    <w:rsid w:val="00065081"/>
    <w:rsid w:val="000661ED"/>
    <w:rsid w:val="00066C3B"/>
    <w:rsid w:val="00066D49"/>
    <w:rsid w:val="000672F7"/>
    <w:rsid w:val="000701C1"/>
    <w:rsid w:val="00071387"/>
    <w:rsid w:val="00073FBF"/>
    <w:rsid w:val="000748C6"/>
    <w:rsid w:val="00076060"/>
    <w:rsid w:val="0007776A"/>
    <w:rsid w:val="000824FA"/>
    <w:rsid w:val="00086074"/>
    <w:rsid w:val="000868C6"/>
    <w:rsid w:val="00087B5F"/>
    <w:rsid w:val="000902E0"/>
    <w:rsid w:val="00090A56"/>
    <w:rsid w:val="00091A69"/>
    <w:rsid w:val="00092467"/>
    <w:rsid w:val="00092B43"/>
    <w:rsid w:val="00095713"/>
    <w:rsid w:val="00096802"/>
    <w:rsid w:val="00097DE4"/>
    <w:rsid w:val="000A1DA1"/>
    <w:rsid w:val="000A1FA1"/>
    <w:rsid w:val="000A2411"/>
    <w:rsid w:val="000A2CAF"/>
    <w:rsid w:val="000A3EEC"/>
    <w:rsid w:val="000B06EF"/>
    <w:rsid w:val="000B0A52"/>
    <w:rsid w:val="000B113D"/>
    <w:rsid w:val="000B1DAF"/>
    <w:rsid w:val="000B287B"/>
    <w:rsid w:val="000B2B98"/>
    <w:rsid w:val="000B3A76"/>
    <w:rsid w:val="000B4538"/>
    <w:rsid w:val="000B52CF"/>
    <w:rsid w:val="000B5301"/>
    <w:rsid w:val="000C0B3A"/>
    <w:rsid w:val="000C20C0"/>
    <w:rsid w:val="000C2A7B"/>
    <w:rsid w:val="000C2E71"/>
    <w:rsid w:val="000C4D62"/>
    <w:rsid w:val="000C7018"/>
    <w:rsid w:val="000C7153"/>
    <w:rsid w:val="000C7541"/>
    <w:rsid w:val="000C75FF"/>
    <w:rsid w:val="000D0FAC"/>
    <w:rsid w:val="000D12E3"/>
    <w:rsid w:val="000D1B7C"/>
    <w:rsid w:val="000D4DB1"/>
    <w:rsid w:val="000D4DDB"/>
    <w:rsid w:val="000E08C7"/>
    <w:rsid w:val="000E29BF"/>
    <w:rsid w:val="000E35FC"/>
    <w:rsid w:val="000E53F2"/>
    <w:rsid w:val="000E54C0"/>
    <w:rsid w:val="000F22FF"/>
    <w:rsid w:val="000F2350"/>
    <w:rsid w:val="000F3C15"/>
    <w:rsid w:val="000F5993"/>
    <w:rsid w:val="000F71DD"/>
    <w:rsid w:val="000F78D3"/>
    <w:rsid w:val="001025B1"/>
    <w:rsid w:val="00103D51"/>
    <w:rsid w:val="001048EA"/>
    <w:rsid w:val="0010662F"/>
    <w:rsid w:val="0010770A"/>
    <w:rsid w:val="00110809"/>
    <w:rsid w:val="00111BC3"/>
    <w:rsid w:val="00112F06"/>
    <w:rsid w:val="001132AD"/>
    <w:rsid w:val="00114BDE"/>
    <w:rsid w:val="00117F60"/>
    <w:rsid w:val="00120E9F"/>
    <w:rsid w:val="00121270"/>
    <w:rsid w:val="0012250C"/>
    <w:rsid w:val="0012302C"/>
    <w:rsid w:val="0012332A"/>
    <w:rsid w:val="001254BD"/>
    <w:rsid w:val="0012585E"/>
    <w:rsid w:val="001267B8"/>
    <w:rsid w:val="00127A0D"/>
    <w:rsid w:val="00130C3C"/>
    <w:rsid w:val="001323C9"/>
    <w:rsid w:val="00132E3A"/>
    <w:rsid w:val="00132E9F"/>
    <w:rsid w:val="0013488D"/>
    <w:rsid w:val="00137020"/>
    <w:rsid w:val="00140BD0"/>
    <w:rsid w:val="00141795"/>
    <w:rsid w:val="00141C8E"/>
    <w:rsid w:val="00145D21"/>
    <w:rsid w:val="00147F57"/>
    <w:rsid w:val="00154FE2"/>
    <w:rsid w:val="00156642"/>
    <w:rsid w:val="00156FA2"/>
    <w:rsid w:val="00157CE5"/>
    <w:rsid w:val="00160015"/>
    <w:rsid w:val="0016012D"/>
    <w:rsid w:val="001601AC"/>
    <w:rsid w:val="001614F0"/>
    <w:rsid w:val="00161A60"/>
    <w:rsid w:val="00164646"/>
    <w:rsid w:val="00164E6D"/>
    <w:rsid w:val="00165451"/>
    <w:rsid w:val="00167878"/>
    <w:rsid w:val="00172FFF"/>
    <w:rsid w:val="00173539"/>
    <w:rsid w:val="00174D89"/>
    <w:rsid w:val="001767B5"/>
    <w:rsid w:val="00176C94"/>
    <w:rsid w:val="001770D6"/>
    <w:rsid w:val="001808C5"/>
    <w:rsid w:val="00180BEB"/>
    <w:rsid w:val="00181D1A"/>
    <w:rsid w:val="00182076"/>
    <w:rsid w:val="00183654"/>
    <w:rsid w:val="00184A28"/>
    <w:rsid w:val="00185278"/>
    <w:rsid w:val="00187617"/>
    <w:rsid w:val="00193367"/>
    <w:rsid w:val="001933D9"/>
    <w:rsid w:val="00194F61"/>
    <w:rsid w:val="00196A8B"/>
    <w:rsid w:val="00197BA0"/>
    <w:rsid w:val="001A127C"/>
    <w:rsid w:val="001A140F"/>
    <w:rsid w:val="001B01C2"/>
    <w:rsid w:val="001B1453"/>
    <w:rsid w:val="001B1485"/>
    <w:rsid w:val="001B4C1D"/>
    <w:rsid w:val="001B607F"/>
    <w:rsid w:val="001B7C00"/>
    <w:rsid w:val="001C2CAC"/>
    <w:rsid w:val="001C3029"/>
    <w:rsid w:val="001C4D52"/>
    <w:rsid w:val="001C7890"/>
    <w:rsid w:val="001D0BB6"/>
    <w:rsid w:val="001D0C3B"/>
    <w:rsid w:val="001D12F2"/>
    <w:rsid w:val="001D1322"/>
    <w:rsid w:val="001D2FB2"/>
    <w:rsid w:val="001D4217"/>
    <w:rsid w:val="001D6499"/>
    <w:rsid w:val="001D64E7"/>
    <w:rsid w:val="001D6D37"/>
    <w:rsid w:val="001D6DC9"/>
    <w:rsid w:val="001E05D6"/>
    <w:rsid w:val="001E0BFD"/>
    <w:rsid w:val="001E0F52"/>
    <w:rsid w:val="001E1D8D"/>
    <w:rsid w:val="001E2D31"/>
    <w:rsid w:val="001E30E9"/>
    <w:rsid w:val="001E36FE"/>
    <w:rsid w:val="001E3A44"/>
    <w:rsid w:val="001E678E"/>
    <w:rsid w:val="001E6938"/>
    <w:rsid w:val="001F0793"/>
    <w:rsid w:val="001F17FB"/>
    <w:rsid w:val="001F1B6D"/>
    <w:rsid w:val="001F1E8C"/>
    <w:rsid w:val="001F3F4B"/>
    <w:rsid w:val="001F4CD5"/>
    <w:rsid w:val="001F5901"/>
    <w:rsid w:val="001F5E4E"/>
    <w:rsid w:val="001F6004"/>
    <w:rsid w:val="00200EE9"/>
    <w:rsid w:val="002017D2"/>
    <w:rsid w:val="00202306"/>
    <w:rsid w:val="00205CC7"/>
    <w:rsid w:val="0020766B"/>
    <w:rsid w:val="002079FD"/>
    <w:rsid w:val="00213AFE"/>
    <w:rsid w:val="00213F36"/>
    <w:rsid w:val="00213F53"/>
    <w:rsid w:val="002212D5"/>
    <w:rsid w:val="00222E18"/>
    <w:rsid w:val="00225FCD"/>
    <w:rsid w:val="002276B0"/>
    <w:rsid w:val="002319BB"/>
    <w:rsid w:val="00234111"/>
    <w:rsid w:val="002345AE"/>
    <w:rsid w:val="00236C99"/>
    <w:rsid w:val="00236CDB"/>
    <w:rsid w:val="00237BEE"/>
    <w:rsid w:val="00240E8E"/>
    <w:rsid w:val="0024173C"/>
    <w:rsid w:val="0024178E"/>
    <w:rsid w:val="00241B41"/>
    <w:rsid w:val="0024249D"/>
    <w:rsid w:val="002425F3"/>
    <w:rsid w:val="00242903"/>
    <w:rsid w:val="0024371C"/>
    <w:rsid w:val="00243E30"/>
    <w:rsid w:val="002457AD"/>
    <w:rsid w:val="00245B70"/>
    <w:rsid w:val="00246488"/>
    <w:rsid w:val="00246BA7"/>
    <w:rsid w:val="002478C7"/>
    <w:rsid w:val="0025058F"/>
    <w:rsid w:val="002512B3"/>
    <w:rsid w:val="002515B6"/>
    <w:rsid w:val="00251F62"/>
    <w:rsid w:val="00252344"/>
    <w:rsid w:val="00252CB3"/>
    <w:rsid w:val="002535CD"/>
    <w:rsid w:val="00257A34"/>
    <w:rsid w:val="00257F79"/>
    <w:rsid w:val="002620E1"/>
    <w:rsid w:val="00262642"/>
    <w:rsid w:val="00262B43"/>
    <w:rsid w:val="0026356F"/>
    <w:rsid w:val="00263991"/>
    <w:rsid w:val="00270226"/>
    <w:rsid w:val="00271D1A"/>
    <w:rsid w:val="0027499D"/>
    <w:rsid w:val="00274B18"/>
    <w:rsid w:val="00274F68"/>
    <w:rsid w:val="00276191"/>
    <w:rsid w:val="00276318"/>
    <w:rsid w:val="002814AC"/>
    <w:rsid w:val="002828A8"/>
    <w:rsid w:val="002845FB"/>
    <w:rsid w:val="00285811"/>
    <w:rsid w:val="00286283"/>
    <w:rsid w:val="002867A0"/>
    <w:rsid w:val="00287CB5"/>
    <w:rsid w:val="00290CFF"/>
    <w:rsid w:val="00290D35"/>
    <w:rsid w:val="0029106F"/>
    <w:rsid w:val="002965C2"/>
    <w:rsid w:val="002A0982"/>
    <w:rsid w:val="002A1297"/>
    <w:rsid w:val="002A26E0"/>
    <w:rsid w:val="002A3369"/>
    <w:rsid w:val="002A4D09"/>
    <w:rsid w:val="002A7A4C"/>
    <w:rsid w:val="002B1AB4"/>
    <w:rsid w:val="002B204B"/>
    <w:rsid w:val="002B2721"/>
    <w:rsid w:val="002B44BC"/>
    <w:rsid w:val="002B6F25"/>
    <w:rsid w:val="002C02D6"/>
    <w:rsid w:val="002C2E60"/>
    <w:rsid w:val="002C3ADE"/>
    <w:rsid w:val="002C5554"/>
    <w:rsid w:val="002C5D4D"/>
    <w:rsid w:val="002C75CE"/>
    <w:rsid w:val="002C7D18"/>
    <w:rsid w:val="002D0BE7"/>
    <w:rsid w:val="002D0C06"/>
    <w:rsid w:val="002D1C35"/>
    <w:rsid w:val="002D25B6"/>
    <w:rsid w:val="002D4414"/>
    <w:rsid w:val="002D5174"/>
    <w:rsid w:val="002D6E10"/>
    <w:rsid w:val="002D74AA"/>
    <w:rsid w:val="002D77B7"/>
    <w:rsid w:val="002D7E46"/>
    <w:rsid w:val="002E030F"/>
    <w:rsid w:val="002E0A1E"/>
    <w:rsid w:val="002E0F57"/>
    <w:rsid w:val="002E11EC"/>
    <w:rsid w:val="002E1EAE"/>
    <w:rsid w:val="002E3193"/>
    <w:rsid w:val="002E59A6"/>
    <w:rsid w:val="002E66E2"/>
    <w:rsid w:val="002E6FD1"/>
    <w:rsid w:val="002E7004"/>
    <w:rsid w:val="002F0B26"/>
    <w:rsid w:val="002F0BA9"/>
    <w:rsid w:val="002F1198"/>
    <w:rsid w:val="002F1832"/>
    <w:rsid w:val="002F183F"/>
    <w:rsid w:val="002F1ABC"/>
    <w:rsid w:val="002F451C"/>
    <w:rsid w:val="002F4B77"/>
    <w:rsid w:val="002F5624"/>
    <w:rsid w:val="0030425F"/>
    <w:rsid w:val="00304459"/>
    <w:rsid w:val="00304528"/>
    <w:rsid w:val="003058A0"/>
    <w:rsid w:val="00306DA6"/>
    <w:rsid w:val="0030781E"/>
    <w:rsid w:val="00310939"/>
    <w:rsid w:val="00311338"/>
    <w:rsid w:val="00311643"/>
    <w:rsid w:val="0031217B"/>
    <w:rsid w:val="0031322A"/>
    <w:rsid w:val="00313955"/>
    <w:rsid w:val="003145EB"/>
    <w:rsid w:val="003166D0"/>
    <w:rsid w:val="00317376"/>
    <w:rsid w:val="00317A38"/>
    <w:rsid w:val="00320108"/>
    <w:rsid w:val="00321895"/>
    <w:rsid w:val="00322BEF"/>
    <w:rsid w:val="00326E6F"/>
    <w:rsid w:val="00327110"/>
    <w:rsid w:val="003276C8"/>
    <w:rsid w:val="00334099"/>
    <w:rsid w:val="003341EE"/>
    <w:rsid w:val="003343AA"/>
    <w:rsid w:val="00336659"/>
    <w:rsid w:val="00336A79"/>
    <w:rsid w:val="003370D4"/>
    <w:rsid w:val="00340A00"/>
    <w:rsid w:val="003415A9"/>
    <w:rsid w:val="00341608"/>
    <w:rsid w:val="00343357"/>
    <w:rsid w:val="003447B5"/>
    <w:rsid w:val="00344CC7"/>
    <w:rsid w:val="00346866"/>
    <w:rsid w:val="00346DB2"/>
    <w:rsid w:val="003516BA"/>
    <w:rsid w:val="003519DA"/>
    <w:rsid w:val="00351FFD"/>
    <w:rsid w:val="00354236"/>
    <w:rsid w:val="00362FFC"/>
    <w:rsid w:val="00364F4A"/>
    <w:rsid w:val="0036554B"/>
    <w:rsid w:val="0036733D"/>
    <w:rsid w:val="00370555"/>
    <w:rsid w:val="0037079D"/>
    <w:rsid w:val="00371964"/>
    <w:rsid w:val="00372D80"/>
    <w:rsid w:val="00373015"/>
    <w:rsid w:val="00373E4B"/>
    <w:rsid w:val="0037622C"/>
    <w:rsid w:val="003818FA"/>
    <w:rsid w:val="00381CC4"/>
    <w:rsid w:val="003831FE"/>
    <w:rsid w:val="00383A9F"/>
    <w:rsid w:val="0038480E"/>
    <w:rsid w:val="00385A9F"/>
    <w:rsid w:val="0038686D"/>
    <w:rsid w:val="00386B46"/>
    <w:rsid w:val="00387F9A"/>
    <w:rsid w:val="0039009C"/>
    <w:rsid w:val="00392C88"/>
    <w:rsid w:val="00393267"/>
    <w:rsid w:val="00393B08"/>
    <w:rsid w:val="003960BC"/>
    <w:rsid w:val="00396CAF"/>
    <w:rsid w:val="00396D04"/>
    <w:rsid w:val="00397A9B"/>
    <w:rsid w:val="003A10DF"/>
    <w:rsid w:val="003A2862"/>
    <w:rsid w:val="003A2E73"/>
    <w:rsid w:val="003A4D51"/>
    <w:rsid w:val="003B0F4A"/>
    <w:rsid w:val="003B1D3D"/>
    <w:rsid w:val="003B2439"/>
    <w:rsid w:val="003B48DA"/>
    <w:rsid w:val="003B4E62"/>
    <w:rsid w:val="003B5067"/>
    <w:rsid w:val="003B56BE"/>
    <w:rsid w:val="003B5E2E"/>
    <w:rsid w:val="003B6030"/>
    <w:rsid w:val="003C1F19"/>
    <w:rsid w:val="003C3458"/>
    <w:rsid w:val="003C44D3"/>
    <w:rsid w:val="003D0C9A"/>
    <w:rsid w:val="003D2333"/>
    <w:rsid w:val="003D3630"/>
    <w:rsid w:val="003D48BC"/>
    <w:rsid w:val="003D62A4"/>
    <w:rsid w:val="003D6D50"/>
    <w:rsid w:val="003D737A"/>
    <w:rsid w:val="003E0635"/>
    <w:rsid w:val="003E28F3"/>
    <w:rsid w:val="003E3672"/>
    <w:rsid w:val="003E4881"/>
    <w:rsid w:val="003E60B8"/>
    <w:rsid w:val="003F21D6"/>
    <w:rsid w:val="003F358B"/>
    <w:rsid w:val="003F48A0"/>
    <w:rsid w:val="003F4FB8"/>
    <w:rsid w:val="003F5108"/>
    <w:rsid w:val="003F5238"/>
    <w:rsid w:val="004001FF"/>
    <w:rsid w:val="00401377"/>
    <w:rsid w:val="00401493"/>
    <w:rsid w:val="00402A9B"/>
    <w:rsid w:val="00402AA3"/>
    <w:rsid w:val="00404BAF"/>
    <w:rsid w:val="00405BB0"/>
    <w:rsid w:val="00407E14"/>
    <w:rsid w:val="00407EC4"/>
    <w:rsid w:val="00412A92"/>
    <w:rsid w:val="00414D68"/>
    <w:rsid w:val="00415569"/>
    <w:rsid w:val="00415A59"/>
    <w:rsid w:val="004163DE"/>
    <w:rsid w:val="0041660A"/>
    <w:rsid w:val="00417306"/>
    <w:rsid w:val="004176CF"/>
    <w:rsid w:val="00417CDF"/>
    <w:rsid w:val="00420A11"/>
    <w:rsid w:val="00420D7E"/>
    <w:rsid w:val="004218F4"/>
    <w:rsid w:val="00423EB4"/>
    <w:rsid w:val="004272B6"/>
    <w:rsid w:val="004303BC"/>
    <w:rsid w:val="004317E0"/>
    <w:rsid w:val="004338FF"/>
    <w:rsid w:val="00434C0A"/>
    <w:rsid w:val="00434F3B"/>
    <w:rsid w:val="00441675"/>
    <w:rsid w:val="00442462"/>
    <w:rsid w:val="00442543"/>
    <w:rsid w:val="004428FE"/>
    <w:rsid w:val="00444A56"/>
    <w:rsid w:val="00445116"/>
    <w:rsid w:val="00445836"/>
    <w:rsid w:val="00452728"/>
    <w:rsid w:val="00454027"/>
    <w:rsid w:val="00454B85"/>
    <w:rsid w:val="004616BA"/>
    <w:rsid w:val="00462DC3"/>
    <w:rsid w:val="00464138"/>
    <w:rsid w:val="0046423C"/>
    <w:rsid w:val="00464811"/>
    <w:rsid w:val="00465425"/>
    <w:rsid w:val="00465DDB"/>
    <w:rsid w:val="00466F2A"/>
    <w:rsid w:val="00466F91"/>
    <w:rsid w:val="00467042"/>
    <w:rsid w:val="004679C9"/>
    <w:rsid w:val="00467A4C"/>
    <w:rsid w:val="00470261"/>
    <w:rsid w:val="0047220A"/>
    <w:rsid w:val="0047272D"/>
    <w:rsid w:val="0047293C"/>
    <w:rsid w:val="004732BA"/>
    <w:rsid w:val="0047348C"/>
    <w:rsid w:val="004750E2"/>
    <w:rsid w:val="004766CD"/>
    <w:rsid w:val="00476778"/>
    <w:rsid w:val="00476B09"/>
    <w:rsid w:val="004800E1"/>
    <w:rsid w:val="004802BB"/>
    <w:rsid w:val="00480C63"/>
    <w:rsid w:val="004810E3"/>
    <w:rsid w:val="00484E80"/>
    <w:rsid w:val="00487AF4"/>
    <w:rsid w:val="00487F1B"/>
    <w:rsid w:val="00490EC2"/>
    <w:rsid w:val="00492D47"/>
    <w:rsid w:val="0049654A"/>
    <w:rsid w:val="00497B72"/>
    <w:rsid w:val="004A1BBC"/>
    <w:rsid w:val="004A1CE5"/>
    <w:rsid w:val="004A6200"/>
    <w:rsid w:val="004B17F8"/>
    <w:rsid w:val="004B36D9"/>
    <w:rsid w:val="004B4D83"/>
    <w:rsid w:val="004B5794"/>
    <w:rsid w:val="004B5B09"/>
    <w:rsid w:val="004B6F42"/>
    <w:rsid w:val="004C0332"/>
    <w:rsid w:val="004C1D27"/>
    <w:rsid w:val="004C1D9F"/>
    <w:rsid w:val="004C358D"/>
    <w:rsid w:val="004C3B27"/>
    <w:rsid w:val="004C42E9"/>
    <w:rsid w:val="004C5AC4"/>
    <w:rsid w:val="004C6C23"/>
    <w:rsid w:val="004C6C55"/>
    <w:rsid w:val="004C7689"/>
    <w:rsid w:val="004C7B1E"/>
    <w:rsid w:val="004D031C"/>
    <w:rsid w:val="004D090E"/>
    <w:rsid w:val="004D12E5"/>
    <w:rsid w:val="004D33B3"/>
    <w:rsid w:val="004E0CE2"/>
    <w:rsid w:val="004E2004"/>
    <w:rsid w:val="004E207B"/>
    <w:rsid w:val="004E7447"/>
    <w:rsid w:val="004E7AF9"/>
    <w:rsid w:val="004F2A7B"/>
    <w:rsid w:val="004F2EBD"/>
    <w:rsid w:val="004F45E3"/>
    <w:rsid w:val="004F4F7E"/>
    <w:rsid w:val="004F5858"/>
    <w:rsid w:val="004F7F0B"/>
    <w:rsid w:val="00500B6D"/>
    <w:rsid w:val="0050187F"/>
    <w:rsid w:val="0050299A"/>
    <w:rsid w:val="005034D3"/>
    <w:rsid w:val="005038FF"/>
    <w:rsid w:val="0051145D"/>
    <w:rsid w:val="0051192B"/>
    <w:rsid w:val="0051205C"/>
    <w:rsid w:val="00513260"/>
    <w:rsid w:val="00513D2A"/>
    <w:rsid w:val="00513E4A"/>
    <w:rsid w:val="00514622"/>
    <w:rsid w:val="00516AA4"/>
    <w:rsid w:val="00520A3C"/>
    <w:rsid w:val="005215D5"/>
    <w:rsid w:val="0052310C"/>
    <w:rsid w:val="0052553B"/>
    <w:rsid w:val="00525B38"/>
    <w:rsid w:val="00526AB8"/>
    <w:rsid w:val="00533157"/>
    <w:rsid w:val="005342E7"/>
    <w:rsid w:val="00536A49"/>
    <w:rsid w:val="0053704A"/>
    <w:rsid w:val="0054014D"/>
    <w:rsid w:val="00540CF8"/>
    <w:rsid w:val="00540D3E"/>
    <w:rsid w:val="00540EAF"/>
    <w:rsid w:val="00541793"/>
    <w:rsid w:val="00541E98"/>
    <w:rsid w:val="005430D1"/>
    <w:rsid w:val="00543A41"/>
    <w:rsid w:val="005441A9"/>
    <w:rsid w:val="00550165"/>
    <w:rsid w:val="00551228"/>
    <w:rsid w:val="00553C70"/>
    <w:rsid w:val="005567EC"/>
    <w:rsid w:val="0055687C"/>
    <w:rsid w:val="00560953"/>
    <w:rsid w:val="005614FF"/>
    <w:rsid w:val="0056344D"/>
    <w:rsid w:val="00563E1C"/>
    <w:rsid w:val="00563E3E"/>
    <w:rsid w:val="005648EB"/>
    <w:rsid w:val="00564AAC"/>
    <w:rsid w:val="0056572F"/>
    <w:rsid w:val="00567088"/>
    <w:rsid w:val="005704F3"/>
    <w:rsid w:val="00570B09"/>
    <w:rsid w:val="00571E78"/>
    <w:rsid w:val="0057282C"/>
    <w:rsid w:val="00572B98"/>
    <w:rsid w:val="0057585D"/>
    <w:rsid w:val="0057796F"/>
    <w:rsid w:val="00577E14"/>
    <w:rsid w:val="00581AC5"/>
    <w:rsid w:val="005821A7"/>
    <w:rsid w:val="00583CF6"/>
    <w:rsid w:val="00584580"/>
    <w:rsid w:val="00584A56"/>
    <w:rsid w:val="00586774"/>
    <w:rsid w:val="005924AA"/>
    <w:rsid w:val="00592C05"/>
    <w:rsid w:val="005933F0"/>
    <w:rsid w:val="0059472C"/>
    <w:rsid w:val="005950AD"/>
    <w:rsid w:val="00596FF4"/>
    <w:rsid w:val="005A1E37"/>
    <w:rsid w:val="005A31CF"/>
    <w:rsid w:val="005A32F8"/>
    <w:rsid w:val="005A67D1"/>
    <w:rsid w:val="005B0CA2"/>
    <w:rsid w:val="005B259D"/>
    <w:rsid w:val="005B296E"/>
    <w:rsid w:val="005B497C"/>
    <w:rsid w:val="005B5218"/>
    <w:rsid w:val="005B6325"/>
    <w:rsid w:val="005B6A49"/>
    <w:rsid w:val="005B73E8"/>
    <w:rsid w:val="005B761B"/>
    <w:rsid w:val="005B7D29"/>
    <w:rsid w:val="005C006B"/>
    <w:rsid w:val="005C0E5B"/>
    <w:rsid w:val="005C1453"/>
    <w:rsid w:val="005C4482"/>
    <w:rsid w:val="005C44AA"/>
    <w:rsid w:val="005C5B82"/>
    <w:rsid w:val="005C71BC"/>
    <w:rsid w:val="005D199A"/>
    <w:rsid w:val="005D1D57"/>
    <w:rsid w:val="005D400A"/>
    <w:rsid w:val="005D55AA"/>
    <w:rsid w:val="005D58BE"/>
    <w:rsid w:val="005D5DD0"/>
    <w:rsid w:val="005D6BBD"/>
    <w:rsid w:val="005D740A"/>
    <w:rsid w:val="005E0F07"/>
    <w:rsid w:val="005E18E5"/>
    <w:rsid w:val="005E3541"/>
    <w:rsid w:val="005E35ED"/>
    <w:rsid w:val="005E404E"/>
    <w:rsid w:val="005E5BF0"/>
    <w:rsid w:val="005E6779"/>
    <w:rsid w:val="005E70D0"/>
    <w:rsid w:val="005E7951"/>
    <w:rsid w:val="005F04EA"/>
    <w:rsid w:val="005F0C3B"/>
    <w:rsid w:val="005F0DE1"/>
    <w:rsid w:val="005F2CBA"/>
    <w:rsid w:val="005F4207"/>
    <w:rsid w:val="005F744B"/>
    <w:rsid w:val="005F7843"/>
    <w:rsid w:val="006019FE"/>
    <w:rsid w:val="00604A5F"/>
    <w:rsid w:val="00604B75"/>
    <w:rsid w:val="00605228"/>
    <w:rsid w:val="00605B0C"/>
    <w:rsid w:val="00607F5A"/>
    <w:rsid w:val="006104C6"/>
    <w:rsid w:val="006105B6"/>
    <w:rsid w:val="006123C0"/>
    <w:rsid w:val="00612947"/>
    <w:rsid w:val="00612C7B"/>
    <w:rsid w:val="00612F1C"/>
    <w:rsid w:val="006131FB"/>
    <w:rsid w:val="00613356"/>
    <w:rsid w:val="006140FC"/>
    <w:rsid w:val="0061496F"/>
    <w:rsid w:val="006150EC"/>
    <w:rsid w:val="00616DBF"/>
    <w:rsid w:val="0062287F"/>
    <w:rsid w:val="0062390F"/>
    <w:rsid w:val="00623DC8"/>
    <w:rsid w:val="0062543A"/>
    <w:rsid w:val="00625666"/>
    <w:rsid w:val="00625D14"/>
    <w:rsid w:val="00626E69"/>
    <w:rsid w:val="006301EB"/>
    <w:rsid w:val="006305CB"/>
    <w:rsid w:val="00630C8D"/>
    <w:rsid w:val="006313CF"/>
    <w:rsid w:val="00631542"/>
    <w:rsid w:val="00633C4C"/>
    <w:rsid w:val="00635490"/>
    <w:rsid w:val="00636A80"/>
    <w:rsid w:val="00636C78"/>
    <w:rsid w:val="006407C7"/>
    <w:rsid w:val="00640932"/>
    <w:rsid w:val="00641AF3"/>
    <w:rsid w:val="00642750"/>
    <w:rsid w:val="0064372F"/>
    <w:rsid w:val="006451C2"/>
    <w:rsid w:val="006508F4"/>
    <w:rsid w:val="006511C0"/>
    <w:rsid w:val="006522C2"/>
    <w:rsid w:val="0065544C"/>
    <w:rsid w:val="00655DC6"/>
    <w:rsid w:val="006604E4"/>
    <w:rsid w:val="006624F5"/>
    <w:rsid w:val="00663503"/>
    <w:rsid w:val="0066523F"/>
    <w:rsid w:val="00667491"/>
    <w:rsid w:val="006675D3"/>
    <w:rsid w:val="00670EE6"/>
    <w:rsid w:val="006736AA"/>
    <w:rsid w:val="00673B3C"/>
    <w:rsid w:val="00674139"/>
    <w:rsid w:val="006744B6"/>
    <w:rsid w:val="00674992"/>
    <w:rsid w:val="00676322"/>
    <w:rsid w:val="00677D27"/>
    <w:rsid w:val="00681AEA"/>
    <w:rsid w:val="00684C20"/>
    <w:rsid w:val="00685982"/>
    <w:rsid w:val="0068725F"/>
    <w:rsid w:val="00687B0D"/>
    <w:rsid w:val="0069084A"/>
    <w:rsid w:val="006908D4"/>
    <w:rsid w:val="00691E7E"/>
    <w:rsid w:val="006925D5"/>
    <w:rsid w:val="00692F3F"/>
    <w:rsid w:val="00694C8A"/>
    <w:rsid w:val="00697666"/>
    <w:rsid w:val="006A1693"/>
    <w:rsid w:val="006A18F1"/>
    <w:rsid w:val="006A2941"/>
    <w:rsid w:val="006A2FEB"/>
    <w:rsid w:val="006A38DB"/>
    <w:rsid w:val="006A50BA"/>
    <w:rsid w:val="006A643F"/>
    <w:rsid w:val="006A6572"/>
    <w:rsid w:val="006A746B"/>
    <w:rsid w:val="006A75B8"/>
    <w:rsid w:val="006B004C"/>
    <w:rsid w:val="006B298C"/>
    <w:rsid w:val="006B2C55"/>
    <w:rsid w:val="006B4D2A"/>
    <w:rsid w:val="006B5712"/>
    <w:rsid w:val="006B79B9"/>
    <w:rsid w:val="006C2404"/>
    <w:rsid w:val="006C39D6"/>
    <w:rsid w:val="006C5136"/>
    <w:rsid w:val="006C576B"/>
    <w:rsid w:val="006C5935"/>
    <w:rsid w:val="006C6355"/>
    <w:rsid w:val="006D0083"/>
    <w:rsid w:val="006D01AD"/>
    <w:rsid w:val="006D1B6C"/>
    <w:rsid w:val="006D69D8"/>
    <w:rsid w:val="006E30DB"/>
    <w:rsid w:val="006E3514"/>
    <w:rsid w:val="006E3712"/>
    <w:rsid w:val="006E63A8"/>
    <w:rsid w:val="006E64CC"/>
    <w:rsid w:val="006E6BA6"/>
    <w:rsid w:val="006F0BFD"/>
    <w:rsid w:val="006F1457"/>
    <w:rsid w:val="006F19E4"/>
    <w:rsid w:val="006F37F6"/>
    <w:rsid w:val="006F3D76"/>
    <w:rsid w:val="006F3ED5"/>
    <w:rsid w:val="006F5C79"/>
    <w:rsid w:val="006F6A06"/>
    <w:rsid w:val="006F71BF"/>
    <w:rsid w:val="00700F14"/>
    <w:rsid w:val="007027BF"/>
    <w:rsid w:val="00703455"/>
    <w:rsid w:val="00703B54"/>
    <w:rsid w:val="007067C0"/>
    <w:rsid w:val="00707231"/>
    <w:rsid w:val="007105D2"/>
    <w:rsid w:val="0071189B"/>
    <w:rsid w:val="007119FE"/>
    <w:rsid w:val="00711D6C"/>
    <w:rsid w:val="00712D4B"/>
    <w:rsid w:val="00712E94"/>
    <w:rsid w:val="00714CD4"/>
    <w:rsid w:val="00716A52"/>
    <w:rsid w:val="00717217"/>
    <w:rsid w:val="007174EE"/>
    <w:rsid w:val="0072079A"/>
    <w:rsid w:val="0072127E"/>
    <w:rsid w:val="007224F7"/>
    <w:rsid w:val="00724B3D"/>
    <w:rsid w:val="00725A7E"/>
    <w:rsid w:val="007273DC"/>
    <w:rsid w:val="00730A71"/>
    <w:rsid w:val="007337A6"/>
    <w:rsid w:val="00733CDE"/>
    <w:rsid w:val="007341B7"/>
    <w:rsid w:val="0073573F"/>
    <w:rsid w:val="007365BD"/>
    <w:rsid w:val="00736C7E"/>
    <w:rsid w:val="00742440"/>
    <w:rsid w:val="00743D0B"/>
    <w:rsid w:val="007444F1"/>
    <w:rsid w:val="00744DF6"/>
    <w:rsid w:val="00747912"/>
    <w:rsid w:val="00750FE8"/>
    <w:rsid w:val="007515F1"/>
    <w:rsid w:val="00754740"/>
    <w:rsid w:val="00760546"/>
    <w:rsid w:val="00761287"/>
    <w:rsid w:val="00761E8E"/>
    <w:rsid w:val="00763C21"/>
    <w:rsid w:val="00767E27"/>
    <w:rsid w:val="007704D4"/>
    <w:rsid w:val="00770DFE"/>
    <w:rsid w:val="007716AD"/>
    <w:rsid w:val="00771D83"/>
    <w:rsid w:val="0077290B"/>
    <w:rsid w:val="00773E0E"/>
    <w:rsid w:val="00777012"/>
    <w:rsid w:val="00777710"/>
    <w:rsid w:val="00777842"/>
    <w:rsid w:val="007817DB"/>
    <w:rsid w:val="0078180C"/>
    <w:rsid w:val="00782CC6"/>
    <w:rsid w:val="00785D64"/>
    <w:rsid w:val="007865E2"/>
    <w:rsid w:val="00787731"/>
    <w:rsid w:val="00787B7D"/>
    <w:rsid w:val="00791163"/>
    <w:rsid w:val="007923F3"/>
    <w:rsid w:val="00792D59"/>
    <w:rsid w:val="0079658B"/>
    <w:rsid w:val="00796A1E"/>
    <w:rsid w:val="007A1D9D"/>
    <w:rsid w:val="007A22FA"/>
    <w:rsid w:val="007A346D"/>
    <w:rsid w:val="007A41C5"/>
    <w:rsid w:val="007A53DB"/>
    <w:rsid w:val="007A663B"/>
    <w:rsid w:val="007B01BC"/>
    <w:rsid w:val="007B0350"/>
    <w:rsid w:val="007B09EA"/>
    <w:rsid w:val="007B1D30"/>
    <w:rsid w:val="007B210F"/>
    <w:rsid w:val="007B2A8C"/>
    <w:rsid w:val="007B2FF4"/>
    <w:rsid w:val="007B5D35"/>
    <w:rsid w:val="007B6CEB"/>
    <w:rsid w:val="007B7AD7"/>
    <w:rsid w:val="007C0625"/>
    <w:rsid w:val="007C0CBF"/>
    <w:rsid w:val="007C326D"/>
    <w:rsid w:val="007C45BA"/>
    <w:rsid w:val="007C514B"/>
    <w:rsid w:val="007C694A"/>
    <w:rsid w:val="007C77F2"/>
    <w:rsid w:val="007D030B"/>
    <w:rsid w:val="007D09B9"/>
    <w:rsid w:val="007D3758"/>
    <w:rsid w:val="007D553E"/>
    <w:rsid w:val="007D64A9"/>
    <w:rsid w:val="007D6AE1"/>
    <w:rsid w:val="007D795A"/>
    <w:rsid w:val="007E09BB"/>
    <w:rsid w:val="007E0EC8"/>
    <w:rsid w:val="007E1C48"/>
    <w:rsid w:val="007E3038"/>
    <w:rsid w:val="007E315B"/>
    <w:rsid w:val="007E31B6"/>
    <w:rsid w:val="007E331B"/>
    <w:rsid w:val="007E3EDA"/>
    <w:rsid w:val="007E54AC"/>
    <w:rsid w:val="007E5EC5"/>
    <w:rsid w:val="007E5F0C"/>
    <w:rsid w:val="007E6DED"/>
    <w:rsid w:val="007F11FA"/>
    <w:rsid w:val="007F2A26"/>
    <w:rsid w:val="007F449E"/>
    <w:rsid w:val="007F55BF"/>
    <w:rsid w:val="007F5BB1"/>
    <w:rsid w:val="007F6ACB"/>
    <w:rsid w:val="007F6E06"/>
    <w:rsid w:val="007F7FB4"/>
    <w:rsid w:val="00800B10"/>
    <w:rsid w:val="00801CB4"/>
    <w:rsid w:val="008020AA"/>
    <w:rsid w:val="00803087"/>
    <w:rsid w:val="00803D83"/>
    <w:rsid w:val="00803DAF"/>
    <w:rsid w:val="00806EB2"/>
    <w:rsid w:val="00807DC3"/>
    <w:rsid w:val="0081140F"/>
    <w:rsid w:val="008118A3"/>
    <w:rsid w:val="00811AB7"/>
    <w:rsid w:val="00811FAE"/>
    <w:rsid w:val="008134FE"/>
    <w:rsid w:val="00813CDA"/>
    <w:rsid w:val="008145CA"/>
    <w:rsid w:val="0081549B"/>
    <w:rsid w:val="00815C88"/>
    <w:rsid w:val="008164FD"/>
    <w:rsid w:val="0082090E"/>
    <w:rsid w:val="00820D16"/>
    <w:rsid w:val="00820EFA"/>
    <w:rsid w:val="00821992"/>
    <w:rsid w:val="00821F16"/>
    <w:rsid w:val="00822101"/>
    <w:rsid w:val="008226C4"/>
    <w:rsid w:val="00823126"/>
    <w:rsid w:val="00824E00"/>
    <w:rsid w:val="008262A0"/>
    <w:rsid w:val="00826695"/>
    <w:rsid w:val="00826774"/>
    <w:rsid w:val="00826843"/>
    <w:rsid w:val="008269D4"/>
    <w:rsid w:val="00827393"/>
    <w:rsid w:val="008274AF"/>
    <w:rsid w:val="00830D3F"/>
    <w:rsid w:val="00833C32"/>
    <w:rsid w:val="00835AC2"/>
    <w:rsid w:val="00835B0C"/>
    <w:rsid w:val="00836A8B"/>
    <w:rsid w:val="00836FC9"/>
    <w:rsid w:val="0083754E"/>
    <w:rsid w:val="008455D9"/>
    <w:rsid w:val="00845FAE"/>
    <w:rsid w:val="008477B8"/>
    <w:rsid w:val="00847D22"/>
    <w:rsid w:val="00850E7B"/>
    <w:rsid w:val="00851233"/>
    <w:rsid w:val="00851714"/>
    <w:rsid w:val="00853226"/>
    <w:rsid w:val="0085364D"/>
    <w:rsid w:val="00854736"/>
    <w:rsid w:val="008547D2"/>
    <w:rsid w:val="00854EDB"/>
    <w:rsid w:val="00860A87"/>
    <w:rsid w:val="008650F4"/>
    <w:rsid w:val="00866DB5"/>
    <w:rsid w:val="008677CF"/>
    <w:rsid w:val="008677DD"/>
    <w:rsid w:val="00867A33"/>
    <w:rsid w:val="00870E88"/>
    <w:rsid w:val="00873AFF"/>
    <w:rsid w:val="00877A84"/>
    <w:rsid w:val="00877B4A"/>
    <w:rsid w:val="00880872"/>
    <w:rsid w:val="00881795"/>
    <w:rsid w:val="008826B8"/>
    <w:rsid w:val="0088416F"/>
    <w:rsid w:val="00884A42"/>
    <w:rsid w:val="00885349"/>
    <w:rsid w:val="008861F9"/>
    <w:rsid w:val="00887404"/>
    <w:rsid w:val="00887760"/>
    <w:rsid w:val="00887979"/>
    <w:rsid w:val="0089155F"/>
    <w:rsid w:val="00894580"/>
    <w:rsid w:val="00896076"/>
    <w:rsid w:val="0089615A"/>
    <w:rsid w:val="00897107"/>
    <w:rsid w:val="008A03F0"/>
    <w:rsid w:val="008A0ECC"/>
    <w:rsid w:val="008A2A13"/>
    <w:rsid w:val="008A4368"/>
    <w:rsid w:val="008A43CC"/>
    <w:rsid w:val="008A57D9"/>
    <w:rsid w:val="008A5DBF"/>
    <w:rsid w:val="008A7BB0"/>
    <w:rsid w:val="008B1151"/>
    <w:rsid w:val="008B1592"/>
    <w:rsid w:val="008B1F2C"/>
    <w:rsid w:val="008B673D"/>
    <w:rsid w:val="008C1462"/>
    <w:rsid w:val="008C1B19"/>
    <w:rsid w:val="008C2BC3"/>
    <w:rsid w:val="008C2DA6"/>
    <w:rsid w:val="008C5005"/>
    <w:rsid w:val="008C65E6"/>
    <w:rsid w:val="008C6AA5"/>
    <w:rsid w:val="008D01D1"/>
    <w:rsid w:val="008D41D9"/>
    <w:rsid w:val="008D5223"/>
    <w:rsid w:val="008D55A6"/>
    <w:rsid w:val="008D5F79"/>
    <w:rsid w:val="008D7847"/>
    <w:rsid w:val="008D7912"/>
    <w:rsid w:val="008E1971"/>
    <w:rsid w:val="008E33BE"/>
    <w:rsid w:val="008E3AF1"/>
    <w:rsid w:val="008E53AE"/>
    <w:rsid w:val="008F18E5"/>
    <w:rsid w:val="008F1B0E"/>
    <w:rsid w:val="008F31A5"/>
    <w:rsid w:val="008F3C50"/>
    <w:rsid w:val="008F3EC6"/>
    <w:rsid w:val="008F471C"/>
    <w:rsid w:val="008F536C"/>
    <w:rsid w:val="008F5F78"/>
    <w:rsid w:val="008F659A"/>
    <w:rsid w:val="0090109C"/>
    <w:rsid w:val="00901B78"/>
    <w:rsid w:val="00903B54"/>
    <w:rsid w:val="00904FD2"/>
    <w:rsid w:val="009050A6"/>
    <w:rsid w:val="00905773"/>
    <w:rsid w:val="00907736"/>
    <w:rsid w:val="0091093F"/>
    <w:rsid w:val="00911A1D"/>
    <w:rsid w:val="009129F5"/>
    <w:rsid w:val="00914016"/>
    <w:rsid w:val="0091496C"/>
    <w:rsid w:val="009158BA"/>
    <w:rsid w:val="009159E7"/>
    <w:rsid w:val="00916B7C"/>
    <w:rsid w:val="00917F2E"/>
    <w:rsid w:val="00920FAA"/>
    <w:rsid w:val="0092200D"/>
    <w:rsid w:val="00922775"/>
    <w:rsid w:val="00922A4C"/>
    <w:rsid w:val="009256D4"/>
    <w:rsid w:val="0092600B"/>
    <w:rsid w:val="00927D36"/>
    <w:rsid w:val="0093196F"/>
    <w:rsid w:val="00935620"/>
    <w:rsid w:val="0093660F"/>
    <w:rsid w:val="0093687F"/>
    <w:rsid w:val="0093693F"/>
    <w:rsid w:val="00937C49"/>
    <w:rsid w:val="00942EDD"/>
    <w:rsid w:val="00944FAE"/>
    <w:rsid w:val="009450F4"/>
    <w:rsid w:val="0095234D"/>
    <w:rsid w:val="009532D8"/>
    <w:rsid w:val="0096136B"/>
    <w:rsid w:val="00963D08"/>
    <w:rsid w:val="00964460"/>
    <w:rsid w:val="0096493E"/>
    <w:rsid w:val="00965336"/>
    <w:rsid w:val="00965A50"/>
    <w:rsid w:val="00966F70"/>
    <w:rsid w:val="00967980"/>
    <w:rsid w:val="0097090B"/>
    <w:rsid w:val="009712E9"/>
    <w:rsid w:val="009717A7"/>
    <w:rsid w:val="00972479"/>
    <w:rsid w:val="0097279B"/>
    <w:rsid w:val="009729B9"/>
    <w:rsid w:val="00972D10"/>
    <w:rsid w:val="009737E0"/>
    <w:rsid w:val="00974A58"/>
    <w:rsid w:val="009774B2"/>
    <w:rsid w:val="00981B48"/>
    <w:rsid w:val="00981FD6"/>
    <w:rsid w:val="00982E45"/>
    <w:rsid w:val="00983234"/>
    <w:rsid w:val="00983481"/>
    <w:rsid w:val="0098349B"/>
    <w:rsid w:val="00983C13"/>
    <w:rsid w:val="009852B8"/>
    <w:rsid w:val="009855B1"/>
    <w:rsid w:val="00986389"/>
    <w:rsid w:val="00991329"/>
    <w:rsid w:val="009945B6"/>
    <w:rsid w:val="00994637"/>
    <w:rsid w:val="00995441"/>
    <w:rsid w:val="00996574"/>
    <w:rsid w:val="009979D1"/>
    <w:rsid w:val="009A0808"/>
    <w:rsid w:val="009A0ED8"/>
    <w:rsid w:val="009A2807"/>
    <w:rsid w:val="009A2AE9"/>
    <w:rsid w:val="009A2E8E"/>
    <w:rsid w:val="009A3814"/>
    <w:rsid w:val="009A4538"/>
    <w:rsid w:val="009A46F8"/>
    <w:rsid w:val="009A4E21"/>
    <w:rsid w:val="009A5F0E"/>
    <w:rsid w:val="009A710E"/>
    <w:rsid w:val="009A7C47"/>
    <w:rsid w:val="009B07E4"/>
    <w:rsid w:val="009B1F5B"/>
    <w:rsid w:val="009B2343"/>
    <w:rsid w:val="009B339C"/>
    <w:rsid w:val="009B3C98"/>
    <w:rsid w:val="009B5783"/>
    <w:rsid w:val="009B6987"/>
    <w:rsid w:val="009B727E"/>
    <w:rsid w:val="009B76BB"/>
    <w:rsid w:val="009C1EA1"/>
    <w:rsid w:val="009C26FA"/>
    <w:rsid w:val="009C35B1"/>
    <w:rsid w:val="009C4A57"/>
    <w:rsid w:val="009C51BD"/>
    <w:rsid w:val="009C5B4F"/>
    <w:rsid w:val="009C67AC"/>
    <w:rsid w:val="009C6AA2"/>
    <w:rsid w:val="009D145D"/>
    <w:rsid w:val="009D29E6"/>
    <w:rsid w:val="009E3849"/>
    <w:rsid w:val="009E3B92"/>
    <w:rsid w:val="009E3CD0"/>
    <w:rsid w:val="009E696C"/>
    <w:rsid w:val="009E7E64"/>
    <w:rsid w:val="009F0638"/>
    <w:rsid w:val="009F0EC3"/>
    <w:rsid w:val="009F1264"/>
    <w:rsid w:val="009F69B0"/>
    <w:rsid w:val="00A004A5"/>
    <w:rsid w:val="00A0226E"/>
    <w:rsid w:val="00A0289D"/>
    <w:rsid w:val="00A041D2"/>
    <w:rsid w:val="00A0440A"/>
    <w:rsid w:val="00A044ED"/>
    <w:rsid w:val="00A06E63"/>
    <w:rsid w:val="00A0762C"/>
    <w:rsid w:val="00A07945"/>
    <w:rsid w:val="00A1060A"/>
    <w:rsid w:val="00A120D8"/>
    <w:rsid w:val="00A1321C"/>
    <w:rsid w:val="00A13F78"/>
    <w:rsid w:val="00A14C52"/>
    <w:rsid w:val="00A204F0"/>
    <w:rsid w:val="00A229EA"/>
    <w:rsid w:val="00A24068"/>
    <w:rsid w:val="00A24692"/>
    <w:rsid w:val="00A25FEB"/>
    <w:rsid w:val="00A269C2"/>
    <w:rsid w:val="00A27D81"/>
    <w:rsid w:val="00A27EAE"/>
    <w:rsid w:val="00A27EB1"/>
    <w:rsid w:val="00A30139"/>
    <w:rsid w:val="00A3492C"/>
    <w:rsid w:val="00A356D2"/>
    <w:rsid w:val="00A35C48"/>
    <w:rsid w:val="00A37351"/>
    <w:rsid w:val="00A376DE"/>
    <w:rsid w:val="00A4055F"/>
    <w:rsid w:val="00A40766"/>
    <w:rsid w:val="00A43103"/>
    <w:rsid w:val="00A43928"/>
    <w:rsid w:val="00A43E7B"/>
    <w:rsid w:val="00A4493A"/>
    <w:rsid w:val="00A4530F"/>
    <w:rsid w:val="00A45961"/>
    <w:rsid w:val="00A46D30"/>
    <w:rsid w:val="00A513D5"/>
    <w:rsid w:val="00A519F1"/>
    <w:rsid w:val="00A538A3"/>
    <w:rsid w:val="00A563C5"/>
    <w:rsid w:val="00A5710F"/>
    <w:rsid w:val="00A6244D"/>
    <w:rsid w:val="00A62D3C"/>
    <w:rsid w:val="00A62E21"/>
    <w:rsid w:val="00A63817"/>
    <w:rsid w:val="00A638A5"/>
    <w:rsid w:val="00A63B19"/>
    <w:rsid w:val="00A64762"/>
    <w:rsid w:val="00A64C9E"/>
    <w:rsid w:val="00A722E7"/>
    <w:rsid w:val="00A72789"/>
    <w:rsid w:val="00A73436"/>
    <w:rsid w:val="00A752EC"/>
    <w:rsid w:val="00A75579"/>
    <w:rsid w:val="00A767C2"/>
    <w:rsid w:val="00A7707A"/>
    <w:rsid w:val="00A77B03"/>
    <w:rsid w:val="00A82B9E"/>
    <w:rsid w:val="00A85348"/>
    <w:rsid w:val="00A872D3"/>
    <w:rsid w:val="00A874F2"/>
    <w:rsid w:val="00A91926"/>
    <w:rsid w:val="00A92187"/>
    <w:rsid w:val="00A93AA4"/>
    <w:rsid w:val="00A95862"/>
    <w:rsid w:val="00A969F7"/>
    <w:rsid w:val="00AA1FFE"/>
    <w:rsid w:val="00AA20D4"/>
    <w:rsid w:val="00AA307B"/>
    <w:rsid w:val="00AA30B3"/>
    <w:rsid w:val="00AA4A61"/>
    <w:rsid w:val="00AA73EB"/>
    <w:rsid w:val="00AA7F2A"/>
    <w:rsid w:val="00AB018F"/>
    <w:rsid w:val="00AB04AB"/>
    <w:rsid w:val="00AB061B"/>
    <w:rsid w:val="00AB0986"/>
    <w:rsid w:val="00AB103C"/>
    <w:rsid w:val="00AB2598"/>
    <w:rsid w:val="00AB56FD"/>
    <w:rsid w:val="00AB5B67"/>
    <w:rsid w:val="00AB6326"/>
    <w:rsid w:val="00AB67B9"/>
    <w:rsid w:val="00AB70B5"/>
    <w:rsid w:val="00AB7261"/>
    <w:rsid w:val="00AB7CED"/>
    <w:rsid w:val="00AB7FA4"/>
    <w:rsid w:val="00AC1DA3"/>
    <w:rsid w:val="00AC2F3D"/>
    <w:rsid w:val="00AC3245"/>
    <w:rsid w:val="00AC3345"/>
    <w:rsid w:val="00AC34F3"/>
    <w:rsid w:val="00AC77F5"/>
    <w:rsid w:val="00AD0046"/>
    <w:rsid w:val="00AD2411"/>
    <w:rsid w:val="00AD46D4"/>
    <w:rsid w:val="00AD77BC"/>
    <w:rsid w:val="00AD7ECB"/>
    <w:rsid w:val="00AE2328"/>
    <w:rsid w:val="00AE443E"/>
    <w:rsid w:val="00AE51BC"/>
    <w:rsid w:val="00AE53A9"/>
    <w:rsid w:val="00AE5D41"/>
    <w:rsid w:val="00AE72AA"/>
    <w:rsid w:val="00AF1782"/>
    <w:rsid w:val="00AF1D2B"/>
    <w:rsid w:val="00AF4699"/>
    <w:rsid w:val="00AF5920"/>
    <w:rsid w:val="00AF596F"/>
    <w:rsid w:val="00AF60BE"/>
    <w:rsid w:val="00AF6829"/>
    <w:rsid w:val="00AF7910"/>
    <w:rsid w:val="00B0487C"/>
    <w:rsid w:val="00B061E8"/>
    <w:rsid w:val="00B065BC"/>
    <w:rsid w:val="00B075BD"/>
    <w:rsid w:val="00B07709"/>
    <w:rsid w:val="00B13150"/>
    <w:rsid w:val="00B158FF"/>
    <w:rsid w:val="00B164A4"/>
    <w:rsid w:val="00B2186A"/>
    <w:rsid w:val="00B21A10"/>
    <w:rsid w:val="00B21B92"/>
    <w:rsid w:val="00B21F51"/>
    <w:rsid w:val="00B21FC1"/>
    <w:rsid w:val="00B26CF4"/>
    <w:rsid w:val="00B27545"/>
    <w:rsid w:val="00B31582"/>
    <w:rsid w:val="00B33899"/>
    <w:rsid w:val="00B339ED"/>
    <w:rsid w:val="00B33BEB"/>
    <w:rsid w:val="00B35ADE"/>
    <w:rsid w:val="00B4090B"/>
    <w:rsid w:val="00B41634"/>
    <w:rsid w:val="00B42B89"/>
    <w:rsid w:val="00B4313C"/>
    <w:rsid w:val="00B43A29"/>
    <w:rsid w:val="00B44D4D"/>
    <w:rsid w:val="00B46910"/>
    <w:rsid w:val="00B475C2"/>
    <w:rsid w:val="00B51836"/>
    <w:rsid w:val="00B51CC8"/>
    <w:rsid w:val="00B53358"/>
    <w:rsid w:val="00B536B8"/>
    <w:rsid w:val="00B54103"/>
    <w:rsid w:val="00B54274"/>
    <w:rsid w:val="00B5472F"/>
    <w:rsid w:val="00B54CD7"/>
    <w:rsid w:val="00B60873"/>
    <w:rsid w:val="00B6105B"/>
    <w:rsid w:val="00B617F5"/>
    <w:rsid w:val="00B61B2C"/>
    <w:rsid w:val="00B6351A"/>
    <w:rsid w:val="00B63EFE"/>
    <w:rsid w:val="00B64AE6"/>
    <w:rsid w:val="00B652D8"/>
    <w:rsid w:val="00B71193"/>
    <w:rsid w:val="00B71903"/>
    <w:rsid w:val="00B721ED"/>
    <w:rsid w:val="00B728CA"/>
    <w:rsid w:val="00B72AAB"/>
    <w:rsid w:val="00B76033"/>
    <w:rsid w:val="00B77620"/>
    <w:rsid w:val="00B81D09"/>
    <w:rsid w:val="00B8265B"/>
    <w:rsid w:val="00B84AA6"/>
    <w:rsid w:val="00B85784"/>
    <w:rsid w:val="00B9281B"/>
    <w:rsid w:val="00B9290C"/>
    <w:rsid w:val="00BA0427"/>
    <w:rsid w:val="00BA45A5"/>
    <w:rsid w:val="00BA4AA6"/>
    <w:rsid w:val="00BA773E"/>
    <w:rsid w:val="00BA7F54"/>
    <w:rsid w:val="00BB0B09"/>
    <w:rsid w:val="00BB1584"/>
    <w:rsid w:val="00BB15B6"/>
    <w:rsid w:val="00BB174D"/>
    <w:rsid w:val="00BB5418"/>
    <w:rsid w:val="00BB5C0C"/>
    <w:rsid w:val="00BB6E1C"/>
    <w:rsid w:val="00BC0B71"/>
    <w:rsid w:val="00BC1537"/>
    <w:rsid w:val="00BC1A3A"/>
    <w:rsid w:val="00BC46A0"/>
    <w:rsid w:val="00BC6624"/>
    <w:rsid w:val="00BC6BF4"/>
    <w:rsid w:val="00BD0995"/>
    <w:rsid w:val="00BD1A9D"/>
    <w:rsid w:val="00BD20B4"/>
    <w:rsid w:val="00BD3BF5"/>
    <w:rsid w:val="00BD50AA"/>
    <w:rsid w:val="00BD642C"/>
    <w:rsid w:val="00BD648C"/>
    <w:rsid w:val="00BD7254"/>
    <w:rsid w:val="00BE0402"/>
    <w:rsid w:val="00BE3EB0"/>
    <w:rsid w:val="00BE42A1"/>
    <w:rsid w:val="00BE45F5"/>
    <w:rsid w:val="00BE510E"/>
    <w:rsid w:val="00BE67CD"/>
    <w:rsid w:val="00BE7436"/>
    <w:rsid w:val="00BF306D"/>
    <w:rsid w:val="00BF3833"/>
    <w:rsid w:val="00BF4B12"/>
    <w:rsid w:val="00BF6488"/>
    <w:rsid w:val="00BF690E"/>
    <w:rsid w:val="00BF7303"/>
    <w:rsid w:val="00BF7D2A"/>
    <w:rsid w:val="00C007A2"/>
    <w:rsid w:val="00C007B9"/>
    <w:rsid w:val="00C036C8"/>
    <w:rsid w:val="00C047F9"/>
    <w:rsid w:val="00C05B49"/>
    <w:rsid w:val="00C06F2A"/>
    <w:rsid w:val="00C06FA9"/>
    <w:rsid w:val="00C06FEE"/>
    <w:rsid w:val="00C11028"/>
    <w:rsid w:val="00C1150A"/>
    <w:rsid w:val="00C116B6"/>
    <w:rsid w:val="00C12920"/>
    <w:rsid w:val="00C1375C"/>
    <w:rsid w:val="00C13E3F"/>
    <w:rsid w:val="00C14312"/>
    <w:rsid w:val="00C14923"/>
    <w:rsid w:val="00C153EC"/>
    <w:rsid w:val="00C158A2"/>
    <w:rsid w:val="00C15EE6"/>
    <w:rsid w:val="00C160CE"/>
    <w:rsid w:val="00C21EB4"/>
    <w:rsid w:val="00C22FEE"/>
    <w:rsid w:val="00C23526"/>
    <w:rsid w:val="00C24AE8"/>
    <w:rsid w:val="00C2677E"/>
    <w:rsid w:val="00C30183"/>
    <w:rsid w:val="00C301A2"/>
    <w:rsid w:val="00C31043"/>
    <w:rsid w:val="00C33311"/>
    <w:rsid w:val="00C33476"/>
    <w:rsid w:val="00C34587"/>
    <w:rsid w:val="00C3485E"/>
    <w:rsid w:val="00C35022"/>
    <w:rsid w:val="00C35462"/>
    <w:rsid w:val="00C356E6"/>
    <w:rsid w:val="00C361DC"/>
    <w:rsid w:val="00C370D3"/>
    <w:rsid w:val="00C4058B"/>
    <w:rsid w:val="00C41E5C"/>
    <w:rsid w:val="00C458F5"/>
    <w:rsid w:val="00C46811"/>
    <w:rsid w:val="00C4714A"/>
    <w:rsid w:val="00C5760F"/>
    <w:rsid w:val="00C57A1A"/>
    <w:rsid w:val="00C57CB3"/>
    <w:rsid w:val="00C60045"/>
    <w:rsid w:val="00C61264"/>
    <w:rsid w:val="00C6127C"/>
    <w:rsid w:val="00C61452"/>
    <w:rsid w:val="00C62B54"/>
    <w:rsid w:val="00C640A7"/>
    <w:rsid w:val="00C65428"/>
    <w:rsid w:val="00C65655"/>
    <w:rsid w:val="00C65D36"/>
    <w:rsid w:val="00C661C9"/>
    <w:rsid w:val="00C6767A"/>
    <w:rsid w:val="00C67708"/>
    <w:rsid w:val="00C70547"/>
    <w:rsid w:val="00C72CCD"/>
    <w:rsid w:val="00C73C0F"/>
    <w:rsid w:val="00C74429"/>
    <w:rsid w:val="00C76A91"/>
    <w:rsid w:val="00C76BEB"/>
    <w:rsid w:val="00C80DE5"/>
    <w:rsid w:val="00C81337"/>
    <w:rsid w:val="00C814AF"/>
    <w:rsid w:val="00C825DD"/>
    <w:rsid w:val="00C83D61"/>
    <w:rsid w:val="00C8430D"/>
    <w:rsid w:val="00C8447D"/>
    <w:rsid w:val="00C8655C"/>
    <w:rsid w:val="00C869A2"/>
    <w:rsid w:val="00C9096A"/>
    <w:rsid w:val="00C90C5E"/>
    <w:rsid w:val="00C90EFB"/>
    <w:rsid w:val="00C919CA"/>
    <w:rsid w:val="00C92D2E"/>
    <w:rsid w:val="00C93B8D"/>
    <w:rsid w:val="00C97EBE"/>
    <w:rsid w:val="00CA0313"/>
    <w:rsid w:val="00CA0665"/>
    <w:rsid w:val="00CA0911"/>
    <w:rsid w:val="00CA5F07"/>
    <w:rsid w:val="00CA643E"/>
    <w:rsid w:val="00CA6AD5"/>
    <w:rsid w:val="00CA6BB4"/>
    <w:rsid w:val="00CB034C"/>
    <w:rsid w:val="00CB0A8C"/>
    <w:rsid w:val="00CB212F"/>
    <w:rsid w:val="00CB2450"/>
    <w:rsid w:val="00CB3A2F"/>
    <w:rsid w:val="00CB3B6B"/>
    <w:rsid w:val="00CB5DA0"/>
    <w:rsid w:val="00CB5FA6"/>
    <w:rsid w:val="00CB789C"/>
    <w:rsid w:val="00CC141F"/>
    <w:rsid w:val="00CC2034"/>
    <w:rsid w:val="00CC42CC"/>
    <w:rsid w:val="00CC464A"/>
    <w:rsid w:val="00CC4788"/>
    <w:rsid w:val="00CC495F"/>
    <w:rsid w:val="00CD0B3B"/>
    <w:rsid w:val="00CD1363"/>
    <w:rsid w:val="00CD1564"/>
    <w:rsid w:val="00CD76D3"/>
    <w:rsid w:val="00CE281C"/>
    <w:rsid w:val="00CE40A7"/>
    <w:rsid w:val="00CE4B5B"/>
    <w:rsid w:val="00CE7974"/>
    <w:rsid w:val="00CE7FE2"/>
    <w:rsid w:val="00CF05E9"/>
    <w:rsid w:val="00CF0940"/>
    <w:rsid w:val="00CF0D33"/>
    <w:rsid w:val="00CF14E3"/>
    <w:rsid w:val="00CF1550"/>
    <w:rsid w:val="00CF1901"/>
    <w:rsid w:val="00CF1E76"/>
    <w:rsid w:val="00CF5235"/>
    <w:rsid w:val="00CF53A1"/>
    <w:rsid w:val="00D02B73"/>
    <w:rsid w:val="00D02E0B"/>
    <w:rsid w:val="00D032EA"/>
    <w:rsid w:val="00D06038"/>
    <w:rsid w:val="00D06A23"/>
    <w:rsid w:val="00D10073"/>
    <w:rsid w:val="00D100EF"/>
    <w:rsid w:val="00D10D9D"/>
    <w:rsid w:val="00D11149"/>
    <w:rsid w:val="00D12B78"/>
    <w:rsid w:val="00D12DE4"/>
    <w:rsid w:val="00D13820"/>
    <w:rsid w:val="00D15A40"/>
    <w:rsid w:val="00D16400"/>
    <w:rsid w:val="00D16756"/>
    <w:rsid w:val="00D209DC"/>
    <w:rsid w:val="00D21F7B"/>
    <w:rsid w:val="00D22175"/>
    <w:rsid w:val="00D221ED"/>
    <w:rsid w:val="00D23A96"/>
    <w:rsid w:val="00D25BD4"/>
    <w:rsid w:val="00D26AD9"/>
    <w:rsid w:val="00D26C08"/>
    <w:rsid w:val="00D26F56"/>
    <w:rsid w:val="00D27366"/>
    <w:rsid w:val="00D27AFF"/>
    <w:rsid w:val="00D302D9"/>
    <w:rsid w:val="00D31325"/>
    <w:rsid w:val="00D31896"/>
    <w:rsid w:val="00D32107"/>
    <w:rsid w:val="00D32259"/>
    <w:rsid w:val="00D33C34"/>
    <w:rsid w:val="00D34985"/>
    <w:rsid w:val="00D34A9A"/>
    <w:rsid w:val="00D34CE7"/>
    <w:rsid w:val="00D412CD"/>
    <w:rsid w:val="00D42340"/>
    <w:rsid w:val="00D42CC9"/>
    <w:rsid w:val="00D434F4"/>
    <w:rsid w:val="00D5255E"/>
    <w:rsid w:val="00D52F3B"/>
    <w:rsid w:val="00D54BDC"/>
    <w:rsid w:val="00D559AB"/>
    <w:rsid w:val="00D568D7"/>
    <w:rsid w:val="00D57203"/>
    <w:rsid w:val="00D57688"/>
    <w:rsid w:val="00D5776C"/>
    <w:rsid w:val="00D60AD7"/>
    <w:rsid w:val="00D6158F"/>
    <w:rsid w:val="00D61D7E"/>
    <w:rsid w:val="00D62DE0"/>
    <w:rsid w:val="00D656E6"/>
    <w:rsid w:val="00D657FD"/>
    <w:rsid w:val="00D66777"/>
    <w:rsid w:val="00D7037D"/>
    <w:rsid w:val="00D72150"/>
    <w:rsid w:val="00D76577"/>
    <w:rsid w:val="00D77307"/>
    <w:rsid w:val="00D80AD0"/>
    <w:rsid w:val="00D841DB"/>
    <w:rsid w:val="00D854B1"/>
    <w:rsid w:val="00D85B5B"/>
    <w:rsid w:val="00D906DE"/>
    <w:rsid w:val="00D91D4E"/>
    <w:rsid w:val="00D9675A"/>
    <w:rsid w:val="00DA3EDD"/>
    <w:rsid w:val="00DA4A4C"/>
    <w:rsid w:val="00DA7011"/>
    <w:rsid w:val="00DA75B6"/>
    <w:rsid w:val="00DA796A"/>
    <w:rsid w:val="00DA7B37"/>
    <w:rsid w:val="00DB0735"/>
    <w:rsid w:val="00DB0BF9"/>
    <w:rsid w:val="00DB1F13"/>
    <w:rsid w:val="00DB36C6"/>
    <w:rsid w:val="00DB5B82"/>
    <w:rsid w:val="00DB7452"/>
    <w:rsid w:val="00DC0AEE"/>
    <w:rsid w:val="00DC2D82"/>
    <w:rsid w:val="00DC2E88"/>
    <w:rsid w:val="00DC3FBE"/>
    <w:rsid w:val="00DC3FC2"/>
    <w:rsid w:val="00DC5454"/>
    <w:rsid w:val="00DC6FDD"/>
    <w:rsid w:val="00DC73F9"/>
    <w:rsid w:val="00DC7F6B"/>
    <w:rsid w:val="00DD3A93"/>
    <w:rsid w:val="00DD3C30"/>
    <w:rsid w:val="00DD3EEA"/>
    <w:rsid w:val="00DD48F0"/>
    <w:rsid w:val="00DD7271"/>
    <w:rsid w:val="00DD7516"/>
    <w:rsid w:val="00DE03AF"/>
    <w:rsid w:val="00DE54E3"/>
    <w:rsid w:val="00DE6262"/>
    <w:rsid w:val="00DE70D6"/>
    <w:rsid w:val="00DF07FE"/>
    <w:rsid w:val="00DF098A"/>
    <w:rsid w:val="00DF1D6F"/>
    <w:rsid w:val="00DF45BB"/>
    <w:rsid w:val="00DF7238"/>
    <w:rsid w:val="00DF7967"/>
    <w:rsid w:val="00DF7C66"/>
    <w:rsid w:val="00E00333"/>
    <w:rsid w:val="00E027F1"/>
    <w:rsid w:val="00E0341F"/>
    <w:rsid w:val="00E03527"/>
    <w:rsid w:val="00E04C44"/>
    <w:rsid w:val="00E0552D"/>
    <w:rsid w:val="00E064D3"/>
    <w:rsid w:val="00E119F3"/>
    <w:rsid w:val="00E131D4"/>
    <w:rsid w:val="00E133FB"/>
    <w:rsid w:val="00E21A0E"/>
    <w:rsid w:val="00E25979"/>
    <w:rsid w:val="00E259F7"/>
    <w:rsid w:val="00E27706"/>
    <w:rsid w:val="00E27FD1"/>
    <w:rsid w:val="00E31832"/>
    <w:rsid w:val="00E32050"/>
    <w:rsid w:val="00E3242F"/>
    <w:rsid w:val="00E336D6"/>
    <w:rsid w:val="00E3460F"/>
    <w:rsid w:val="00E413DC"/>
    <w:rsid w:val="00E419EB"/>
    <w:rsid w:val="00E42C37"/>
    <w:rsid w:val="00E43A98"/>
    <w:rsid w:val="00E4502B"/>
    <w:rsid w:val="00E457B2"/>
    <w:rsid w:val="00E45FBF"/>
    <w:rsid w:val="00E47487"/>
    <w:rsid w:val="00E5091D"/>
    <w:rsid w:val="00E52D1A"/>
    <w:rsid w:val="00E53D46"/>
    <w:rsid w:val="00E551A4"/>
    <w:rsid w:val="00E563CB"/>
    <w:rsid w:val="00E567EE"/>
    <w:rsid w:val="00E56A0F"/>
    <w:rsid w:val="00E56A11"/>
    <w:rsid w:val="00E576E6"/>
    <w:rsid w:val="00E62371"/>
    <w:rsid w:val="00E6370D"/>
    <w:rsid w:val="00E644E7"/>
    <w:rsid w:val="00E64F73"/>
    <w:rsid w:val="00E65FE2"/>
    <w:rsid w:val="00E70538"/>
    <w:rsid w:val="00E71ACB"/>
    <w:rsid w:val="00E7238B"/>
    <w:rsid w:val="00E8219D"/>
    <w:rsid w:val="00E827F2"/>
    <w:rsid w:val="00E931E7"/>
    <w:rsid w:val="00E9435B"/>
    <w:rsid w:val="00E9476C"/>
    <w:rsid w:val="00E94AA2"/>
    <w:rsid w:val="00E9510C"/>
    <w:rsid w:val="00E95D14"/>
    <w:rsid w:val="00E95F63"/>
    <w:rsid w:val="00E97B5D"/>
    <w:rsid w:val="00EA04CC"/>
    <w:rsid w:val="00EA1033"/>
    <w:rsid w:val="00EA1C8E"/>
    <w:rsid w:val="00EA2D45"/>
    <w:rsid w:val="00EA4D4E"/>
    <w:rsid w:val="00EA60BD"/>
    <w:rsid w:val="00EA639F"/>
    <w:rsid w:val="00EA68A6"/>
    <w:rsid w:val="00EA7A2B"/>
    <w:rsid w:val="00EB3D61"/>
    <w:rsid w:val="00EB40F1"/>
    <w:rsid w:val="00EB44A1"/>
    <w:rsid w:val="00EB62CC"/>
    <w:rsid w:val="00EB76B4"/>
    <w:rsid w:val="00EB7F13"/>
    <w:rsid w:val="00EC00BE"/>
    <w:rsid w:val="00EC0568"/>
    <w:rsid w:val="00EC067A"/>
    <w:rsid w:val="00EC2CAF"/>
    <w:rsid w:val="00EC43B7"/>
    <w:rsid w:val="00EC69EA"/>
    <w:rsid w:val="00EC6CC4"/>
    <w:rsid w:val="00EC7D27"/>
    <w:rsid w:val="00ED0407"/>
    <w:rsid w:val="00ED0F49"/>
    <w:rsid w:val="00ED2DED"/>
    <w:rsid w:val="00ED377F"/>
    <w:rsid w:val="00ED4CDB"/>
    <w:rsid w:val="00ED6A63"/>
    <w:rsid w:val="00EE03E7"/>
    <w:rsid w:val="00EE17B2"/>
    <w:rsid w:val="00EE1881"/>
    <w:rsid w:val="00EE4B3E"/>
    <w:rsid w:val="00EE6953"/>
    <w:rsid w:val="00EE7822"/>
    <w:rsid w:val="00EF37D2"/>
    <w:rsid w:val="00EF3E91"/>
    <w:rsid w:val="00EF690F"/>
    <w:rsid w:val="00F007BC"/>
    <w:rsid w:val="00F01404"/>
    <w:rsid w:val="00F01D17"/>
    <w:rsid w:val="00F028EF"/>
    <w:rsid w:val="00F02E41"/>
    <w:rsid w:val="00F03189"/>
    <w:rsid w:val="00F03463"/>
    <w:rsid w:val="00F035FF"/>
    <w:rsid w:val="00F0505B"/>
    <w:rsid w:val="00F06287"/>
    <w:rsid w:val="00F07055"/>
    <w:rsid w:val="00F07B68"/>
    <w:rsid w:val="00F115C3"/>
    <w:rsid w:val="00F12008"/>
    <w:rsid w:val="00F12514"/>
    <w:rsid w:val="00F127BE"/>
    <w:rsid w:val="00F12C5B"/>
    <w:rsid w:val="00F12FF3"/>
    <w:rsid w:val="00F13421"/>
    <w:rsid w:val="00F14328"/>
    <w:rsid w:val="00F147B8"/>
    <w:rsid w:val="00F15451"/>
    <w:rsid w:val="00F16107"/>
    <w:rsid w:val="00F20CAA"/>
    <w:rsid w:val="00F2166A"/>
    <w:rsid w:val="00F21BA2"/>
    <w:rsid w:val="00F22492"/>
    <w:rsid w:val="00F2346C"/>
    <w:rsid w:val="00F24C1D"/>
    <w:rsid w:val="00F254D0"/>
    <w:rsid w:val="00F26690"/>
    <w:rsid w:val="00F26CBD"/>
    <w:rsid w:val="00F3059A"/>
    <w:rsid w:val="00F31273"/>
    <w:rsid w:val="00F33163"/>
    <w:rsid w:val="00F35914"/>
    <w:rsid w:val="00F36643"/>
    <w:rsid w:val="00F41CBE"/>
    <w:rsid w:val="00F420C2"/>
    <w:rsid w:val="00F43500"/>
    <w:rsid w:val="00F449EB"/>
    <w:rsid w:val="00F463F8"/>
    <w:rsid w:val="00F46C25"/>
    <w:rsid w:val="00F50B34"/>
    <w:rsid w:val="00F52A4C"/>
    <w:rsid w:val="00F530B7"/>
    <w:rsid w:val="00F56E74"/>
    <w:rsid w:val="00F576C6"/>
    <w:rsid w:val="00F61ADC"/>
    <w:rsid w:val="00F62A1C"/>
    <w:rsid w:val="00F64B40"/>
    <w:rsid w:val="00F65007"/>
    <w:rsid w:val="00F65E3A"/>
    <w:rsid w:val="00F66C9B"/>
    <w:rsid w:val="00F67529"/>
    <w:rsid w:val="00F678B4"/>
    <w:rsid w:val="00F67F7C"/>
    <w:rsid w:val="00F708F7"/>
    <w:rsid w:val="00F70AFB"/>
    <w:rsid w:val="00F70EA5"/>
    <w:rsid w:val="00F72279"/>
    <w:rsid w:val="00F73A1E"/>
    <w:rsid w:val="00F744E1"/>
    <w:rsid w:val="00F74614"/>
    <w:rsid w:val="00F82ECD"/>
    <w:rsid w:val="00F8319A"/>
    <w:rsid w:val="00F840B3"/>
    <w:rsid w:val="00F856EC"/>
    <w:rsid w:val="00F868F5"/>
    <w:rsid w:val="00F92DDD"/>
    <w:rsid w:val="00F938CB"/>
    <w:rsid w:val="00F93B42"/>
    <w:rsid w:val="00F93DCE"/>
    <w:rsid w:val="00F9598C"/>
    <w:rsid w:val="00F95D66"/>
    <w:rsid w:val="00FA0693"/>
    <w:rsid w:val="00FA1B28"/>
    <w:rsid w:val="00FA22FB"/>
    <w:rsid w:val="00FA5A52"/>
    <w:rsid w:val="00FA79EF"/>
    <w:rsid w:val="00FA7F94"/>
    <w:rsid w:val="00FB1011"/>
    <w:rsid w:val="00FB2A29"/>
    <w:rsid w:val="00FB343C"/>
    <w:rsid w:val="00FB3D57"/>
    <w:rsid w:val="00FB5A8B"/>
    <w:rsid w:val="00FB6789"/>
    <w:rsid w:val="00FC02A8"/>
    <w:rsid w:val="00FC1439"/>
    <w:rsid w:val="00FC152B"/>
    <w:rsid w:val="00FC2674"/>
    <w:rsid w:val="00FC2C2B"/>
    <w:rsid w:val="00FC3D2A"/>
    <w:rsid w:val="00FC46B6"/>
    <w:rsid w:val="00FC5603"/>
    <w:rsid w:val="00FC649A"/>
    <w:rsid w:val="00FD0235"/>
    <w:rsid w:val="00FD49B5"/>
    <w:rsid w:val="00FD6438"/>
    <w:rsid w:val="00FD6B7B"/>
    <w:rsid w:val="00FD6EBD"/>
    <w:rsid w:val="00FE0315"/>
    <w:rsid w:val="00FE09E3"/>
    <w:rsid w:val="00FE3AA5"/>
    <w:rsid w:val="00FE5502"/>
    <w:rsid w:val="00FE5A39"/>
    <w:rsid w:val="00FE5E5E"/>
    <w:rsid w:val="00FF18CA"/>
    <w:rsid w:val="00FF1C1E"/>
    <w:rsid w:val="00FF3E7F"/>
    <w:rsid w:val="00FF4665"/>
    <w:rsid w:val="00FF4729"/>
    <w:rsid w:val="00FF4CC3"/>
    <w:rsid w:val="00FF4FA8"/>
    <w:rsid w:val="00FF6021"/>
    <w:rsid w:val="00FF64D5"/>
    <w:rsid w:val="00FF66BE"/>
    <w:rsid w:val="00FF69A9"/>
    <w:rsid w:val="00FF7586"/>
    <w:rsid w:val="0130126D"/>
    <w:rsid w:val="01614A7C"/>
    <w:rsid w:val="01CB8070"/>
    <w:rsid w:val="02204547"/>
    <w:rsid w:val="031CBD3B"/>
    <w:rsid w:val="03AB64A8"/>
    <w:rsid w:val="03B7624A"/>
    <w:rsid w:val="0435AA79"/>
    <w:rsid w:val="04659A73"/>
    <w:rsid w:val="058A3424"/>
    <w:rsid w:val="05C3F761"/>
    <w:rsid w:val="0631F49F"/>
    <w:rsid w:val="06442B5C"/>
    <w:rsid w:val="0736B663"/>
    <w:rsid w:val="07ACB01B"/>
    <w:rsid w:val="07FA1FE5"/>
    <w:rsid w:val="0824E834"/>
    <w:rsid w:val="08ADE904"/>
    <w:rsid w:val="08CE6342"/>
    <w:rsid w:val="08D2C621"/>
    <w:rsid w:val="091131F1"/>
    <w:rsid w:val="0925267D"/>
    <w:rsid w:val="0A81098C"/>
    <w:rsid w:val="0B9CA2DB"/>
    <w:rsid w:val="0C22B211"/>
    <w:rsid w:val="0CBD9A75"/>
    <w:rsid w:val="0CEC2E3C"/>
    <w:rsid w:val="0D570A64"/>
    <w:rsid w:val="0D9F30BF"/>
    <w:rsid w:val="0DCD3BB5"/>
    <w:rsid w:val="0DD761B2"/>
    <w:rsid w:val="0DDE75A6"/>
    <w:rsid w:val="0DEA6953"/>
    <w:rsid w:val="0DF1DB65"/>
    <w:rsid w:val="0E8A08D4"/>
    <w:rsid w:val="0E8E6444"/>
    <w:rsid w:val="0F368B1D"/>
    <w:rsid w:val="0F6BAC96"/>
    <w:rsid w:val="0F99E030"/>
    <w:rsid w:val="0FAB31AF"/>
    <w:rsid w:val="0FF34AA1"/>
    <w:rsid w:val="1025188C"/>
    <w:rsid w:val="103DAC3D"/>
    <w:rsid w:val="11133CD2"/>
    <w:rsid w:val="121208ED"/>
    <w:rsid w:val="12C0A6BF"/>
    <w:rsid w:val="12C2368E"/>
    <w:rsid w:val="12E967A9"/>
    <w:rsid w:val="13E26FA7"/>
    <w:rsid w:val="1419479F"/>
    <w:rsid w:val="1491F432"/>
    <w:rsid w:val="15B92A50"/>
    <w:rsid w:val="15C6FB4B"/>
    <w:rsid w:val="15DA84B6"/>
    <w:rsid w:val="15F4EFC6"/>
    <w:rsid w:val="173BA657"/>
    <w:rsid w:val="174E9F32"/>
    <w:rsid w:val="18962820"/>
    <w:rsid w:val="19254248"/>
    <w:rsid w:val="1931E6F0"/>
    <w:rsid w:val="199F2C72"/>
    <w:rsid w:val="1A60C04F"/>
    <w:rsid w:val="1A714AA4"/>
    <w:rsid w:val="1ADC316B"/>
    <w:rsid w:val="1AE2707E"/>
    <w:rsid w:val="1B49C89E"/>
    <w:rsid w:val="1B6225AB"/>
    <w:rsid w:val="1C16A4E9"/>
    <w:rsid w:val="1C7E23D8"/>
    <w:rsid w:val="1CA2E911"/>
    <w:rsid w:val="1D36583A"/>
    <w:rsid w:val="1DABB411"/>
    <w:rsid w:val="1EF7CD2E"/>
    <w:rsid w:val="1F70F881"/>
    <w:rsid w:val="1F81C01D"/>
    <w:rsid w:val="20D742FE"/>
    <w:rsid w:val="211284FD"/>
    <w:rsid w:val="21C0F5A6"/>
    <w:rsid w:val="21DF9A0F"/>
    <w:rsid w:val="221355FC"/>
    <w:rsid w:val="22197C5F"/>
    <w:rsid w:val="224A010E"/>
    <w:rsid w:val="229A53EC"/>
    <w:rsid w:val="2358EA24"/>
    <w:rsid w:val="237FCA6D"/>
    <w:rsid w:val="23BB1FF9"/>
    <w:rsid w:val="24E8E8DD"/>
    <w:rsid w:val="250C1B9F"/>
    <w:rsid w:val="250F74C0"/>
    <w:rsid w:val="2524D6EF"/>
    <w:rsid w:val="2587E37B"/>
    <w:rsid w:val="259EB0BC"/>
    <w:rsid w:val="26283CD7"/>
    <w:rsid w:val="26CA67B8"/>
    <w:rsid w:val="275BCB23"/>
    <w:rsid w:val="276EF145"/>
    <w:rsid w:val="2786E006"/>
    <w:rsid w:val="279C98D0"/>
    <w:rsid w:val="2807B70B"/>
    <w:rsid w:val="280B20E3"/>
    <w:rsid w:val="2917DDEC"/>
    <w:rsid w:val="2932E112"/>
    <w:rsid w:val="299255AE"/>
    <w:rsid w:val="2995A418"/>
    <w:rsid w:val="2A66D390"/>
    <w:rsid w:val="2ABD2080"/>
    <w:rsid w:val="2B40360C"/>
    <w:rsid w:val="2B590ECF"/>
    <w:rsid w:val="2B835615"/>
    <w:rsid w:val="2C0B3289"/>
    <w:rsid w:val="2C7562B0"/>
    <w:rsid w:val="2C76F1E0"/>
    <w:rsid w:val="2CA18E49"/>
    <w:rsid w:val="2CF516EE"/>
    <w:rsid w:val="2E27F010"/>
    <w:rsid w:val="2E448532"/>
    <w:rsid w:val="2E7D8374"/>
    <w:rsid w:val="2FC9CFCC"/>
    <w:rsid w:val="30162989"/>
    <w:rsid w:val="30188D58"/>
    <w:rsid w:val="306CF653"/>
    <w:rsid w:val="3073A635"/>
    <w:rsid w:val="31214F6B"/>
    <w:rsid w:val="31589B22"/>
    <w:rsid w:val="317A14D8"/>
    <w:rsid w:val="3185926E"/>
    <w:rsid w:val="32738C93"/>
    <w:rsid w:val="33557586"/>
    <w:rsid w:val="33A5E21F"/>
    <w:rsid w:val="33CC40B0"/>
    <w:rsid w:val="33DC7C57"/>
    <w:rsid w:val="34220365"/>
    <w:rsid w:val="346A3B10"/>
    <w:rsid w:val="34A2AE4D"/>
    <w:rsid w:val="35015525"/>
    <w:rsid w:val="3565F6AA"/>
    <w:rsid w:val="3584533D"/>
    <w:rsid w:val="35C30B01"/>
    <w:rsid w:val="36900C7D"/>
    <w:rsid w:val="36EC69A8"/>
    <w:rsid w:val="3777B012"/>
    <w:rsid w:val="37AF88FC"/>
    <w:rsid w:val="3862A7A1"/>
    <w:rsid w:val="391E48EC"/>
    <w:rsid w:val="394074C0"/>
    <w:rsid w:val="3965137B"/>
    <w:rsid w:val="399AFD00"/>
    <w:rsid w:val="3A4047C0"/>
    <w:rsid w:val="3A5D8F0E"/>
    <w:rsid w:val="3BAC7F04"/>
    <w:rsid w:val="3BF4EAA0"/>
    <w:rsid w:val="3DC0C8B4"/>
    <w:rsid w:val="3DC71FD9"/>
    <w:rsid w:val="3E31858F"/>
    <w:rsid w:val="3EBB3553"/>
    <w:rsid w:val="3EC4650E"/>
    <w:rsid w:val="3F15AB0A"/>
    <w:rsid w:val="3F5F3087"/>
    <w:rsid w:val="3FB8422D"/>
    <w:rsid w:val="404F0EA8"/>
    <w:rsid w:val="40AE5077"/>
    <w:rsid w:val="40C0D972"/>
    <w:rsid w:val="40C1D488"/>
    <w:rsid w:val="40C46AC7"/>
    <w:rsid w:val="40D4771A"/>
    <w:rsid w:val="410DF0AA"/>
    <w:rsid w:val="416B7F07"/>
    <w:rsid w:val="4180394E"/>
    <w:rsid w:val="429D71CF"/>
    <w:rsid w:val="4392DE43"/>
    <w:rsid w:val="43AC283B"/>
    <w:rsid w:val="4415B5DD"/>
    <w:rsid w:val="444BD33F"/>
    <w:rsid w:val="44B23898"/>
    <w:rsid w:val="455ADDD0"/>
    <w:rsid w:val="45B1ACA8"/>
    <w:rsid w:val="4648AA0B"/>
    <w:rsid w:val="46684C7B"/>
    <w:rsid w:val="46EC9D10"/>
    <w:rsid w:val="470F6DCB"/>
    <w:rsid w:val="4788F7FE"/>
    <w:rsid w:val="47F958BC"/>
    <w:rsid w:val="49791913"/>
    <w:rsid w:val="49B63BBC"/>
    <w:rsid w:val="49D1ABA3"/>
    <w:rsid w:val="49FA38A8"/>
    <w:rsid w:val="49FCCD4D"/>
    <w:rsid w:val="4A1CA272"/>
    <w:rsid w:val="4ADCA8FF"/>
    <w:rsid w:val="4AEC00A3"/>
    <w:rsid w:val="4AEC74B7"/>
    <w:rsid w:val="4B4910F9"/>
    <w:rsid w:val="4B5521B3"/>
    <w:rsid w:val="4BC0AD42"/>
    <w:rsid w:val="4C011670"/>
    <w:rsid w:val="4C042148"/>
    <w:rsid w:val="4D1BCD87"/>
    <w:rsid w:val="4D84391C"/>
    <w:rsid w:val="4DEAEDA7"/>
    <w:rsid w:val="4DF28C83"/>
    <w:rsid w:val="4EA9AB7A"/>
    <w:rsid w:val="4EE625ED"/>
    <w:rsid w:val="4F269282"/>
    <w:rsid w:val="4F2ED23A"/>
    <w:rsid w:val="4FFA7BB9"/>
    <w:rsid w:val="50C05698"/>
    <w:rsid w:val="50D5DC7A"/>
    <w:rsid w:val="520AD713"/>
    <w:rsid w:val="523CE6FE"/>
    <w:rsid w:val="5292107E"/>
    <w:rsid w:val="52FE13F6"/>
    <w:rsid w:val="533E7EF1"/>
    <w:rsid w:val="534EC9BB"/>
    <w:rsid w:val="535BB279"/>
    <w:rsid w:val="53B044BB"/>
    <w:rsid w:val="53CD7A73"/>
    <w:rsid w:val="53D44A3F"/>
    <w:rsid w:val="542CB957"/>
    <w:rsid w:val="546D09E0"/>
    <w:rsid w:val="54B67CEF"/>
    <w:rsid w:val="55780EC3"/>
    <w:rsid w:val="55958C10"/>
    <w:rsid w:val="5598FD95"/>
    <w:rsid w:val="55B28065"/>
    <w:rsid w:val="55CFCFD0"/>
    <w:rsid w:val="55F0A133"/>
    <w:rsid w:val="56716241"/>
    <w:rsid w:val="5676B20D"/>
    <w:rsid w:val="568A9C03"/>
    <w:rsid w:val="568FF842"/>
    <w:rsid w:val="56E125B6"/>
    <w:rsid w:val="57842132"/>
    <w:rsid w:val="57989E6B"/>
    <w:rsid w:val="57D1AA3A"/>
    <w:rsid w:val="57EE1DB1"/>
    <w:rsid w:val="58E19AF7"/>
    <w:rsid w:val="59065E95"/>
    <w:rsid w:val="5936D20D"/>
    <w:rsid w:val="598E4021"/>
    <w:rsid w:val="59E2D1CD"/>
    <w:rsid w:val="5A09F76D"/>
    <w:rsid w:val="5A56181C"/>
    <w:rsid w:val="5A6D65E5"/>
    <w:rsid w:val="5A73C268"/>
    <w:rsid w:val="5A8F5457"/>
    <w:rsid w:val="5A9E4947"/>
    <w:rsid w:val="5B23DE92"/>
    <w:rsid w:val="5C40B018"/>
    <w:rsid w:val="5C9437E5"/>
    <w:rsid w:val="5D0B6AE6"/>
    <w:rsid w:val="5D32C192"/>
    <w:rsid w:val="5E5F5C5F"/>
    <w:rsid w:val="5E9A548E"/>
    <w:rsid w:val="5F197039"/>
    <w:rsid w:val="5F3224B6"/>
    <w:rsid w:val="614242E6"/>
    <w:rsid w:val="615A92CB"/>
    <w:rsid w:val="61988DE7"/>
    <w:rsid w:val="61E6787F"/>
    <w:rsid w:val="61FBA582"/>
    <w:rsid w:val="62C439E9"/>
    <w:rsid w:val="62E35755"/>
    <w:rsid w:val="63803434"/>
    <w:rsid w:val="6383678F"/>
    <w:rsid w:val="647EEB99"/>
    <w:rsid w:val="64AB6D14"/>
    <w:rsid w:val="64D90A0C"/>
    <w:rsid w:val="64F93DB7"/>
    <w:rsid w:val="656A8A80"/>
    <w:rsid w:val="657256A0"/>
    <w:rsid w:val="659081F8"/>
    <w:rsid w:val="65C8D848"/>
    <w:rsid w:val="662EE2F4"/>
    <w:rsid w:val="666B5D37"/>
    <w:rsid w:val="66D5A364"/>
    <w:rsid w:val="66E164CC"/>
    <w:rsid w:val="66F55623"/>
    <w:rsid w:val="6791BBF5"/>
    <w:rsid w:val="679C45E9"/>
    <w:rsid w:val="67E21E3C"/>
    <w:rsid w:val="683BB1AA"/>
    <w:rsid w:val="689DFCCE"/>
    <w:rsid w:val="68E2F66A"/>
    <w:rsid w:val="6919FC38"/>
    <w:rsid w:val="69614EA1"/>
    <w:rsid w:val="696C85B1"/>
    <w:rsid w:val="69BC23B9"/>
    <w:rsid w:val="6A657027"/>
    <w:rsid w:val="6AFBAF04"/>
    <w:rsid w:val="6B1E1C0C"/>
    <w:rsid w:val="6BB02280"/>
    <w:rsid w:val="6BC30D25"/>
    <w:rsid w:val="6BC5FFEF"/>
    <w:rsid w:val="6BCD08A1"/>
    <w:rsid w:val="6C2FCBF7"/>
    <w:rsid w:val="6C575F43"/>
    <w:rsid w:val="6CA69C24"/>
    <w:rsid w:val="6D02C9F4"/>
    <w:rsid w:val="6DC85F65"/>
    <w:rsid w:val="6DE3BC63"/>
    <w:rsid w:val="6E74F3A8"/>
    <w:rsid w:val="6EA01F3D"/>
    <w:rsid w:val="6F5AAFD9"/>
    <w:rsid w:val="6F625691"/>
    <w:rsid w:val="6F81D8A8"/>
    <w:rsid w:val="6FAD9B32"/>
    <w:rsid w:val="6FB0F023"/>
    <w:rsid w:val="70108412"/>
    <w:rsid w:val="707779EF"/>
    <w:rsid w:val="70BE7D30"/>
    <w:rsid w:val="715D21B8"/>
    <w:rsid w:val="7171046F"/>
    <w:rsid w:val="7239A0AD"/>
    <w:rsid w:val="72C08A70"/>
    <w:rsid w:val="73293D8C"/>
    <w:rsid w:val="73319A0C"/>
    <w:rsid w:val="73D6EFB3"/>
    <w:rsid w:val="73F9C0DF"/>
    <w:rsid w:val="745D945D"/>
    <w:rsid w:val="749AD63A"/>
    <w:rsid w:val="74F1A2D0"/>
    <w:rsid w:val="75F9915C"/>
    <w:rsid w:val="76A9E3BC"/>
    <w:rsid w:val="76CD0416"/>
    <w:rsid w:val="76EDD207"/>
    <w:rsid w:val="76F9C377"/>
    <w:rsid w:val="7751FE4F"/>
    <w:rsid w:val="77CFA1BA"/>
    <w:rsid w:val="7827409F"/>
    <w:rsid w:val="78DC490A"/>
    <w:rsid w:val="78E58062"/>
    <w:rsid w:val="796477DD"/>
    <w:rsid w:val="798020C6"/>
    <w:rsid w:val="798F647A"/>
    <w:rsid w:val="7993D069"/>
    <w:rsid w:val="7A40E872"/>
    <w:rsid w:val="7B1397D7"/>
    <w:rsid w:val="7B3BC7FC"/>
    <w:rsid w:val="7B3EFEC1"/>
    <w:rsid w:val="7BDE0EA5"/>
    <w:rsid w:val="7C7F453B"/>
    <w:rsid w:val="7CC7E5E2"/>
    <w:rsid w:val="7D3A615F"/>
    <w:rsid w:val="7D4E2E56"/>
    <w:rsid w:val="7D8CFC4C"/>
    <w:rsid w:val="7D8EB393"/>
    <w:rsid w:val="7E3F2E59"/>
    <w:rsid w:val="7ED02E82"/>
    <w:rsid w:val="7F61F4EE"/>
    <w:rsid w:val="7F74A4F7"/>
    <w:rsid w:val="7FEFC22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E289F0"/>
  <w15:chartTrackingRefBased/>
  <w15:docId w15:val="{2FB56183-A330-44B7-B3F2-634C60DD9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C2DA6"/>
    <w:pPr>
      <w:spacing w:after="0" w:line="240" w:lineRule="auto"/>
      <w:jc w:val="both"/>
    </w:pPr>
    <w:rPr>
      <w:rFonts w:ascii="Arial" w:hAnsi="Arial"/>
      <w:sz w:val="20"/>
    </w:rPr>
  </w:style>
  <w:style w:type="paragraph" w:styleId="Heading1">
    <w:name w:val="heading 1"/>
    <w:basedOn w:val="Normal"/>
    <w:next w:val="Normal"/>
    <w:link w:val="Heading1Char"/>
    <w:uiPriority w:val="9"/>
    <w:qFormat/>
    <w:rsid w:val="00B54103"/>
    <w:pPr>
      <w:keepNext/>
      <w:tabs>
        <w:tab w:val="left" w:pos="1134"/>
      </w:tabs>
      <w:spacing w:after="120"/>
      <w:ind w:left="142" w:hanging="142"/>
      <w:outlineLvl w:val="0"/>
    </w:pPr>
    <w:rPr>
      <w:rFonts w:eastAsia="Times" w:cs="Arial"/>
      <w:b/>
      <w:color w:val="0099FF"/>
      <w:spacing w:val="-2"/>
      <w:sz w:val="22"/>
      <w:szCs w:val="36"/>
      <w:lang w:eastAsia="en-GB"/>
    </w:rPr>
  </w:style>
  <w:style w:type="paragraph" w:styleId="Heading2">
    <w:name w:val="heading 2"/>
    <w:basedOn w:val="Heading1"/>
    <w:next w:val="Normal"/>
    <w:link w:val="Heading2Char"/>
    <w:uiPriority w:val="9"/>
    <w:unhideWhenUsed/>
    <w:qFormat/>
    <w:rsid w:val="004317E0"/>
    <w:pP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4103"/>
    <w:rPr>
      <w:rFonts w:ascii="Arial" w:eastAsia="Times" w:hAnsi="Arial" w:cs="Arial"/>
      <w:b/>
      <w:color w:val="0099FF"/>
      <w:spacing w:val="-2"/>
      <w:szCs w:val="36"/>
      <w:lang w:eastAsia="en-GB"/>
    </w:rPr>
  </w:style>
  <w:style w:type="character" w:customStyle="1" w:styleId="Heading2Char">
    <w:name w:val="Heading 2 Char"/>
    <w:basedOn w:val="DefaultParagraphFont"/>
    <w:link w:val="Heading2"/>
    <w:uiPriority w:val="9"/>
    <w:rsid w:val="004317E0"/>
    <w:rPr>
      <w:rFonts w:ascii="Arial" w:eastAsia="Times" w:hAnsi="Arial" w:cs="Arial"/>
      <w:b/>
      <w:color w:val="0099FF"/>
      <w:spacing w:val="-2"/>
      <w:szCs w:val="36"/>
      <w:lang w:eastAsia="en-GB"/>
    </w:rPr>
  </w:style>
  <w:style w:type="paragraph" w:styleId="Header">
    <w:name w:val="header"/>
    <w:basedOn w:val="Normal"/>
    <w:link w:val="HeaderChar"/>
    <w:uiPriority w:val="99"/>
    <w:unhideWhenUsed/>
    <w:rsid w:val="00E56A11"/>
    <w:pPr>
      <w:tabs>
        <w:tab w:val="center" w:pos="4680"/>
        <w:tab w:val="right" w:pos="9360"/>
      </w:tabs>
    </w:pPr>
  </w:style>
  <w:style w:type="character" w:customStyle="1" w:styleId="HeaderChar">
    <w:name w:val="Header Char"/>
    <w:basedOn w:val="DefaultParagraphFont"/>
    <w:link w:val="Header"/>
    <w:uiPriority w:val="99"/>
    <w:rsid w:val="00E56A11"/>
    <w:rPr>
      <w:rFonts w:ascii="Arial" w:hAnsi="Arial"/>
    </w:rPr>
  </w:style>
  <w:style w:type="paragraph" w:styleId="Footer">
    <w:name w:val="footer"/>
    <w:basedOn w:val="Normal"/>
    <w:link w:val="FooterChar"/>
    <w:uiPriority w:val="99"/>
    <w:unhideWhenUsed/>
    <w:rsid w:val="00E56A11"/>
    <w:pPr>
      <w:tabs>
        <w:tab w:val="center" w:pos="4680"/>
        <w:tab w:val="right" w:pos="9360"/>
      </w:tabs>
    </w:pPr>
  </w:style>
  <w:style w:type="character" w:customStyle="1" w:styleId="FooterChar">
    <w:name w:val="Footer Char"/>
    <w:basedOn w:val="DefaultParagraphFont"/>
    <w:link w:val="Footer"/>
    <w:uiPriority w:val="99"/>
    <w:rsid w:val="00E56A11"/>
    <w:rPr>
      <w:rFonts w:ascii="Arial" w:hAnsi="Arial"/>
    </w:rPr>
  </w:style>
  <w:style w:type="character" w:styleId="Hyperlink">
    <w:name w:val="Hyperlink"/>
    <w:basedOn w:val="DefaultParagraphFont"/>
    <w:uiPriority w:val="99"/>
    <w:unhideWhenUsed/>
    <w:rsid w:val="00E56A11"/>
    <w:rPr>
      <w:color w:val="0563C1" w:themeColor="hyperlink"/>
      <w:u w:val="single"/>
    </w:rPr>
  </w:style>
  <w:style w:type="character" w:styleId="FollowedHyperlink">
    <w:name w:val="FollowedHyperlink"/>
    <w:basedOn w:val="DefaultParagraphFont"/>
    <w:uiPriority w:val="99"/>
    <w:semiHidden/>
    <w:unhideWhenUsed/>
    <w:rsid w:val="00E56A11"/>
    <w:rPr>
      <w:color w:val="954F72" w:themeColor="followedHyperlink"/>
      <w:u w:val="single"/>
    </w:rPr>
  </w:style>
  <w:style w:type="table" w:styleId="TableGrid">
    <w:name w:val="Table Grid"/>
    <w:basedOn w:val="TableNormal"/>
    <w:uiPriority w:val="39"/>
    <w:rsid w:val="00E56A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 1,Scriptoria bullet points,Bullet List,FooterText,List Paragraph1,Colorful List Accent 1,numbered,Paragraphe de liste1,列出段落,列出段落1,Bulletr List Paragraph,List Paragraph2,List Paragraph21,Párrafo de lista1,Parágrafo da Lista1"/>
    <w:basedOn w:val="Normal"/>
    <w:link w:val="ListParagraphChar"/>
    <w:uiPriority w:val="34"/>
    <w:qFormat/>
    <w:rsid w:val="00E56A11"/>
    <w:pPr>
      <w:ind w:left="720"/>
      <w:contextualSpacing/>
    </w:pPr>
  </w:style>
  <w:style w:type="paragraph" w:styleId="Title">
    <w:name w:val="Title"/>
    <w:basedOn w:val="Heading1"/>
    <w:next w:val="Normal"/>
    <w:link w:val="TitleChar"/>
    <w:uiPriority w:val="10"/>
    <w:qFormat/>
    <w:rsid w:val="002D74AA"/>
    <w:pPr>
      <w:tabs>
        <w:tab w:val="left" w:pos="426"/>
      </w:tabs>
      <w:spacing w:before="480" w:after="240"/>
      <w:jc w:val="left"/>
    </w:pPr>
    <w:rPr>
      <w:rFonts w:ascii="Arial Bold" w:hAnsi="Arial Bold" w:cs="Times New Roman"/>
      <w:sz w:val="24"/>
    </w:rPr>
  </w:style>
  <w:style w:type="character" w:customStyle="1" w:styleId="TitleChar">
    <w:name w:val="Title Char"/>
    <w:basedOn w:val="DefaultParagraphFont"/>
    <w:link w:val="Title"/>
    <w:uiPriority w:val="10"/>
    <w:rsid w:val="002D74AA"/>
    <w:rPr>
      <w:rFonts w:ascii="Arial Bold" w:eastAsia="Times" w:hAnsi="Arial Bold" w:cs="Times New Roman"/>
      <w:b/>
      <w:color w:val="0099FF"/>
      <w:spacing w:val="-2"/>
      <w:sz w:val="24"/>
      <w:szCs w:val="36"/>
      <w:lang w:val="en-GB" w:eastAsia="en-GB"/>
    </w:rPr>
  </w:style>
  <w:style w:type="paragraph" w:styleId="FootnoteText">
    <w:name w:val="footnote text"/>
    <w:aliases w:val="Footnote Text Char Char Char,Footnote Text Char Char,Footnote Text Char1,Footnote Text Char Char1,Footnote Text Char1 Char Char,Footnote Text Char Char1 Char Char,Footnote Text Char Char Char Char Char Char,Footnote,fn,A,ft,single space,f"/>
    <w:basedOn w:val="Normal"/>
    <w:link w:val="FootnoteTextChar"/>
    <w:uiPriority w:val="99"/>
    <w:unhideWhenUsed/>
    <w:qFormat/>
    <w:rsid w:val="003B5E2E"/>
    <w:rPr>
      <w:sz w:val="16"/>
      <w:szCs w:val="20"/>
    </w:rPr>
  </w:style>
  <w:style w:type="character" w:customStyle="1" w:styleId="FootnoteTextChar">
    <w:name w:val="Footnote Text Char"/>
    <w:aliases w:val="Footnote Text Char Char Char Char,Footnote Text Char Char Char1,Footnote Text Char1 Char,Footnote Text Char Char1 Char,Footnote Text Char1 Char Char Char,Footnote Text Char Char1 Char Char Char,Footnote Char,fn Char,A Char,ft Char"/>
    <w:basedOn w:val="DefaultParagraphFont"/>
    <w:link w:val="FootnoteText"/>
    <w:uiPriority w:val="99"/>
    <w:rsid w:val="003B5E2E"/>
    <w:rPr>
      <w:rFonts w:ascii="Arial" w:hAnsi="Arial"/>
      <w:sz w:val="16"/>
      <w:szCs w:val="20"/>
    </w:rPr>
  </w:style>
  <w:style w:type="character" w:styleId="FootnoteReference">
    <w:name w:val="footnote reference"/>
    <w:basedOn w:val="DefaultParagraphFont"/>
    <w:uiPriority w:val="99"/>
    <w:semiHidden/>
    <w:unhideWhenUsed/>
    <w:qFormat/>
    <w:rsid w:val="00A1321C"/>
    <w:rPr>
      <w:vertAlign w:val="superscript"/>
    </w:rPr>
  </w:style>
  <w:style w:type="paragraph" w:styleId="NoSpacing">
    <w:name w:val="No Spacing"/>
    <w:uiPriority w:val="1"/>
    <w:qFormat/>
    <w:rsid w:val="00B54103"/>
    <w:pPr>
      <w:spacing w:after="0" w:line="240" w:lineRule="auto"/>
      <w:jc w:val="both"/>
    </w:pPr>
    <w:rPr>
      <w:rFonts w:ascii="Arial" w:hAnsi="Arial"/>
      <w:sz w:val="20"/>
    </w:rPr>
  </w:style>
  <w:style w:type="character" w:styleId="CommentReference">
    <w:name w:val="annotation reference"/>
    <w:basedOn w:val="DefaultParagraphFont"/>
    <w:uiPriority w:val="99"/>
    <w:semiHidden/>
    <w:unhideWhenUsed/>
    <w:rsid w:val="00CB5FA6"/>
    <w:rPr>
      <w:sz w:val="16"/>
      <w:szCs w:val="16"/>
    </w:rPr>
  </w:style>
  <w:style w:type="paragraph" w:styleId="CommentText">
    <w:name w:val="annotation text"/>
    <w:basedOn w:val="Normal"/>
    <w:link w:val="CommentTextChar"/>
    <w:uiPriority w:val="99"/>
    <w:semiHidden/>
    <w:unhideWhenUsed/>
    <w:rsid w:val="00CB5FA6"/>
    <w:rPr>
      <w:szCs w:val="20"/>
    </w:rPr>
  </w:style>
  <w:style w:type="character" w:customStyle="1" w:styleId="CommentTextChar">
    <w:name w:val="Comment Text Char"/>
    <w:basedOn w:val="DefaultParagraphFont"/>
    <w:link w:val="CommentText"/>
    <w:uiPriority w:val="99"/>
    <w:semiHidden/>
    <w:rsid w:val="00CB5FA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CB5FA6"/>
    <w:rPr>
      <w:b/>
      <w:bCs/>
    </w:rPr>
  </w:style>
  <w:style w:type="character" w:customStyle="1" w:styleId="CommentSubjectChar">
    <w:name w:val="Comment Subject Char"/>
    <w:basedOn w:val="CommentTextChar"/>
    <w:link w:val="CommentSubject"/>
    <w:uiPriority w:val="99"/>
    <w:semiHidden/>
    <w:rsid w:val="00CB5FA6"/>
    <w:rPr>
      <w:rFonts w:ascii="Arial" w:hAnsi="Arial"/>
      <w:b/>
      <w:bCs/>
      <w:sz w:val="20"/>
      <w:szCs w:val="20"/>
    </w:rPr>
  </w:style>
  <w:style w:type="paragraph" w:styleId="BalloonText">
    <w:name w:val="Balloon Text"/>
    <w:basedOn w:val="Normal"/>
    <w:link w:val="BalloonTextChar"/>
    <w:uiPriority w:val="99"/>
    <w:semiHidden/>
    <w:unhideWhenUsed/>
    <w:rsid w:val="00CB5F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5FA6"/>
    <w:rPr>
      <w:rFonts w:ascii="Segoe UI" w:hAnsi="Segoe UI" w:cs="Segoe UI"/>
      <w:sz w:val="18"/>
      <w:szCs w:val="18"/>
    </w:rPr>
  </w:style>
  <w:style w:type="character" w:customStyle="1" w:styleId="UnresolvedMention1">
    <w:name w:val="Unresolved Mention1"/>
    <w:basedOn w:val="DefaultParagraphFont"/>
    <w:uiPriority w:val="99"/>
    <w:semiHidden/>
    <w:unhideWhenUsed/>
    <w:rsid w:val="00CF1901"/>
    <w:rPr>
      <w:color w:val="808080"/>
      <w:shd w:val="clear" w:color="auto" w:fill="E6E6E6"/>
    </w:rPr>
  </w:style>
  <w:style w:type="character" w:styleId="Mention">
    <w:name w:val="Mention"/>
    <w:basedOn w:val="DefaultParagraphFont"/>
    <w:uiPriority w:val="99"/>
    <w:unhideWhenUsed/>
    <w:rsid w:val="00417CDF"/>
    <w:rPr>
      <w:color w:val="2B579A"/>
      <w:shd w:val="clear" w:color="auto" w:fill="E6E6E6"/>
    </w:rPr>
  </w:style>
  <w:style w:type="paragraph" w:styleId="Revision">
    <w:name w:val="Revision"/>
    <w:hidden/>
    <w:uiPriority w:val="99"/>
    <w:semiHidden/>
    <w:rsid w:val="005C71BC"/>
    <w:pPr>
      <w:spacing w:after="0" w:line="240" w:lineRule="auto"/>
    </w:pPr>
    <w:rPr>
      <w:rFonts w:ascii="Arial" w:hAnsi="Arial"/>
      <w:sz w:val="20"/>
    </w:rPr>
  </w:style>
  <w:style w:type="character" w:styleId="UnresolvedMention">
    <w:name w:val="Unresolved Mention"/>
    <w:basedOn w:val="DefaultParagraphFont"/>
    <w:uiPriority w:val="99"/>
    <w:unhideWhenUsed/>
    <w:rsid w:val="006736AA"/>
    <w:rPr>
      <w:color w:val="605E5C"/>
      <w:shd w:val="clear" w:color="auto" w:fill="E1DFDD"/>
    </w:rPr>
  </w:style>
  <w:style w:type="table" w:customStyle="1" w:styleId="TableGrid1">
    <w:name w:val="Table Grid1"/>
    <w:basedOn w:val="TableNormal"/>
    <w:next w:val="TableGrid"/>
    <w:uiPriority w:val="39"/>
    <w:rsid w:val="004B17F8"/>
    <w:pPr>
      <w:spacing w:after="0" w:line="260" w:lineRule="exact"/>
    </w:pPr>
    <w:rPr>
      <w:rFonts w:ascii="Times" w:eastAsia="Times" w:hAnsi="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4B17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54B85"/>
    <w:pPr>
      <w:spacing w:after="0" w:line="260" w:lineRule="exact"/>
    </w:pPr>
    <w:rPr>
      <w:rFonts w:ascii="Times" w:eastAsia="Times" w:hAnsi="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39"/>
    <w:rsid w:val="00454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E0341F"/>
  </w:style>
  <w:style w:type="character" w:customStyle="1" w:styleId="ListParagraphChar">
    <w:name w:val="List Paragraph Char"/>
    <w:aliases w:val="List Paragraph 1 Char,Scriptoria bullet points Char,Bullet List Char,FooterText Char,List Paragraph1 Char,Colorful List Accent 1 Char,numbered Char,Paragraphe de liste1 Char,列出段落 Char,列出段落1 Char,Bulletr List Paragraph Char"/>
    <w:link w:val="ListParagraph"/>
    <w:uiPriority w:val="34"/>
    <w:locked/>
    <w:rsid w:val="00C21EB4"/>
    <w:rPr>
      <w:rFonts w:ascii="Arial" w:hAnsi="Arial"/>
      <w:sz w:val="20"/>
    </w:rPr>
  </w:style>
  <w:style w:type="paragraph" w:styleId="Subtitle">
    <w:name w:val="Subtitle"/>
    <w:basedOn w:val="Normal"/>
    <w:link w:val="SubtitleChar"/>
    <w:qFormat/>
    <w:rsid w:val="00A85348"/>
    <w:pPr>
      <w:jc w:val="center"/>
    </w:pPr>
    <w:rPr>
      <w:rFonts w:eastAsia="Times New Roman" w:cs="Times New Roman"/>
      <w:b/>
      <w:sz w:val="24"/>
      <w:szCs w:val="20"/>
      <w:lang w:val="ro-RO"/>
    </w:rPr>
  </w:style>
  <w:style w:type="character" w:customStyle="1" w:styleId="SubtitleChar">
    <w:name w:val="Subtitle Char"/>
    <w:basedOn w:val="DefaultParagraphFont"/>
    <w:link w:val="Subtitle"/>
    <w:rsid w:val="00A85348"/>
    <w:rPr>
      <w:rFonts w:ascii="Arial" w:eastAsia="Times New Roman" w:hAnsi="Arial" w:cs="Times New Roman"/>
      <w:b/>
      <w:sz w:val="24"/>
      <w:szCs w:val="20"/>
      <w:lang w:val="ro-RO"/>
    </w:rPr>
  </w:style>
  <w:style w:type="paragraph" w:styleId="BodyText">
    <w:name w:val="Body Text"/>
    <w:basedOn w:val="Normal"/>
    <w:link w:val="BodyTextChar"/>
    <w:uiPriority w:val="99"/>
    <w:unhideWhenUsed/>
    <w:rsid w:val="00404BAF"/>
    <w:rPr>
      <w:rFonts w:ascii="Myriad Pro" w:eastAsia="Arial" w:hAnsi="Myriad Pro" w:cs="Calibri"/>
      <w:sz w:val="24"/>
      <w:szCs w:val="24"/>
      <w:lang w:val="en-GB"/>
    </w:rPr>
  </w:style>
  <w:style w:type="character" w:customStyle="1" w:styleId="BodyTextChar">
    <w:name w:val="Body Text Char"/>
    <w:basedOn w:val="DefaultParagraphFont"/>
    <w:link w:val="BodyText"/>
    <w:uiPriority w:val="99"/>
    <w:rsid w:val="00404BAF"/>
    <w:rPr>
      <w:rFonts w:ascii="Myriad Pro" w:eastAsia="Arial" w:hAnsi="Myriad Pro" w:cs="Calibri"/>
      <w:sz w:val="24"/>
      <w:szCs w:val="24"/>
      <w:lang w:val="en-GB"/>
    </w:rPr>
  </w:style>
  <w:style w:type="character" w:styleId="Emphasis">
    <w:name w:val="Emphasis"/>
    <w:basedOn w:val="DefaultParagraphFont"/>
    <w:uiPriority w:val="20"/>
    <w:qFormat/>
    <w:rsid w:val="00C3104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928806">
      <w:bodyDiv w:val="1"/>
      <w:marLeft w:val="0"/>
      <w:marRight w:val="0"/>
      <w:marTop w:val="0"/>
      <w:marBottom w:val="0"/>
      <w:divBdr>
        <w:top w:val="none" w:sz="0" w:space="0" w:color="auto"/>
        <w:left w:val="none" w:sz="0" w:space="0" w:color="auto"/>
        <w:bottom w:val="none" w:sz="0" w:space="0" w:color="auto"/>
        <w:right w:val="none" w:sz="0" w:space="0" w:color="auto"/>
      </w:divBdr>
    </w:div>
    <w:div w:id="428936843">
      <w:bodyDiv w:val="1"/>
      <w:marLeft w:val="0"/>
      <w:marRight w:val="0"/>
      <w:marTop w:val="0"/>
      <w:marBottom w:val="0"/>
      <w:divBdr>
        <w:top w:val="none" w:sz="0" w:space="0" w:color="auto"/>
        <w:left w:val="none" w:sz="0" w:space="0" w:color="auto"/>
        <w:bottom w:val="none" w:sz="0" w:space="0" w:color="auto"/>
        <w:right w:val="none" w:sz="0" w:space="0" w:color="auto"/>
      </w:divBdr>
    </w:div>
    <w:div w:id="432867056">
      <w:bodyDiv w:val="1"/>
      <w:marLeft w:val="0"/>
      <w:marRight w:val="0"/>
      <w:marTop w:val="0"/>
      <w:marBottom w:val="0"/>
      <w:divBdr>
        <w:top w:val="none" w:sz="0" w:space="0" w:color="auto"/>
        <w:left w:val="none" w:sz="0" w:space="0" w:color="auto"/>
        <w:bottom w:val="none" w:sz="0" w:space="0" w:color="auto"/>
        <w:right w:val="none" w:sz="0" w:space="0" w:color="auto"/>
      </w:divBdr>
    </w:div>
    <w:div w:id="1587765307">
      <w:bodyDiv w:val="1"/>
      <w:marLeft w:val="0"/>
      <w:marRight w:val="0"/>
      <w:marTop w:val="0"/>
      <w:marBottom w:val="0"/>
      <w:divBdr>
        <w:top w:val="none" w:sz="0" w:space="0" w:color="auto"/>
        <w:left w:val="none" w:sz="0" w:space="0" w:color="auto"/>
        <w:bottom w:val="none" w:sz="0" w:space="0" w:color="auto"/>
        <w:right w:val="none" w:sz="0" w:space="0" w:color="auto"/>
      </w:divBdr>
    </w:div>
    <w:div w:id="2107143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unicef.org/moldova/en/reports/country-programme-cooperation-between-government-moldova-and-unicef" TargetMode="External"/><Relationship Id="rId26" Type="http://schemas.openxmlformats.org/officeDocument/2006/relationships/header" Target="header2.xml"/><Relationship Id="rId39" Type="http://schemas.openxmlformats.org/officeDocument/2006/relationships/theme" Target="theme/theme1.xml"/><Relationship Id="rId21" Type="http://schemas.openxmlformats.org/officeDocument/2006/relationships/hyperlink" Target="https://eur-lex.europa.eu/legal-content/en/TXT/?uri=CELEX:52018DC0269" TargetMode="External"/><Relationship Id="rId34" Type="http://schemas.openxmlformats.org/officeDocument/2006/relationships/header" Target="header4.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unicef.org/about/partnerships/files/Guidance-for-CSOs-on-Partnership-with-UNICEF.pdf" TargetMode="External"/><Relationship Id="rId25" Type="http://schemas.openxmlformats.org/officeDocument/2006/relationships/header" Target="header1.xml"/><Relationship Id="rId33" Type="http://schemas.openxmlformats.org/officeDocument/2006/relationships/hyperlink" Target="https://www.un.org/sc/suborg/en/sanctions/un-sc-consolidated-list"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unicef.md" TargetMode="External"/><Relationship Id="rId20" Type="http://schemas.openxmlformats.org/officeDocument/2006/relationships/hyperlink" Target="https://www.unicef.org/child-rights-convention/what-is-the-convention"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un.org/securitycouncil/content/un-sc-consolidated-list" TargetMode="External"/><Relationship Id="rId32" Type="http://schemas.openxmlformats.org/officeDocument/2006/relationships/hyperlink" Target="http://www.un.org/disabilities/documents/convention/convoptprot-e.pdf" TargetMode="External"/><Relationship Id="rId37" Type="http://schemas.openxmlformats.org/officeDocument/2006/relationships/footer" Target="footer4.xml"/><Relationship Id="rId40"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yperlink" Target="mailto:aperdivar@unicef.org" TargetMode="External"/><Relationship Id="rId23" Type="http://schemas.openxmlformats.org/officeDocument/2006/relationships/hyperlink" Target="https://www.un.org/securitycouncil/content/un-sc-consolidated-list" TargetMode="External"/><Relationship Id="rId28" Type="http://schemas.openxmlformats.org/officeDocument/2006/relationships/footer" Target="footer2.xml"/><Relationship Id="rId36" Type="http://schemas.openxmlformats.org/officeDocument/2006/relationships/header" Target="header6.xml"/><Relationship Id="rId10" Type="http://schemas.openxmlformats.org/officeDocument/2006/relationships/settings" Target="settings.xml"/><Relationship Id="rId19" Type="http://schemas.openxmlformats.org/officeDocument/2006/relationships/hyperlink" Target="http://unicef.org/" TargetMode="External"/><Relationship Id="rId31" Type="http://schemas.openxmlformats.org/officeDocument/2006/relationships/hyperlink" Target="http://www.ohchr.org/EN/ProfessionalInterest/Pages/CEDAW.aspx"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chisinau@unicef.org" TargetMode="External"/><Relationship Id="rId22" Type="http://schemas.openxmlformats.org/officeDocument/2006/relationships/hyperlink" Target="https://eeas.europa.eu/headquarters/headquarters-Homepage/50968/generation-unlimited-eu-partners-unicef-new-initiative-quality-education-and-training-young_th" TargetMode="External"/><Relationship Id="rId27" Type="http://schemas.openxmlformats.org/officeDocument/2006/relationships/footer" Target="footer1.xml"/><Relationship Id="rId30" Type="http://schemas.openxmlformats.org/officeDocument/2006/relationships/footer" Target="footer3.xml"/><Relationship Id="rId35" Type="http://schemas.openxmlformats.org/officeDocument/2006/relationships/header" Target="header5.xml"/><Relationship Id="rId8" Type="http://schemas.openxmlformats.org/officeDocument/2006/relationships/numbering" Target="numbering.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_rels/footnotes.xml.rels><?xml version="1.0" encoding="UTF-8" standalone="yes"?>
<Relationships xmlns="http://schemas.openxmlformats.org/package/2006/relationships"><Relationship Id="rId3" Type="http://schemas.openxmlformats.org/officeDocument/2006/relationships/hyperlink" Target="https://eeas.europa.eu/headquarters/headquarters-Homepage/50968/generation-unlimited-eu-partners-unicef-new-initiative-quality-education-and-training-young_th" TargetMode="External"/><Relationship Id="rId2" Type="http://schemas.openxmlformats.org/officeDocument/2006/relationships/hyperlink" Target="https://eur-lex.europa.eu/legal-content/en/TXT/?uri=CELEX:52018DC0269" TargetMode="External"/><Relationship Id="rId1" Type="http://schemas.openxmlformats.org/officeDocument/2006/relationships/hyperlink" Target="https://www.legis.md/cautare/getResults?doc_id=105800&amp;lang=ro" TargetMode="External"/><Relationship Id="rId6" Type="http://schemas.openxmlformats.org/officeDocument/2006/relationships/hyperlink" Target="https://unicef.sharepoint.com/sites/portals/RF/Regulatory%20Framework%20Library/DHR%20Exec%20Dirs%20CF%20EXD%20006%20Child%20Safeguarding%20Policy%2001-Jul-2016.pdf" TargetMode="External"/><Relationship Id="rId5" Type="http://schemas.openxmlformats.org/officeDocument/2006/relationships/hyperlink" Target="https://undocs.org/ST/SGB/2003/13" TargetMode="External"/><Relationship Id="rId4" Type="http://schemas.openxmlformats.org/officeDocument/2006/relationships/hyperlink" Target="https://unicef.sharepoint.com/sites/portals/RF/Regulatory%20Framework%20Library/DHR%20Exec%20Dirs%20CFEXD2013-008%20Policy%20Prohibiting%20and%20Combatting%20Fraud%20and%20Corruption.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customXsn xmlns="http://schemas.microsoft.com/office/2006/metadata/customXsn">
  <xsnLocation/>
  <cached>True</cached>
  <openByDefault>True</openByDefault>
  <xsnScope/>
</customXsn>
</file>

<file path=customXml/item3.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E7B361464253454E812EB79CCCF8938A" ma:contentTypeVersion="35" ma:contentTypeDescription="" ma:contentTypeScope="" ma:versionID="c3ff73be2ca32909d6879b3a78c66579">
  <xsd:schema xmlns:xsd="http://www.w3.org/2001/XMLSchema" xmlns:xs="http://www.w3.org/2001/XMLSchema" xmlns:p="http://schemas.microsoft.com/office/2006/metadata/properties" xmlns:ns1="http://schemas.microsoft.com/sharepoint/v3" xmlns:ns2="ca283e0b-db31-4043-a2ef-b80661bf084a" xmlns:ns3="http://schemas.microsoft.com/sharepoint.v3" xmlns:ns4="5bee2a90-8ff5-4c63-a13e-2ea07a36722d" xmlns:ns5="http://schemas.microsoft.com/sharepoint/v4" xmlns:ns6="de1d5f95-6c35-40f2-9fb8-430d53e84f58" targetNamespace="http://schemas.microsoft.com/office/2006/metadata/properties" ma:root="true" ma:fieldsID="aec1f4766c89155e54bad27aa1b4ff04" ns1:_="" ns2:_="" ns3:_="" ns4:_="" ns5:_="" ns6:_="">
    <xsd:import namespace="http://schemas.microsoft.com/sharepoint/v3"/>
    <xsd:import namespace="ca283e0b-db31-4043-a2ef-b80661bf084a"/>
    <xsd:import namespace="http://schemas.microsoft.com/sharepoint.v3"/>
    <xsd:import namespace="5bee2a90-8ff5-4c63-a13e-2ea07a36722d"/>
    <xsd:import namespace="http://schemas.microsoft.com/sharepoint/v4"/>
    <xsd:import namespace="de1d5f95-6c35-40f2-9fb8-430d53e84f58"/>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4:TaxKeywordTaxHTField" minOccurs="0"/>
                <xsd:element ref="ns1:_vti_ItemHoldRecordStatus" minOccurs="0"/>
                <xsd:element ref="ns5:IconOverlay" minOccurs="0"/>
                <xsd:element ref="ns1:_vti_ItemDeclaredRecord" minOccurs="0"/>
                <xsd:element ref="ns6:MediaServiceMetadata" minOccurs="0"/>
                <xsd:element ref="ns6:MediaServiceFastMetadata" minOccurs="0"/>
                <xsd:element ref="ns4:SharedWithUsers" minOccurs="0"/>
                <xsd:element ref="ns4:SharedWithDetails" minOccurs="0"/>
                <xsd:element ref="ns6:MediaServiceDateTaken" minOccurs="0"/>
                <xsd:element ref="ns6:MediaServiceAutoTags" minOccurs="0"/>
                <xsd:element ref="ns6:MediaServiceOCR" minOccurs="0"/>
                <xsd:element ref="ns6:MediaServiceGenerationTime" minOccurs="0"/>
                <xsd:element ref="ns6:MediaServiceEventHashCode" minOccurs="0"/>
                <xsd:element ref="ns6:MediaServiceAutoKeyPoints" minOccurs="0"/>
                <xsd:element ref="ns6:MediaServiceKeyPoints" minOccurs="0"/>
                <xsd:element ref="ns6: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27" nillable="true" ma:displayName="Hold and Record Status" ma:decimals="0" ma:description="" ma:hidden="true" ma:indexed="true" ma:internalName="_vti_ItemHoldRecordStatus" ma:readOnly="true">
      <xsd:simpleType>
        <xsd:restriction base="dms:Unknown"/>
      </xsd:simpleType>
    </xsd:element>
    <xsd:element name="_vti_ItemDeclaredRecord" ma:index="29"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275;#Moldova-5640|b62612e9-4193-4e7f-8abd-777128824bf7"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6b979bc9-991f-4b24-9c78-3cb19a977f7f}" ma:internalName="TaxCatchAllLabel" ma:readOnly="true" ma:showField="CatchAllDataLabel" ma:web="5bee2a90-8ff5-4c63-a13e-2ea07a36722d">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6b979bc9-991f-4b24-9c78-3cb19a977f7f}" ma:internalName="TaxCatchAll" ma:showField="CatchAllData" ma:web="5bee2a90-8ff5-4c63-a13e-2ea07a36722d">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ee2a90-8ff5-4c63-a13e-2ea07a36722d" elementFormDefault="qualified">
    <xsd:import namespace="http://schemas.microsoft.com/office/2006/documentManagement/types"/>
    <xsd:import namespace="http://schemas.microsoft.com/office/infopath/2007/PartnerControls"/>
    <xsd:element name="TaxKeywordTaxHTField" ma:index="26"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8"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e1d5f95-6c35-40f2-9fb8-430d53e84f58"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DateTaken" ma:index="35" nillable="true" ma:displayName="MediaServiceDateTaken" ma:hidden="true" ma:internalName="MediaServiceDateTaken" ma:readOnly="true">
      <xsd:simpleType>
        <xsd:restriction base="dms:Text"/>
      </xsd:simpleType>
    </xsd:element>
    <xsd:element name="MediaServiceAutoTags" ma:index="36" nillable="true" ma:displayName="Tags" ma:internalName="MediaServiceAutoTags" ma:readOnly="true">
      <xsd:simpleType>
        <xsd:restriction base="dms:Text"/>
      </xsd:simpleType>
    </xsd:element>
    <xsd:element name="MediaServiceOCR" ma:index="37" nillable="true" ma:displayName="Extracted Text" ma:internalName="MediaServiceOCR" ma:readOnly="true">
      <xsd:simpleType>
        <xsd:restriction base="dms:Note">
          <xsd:maxLength value="255"/>
        </xsd:restriction>
      </xsd:simpleType>
    </xsd:element>
    <xsd:element name="MediaServiceGenerationTime" ma:index="38" nillable="true" ma:displayName="MediaServiceGenerationTime" ma:hidden="true" ma:internalName="MediaServiceGenerationTime" ma:readOnly="true">
      <xsd:simpleType>
        <xsd:restriction base="dms:Text"/>
      </xsd:simpleType>
    </xsd:element>
    <xsd:element name="MediaServiceEventHashCode" ma:index="39" nillable="true" ma:displayName="MediaServiceEventHashCode" ma:hidden="true" ma:internalName="MediaServiceEventHashCode" ma:readOnly="true">
      <xsd:simpleType>
        <xsd:restriction base="dms:Text"/>
      </xsd:simpleType>
    </xsd:element>
    <xsd:element name="MediaServiceAutoKeyPoints" ma:index="40" nillable="true" ma:displayName="MediaServiceAutoKeyPoints" ma:hidden="true" ma:internalName="MediaServiceAutoKeyPoints" ma:readOnly="true">
      <xsd:simpleType>
        <xsd:restriction base="dms:Note"/>
      </xsd:simpleType>
    </xsd:element>
    <xsd:element name="MediaServiceKeyPoints" ma:index="41" nillable="true" ma:displayName="KeyPoints" ma:internalName="MediaServiceKeyPoints" ma:readOnly="true">
      <xsd:simpleType>
        <xsd:restriction base="dms:Note">
          <xsd:maxLength value="255"/>
        </xsd:restriction>
      </xsd:simpleType>
    </xsd:element>
    <xsd:element name="MediaServiceLocation" ma:index="4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73f51738-d318-4883-9d64-4f0bd0ccc55e" ContentTypeId="0x0101009BA85F8052A6DA4FA3E31FF9F74C6970" PreviousValue="false"/>
</file>

<file path=customXml/item5.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18</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Moldova-5640</TermName>
          <TermId xmlns="http://schemas.microsoft.com/office/infopath/2007/PartnerControls">b62612e9-4193-4e7f-8abd-777128824bf7</TermId>
        </TermInfo>
      </Terms>
    </ga975397408f43e4b84ec8e5a598e523>
    <k8c968e8c72a4eda96b7e8fdbe192be2 xmlns="ca283e0b-db31-4043-a2ef-b80661bf084a">
      <Terms xmlns="http://schemas.microsoft.com/office/infopath/2007/PartnerControls"/>
    </k8c968e8c72a4eda96b7e8fdbe192be2>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h6a71f3e574e4344bc34f3fc9dd20054 xmlns="ca283e0b-db31-4043-a2ef-b80661bf084a">
      <Terms xmlns="http://schemas.microsoft.com/office/infopath/2007/PartnerControls"/>
    </h6a71f3e574e4344bc34f3fc9dd20054>
    <TaxKeywordTaxHTField xmlns="5bee2a90-8ff5-4c63-a13e-2ea07a36722d">
      <Terms xmlns="http://schemas.microsoft.com/office/infopath/2007/PartnerControls"/>
    </TaxKeywordTaxHTField>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documentManagement>
</p:properties>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37B7AA-13FF-468C-BE4C-44F1A5F249B0}">
  <ds:schemaRefs>
    <ds:schemaRef ds:uri="http://schemas.microsoft.com/sharepoint/v3/contenttype/forms"/>
  </ds:schemaRefs>
</ds:datastoreItem>
</file>

<file path=customXml/itemProps2.xml><?xml version="1.0" encoding="utf-8"?>
<ds:datastoreItem xmlns:ds="http://schemas.openxmlformats.org/officeDocument/2006/customXml" ds:itemID="{ED194B83-B510-4E8C-8591-43DC0567613F}">
  <ds:schemaRefs>
    <ds:schemaRef ds:uri="http://schemas.microsoft.com/office/2006/metadata/customXsn"/>
  </ds:schemaRefs>
</ds:datastoreItem>
</file>

<file path=customXml/itemProps3.xml><?xml version="1.0" encoding="utf-8"?>
<ds:datastoreItem xmlns:ds="http://schemas.openxmlformats.org/officeDocument/2006/customXml" ds:itemID="{B5AF0D10-4613-468D-BA46-1075B7F5D0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5bee2a90-8ff5-4c63-a13e-2ea07a36722d"/>
    <ds:schemaRef ds:uri="http://schemas.microsoft.com/sharepoint/v4"/>
    <ds:schemaRef ds:uri="de1d5f95-6c35-40f2-9fb8-430d53e84f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287E03F-60D6-4824-9555-A8EBBC5E52E4}">
  <ds:schemaRefs>
    <ds:schemaRef ds:uri="Microsoft.SharePoint.Taxonomy.ContentTypeSync"/>
  </ds:schemaRefs>
</ds:datastoreItem>
</file>

<file path=customXml/itemProps5.xml><?xml version="1.0" encoding="utf-8"?>
<ds:datastoreItem xmlns:ds="http://schemas.openxmlformats.org/officeDocument/2006/customXml" ds:itemID="{848AFEE4-721F-4184-A2D6-E5B49F22B03F}">
  <ds:schemaRefs>
    <ds:schemaRef ds:uri="http://schemas.microsoft.com/office/2006/metadata/properties"/>
    <ds:schemaRef ds:uri="http://schemas.microsoft.com/office/infopath/2007/PartnerControls"/>
    <ds:schemaRef ds:uri="ca283e0b-db31-4043-a2ef-b80661bf084a"/>
    <ds:schemaRef ds:uri="http://schemas.microsoft.com/sharepoint/v4"/>
    <ds:schemaRef ds:uri="5bee2a90-8ff5-4c63-a13e-2ea07a36722d"/>
    <ds:schemaRef ds:uri="http://schemas.microsoft.com/sharepoint.v3"/>
  </ds:schemaRefs>
</ds:datastoreItem>
</file>

<file path=customXml/itemProps6.xml><?xml version="1.0" encoding="utf-8"?>
<ds:datastoreItem xmlns:ds="http://schemas.openxmlformats.org/officeDocument/2006/customXml" ds:itemID="{A1A1718B-C353-4B25-8E65-760772F44350}">
  <ds:schemaRefs>
    <ds:schemaRef ds:uri="http://schemas.microsoft.com/sharepoint/events"/>
  </ds:schemaRefs>
</ds:datastoreItem>
</file>

<file path=customXml/itemProps7.xml><?xml version="1.0" encoding="utf-8"?>
<ds:datastoreItem xmlns:ds="http://schemas.openxmlformats.org/officeDocument/2006/customXml" ds:itemID="{AA398CF9-3378-4A9F-A40D-87FF7C5B2A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TotalTime>
  <Pages>12</Pages>
  <Words>3553</Words>
  <Characters>20255</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23761</CharactersWithSpaces>
  <SharedDoc>false</SharedDoc>
  <HLinks>
    <vt:vector size="138" baseType="variant">
      <vt:variant>
        <vt:i4>4456450</vt:i4>
      </vt:variant>
      <vt:variant>
        <vt:i4>48</vt:i4>
      </vt:variant>
      <vt:variant>
        <vt:i4>0</vt:i4>
      </vt:variant>
      <vt:variant>
        <vt:i4>5</vt:i4>
      </vt:variant>
      <vt:variant>
        <vt:lpwstr>https://www.un.org/sc/suborg/en/sanctions/un-sc-consolidated-list</vt:lpwstr>
      </vt:variant>
      <vt:variant>
        <vt:lpwstr/>
      </vt:variant>
      <vt:variant>
        <vt:i4>327744</vt:i4>
      </vt:variant>
      <vt:variant>
        <vt:i4>45</vt:i4>
      </vt:variant>
      <vt:variant>
        <vt:i4>0</vt:i4>
      </vt:variant>
      <vt:variant>
        <vt:i4>5</vt:i4>
      </vt:variant>
      <vt:variant>
        <vt:lpwstr>http://www.un.org/disabilities/documents/convention/convoptprot-e.pdf</vt:lpwstr>
      </vt:variant>
      <vt:variant>
        <vt:lpwstr/>
      </vt:variant>
      <vt:variant>
        <vt:i4>262155</vt:i4>
      </vt:variant>
      <vt:variant>
        <vt:i4>42</vt:i4>
      </vt:variant>
      <vt:variant>
        <vt:i4>0</vt:i4>
      </vt:variant>
      <vt:variant>
        <vt:i4>5</vt:i4>
      </vt:variant>
      <vt:variant>
        <vt:lpwstr>http://www.ohchr.org/EN/ProfessionalInterest/Pages/CEDAW.aspx</vt:lpwstr>
      </vt:variant>
      <vt:variant>
        <vt:lpwstr/>
      </vt:variant>
      <vt:variant>
        <vt:i4>8126515</vt:i4>
      </vt:variant>
      <vt:variant>
        <vt:i4>39</vt:i4>
      </vt:variant>
      <vt:variant>
        <vt:i4>0</vt:i4>
      </vt:variant>
      <vt:variant>
        <vt:i4>5</vt:i4>
      </vt:variant>
      <vt:variant>
        <vt:lpwstr>http://www.unicef.org/crc/</vt:lpwstr>
      </vt:variant>
      <vt:variant>
        <vt:lpwstr/>
      </vt:variant>
      <vt:variant>
        <vt:i4>3735664</vt:i4>
      </vt:variant>
      <vt:variant>
        <vt:i4>24</vt:i4>
      </vt:variant>
      <vt:variant>
        <vt:i4>0</vt:i4>
      </vt:variant>
      <vt:variant>
        <vt:i4>5</vt:i4>
      </vt:variant>
      <vt:variant>
        <vt:lpwstr>https://www.un.org/securitycouncil/content/un-sc-consolidated-list</vt:lpwstr>
      </vt:variant>
      <vt:variant>
        <vt:lpwstr/>
      </vt:variant>
      <vt:variant>
        <vt:i4>3735664</vt:i4>
      </vt:variant>
      <vt:variant>
        <vt:i4>21</vt:i4>
      </vt:variant>
      <vt:variant>
        <vt:i4>0</vt:i4>
      </vt:variant>
      <vt:variant>
        <vt:i4>5</vt:i4>
      </vt:variant>
      <vt:variant>
        <vt:lpwstr>https://www.un.org/securitycouncil/content/un-sc-consolidated-list</vt:lpwstr>
      </vt:variant>
      <vt:variant>
        <vt:lpwstr/>
      </vt:variant>
      <vt:variant>
        <vt:i4>5242978</vt:i4>
      </vt:variant>
      <vt:variant>
        <vt:i4>18</vt:i4>
      </vt:variant>
      <vt:variant>
        <vt:i4>0</vt:i4>
      </vt:variant>
      <vt:variant>
        <vt:i4>5</vt:i4>
      </vt:variant>
      <vt:variant>
        <vt:lpwstr>https://eeas.europa.eu/headquarters/headquarters-Homepage/50968/generation-unlimited-eu-partners-unicef-new-initiative-quality-education-and-training-young_th</vt:lpwstr>
      </vt:variant>
      <vt:variant>
        <vt:lpwstr/>
      </vt:variant>
      <vt:variant>
        <vt:i4>327710</vt:i4>
      </vt:variant>
      <vt:variant>
        <vt:i4>15</vt:i4>
      </vt:variant>
      <vt:variant>
        <vt:i4>0</vt:i4>
      </vt:variant>
      <vt:variant>
        <vt:i4>5</vt:i4>
      </vt:variant>
      <vt:variant>
        <vt:lpwstr>https://eur-lex.europa.eu/legal-content/en/TXT/?uri=CELEX:52018DC0269</vt:lpwstr>
      </vt:variant>
      <vt:variant>
        <vt:lpwstr/>
      </vt:variant>
      <vt:variant>
        <vt:i4>2162794</vt:i4>
      </vt:variant>
      <vt:variant>
        <vt:i4>12</vt:i4>
      </vt:variant>
      <vt:variant>
        <vt:i4>0</vt:i4>
      </vt:variant>
      <vt:variant>
        <vt:i4>5</vt:i4>
      </vt:variant>
      <vt:variant>
        <vt:lpwstr>http://unicef.org/</vt:lpwstr>
      </vt:variant>
      <vt:variant>
        <vt:lpwstr/>
      </vt:variant>
      <vt:variant>
        <vt:i4>5177414</vt:i4>
      </vt:variant>
      <vt:variant>
        <vt:i4>9</vt:i4>
      </vt:variant>
      <vt:variant>
        <vt:i4>0</vt:i4>
      </vt:variant>
      <vt:variant>
        <vt:i4>5</vt:i4>
      </vt:variant>
      <vt:variant>
        <vt:lpwstr>https://www.unicef.org/about/partnerships/files/Guidance-for-CSOs-on-Partnership-with-UNICEF.pdf</vt:lpwstr>
      </vt:variant>
      <vt:variant>
        <vt:lpwstr/>
      </vt:variant>
      <vt:variant>
        <vt:i4>1572950</vt:i4>
      </vt:variant>
      <vt:variant>
        <vt:i4>6</vt:i4>
      </vt:variant>
      <vt:variant>
        <vt:i4>0</vt:i4>
      </vt:variant>
      <vt:variant>
        <vt:i4>5</vt:i4>
      </vt:variant>
      <vt:variant>
        <vt:lpwstr>http://www.unicef.md/</vt:lpwstr>
      </vt:variant>
      <vt:variant>
        <vt:lpwstr/>
      </vt:variant>
      <vt:variant>
        <vt:i4>2293764</vt:i4>
      </vt:variant>
      <vt:variant>
        <vt:i4>3</vt:i4>
      </vt:variant>
      <vt:variant>
        <vt:i4>0</vt:i4>
      </vt:variant>
      <vt:variant>
        <vt:i4>5</vt:i4>
      </vt:variant>
      <vt:variant>
        <vt:lpwstr>mailto:aperdivar@unicef.org</vt:lpwstr>
      </vt:variant>
      <vt:variant>
        <vt:lpwstr/>
      </vt:variant>
      <vt:variant>
        <vt:i4>4391023</vt:i4>
      </vt:variant>
      <vt:variant>
        <vt:i4>0</vt:i4>
      </vt:variant>
      <vt:variant>
        <vt:i4>0</vt:i4>
      </vt:variant>
      <vt:variant>
        <vt:i4>5</vt:i4>
      </vt:variant>
      <vt:variant>
        <vt:lpwstr>mailto:chisinau@unicef.org</vt:lpwstr>
      </vt:variant>
      <vt:variant>
        <vt:lpwstr/>
      </vt:variant>
      <vt:variant>
        <vt:i4>2424943</vt:i4>
      </vt:variant>
      <vt:variant>
        <vt:i4>12</vt:i4>
      </vt:variant>
      <vt:variant>
        <vt:i4>0</vt:i4>
      </vt:variant>
      <vt:variant>
        <vt:i4>5</vt:i4>
      </vt:variant>
      <vt:variant>
        <vt:lpwstr>https://unicef.sharepoint.com/sites/portals/RF/Regulatory Framework Library/DHR Exec Dirs CF EXD 006 Child Safeguarding Policy 01-Jul-2016.pdf</vt:lpwstr>
      </vt:variant>
      <vt:variant>
        <vt:lpwstr/>
      </vt:variant>
      <vt:variant>
        <vt:i4>5046281</vt:i4>
      </vt:variant>
      <vt:variant>
        <vt:i4>9</vt:i4>
      </vt:variant>
      <vt:variant>
        <vt:i4>0</vt:i4>
      </vt:variant>
      <vt:variant>
        <vt:i4>5</vt:i4>
      </vt:variant>
      <vt:variant>
        <vt:lpwstr>https://undocs.org/ST/SGB/2003/13</vt:lpwstr>
      </vt:variant>
      <vt:variant>
        <vt:lpwstr/>
      </vt:variant>
      <vt:variant>
        <vt:i4>3276914</vt:i4>
      </vt:variant>
      <vt:variant>
        <vt:i4>6</vt:i4>
      </vt:variant>
      <vt:variant>
        <vt:i4>0</vt:i4>
      </vt:variant>
      <vt:variant>
        <vt:i4>5</vt:i4>
      </vt:variant>
      <vt:variant>
        <vt:lpwstr>https://unicef.sharepoint.com/sites/portals/RF/Regulatory Framework Library/DHR Exec Dirs CFEXD2013-008 Policy Prohibiting and Combatting Fraud and Corruption.pdf</vt:lpwstr>
      </vt:variant>
      <vt:variant>
        <vt:lpwstr/>
      </vt:variant>
      <vt:variant>
        <vt:i4>5242978</vt:i4>
      </vt:variant>
      <vt:variant>
        <vt:i4>3</vt:i4>
      </vt:variant>
      <vt:variant>
        <vt:i4>0</vt:i4>
      </vt:variant>
      <vt:variant>
        <vt:i4>5</vt:i4>
      </vt:variant>
      <vt:variant>
        <vt:lpwstr>https://eeas.europa.eu/headquarters/headquarters-Homepage/50968/generation-unlimited-eu-partners-unicef-new-initiative-quality-education-and-training-young_th</vt:lpwstr>
      </vt:variant>
      <vt:variant>
        <vt:lpwstr/>
      </vt:variant>
      <vt:variant>
        <vt:i4>327710</vt:i4>
      </vt:variant>
      <vt:variant>
        <vt:i4>0</vt:i4>
      </vt:variant>
      <vt:variant>
        <vt:i4>0</vt:i4>
      </vt:variant>
      <vt:variant>
        <vt:i4>5</vt:i4>
      </vt:variant>
      <vt:variant>
        <vt:lpwstr>https://eur-lex.europa.eu/legal-content/en/TXT/?uri=CELEX:52018DC0269</vt:lpwstr>
      </vt:variant>
      <vt:variant>
        <vt:lpwstr/>
      </vt:variant>
      <vt:variant>
        <vt:i4>5374058</vt:i4>
      </vt:variant>
      <vt:variant>
        <vt:i4>12</vt:i4>
      </vt:variant>
      <vt:variant>
        <vt:i4>0</vt:i4>
      </vt:variant>
      <vt:variant>
        <vt:i4>5</vt:i4>
      </vt:variant>
      <vt:variant>
        <vt:lpwstr>mailto:vvolovei@unicef.org</vt:lpwstr>
      </vt:variant>
      <vt:variant>
        <vt:lpwstr/>
      </vt:variant>
      <vt:variant>
        <vt:i4>2883585</vt:i4>
      </vt:variant>
      <vt:variant>
        <vt:i4>9</vt:i4>
      </vt:variant>
      <vt:variant>
        <vt:i4>0</vt:i4>
      </vt:variant>
      <vt:variant>
        <vt:i4>5</vt:i4>
      </vt:variant>
      <vt:variant>
        <vt:lpwstr>mailto:italev@unicef.org</vt:lpwstr>
      </vt:variant>
      <vt:variant>
        <vt:lpwstr/>
      </vt:variant>
      <vt:variant>
        <vt:i4>4653157</vt:i4>
      </vt:variant>
      <vt:variant>
        <vt:i4>6</vt:i4>
      </vt:variant>
      <vt:variant>
        <vt:i4>0</vt:i4>
      </vt:variant>
      <vt:variant>
        <vt:i4>5</vt:i4>
      </vt:variant>
      <vt:variant>
        <vt:lpwstr>mailto:apetrov@unicef.org</vt:lpwstr>
      </vt:variant>
      <vt:variant>
        <vt:lpwstr/>
      </vt:variant>
      <vt:variant>
        <vt:i4>4653157</vt:i4>
      </vt:variant>
      <vt:variant>
        <vt:i4>3</vt:i4>
      </vt:variant>
      <vt:variant>
        <vt:i4>0</vt:i4>
      </vt:variant>
      <vt:variant>
        <vt:i4>5</vt:i4>
      </vt:variant>
      <vt:variant>
        <vt:lpwstr>mailto:apetrov@unicef.org</vt:lpwstr>
      </vt:variant>
      <vt:variant>
        <vt:lpwstr/>
      </vt:variant>
      <vt:variant>
        <vt:i4>4653157</vt:i4>
      </vt:variant>
      <vt:variant>
        <vt:i4>0</vt:i4>
      </vt:variant>
      <vt:variant>
        <vt:i4>0</vt:i4>
      </vt:variant>
      <vt:variant>
        <vt:i4>5</vt:i4>
      </vt:variant>
      <vt:variant>
        <vt:lpwstr>mailto:apetrov@unicef.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na Perdivar</cp:lastModifiedBy>
  <cp:revision>62</cp:revision>
  <cp:lastPrinted>2020-11-11T11:10:00Z</cp:lastPrinted>
  <dcterms:created xsi:type="dcterms:W3CDTF">2020-09-30T13:01:00Z</dcterms:created>
  <dcterms:modified xsi:type="dcterms:W3CDTF">2020-11-28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E7B361464253454E812EB79CCCF8938A</vt:lpwstr>
  </property>
  <property fmtid="{D5CDD505-2E9C-101B-9397-08002B2CF9AE}" pid="3" name="TaxKeyword">
    <vt:lpwstr/>
  </property>
  <property fmtid="{D5CDD505-2E9C-101B-9397-08002B2CF9AE}" pid="4" name="Topic">
    <vt:lpwstr/>
  </property>
  <property fmtid="{D5CDD505-2E9C-101B-9397-08002B2CF9AE}" pid="5" name="OfficeDivision">
    <vt:lpwstr>18;#Moldova-5640|b62612e9-4193-4e7f-8abd-777128824bf7</vt:lpwstr>
  </property>
  <property fmtid="{D5CDD505-2E9C-101B-9397-08002B2CF9AE}" pid="6" name="DocumentType">
    <vt:lpwstr/>
  </property>
  <property fmtid="{D5CDD505-2E9C-101B-9397-08002B2CF9AE}" pid="7" name="GeographicScope">
    <vt:lpwstr/>
  </property>
</Properties>
</file>